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DF6C" w14:textId="4531B29A" w:rsidR="007B16DE" w:rsidRPr="00B82E6F" w:rsidRDefault="002D1FF6" w:rsidP="002D1FF6">
      <w:pPr>
        <w:widowControl/>
        <w:overflowPunct/>
        <w:autoSpaceDE/>
        <w:adjustRightInd/>
        <w:spacing w:line="276" w:lineRule="auto"/>
        <w:ind w:left="720"/>
        <w:jc w:val="center"/>
        <w:rPr>
          <w:rFonts w:eastAsiaTheme="minorHAnsi"/>
          <w:b/>
          <w:kern w:val="0"/>
          <w:sz w:val="24"/>
          <w:szCs w:val="24"/>
        </w:rPr>
      </w:pPr>
      <w:r w:rsidRPr="00B82E6F">
        <w:rPr>
          <w:rFonts w:eastAsiaTheme="minorHAnsi"/>
          <w:b/>
          <w:kern w:val="0"/>
          <w:sz w:val="24"/>
          <w:szCs w:val="24"/>
        </w:rPr>
        <w:t xml:space="preserve">MINUTES OF COMBINED COMMISSION WORKING &amp; REGULAR </w:t>
      </w:r>
      <w:r w:rsidRPr="00B82E6F">
        <w:rPr>
          <w:rFonts w:eastAsiaTheme="minorHAnsi"/>
          <w:b/>
          <w:bCs/>
          <w:kern w:val="0"/>
          <w:sz w:val="24"/>
          <w:szCs w:val="24"/>
        </w:rPr>
        <w:t>SESSION MEETING HELD</w:t>
      </w:r>
      <w:r w:rsidR="00291B64" w:rsidRPr="00B82E6F">
        <w:rPr>
          <w:rFonts w:eastAsiaTheme="minorHAnsi"/>
          <w:b/>
          <w:bCs/>
          <w:kern w:val="0"/>
          <w:sz w:val="24"/>
          <w:szCs w:val="24"/>
        </w:rPr>
        <w:t xml:space="preserve"> </w:t>
      </w:r>
      <w:r w:rsidR="00D32A23">
        <w:rPr>
          <w:rFonts w:eastAsiaTheme="minorHAnsi"/>
          <w:b/>
          <w:bCs/>
          <w:kern w:val="0"/>
          <w:sz w:val="24"/>
          <w:szCs w:val="24"/>
        </w:rPr>
        <w:t>NOVEMBER</w:t>
      </w:r>
      <w:r w:rsidR="00501431">
        <w:rPr>
          <w:rFonts w:eastAsiaTheme="minorHAnsi"/>
          <w:b/>
          <w:bCs/>
          <w:kern w:val="0"/>
          <w:sz w:val="24"/>
          <w:szCs w:val="24"/>
        </w:rPr>
        <w:t xml:space="preserve"> </w:t>
      </w:r>
      <w:r w:rsidR="00D32A23">
        <w:rPr>
          <w:rFonts w:eastAsiaTheme="minorHAnsi"/>
          <w:b/>
          <w:bCs/>
          <w:kern w:val="0"/>
          <w:sz w:val="24"/>
          <w:szCs w:val="24"/>
        </w:rPr>
        <w:t>7</w:t>
      </w:r>
      <w:r w:rsidR="00291B64" w:rsidRPr="00B82E6F">
        <w:rPr>
          <w:rFonts w:eastAsiaTheme="minorHAnsi"/>
          <w:b/>
          <w:bCs/>
          <w:kern w:val="0"/>
          <w:sz w:val="24"/>
          <w:szCs w:val="24"/>
        </w:rPr>
        <w:t>, 202</w:t>
      </w:r>
      <w:r w:rsidR="00C4598F">
        <w:rPr>
          <w:rFonts w:eastAsiaTheme="minorHAnsi"/>
          <w:b/>
          <w:bCs/>
          <w:kern w:val="0"/>
          <w:sz w:val="24"/>
          <w:szCs w:val="24"/>
        </w:rPr>
        <w:t>2</w:t>
      </w:r>
      <w:r w:rsidR="002A4B37" w:rsidRPr="00B82E6F">
        <w:rPr>
          <w:rFonts w:eastAsiaTheme="minorHAnsi"/>
          <w:b/>
          <w:bCs/>
          <w:kern w:val="0"/>
          <w:sz w:val="24"/>
          <w:szCs w:val="24"/>
        </w:rPr>
        <w:t>,</w:t>
      </w:r>
      <w:r w:rsidRPr="00B82E6F">
        <w:rPr>
          <w:rFonts w:eastAsiaTheme="minorHAnsi"/>
          <w:b/>
          <w:bCs/>
          <w:kern w:val="0"/>
          <w:sz w:val="24"/>
          <w:szCs w:val="24"/>
        </w:rPr>
        <w:t xml:space="preserve"> BEGINNING AT </w:t>
      </w:r>
      <w:r w:rsidR="00F11E3D">
        <w:rPr>
          <w:rFonts w:eastAsiaTheme="minorHAnsi"/>
          <w:b/>
          <w:bCs/>
          <w:kern w:val="0"/>
          <w:sz w:val="24"/>
          <w:szCs w:val="24"/>
        </w:rPr>
        <w:t>9</w:t>
      </w:r>
      <w:r w:rsidRPr="00B82E6F">
        <w:rPr>
          <w:rFonts w:eastAsiaTheme="minorHAnsi"/>
          <w:b/>
          <w:bCs/>
          <w:kern w:val="0"/>
          <w:sz w:val="24"/>
          <w:szCs w:val="24"/>
        </w:rPr>
        <w:t>:</w:t>
      </w:r>
      <w:r w:rsidR="000F63F2">
        <w:rPr>
          <w:rFonts w:eastAsiaTheme="minorHAnsi"/>
          <w:b/>
          <w:bCs/>
          <w:kern w:val="0"/>
          <w:sz w:val="24"/>
          <w:szCs w:val="24"/>
        </w:rPr>
        <w:t>0</w:t>
      </w:r>
      <w:r w:rsidR="00E02083">
        <w:rPr>
          <w:rFonts w:eastAsiaTheme="minorHAnsi"/>
          <w:b/>
          <w:bCs/>
          <w:kern w:val="0"/>
          <w:sz w:val="24"/>
          <w:szCs w:val="24"/>
        </w:rPr>
        <w:t>0</w:t>
      </w:r>
      <w:r w:rsidRPr="00B82E6F">
        <w:rPr>
          <w:rFonts w:eastAsiaTheme="minorHAnsi"/>
          <w:b/>
          <w:bCs/>
          <w:kern w:val="0"/>
          <w:sz w:val="24"/>
          <w:szCs w:val="24"/>
        </w:rPr>
        <w:t xml:space="preserve"> A.M.</w:t>
      </w:r>
      <w:r w:rsidRPr="00B82E6F">
        <w:rPr>
          <w:rFonts w:eastAsiaTheme="minorHAnsi"/>
          <w:b/>
          <w:kern w:val="0"/>
          <w:sz w:val="24"/>
          <w:szCs w:val="24"/>
        </w:rPr>
        <w:t xml:space="preserve"> IN </w:t>
      </w:r>
    </w:p>
    <w:p w14:paraId="5F0CA5D3" w14:textId="77777777" w:rsidR="00D50DA4" w:rsidRDefault="002D1FF6" w:rsidP="00D50DA4">
      <w:pPr>
        <w:widowControl/>
        <w:overflowPunct/>
        <w:autoSpaceDE/>
        <w:adjustRightInd/>
        <w:spacing w:line="276" w:lineRule="auto"/>
        <w:ind w:left="720"/>
        <w:jc w:val="center"/>
        <w:rPr>
          <w:rFonts w:eastAsiaTheme="minorHAnsi"/>
          <w:b/>
          <w:kern w:val="0"/>
          <w:sz w:val="24"/>
          <w:szCs w:val="24"/>
        </w:rPr>
      </w:pPr>
      <w:r w:rsidRPr="00B82E6F">
        <w:rPr>
          <w:rFonts w:eastAsiaTheme="minorHAnsi"/>
          <w:b/>
          <w:kern w:val="0"/>
          <w:sz w:val="24"/>
          <w:szCs w:val="24"/>
        </w:rPr>
        <w:t xml:space="preserve">DUCHESNE UTAH, </w:t>
      </w:r>
    </w:p>
    <w:p w14:paraId="0E548A20" w14:textId="0127CF63" w:rsidR="001A3505" w:rsidRPr="00D50DA4" w:rsidRDefault="001A3505" w:rsidP="00D50DA4">
      <w:pPr>
        <w:widowControl/>
        <w:overflowPunct/>
        <w:autoSpaceDE/>
        <w:adjustRightInd/>
        <w:spacing w:line="276" w:lineRule="auto"/>
        <w:rPr>
          <w:rFonts w:eastAsiaTheme="minorHAnsi"/>
          <w:b/>
          <w:kern w:val="0"/>
          <w:sz w:val="24"/>
          <w:szCs w:val="24"/>
        </w:rPr>
      </w:pPr>
      <w:r w:rsidRPr="00B82E6F">
        <w:rPr>
          <w:b/>
          <w:bCs/>
          <w:i/>
          <w:sz w:val="24"/>
          <w:szCs w:val="24"/>
        </w:rPr>
        <w:t>Present</w:t>
      </w:r>
      <w:r w:rsidR="00C01B3A">
        <w:rPr>
          <w:b/>
          <w:bCs/>
          <w:i/>
          <w:sz w:val="24"/>
          <w:szCs w:val="24"/>
        </w:rPr>
        <w:t xml:space="preserve"> </w:t>
      </w:r>
      <w:r w:rsidRPr="00B82E6F">
        <w:rPr>
          <w:b/>
          <w:bCs/>
          <w:i/>
          <w:sz w:val="24"/>
          <w:szCs w:val="24"/>
        </w:rPr>
        <w:t>-</w:t>
      </w:r>
      <w:r w:rsidR="00C01B3A">
        <w:rPr>
          <w:b/>
          <w:bCs/>
          <w:i/>
          <w:sz w:val="24"/>
          <w:szCs w:val="24"/>
        </w:rPr>
        <w:t xml:space="preserve">   </w:t>
      </w:r>
    </w:p>
    <w:p w14:paraId="2583EEE1" w14:textId="47FF5F91" w:rsidR="0025246D" w:rsidRDefault="00B23CA7" w:rsidP="00EB4B5A">
      <w:pPr>
        <w:widowControl/>
        <w:overflowPunct/>
        <w:autoSpaceDE/>
        <w:autoSpaceDN/>
        <w:adjustRightInd/>
        <w:spacing w:line="276" w:lineRule="auto"/>
        <w:ind w:left="720"/>
        <w:rPr>
          <w:kern w:val="0"/>
          <w:sz w:val="24"/>
          <w:szCs w:val="24"/>
        </w:rPr>
      </w:pPr>
      <w:r>
        <w:rPr>
          <w:bCs/>
          <w:sz w:val="24"/>
          <w:szCs w:val="24"/>
        </w:rPr>
        <w:t>Commissioner Irene Hansen, Commissioner Greg Miles,</w:t>
      </w:r>
      <w:r w:rsidR="0031525E">
        <w:rPr>
          <w:bCs/>
          <w:sz w:val="24"/>
          <w:szCs w:val="24"/>
        </w:rPr>
        <w:t xml:space="preserve"> </w:t>
      </w:r>
      <w:r w:rsidR="00C343C3">
        <w:rPr>
          <w:bCs/>
          <w:sz w:val="24"/>
          <w:szCs w:val="24"/>
        </w:rPr>
        <w:t xml:space="preserve">Commissioner Tracy Killian, </w:t>
      </w:r>
      <w:r w:rsidR="008C0408" w:rsidRPr="00B82E6F">
        <w:rPr>
          <w:bCs/>
          <w:sz w:val="24"/>
          <w:szCs w:val="24"/>
        </w:rPr>
        <w:t>County Attorney</w:t>
      </w:r>
      <w:r w:rsidR="00DC634C" w:rsidRPr="00B82E6F">
        <w:rPr>
          <w:bCs/>
          <w:sz w:val="24"/>
          <w:szCs w:val="24"/>
        </w:rPr>
        <w:t xml:space="preserve"> </w:t>
      </w:r>
      <w:r w:rsidR="00514F37">
        <w:rPr>
          <w:bCs/>
          <w:sz w:val="24"/>
          <w:szCs w:val="24"/>
        </w:rPr>
        <w:t xml:space="preserve">Deputy </w:t>
      </w:r>
      <w:r w:rsidR="000148CC">
        <w:rPr>
          <w:bCs/>
          <w:sz w:val="24"/>
          <w:szCs w:val="24"/>
        </w:rPr>
        <w:t>Tyler Allred</w:t>
      </w:r>
      <w:r w:rsidR="00507687" w:rsidRPr="00B82E6F">
        <w:rPr>
          <w:bCs/>
          <w:sz w:val="24"/>
          <w:szCs w:val="24"/>
        </w:rPr>
        <w:t>,</w:t>
      </w:r>
      <w:r w:rsidR="00E734C4">
        <w:rPr>
          <w:bCs/>
          <w:sz w:val="24"/>
          <w:szCs w:val="24"/>
        </w:rPr>
        <w:t xml:space="preserve"> </w:t>
      </w:r>
      <w:r w:rsidR="0021681A" w:rsidRPr="00B82E6F">
        <w:rPr>
          <w:bCs/>
          <w:sz w:val="24"/>
          <w:szCs w:val="24"/>
        </w:rPr>
        <w:t>Public Works</w:t>
      </w:r>
      <w:r w:rsidR="00880FDF">
        <w:rPr>
          <w:bCs/>
          <w:sz w:val="24"/>
          <w:szCs w:val="24"/>
        </w:rPr>
        <w:t xml:space="preserve"> </w:t>
      </w:r>
      <w:r w:rsidR="0063552B">
        <w:rPr>
          <w:bCs/>
          <w:sz w:val="24"/>
          <w:szCs w:val="24"/>
        </w:rPr>
        <w:t>Director Ben Henderson</w:t>
      </w:r>
      <w:r w:rsidR="00624F13">
        <w:rPr>
          <w:bCs/>
          <w:sz w:val="24"/>
          <w:szCs w:val="24"/>
        </w:rPr>
        <w:t>,</w:t>
      </w:r>
      <w:r w:rsidR="00747D19">
        <w:rPr>
          <w:bCs/>
          <w:sz w:val="24"/>
          <w:szCs w:val="24"/>
        </w:rPr>
        <w:t xml:space="preserve"> </w:t>
      </w:r>
      <w:r w:rsidR="00D32A23">
        <w:rPr>
          <w:bCs/>
          <w:sz w:val="24"/>
          <w:szCs w:val="24"/>
        </w:rPr>
        <w:t xml:space="preserve">Assessor Traci Herrera, Deputy Assessor Melissa Barnes, Deputy Assessor Ginger Johnson, Deputy Assessor JR Hyde, Deputy Assessor Cheryl Fabrizio, </w:t>
      </w:r>
      <w:r w:rsidR="004D1436">
        <w:rPr>
          <w:bCs/>
          <w:sz w:val="24"/>
          <w:szCs w:val="24"/>
        </w:rPr>
        <w:t>Roosevelt Motor Vehicle Customer Representative</w:t>
      </w:r>
      <w:r w:rsidR="00D32A23">
        <w:rPr>
          <w:bCs/>
          <w:sz w:val="24"/>
          <w:szCs w:val="24"/>
        </w:rPr>
        <w:t xml:space="preserve"> Sherry Murray, </w:t>
      </w:r>
      <w:r w:rsidR="004D1436">
        <w:rPr>
          <w:bCs/>
          <w:sz w:val="24"/>
          <w:szCs w:val="24"/>
        </w:rPr>
        <w:t xml:space="preserve">Recorder Shelley Brennan, I.T. Director Matt Yergensen, I.T. Technician Joshua Cole, Deputy Treasurer Connie Sweat, </w:t>
      </w:r>
      <w:r w:rsidR="00E37DBC">
        <w:rPr>
          <w:bCs/>
          <w:sz w:val="24"/>
          <w:szCs w:val="24"/>
        </w:rPr>
        <w:t xml:space="preserve">Clerk-Auditor JoAnn Evans, </w:t>
      </w:r>
      <w:r w:rsidR="004D1436">
        <w:rPr>
          <w:bCs/>
          <w:sz w:val="24"/>
          <w:szCs w:val="24"/>
        </w:rPr>
        <w:t xml:space="preserve">Election Poll Workers Vicky Hagman &amp; Kathy Giles, </w:t>
      </w:r>
      <w:r w:rsidR="003E58EF">
        <w:rPr>
          <w:bCs/>
          <w:sz w:val="24"/>
          <w:szCs w:val="24"/>
        </w:rPr>
        <w:t xml:space="preserve">Clerk-Auditor Deputy Christie Walker, </w:t>
      </w:r>
      <w:r w:rsidR="00D32A23">
        <w:rPr>
          <w:bCs/>
          <w:sz w:val="24"/>
          <w:szCs w:val="24"/>
        </w:rPr>
        <w:t xml:space="preserve">Clerk-Auditor Deputy Janet Jenkins, </w:t>
      </w:r>
      <w:r w:rsidR="00AB4B6F">
        <w:rPr>
          <w:bCs/>
          <w:sz w:val="24"/>
          <w:szCs w:val="24"/>
        </w:rPr>
        <w:t xml:space="preserve">Human Resource Director Melissa Yergensen, </w:t>
      </w:r>
      <w:r w:rsidR="00D32A23">
        <w:rPr>
          <w:bCs/>
          <w:sz w:val="24"/>
          <w:szCs w:val="24"/>
        </w:rPr>
        <w:t>Human Resource</w:t>
      </w:r>
      <w:r w:rsidR="008D34F2">
        <w:rPr>
          <w:bCs/>
          <w:sz w:val="24"/>
          <w:szCs w:val="24"/>
        </w:rPr>
        <w:t xml:space="preserve"> Generalist</w:t>
      </w:r>
      <w:bookmarkStart w:id="0" w:name="_GoBack"/>
      <w:bookmarkEnd w:id="0"/>
      <w:r w:rsidR="00D32A23">
        <w:rPr>
          <w:bCs/>
          <w:sz w:val="24"/>
          <w:szCs w:val="24"/>
        </w:rPr>
        <w:t xml:space="preserve"> Ashley Snyder, </w:t>
      </w:r>
      <w:r w:rsidR="000F63F2">
        <w:rPr>
          <w:bCs/>
          <w:sz w:val="24"/>
          <w:szCs w:val="24"/>
        </w:rPr>
        <w:t xml:space="preserve">Emergency Management Director Mike Lefler, </w:t>
      </w:r>
      <w:r w:rsidR="00A166E6">
        <w:rPr>
          <w:bCs/>
          <w:sz w:val="24"/>
          <w:szCs w:val="24"/>
        </w:rPr>
        <w:t>and</w:t>
      </w:r>
      <w:r w:rsidR="006070CF">
        <w:rPr>
          <w:kern w:val="0"/>
          <w:sz w:val="24"/>
          <w:szCs w:val="24"/>
        </w:rPr>
        <w:t xml:space="preserve"> </w:t>
      </w:r>
      <w:r w:rsidR="004D6B3D">
        <w:rPr>
          <w:kern w:val="0"/>
          <w:sz w:val="24"/>
          <w:szCs w:val="24"/>
        </w:rPr>
        <w:t>Commission Executive Assistant Melissa Hughes</w:t>
      </w:r>
      <w:r w:rsidR="006070CF">
        <w:rPr>
          <w:kern w:val="0"/>
          <w:sz w:val="24"/>
          <w:szCs w:val="24"/>
        </w:rPr>
        <w:t xml:space="preserve"> is taking minutes</w:t>
      </w:r>
      <w:r w:rsidR="00A745E6">
        <w:rPr>
          <w:kern w:val="0"/>
          <w:sz w:val="24"/>
          <w:szCs w:val="24"/>
        </w:rPr>
        <w:t>.</w:t>
      </w:r>
      <w:r w:rsidR="00EA5B89">
        <w:rPr>
          <w:kern w:val="0"/>
          <w:sz w:val="24"/>
          <w:szCs w:val="24"/>
        </w:rPr>
        <w:t xml:space="preserve"> </w:t>
      </w:r>
    </w:p>
    <w:p w14:paraId="3BDC7BE7" w14:textId="77777777" w:rsidR="00307D1B" w:rsidRDefault="00307D1B" w:rsidP="007012D1">
      <w:pPr>
        <w:widowControl/>
        <w:overflowPunct/>
        <w:autoSpaceDE/>
        <w:autoSpaceDN/>
        <w:adjustRightInd/>
        <w:spacing w:line="276" w:lineRule="auto"/>
        <w:rPr>
          <w:kern w:val="0"/>
          <w:sz w:val="24"/>
          <w:szCs w:val="24"/>
        </w:rPr>
      </w:pPr>
    </w:p>
    <w:p w14:paraId="5B1A8E19" w14:textId="4DE74204" w:rsidR="007012D1" w:rsidRDefault="007012D1" w:rsidP="007012D1">
      <w:pPr>
        <w:widowControl/>
        <w:overflowPunct/>
        <w:autoSpaceDE/>
        <w:autoSpaceDN/>
        <w:adjustRightInd/>
        <w:spacing w:line="276" w:lineRule="auto"/>
        <w:rPr>
          <w:b/>
          <w:bCs/>
          <w:i/>
          <w:sz w:val="24"/>
          <w:szCs w:val="24"/>
        </w:rPr>
      </w:pPr>
      <w:r w:rsidRPr="00B82E6F">
        <w:rPr>
          <w:b/>
          <w:bCs/>
          <w:i/>
          <w:sz w:val="24"/>
          <w:szCs w:val="24"/>
        </w:rPr>
        <w:t>Opening Comments</w:t>
      </w:r>
    </w:p>
    <w:p w14:paraId="24CA410E" w14:textId="2B25B427" w:rsidR="007012D1" w:rsidRPr="001A38C7" w:rsidRDefault="007012D1" w:rsidP="007012D1">
      <w:pPr>
        <w:widowControl/>
        <w:overflowPunct/>
        <w:autoSpaceDE/>
        <w:autoSpaceDN/>
        <w:adjustRightInd/>
        <w:spacing w:line="276" w:lineRule="auto"/>
        <w:rPr>
          <w:b/>
          <w:bCs/>
          <w:i/>
          <w:sz w:val="16"/>
          <w:szCs w:val="16"/>
        </w:rPr>
      </w:pPr>
      <w:r w:rsidRPr="001A38C7">
        <w:rPr>
          <w:b/>
          <w:bCs/>
          <w:i/>
          <w:sz w:val="16"/>
          <w:szCs w:val="16"/>
        </w:rPr>
        <w:t>(</w:t>
      </w:r>
      <w:r w:rsidR="00192B9B">
        <w:rPr>
          <w:b/>
          <w:bCs/>
          <w:i/>
          <w:sz w:val="16"/>
          <w:szCs w:val="16"/>
        </w:rPr>
        <w:t>9</w:t>
      </w:r>
      <w:r w:rsidRPr="001A38C7">
        <w:rPr>
          <w:b/>
          <w:bCs/>
          <w:i/>
          <w:sz w:val="16"/>
          <w:szCs w:val="16"/>
        </w:rPr>
        <w:t>:</w:t>
      </w:r>
      <w:r w:rsidR="000F63F2">
        <w:rPr>
          <w:b/>
          <w:bCs/>
          <w:i/>
          <w:sz w:val="16"/>
          <w:szCs w:val="16"/>
        </w:rPr>
        <w:t>0</w:t>
      </w:r>
      <w:r w:rsidR="00DD7FDB">
        <w:rPr>
          <w:b/>
          <w:bCs/>
          <w:i/>
          <w:sz w:val="16"/>
          <w:szCs w:val="16"/>
        </w:rPr>
        <w:t>0</w:t>
      </w:r>
      <w:r w:rsidRPr="001A38C7">
        <w:rPr>
          <w:b/>
          <w:bCs/>
          <w:i/>
          <w:sz w:val="16"/>
          <w:szCs w:val="16"/>
        </w:rPr>
        <w:t xml:space="preserve"> a.m.)</w:t>
      </w:r>
    </w:p>
    <w:p w14:paraId="7E2E861B" w14:textId="1A7524F2" w:rsidR="007012D1" w:rsidRPr="00B82E6F" w:rsidRDefault="007012D1" w:rsidP="00C17555">
      <w:pPr>
        <w:widowControl/>
        <w:overflowPunct/>
        <w:autoSpaceDE/>
        <w:autoSpaceDN/>
        <w:adjustRightInd/>
        <w:spacing w:line="276" w:lineRule="auto"/>
        <w:ind w:firstLine="720"/>
        <w:rPr>
          <w:bCs/>
          <w:sz w:val="24"/>
          <w:szCs w:val="24"/>
        </w:rPr>
      </w:pPr>
      <w:r>
        <w:rPr>
          <w:bCs/>
          <w:sz w:val="24"/>
          <w:szCs w:val="24"/>
        </w:rPr>
        <w:t>Chair</w:t>
      </w:r>
      <w:r w:rsidR="00C17555">
        <w:rPr>
          <w:bCs/>
          <w:sz w:val="24"/>
          <w:szCs w:val="24"/>
        </w:rPr>
        <w:t>person</w:t>
      </w:r>
      <w:r>
        <w:rPr>
          <w:bCs/>
          <w:sz w:val="24"/>
          <w:szCs w:val="24"/>
        </w:rPr>
        <w:t xml:space="preserve"> </w:t>
      </w:r>
      <w:r w:rsidR="00C17555">
        <w:rPr>
          <w:bCs/>
          <w:sz w:val="24"/>
          <w:szCs w:val="24"/>
        </w:rPr>
        <w:t>Hansen</w:t>
      </w:r>
      <w:r w:rsidRPr="00B82E6F">
        <w:rPr>
          <w:bCs/>
          <w:sz w:val="24"/>
          <w:szCs w:val="24"/>
        </w:rPr>
        <w:t xml:space="preserve"> welcomes everyone to the meeting</w:t>
      </w:r>
      <w:r>
        <w:rPr>
          <w:bCs/>
          <w:sz w:val="24"/>
          <w:szCs w:val="24"/>
        </w:rPr>
        <w:t xml:space="preserve">. </w:t>
      </w:r>
    </w:p>
    <w:p w14:paraId="610939B4" w14:textId="77777777" w:rsidR="009C2754" w:rsidRDefault="009C2754" w:rsidP="006C1754">
      <w:pPr>
        <w:widowControl/>
        <w:tabs>
          <w:tab w:val="left" w:pos="-1080"/>
          <w:tab w:val="left" w:pos="-720"/>
          <w:tab w:val="left" w:pos="0"/>
          <w:tab w:val="left" w:pos="720"/>
          <w:tab w:val="left" w:pos="1440"/>
          <w:tab w:val="left" w:pos="5040"/>
          <w:tab w:val="left" w:pos="6480"/>
        </w:tabs>
        <w:overflowPunct/>
        <w:autoSpaceDE/>
        <w:autoSpaceDN/>
        <w:adjustRightInd/>
        <w:jc w:val="both"/>
        <w:rPr>
          <w:kern w:val="0"/>
          <w:sz w:val="24"/>
          <w:szCs w:val="24"/>
        </w:rPr>
      </w:pPr>
    </w:p>
    <w:p w14:paraId="02F6083E" w14:textId="43C7BF78" w:rsidR="00E6328D" w:rsidRPr="006C1754" w:rsidRDefault="0001361A" w:rsidP="006C175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sidRPr="00B82E6F">
        <w:rPr>
          <w:b/>
          <w:bCs/>
          <w:i/>
          <w:sz w:val="24"/>
          <w:szCs w:val="24"/>
        </w:rPr>
        <w:t>Pledge of Allegiance</w:t>
      </w:r>
      <w:r w:rsidR="006C1754" w:rsidRPr="006C1754">
        <w:rPr>
          <w:b/>
          <w:i/>
          <w:kern w:val="0"/>
          <w:sz w:val="24"/>
          <w:szCs w:val="24"/>
        </w:rPr>
        <w:t xml:space="preserve"> </w:t>
      </w:r>
    </w:p>
    <w:p w14:paraId="222EDE11" w14:textId="457FF07A" w:rsidR="00B43FB7" w:rsidRPr="001A38C7" w:rsidRDefault="00930BD3" w:rsidP="009B371F">
      <w:pPr>
        <w:widowControl/>
        <w:overflowPunct/>
        <w:autoSpaceDE/>
        <w:autoSpaceDN/>
        <w:adjustRightInd/>
        <w:rPr>
          <w:b/>
          <w:i/>
          <w:kern w:val="0"/>
          <w:sz w:val="16"/>
          <w:szCs w:val="16"/>
        </w:rPr>
      </w:pPr>
      <w:r w:rsidRPr="001A38C7">
        <w:rPr>
          <w:b/>
          <w:i/>
          <w:kern w:val="0"/>
          <w:sz w:val="16"/>
          <w:szCs w:val="16"/>
        </w:rPr>
        <w:t>(</w:t>
      </w:r>
      <w:r w:rsidR="00192B9B">
        <w:rPr>
          <w:b/>
          <w:i/>
          <w:kern w:val="0"/>
          <w:sz w:val="16"/>
          <w:szCs w:val="16"/>
        </w:rPr>
        <w:t>9</w:t>
      </w:r>
      <w:r w:rsidRPr="001A38C7">
        <w:rPr>
          <w:b/>
          <w:i/>
          <w:kern w:val="0"/>
          <w:sz w:val="16"/>
          <w:szCs w:val="16"/>
        </w:rPr>
        <w:t>:</w:t>
      </w:r>
      <w:r w:rsidR="000F63F2">
        <w:rPr>
          <w:b/>
          <w:i/>
          <w:kern w:val="0"/>
          <w:sz w:val="16"/>
          <w:szCs w:val="16"/>
        </w:rPr>
        <w:t>0</w:t>
      </w:r>
      <w:r w:rsidR="00DD7FDB">
        <w:rPr>
          <w:b/>
          <w:i/>
          <w:kern w:val="0"/>
          <w:sz w:val="16"/>
          <w:szCs w:val="16"/>
        </w:rPr>
        <w:t>0</w:t>
      </w:r>
      <w:r w:rsidRPr="001A38C7">
        <w:rPr>
          <w:b/>
          <w:i/>
          <w:kern w:val="0"/>
          <w:sz w:val="16"/>
          <w:szCs w:val="16"/>
        </w:rPr>
        <w:t xml:space="preserve"> a.m.)</w:t>
      </w:r>
    </w:p>
    <w:p w14:paraId="4BD55A83" w14:textId="77777777" w:rsidR="001D2827" w:rsidRDefault="001D2827" w:rsidP="001D2827">
      <w:pPr>
        <w:widowControl/>
        <w:overflowPunct/>
        <w:autoSpaceDE/>
        <w:autoSpaceDN/>
        <w:adjustRightInd/>
        <w:rPr>
          <w:b/>
          <w:i/>
          <w:kern w:val="0"/>
          <w:sz w:val="24"/>
          <w:szCs w:val="24"/>
        </w:rPr>
      </w:pPr>
    </w:p>
    <w:p w14:paraId="13B4726B" w14:textId="4C772E56" w:rsidR="00DD7FDB" w:rsidRDefault="00676453" w:rsidP="00DD7FDB">
      <w:pPr>
        <w:widowControl/>
        <w:overflowPunct/>
        <w:autoSpaceDE/>
        <w:autoSpaceDN/>
        <w:adjustRightInd/>
        <w:rPr>
          <w:b/>
          <w:i/>
          <w:kern w:val="0"/>
          <w:sz w:val="24"/>
          <w:szCs w:val="24"/>
        </w:rPr>
      </w:pPr>
      <w:r>
        <w:rPr>
          <w:b/>
          <w:i/>
          <w:kern w:val="0"/>
          <w:sz w:val="24"/>
          <w:szCs w:val="24"/>
        </w:rPr>
        <w:t>Appreciation for the Election Poll Workers</w:t>
      </w:r>
    </w:p>
    <w:p w14:paraId="0C963782" w14:textId="1C741026" w:rsidR="00DD7FDB" w:rsidRPr="001A38C7" w:rsidRDefault="00DD7FDB" w:rsidP="00DD7FDB">
      <w:pPr>
        <w:widowControl/>
        <w:overflowPunct/>
        <w:autoSpaceDE/>
        <w:autoSpaceDN/>
        <w:adjustRightInd/>
        <w:rPr>
          <w:b/>
          <w:i/>
          <w:kern w:val="0"/>
          <w:sz w:val="16"/>
          <w:szCs w:val="16"/>
        </w:rPr>
      </w:pPr>
      <w:r w:rsidRPr="001A38C7">
        <w:rPr>
          <w:b/>
          <w:i/>
          <w:kern w:val="0"/>
          <w:sz w:val="16"/>
          <w:szCs w:val="16"/>
        </w:rPr>
        <w:t>(</w:t>
      </w:r>
      <w:r>
        <w:rPr>
          <w:b/>
          <w:i/>
          <w:kern w:val="0"/>
          <w:sz w:val="16"/>
          <w:szCs w:val="16"/>
        </w:rPr>
        <w:t>9</w:t>
      </w:r>
      <w:r w:rsidRPr="001A38C7">
        <w:rPr>
          <w:b/>
          <w:i/>
          <w:kern w:val="0"/>
          <w:sz w:val="16"/>
          <w:szCs w:val="16"/>
        </w:rPr>
        <w:t>:</w:t>
      </w:r>
      <w:r>
        <w:rPr>
          <w:b/>
          <w:i/>
          <w:kern w:val="0"/>
          <w:sz w:val="16"/>
          <w:szCs w:val="16"/>
        </w:rPr>
        <w:t>0</w:t>
      </w:r>
      <w:r w:rsidR="00676453">
        <w:rPr>
          <w:b/>
          <w:i/>
          <w:kern w:val="0"/>
          <w:sz w:val="16"/>
          <w:szCs w:val="16"/>
        </w:rPr>
        <w:t>3</w:t>
      </w:r>
      <w:r>
        <w:rPr>
          <w:b/>
          <w:i/>
          <w:kern w:val="0"/>
          <w:sz w:val="16"/>
          <w:szCs w:val="16"/>
        </w:rPr>
        <w:t xml:space="preserve"> </w:t>
      </w:r>
      <w:r w:rsidRPr="001A38C7">
        <w:rPr>
          <w:b/>
          <w:i/>
          <w:kern w:val="0"/>
          <w:sz w:val="16"/>
          <w:szCs w:val="16"/>
        </w:rPr>
        <w:t>a.m.)</w:t>
      </w:r>
    </w:p>
    <w:p w14:paraId="4D7E0B33" w14:textId="0CB1334D" w:rsidR="00DD7FDB" w:rsidRDefault="00676453" w:rsidP="00DD7FDB">
      <w:pPr>
        <w:widowControl/>
        <w:overflowPunct/>
        <w:autoSpaceDE/>
        <w:autoSpaceDN/>
        <w:adjustRightInd/>
        <w:ind w:left="720"/>
        <w:rPr>
          <w:kern w:val="0"/>
          <w:sz w:val="24"/>
          <w:szCs w:val="24"/>
        </w:rPr>
      </w:pPr>
      <w:r>
        <w:rPr>
          <w:kern w:val="0"/>
          <w:sz w:val="24"/>
          <w:szCs w:val="24"/>
        </w:rPr>
        <w:t xml:space="preserve">Clerk-Auditor JoAnn Evans explains </w:t>
      </w:r>
      <w:r w:rsidR="00C27682">
        <w:rPr>
          <w:kern w:val="0"/>
          <w:sz w:val="24"/>
          <w:szCs w:val="24"/>
        </w:rPr>
        <w:t>how each poll worker possesses</w:t>
      </w:r>
      <w:r>
        <w:rPr>
          <w:kern w:val="0"/>
          <w:sz w:val="24"/>
          <w:szCs w:val="24"/>
        </w:rPr>
        <w:t xml:space="preserve"> dignity, honesty, </w:t>
      </w:r>
      <w:r w:rsidR="0038412F">
        <w:rPr>
          <w:kern w:val="0"/>
          <w:sz w:val="24"/>
          <w:szCs w:val="24"/>
        </w:rPr>
        <w:t xml:space="preserve">integrity, and passion for the election. She appreciates them for their dedication and commitment. Vicky Hagman and Kathy Giles express their gratefulness for JoAnn and her knowledge of elections. Each Commissioner expresses their gratitude to Ms. Evans and </w:t>
      </w:r>
      <w:r w:rsidR="00C27682">
        <w:rPr>
          <w:kern w:val="0"/>
          <w:sz w:val="24"/>
          <w:szCs w:val="24"/>
        </w:rPr>
        <w:t xml:space="preserve">all </w:t>
      </w:r>
      <w:r w:rsidR="0038412F">
        <w:rPr>
          <w:kern w:val="0"/>
          <w:sz w:val="24"/>
          <w:szCs w:val="24"/>
        </w:rPr>
        <w:t xml:space="preserve">the election poll workers.  </w:t>
      </w:r>
    </w:p>
    <w:p w14:paraId="19BC9AFD" w14:textId="77777777" w:rsidR="00DD7FDB" w:rsidRPr="00DD7FDB" w:rsidRDefault="00DD7FDB" w:rsidP="00BF729B">
      <w:pPr>
        <w:widowControl/>
        <w:overflowPunct/>
        <w:autoSpaceDE/>
        <w:autoSpaceDN/>
        <w:adjustRightInd/>
        <w:rPr>
          <w:kern w:val="0"/>
          <w:sz w:val="24"/>
          <w:szCs w:val="24"/>
        </w:rPr>
      </w:pPr>
    </w:p>
    <w:p w14:paraId="7D6715E6" w14:textId="1CB8E00A" w:rsidR="0038412F" w:rsidRDefault="0038412F" w:rsidP="0038412F">
      <w:pPr>
        <w:widowControl/>
        <w:tabs>
          <w:tab w:val="left" w:pos="-1080"/>
          <w:tab w:val="left" w:pos="-720"/>
          <w:tab w:val="left" w:pos="0"/>
          <w:tab w:val="left" w:pos="720"/>
          <w:tab w:val="left" w:pos="1440"/>
          <w:tab w:val="left" w:pos="5040"/>
          <w:tab w:val="left" w:pos="6480"/>
        </w:tabs>
        <w:overflowPunct/>
        <w:autoSpaceDE/>
        <w:autoSpaceDN/>
        <w:adjustRightInd/>
        <w:rPr>
          <w:b/>
          <w:i/>
          <w:kern w:val="0"/>
          <w:sz w:val="24"/>
          <w:szCs w:val="24"/>
        </w:rPr>
      </w:pPr>
      <w:r>
        <w:rPr>
          <w:b/>
          <w:i/>
          <w:kern w:val="0"/>
          <w:sz w:val="24"/>
          <w:szCs w:val="24"/>
        </w:rPr>
        <w:t>Presentation of Employee of the Month</w:t>
      </w:r>
    </w:p>
    <w:p w14:paraId="76C00379" w14:textId="3666F288" w:rsidR="0038412F" w:rsidRPr="00810394" w:rsidRDefault="0038412F" w:rsidP="0038412F">
      <w:pPr>
        <w:widowControl/>
        <w:overflowPunct/>
        <w:autoSpaceDE/>
        <w:autoSpaceDN/>
        <w:adjustRightInd/>
        <w:rPr>
          <w:b/>
          <w:i/>
          <w:kern w:val="0"/>
          <w:sz w:val="16"/>
          <w:szCs w:val="16"/>
        </w:rPr>
      </w:pPr>
      <w:r w:rsidRPr="00810394">
        <w:rPr>
          <w:b/>
          <w:i/>
          <w:kern w:val="0"/>
          <w:sz w:val="16"/>
          <w:szCs w:val="16"/>
        </w:rPr>
        <w:t>(</w:t>
      </w:r>
      <w:r>
        <w:rPr>
          <w:b/>
          <w:i/>
          <w:kern w:val="0"/>
          <w:sz w:val="16"/>
          <w:szCs w:val="16"/>
        </w:rPr>
        <w:t>9:</w:t>
      </w:r>
      <w:r w:rsidR="003D41AA">
        <w:rPr>
          <w:b/>
          <w:i/>
          <w:kern w:val="0"/>
          <w:sz w:val="16"/>
          <w:szCs w:val="16"/>
        </w:rPr>
        <w:t>10</w:t>
      </w:r>
      <w:r>
        <w:rPr>
          <w:b/>
          <w:i/>
          <w:kern w:val="0"/>
          <w:sz w:val="16"/>
          <w:szCs w:val="16"/>
        </w:rPr>
        <w:t xml:space="preserve"> a</w:t>
      </w:r>
      <w:r w:rsidRPr="00810394">
        <w:rPr>
          <w:b/>
          <w:i/>
          <w:kern w:val="0"/>
          <w:sz w:val="16"/>
          <w:szCs w:val="16"/>
        </w:rPr>
        <w:t>.m.)</w:t>
      </w:r>
    </w:p>
    <w:p w14:paraId="6284F065" w14:textId="51FED5C2" w:rsidR="003D41AA" w:rsidRPr="006E5290" w:rsidRDefault="003D41AA" w:rsidP="00F61B06">
      <w:pPr>
        <w:widowControl/>
        <w:tabs>
          <w:tab w:val="left" w:pos="-1080"/>
          <w:tab w:val="left" w:pos="-720"/>
          <w:tab w:val="left" w:pos="0"/>
          <w:tab w:val="left" w:pos="720"/>
          <w:tab w:val="left" w:pos="1440"/>
          <w:tab w:val="left" w:pos="5040"/>
          <w:tab w:val="left" w:pos="6480"/>
        </w:tabs>
        <w:overflowPunct/>
        <w:autoSpaceDE/>
        <w:autoSpaceDN/>
        <w:adjustRightInd/>
        <w:ind w:left="720"/>
        <w:rPr>
          <w:i/>
          <w:kern w:val="0"/>
          <w:sz w:val="24"/>
          <w:szCs w:val="24"/>
        </w:rPr>
      </w:pPr>
      <w:r>
        <w:rPr>
          <w:kern w:val="0"/>
          <w:sz w:val="24"/>
          <w:szCs w:val="24"/>
        </w:rPr>
        <w:t>Human Resource Director Melissa Yergensen presented the November 2022 Employee of the month to Sherry Murray, the Roosevelt Motor Vehicle Customer Representative. Ms. Yergensen reads the nomination letter from her new co-worker</w:t>
      </w:r>
      <w:r w:rsidR="00F61B06">
        <w:rPr>
          <w:kern w:val="0"/>
          <w:sz w:val="24"/>
          <w:szCs w:val="24"/>
        </w:rPr>
        <w:t>,</w:t>
      </w:r>
      <w:r>
        <w:rPr>
          <w:kern w:val="0"/>
          <w:sz w:val="24"/>
          <w:szCs w:val="24"/>
        </w:rPr>
        <w:t xml:space="preserve"> which describes her training</w:t>
      </w:r>
      <w:r w:rsidR="00F61B06">
        <w:rPr>
          <w:kern w:val="0"/>
          <w:sz w:val="24"/>
          <w:szCs w:val="24"/>
        </w:rPr>
        <w:t xml:space="preserve"> skills</w:t>
      </w:r>
      <w:r>
        <w:rPr>
          <w:kern w:val="0"/>
          <w:sz w:val="24"/>
          <w:szCs w:val="24"/>
        </w:rPr>
        <w:t xml:space="preserve"> and </w:t>
      </w:r>
      <w:r w:rsidR="00F61B06">
        <w:rPr>
          <w:kern w:val="0"/>
          <w:sz w:val="24"/>
          <w:szCs w:val="24"/>
        </w:rPr>
        <w:t>professionalism.</w:t>
      </w:r>
      <w:r>
        <w:rPr>
          <w:kern w:val="0"/>
          <w:sz w:val="24"/>
          <w:szCs w:val="24"/>
        </w:rPr>
        <w:t xml:space="preserve"> Ms. Murray voiced her gratefulness for the award. </w:t>
      </w:r>
      <w:r w:rsidR="00F61B06">
        <w:rPr>
          <w:kern w:val="0"/>
          <w:sz w:val="24"/>
          <w:szCs w:val="24"/>
        </w:rPr>
        <w:t xml:space="preserve">The Commissioners </w:t>
      </w:r>
      <w:r w:rsidR="00F575F1">
        <w:rPr>
          <w:kern w:val="0"/>
          <w:sz w:val="24"/>
          <w:szCs w:val="24"/>
        </w:rPr>
        <w:t>appreciate</w:t>
      </w:r>
      <w:r w:rsidR="00F61B06">
        <w:rPr>
          <w:kern w:val="0"/>
          <w:sz w:val="24"/>
          <w:szCs w:val="24"/>
        </w:rPr>
        <w:t xml:space="preserve"> her</w:t>
      </w:r>
      <w:r w:rsidR="00C27682">
        <w:rPr>
          <w:kern w:val="0"/>
          <w:sz w:val="24"/>
          <w:szCs w:val="24"/>
        </w:rPr>
        <w:t xml:space="preserve"> </w:t>
      </w:r>
      <w:r w:rsidR="00F61B06">
        <w:rPr>
          <w:kern w:val="0"/>
          <w:sz w:val="24"/>
          <w:szCs w:val="24"/>
        </w:rPr>
        <w:t>dedication and desire to train new employees.</w:t>
      </w:r>
      <w:r w:rsidR="00F61B06" w:rsidRPr="006E5290">
        <w:rPr>
          <w:i/>
          <w:kern w:val="0"/>
          <w:sz w:val="24"/>
          <w:szCs w:val="24"/>
        </w:rPr>
        <w:t xml:space="preserve"> </w:t>
      </w:r>
    </w:p>
    <w:p w14:paraId="51929E31" w14:textId="77777777" w:rsidR="0038412F" w:rsidRDefault="0038412F" w:rsidP="0038412F">
      <w:pPr>
        <w:widowControl/>
        <w:tabs>
          <w:tab w:val="left" w:pos="-1080"/>
          <w:tab w:val="left" w:pos="-720"/>
          <w:tab w:val="left" w:pos="0"/>
          <w:tab w:val="left" w:pos="720"/>
          <w:tab w:val="left" w:pos="1440"/>
          <w:tab w:val="left" w:pos="5040"/>
          <w:tab w:val="left" w:pos="6480"/>
        </w:tabs>
        <w:overflowPunct/>
        <w:autoSpaceDE/>
        <w:autoSpaceDN/>
        <w:adjustRightInd/>
        <w:rPr>
          <w:b/>
          <w:i/>
          <w:kern w:val="0"/>
          <w:sz w:val="24"/>
          <w:szCs w:val="24"/>
        </w:rPr>
      </w:pPr>
    </w:p>
    <w:p w14:paraId="6A023A2F" w14:textId="5DEC4E20" w:rsidR="00BF729B" w:rsidRDefault="00BF729B" w:rsidP="00BF729B">
      <w:pPr>
        <w:widowControl/>
        <w:overflowPunct/>
        <w:autoSpaceDE/>
        <w:autoSpaceDN/>
        <w:adjustRightInd/>
        <w:rPr>
          <w:b/>
          <w:i/>
          <w:kern w:val="0"/>
          <w:sz w:val="24"/>
          <w:szCs w:val="24"/>
        </w:rPr>
      </w:pPr>
      <w:r>
        <w:rPr>
          <w:b/>
          <w:i/>
          <w:kern w:val="0"/>
          <w:sz w:val="24"/>
          <w:szCs w:val="24"/>
        </w:rPr>
        <w:t>Public Works Update</w:t>
      </w:r>
    </w:p>
    <w:p w14:paraId="727F1A80" w14:textId="7C6C60F8" w:rsidR="00BF729B" w:rsidRPr="001A38C7" w:rsidRDefault="00BF729B" w:rsidP="00BF729B">
      <w:pPr>
        <w:widowControl/>
        <w:overflowPunct/>
        <w:autoSpaceDE/>
        <w:autoSpaceDN/>
        <w:adjustRightInd/>
        <w:rPr>
          <w:b/>
          <w:i/>
          <w:kern w:val="0"/>
          <w:sz w:val="16"/>
          <w:szCs w:val="16"/>
        </w:rPr>
      </w:pPr>
      <w:r w:rsidRPr="001A38C7">
        <w:rPr>
          <w:b/>
          <w:i/>
          <w:kern w:val="0"/>
          <w:sz w:val="16"/>
          <w:szCs w:val="16"/>
        </w:rPr>
        <w:t>(</w:t>
      </w:r>
      <w:r>
        <w:rPr>
          <w:b/>
          <w:i/>
          <w:kern w:val="0"/>
          <w:sz w:val="16"/>
          <w:szCs w:val="16"/>
        </w:rPr>
        <w:t>9</w:t>
      </w:r>
      <w:r w:rsidRPr="001A38C7">
        <w:rPr>
          <w:b/>
          <w:i/>
          <w:kern w:val="0"/>
          <w:sz w:val="16"/>
          <w:szCs w:val="16"/>
        </w:rPr>
        <w:t>:</w:t>
      </w:r>
      <w:r w:rsidR="00006FD7">
        <w:rPr>
          <w:b/>
          <w:i/>
          <w:kern w:val="0"/>
          <w:sz w:val="16"/>
          <w:szCs w:val="16"/>
        </w:rPr>
        <w:t>15</w:t>
      </w:r>
      <w:r>
        <w:rPr>
          <w:b/>
          <w:i/>
          <w:kern w:val="0"/>
          <w:sz w:val="16"/>
          <w:szCs w:val="16"/>
        </w:rPr>
        <w:t xml:space="preserve"> </w:t>
      </w:r>
      <w:r w:rsidRPr="001A38C7">
        <w:rPr>
          <w:b/>
          <w:i/>
          <w:kern w:val="0"/>
          <w:sz w:val="16"/>
          <w:szCs w:val="16"/>
        </w:rPr>
        <w:t>a.m.)</w:t>
      </w:r>
    </w:p>
    <w:p w14:paraId="1128A341" w14:textId="3DBC1140" w:rsidR="00BF729B" w:rsidRDefault="00BF729B" w:rsidP="00BF729B">
      <w:pPr>
        <w:widowControl/>
        <w:tabs>
          <w:tab w:val="left" w:pos="-1080"/>
          <w:tab w:val="left" w:pos="-720"/>
          <w:tab w:val="left" w:pos="0"/>
          <w:tab w:val="left" w:pos="720"/>
          <w:tab w:val="left" w:pos="1440"/>
          <w:tab w:val="left" w:pos="5040"/>
          <w:tab w:val="left" w:pos="6480"/>
        </w:tabs>
        <w:overflowPunct/>
        <w:autoSpaceDE/>
        <w:autoSpaceDN/>
        <w:adjustRightInd/>
        <w:ind w:left="720"/>
        <w:rPr>
          <w:kern w:val="0"/>
          <w:sz w:val="24"/>
          <w:szCs w:val="24"/>
        </w:rPr>
      </w:pPr>
      <w:r>
        <w:rPr>
          <w:kern w:val="0"/>
          <w:sz w:val="24"/>
          <w:szCs w:val="24"/>
        </w:rPr>
        <w:t xml:space="preserve">Public Works Director Ben Henderson gives an update on existing projects and upcoming work. </w:t>
      </w:r>
      <w:r w:rsidR="002F4D3F">
        <w:rPr>
          <w:kern w:val="0"/>
          <w:sz w:val="24"/>
          <w:szCs w:val="24"/>
        </w:rPr>
        <w:t>T</w:t>
      </w:r>
      <w:r>
        <w:rPr>
          <w:kern w:val="0"/>
          <w:sz w:val="24"/>
          <w:szCs w:val="24"/>
        </w:rPr>
        <w:t xml:space="preserve">hey are </w:t>
      </w:r>
      <w:r w:rsidR="0009311D">
        <w:rPr>
          <w:kern w:val="0"/>
          <w:sz w:val="24"/>
          <w:szCs w:val="24"/>
        </w:rPr>
        <w:t xml:space="preserve">busy with the East Fork EWP Project in the Rock Creek area. They received </w:t>
      </w:r>
      <w:r w:rsidR="00286CD5">
        <w:rPr>
          <w:kern w:val="0"/>
          <w:sz w:val="24"/>
          <w:szCs w:val="24"/>
        </w:rPr>
        <w:t xml:space="preserve">K-Rail </w:t>
      </w:r>
      <w:r w:rsidR="00F61B06">
        <w:rPr>
          <w:kern w:val="0"/>
          <w:sz w:val="24"/>
          <w:szCs w:val="24"/>
        </w:rPr>
        <w:t>barriers from UDOT</w:t>
      </w:r>
      <w:r w:rsidR="00F575F1">
        <w:rPr>
          <w:kern w:val="0"/>
          <w:sz w:val="24"/>
          <w:szCs w:val="24"/>
        </w:rPr>
        <w:t>. They</w:t>
      </w:r>
      <w:r w:rsidR="00F61B06">
        <w:rPr>
          <w:kern w:val="0"/>
          <w:sz w:val="24"/>
          <w:szCs w:val="24"/>
        </w:rPr>
        <w:t xml:space="preserve"> </w:t>
      </w:r>
      <w:r w:rsidR="00C27682">
        <w:rPr>
          <w:kern w:val="0"/>
          <w:sz w:val="24"/>
          <w:szCs w:val="24"/>
        </w:rPr>
        <w:t xml:space="preserve">will be used </w:t>
      </w:r>
      <w:r w:rsidR="00F61B06">
        <w:rPr>
          <w:kern w:val="0"/>
          <w:sz w:val="24"/>
          <w:szCs w:val="24"/>
        </w:rPr>
        <w:t>in</w:t>
      </w:r>
      <w:r w:rsidR="00D2534F">
        <w:rPr>
          <w:kern w:val="0"/>
          <w:sz w:val="24"/>
          <w:szCs w:val="24"/>
        </w:rPr>
        <w:t xml:space="preserve"> the</w:t>
      </w:r>
      <w:r w:rsidR="00F61B06">
        <w:rPr>
          <w:kern w:val="0"/>
          <w:sz w:val="24"/>
          <w:szCs w:val="24"/>
        </w:rPr>
        <w:t xml:space="preserve"> Gateway Canyon</w:t>
      </w:r>
      <w:r w:rsidR="00286CD5">
        <w:rPr>
          <w:kern w:val="0"/>
          <w:sz w:val="24"/>
          <w:szCs w:val="24"/>
        </w:rPr>
        <w:t xml:space="preserve"> area</w:t>
      </w:r>
      <w:r w:rsidR="00006FD7">
        <w:rPr>
          <w:kern w:val="0"/>
          <w:sz w:val="24"/>
          <w:szCs w:val="24"/>
        </w:rPr>
        <w:t xml:space="preserve"> for </w:t>
      </w:r>
      <w:r w:rsidR="00286CD5">
        <w:rPr>
          <w:kern w:val="0"/>
          <w:sz w:val="24"/>
          <w:szCs w:val="24"/>
        </w:rPr>
        <w:t xml:space="preserve">dugway </w:t>
      </w:r>
      <w:r w:rsidR="00006FD7">
        <w:rPr>
          <w:kern w:val="0"/>
          <w:sz w:val="24"/>
          <w:szCs w:val="24"/>
        </w:rPr>
        <w:t xml:space="preserve">damage repair. Some </w:t>
      </w:r>
      <w:r w:rsidR="00286CD5">
        <w:rPr>
          <w:kern w:val="0"/>
          <w:sz w:val="24"/>
          <w:szCs w:val="24"/>
        </w:rPr>
        <w:t xml:space="preserve">of the </w:t>
      </w:r>
      <w:r w:rsidR="00F575F1" w:rsidRPr="00F575F1">
        <w:rPr>
          <w:kern w:val="0"/>
          <w:sz w:val="24"/>
          <w:szCs w:val="24"/>
        </w:rPr>
        <w:t>crew is installing snow fences to prepare</w:t>
      </w:r>
      <w:r w:rsidR="00006FD7">
        <w:rPr>
          <w:kern w:val="0"/>
          <w:sz w:val="24"/>
          <w:szCs w:val="24"/>
        </w:rPr>
        <w:t xml:space="preserve"> for the upcoming weather. </w:t>
      </w:r>
    </w:p>
    <w:p w14:paraId="29E9D0ED" w14:textId="77777777" w:rsidR="00557F2B" w:rsidRDefault="00557F2B" w:rsidP="00006FD7">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640AA2B0" w14:textId="0EB3FC7C" w:rsidR="00006FD7" w:rsidRDefault="00006FD7" w:rsidP="00006FD7">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lastRenderedPageBreak/>
        <w:t>Discussion &amp; Consideration of Lower Red Creek Bridge</w:t>
      </w:r>
    </w:p>
    <w:p w14:paraId="071017D4" w14:textId="36E515F8" w:rsidR="00006FD7" w:rsidRPr="00810394" w:rsidRDefault="00006FD7" w:rsidP="00006FD7">
      <w:pPr>
        <w:widowControl/>
        <w:overflowPunct/>
        <w:autoSpaceDE/>
        <w:autoSpaceDN/>
        <w:adjustRightInd/>
        <w:rPr>
          <w:b/>
          <w:i/>
          <w:kern w:val="0"/>
          <w:sz w:val="16"/>
          <w:szCs w:val="16"/>
        </w:rPr>
      </w:pPr>
      <w:r w:rsidRPr="00810394">
        <w:rPr>
          <w:b/>
          <w:i/>
          <w:kern w:val="0"/>
          <w:sz w:val="16"/>
          <w:szCs w:val="16"/>
        </w:rPr>
        <w:t>(</w:t>
      </w:r>
      <w:r>
        <w:rPr>
          <w:b/>
          <w:i/>
          <w:kern w:val="0"/>
          <w:sz w:val="16"/>
          <w:szCs w:val="16"/>
        </w:rPr>
        <w:t>9:21 a</w:t>
      </w:r>
      <w:r w:rsidRPr="00810394">
        <w:rPr>
          <w:b/>
          <w:i/>
          <w:kern w:val="0"/>
          <w:sz w:val="16"/>
          <w:szCs w:val="16"/>
        </w:rPr>
        <w:t>.m.)</w:t>
      </w:r>
    </w:p>
    <w:p w14:paraId="36B1F4D7" w14:textId="7BC0EBEC" w:rsidR="00006FD7" w:rsidRDefault="00006FD7" w:rsidP="00006FD7">
      <w:pPr>
        <w:widowControl/>
        <w:tabs>
          <w:tab w:val="left" w:pos="-1080"/>
          <w:tab w:val="left" w:pos="-720"/>
          <w:tab w:val="left" w:pos="0"/>
          <w:tab w:val="left" w:pos="720"/>
          <w:tab w:val="left" w:pos="1440"/>
          <w:tab w:val="left" w:pos="5040"/>
          <w:tab w:val="left" w:pos="6480"/>
        </w:tabs>
        <w:overflowPunct/>
        <w:autoSpaceDE/>
        <w:autoSpaceDN/>
        <w:adjustRightInd/>
        <w:ind w:left="720"/>
        <w:rPr>
          <w:kern w:val="0"/>
          <w:sz w:val="24"/>
          <w:szCs w:val="24"/>
        </w:rPr>
      </w:pPr>
      <w:r>
        <w:rPr>
          <w:kern w:val="0"/>
          <w:sz w:val="24"/>
          <w:szCs w:val="24"/>
        </w:rPr>
        <w:t xml:space="preserve">Commissioner Miles explains that this is a box culvert/bridge for Lower Red Creek. Public Works Ben Henderson explains </w:t>
      </w:r>
      <w:r w:rsidR="00F575F1">
        <w:rPr>
          <w:kern w:val="0"/>
          <w:sz w:val="24"/>
          <w:szCs w:val="24"/>
        </w:rPr>
        <w:t>that delivery will take six to eight weeks</w:t>
      </w:r>
      <w:r>
        <w:rPr>
          <w:kern w:val="0"/>
          <w:sz w:val="24"/>
          <w:szCs w:val="24"/>
        </w:rPr>
        <w:t xml:space="preserve">. He will present the invoice at a future meeting for approval. </w:t>
      </w:r>
    </w:p>
    <w:p w14:paraId="69427EB9" w14:textId="77777777" w:rsidR="00006FD7" w:rsidRPr="00006FD7" w:rsidRDefault="00006FD7" w:rsidP="00BF729B">
      <w:pPr>
        <w:widowControl/>
        <w:tabs>
          <w:tab w:val="left" w:pos="-1080"/>
          <w:tab w:val="left" w:pos="-720"/>
          <w:tab w:val="left" w:pos="0"/>
          <w:tab w:val="left" w:pos="720"/>
          <w:tab w:val="left" w:pos="1440"/>
          <w:tab w:val="left" w:pos="5040"/>
          <w:tab w:val="left" w:pos="6480"/>
        </w:tabs>
        <w:overflowPunct/>
        <w:autoSpaceDE/>
        <w:autoSpaceDN/>
        <w:adjustRightInd/>
        <w:rPr>
          <w:kern w:val="0"/>
          <w:sz w:val="24"/>
          <w:szCs w:val="24"/>
        </w:rPr>
      </w:pPr>
    </w:p>
    <w:p w14:paraId="2A777D41" w14:textId="1B629EA2" w:rsidR="00E562F4" w:rsidRDefault="00E562F4" w:rsidP="00E562F4">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t xml:space="preserve">Discussion of East </w:t>
      </w:r>
      <w:r w:rsidR="00770BA5">
        <w:rPr>
          <w:b/>
          <w:i/>
          <w:kern w:val="0"/>
          <w:sz w:val="24"/>
          <w:szCs w:val="24"/>
        </w:rPr>
        <w:t>Fork EWP</w:t>
      </w:r>
    </w:p>
    <w:p w14:paraId="450CE7A7" w14:textId="69B4B777" w:rsidR="00E562F4" w:rsidRPr="00810394" w:rsidRDefault="00E562F4" w:rsidP="00E562F4">
      <w:pPr>
        <w:widowControl/>
        <w:overflowPunct/>
        <w:autoSpaceDE/>
        <w:autoSpaceDN/>
        <w:adjustRightInd/>
        <w:rPr>
          <w:b/>
          <w:i/>
          <w:kern w:val="0"/>
          <w:sz w:val="16"/>
          <w:szCs w:val="16"/>
        </w:rPr>
      </w:pPr>
      <w:r w:rsidRPr="00810394">
        <w:rPr>
          <w:b/>
          <w:i/>
          <w:kern w:val="0"/>
          <w:sz w:val="16"/>
          <w:szCs w:val="16"/>
        </w:rPr>
        <w:t>(</w:t>
      </w:r>
      <w:r>
        <w:rPr>
          <w:b/>
          <w:i/>
          <w:kern w:val="0"/>
          <w:sz w:val="16"/>
          <w:szCs w:val="16"/>
        </w:rPr>
        <w:t>9:</w:t>
      </w:r>
      <w:r w:rsidR="00D47C8C">
        <w:rPr>
          <w:b/>
          <w:i/>
          <w:kern w:val="0"/>
          <w:sz w:val="16"/>
          <w:szCs w:val="16"/>
        </w:rPr>
        <w:t>2</w:t>
      </w:r>
      <w:r w:rsidR="00532074">
        <w:rPr>
          <w:b/>
          <w:i/>
          <w:kern w:val="0"/>
          <w:sz w:val="16"/>
          <w:szCs w:val="16"/>
        </w:rPr>
        <w:t>6</w:t>
      </w:r>
      <w:r>
        <w:rPr>
          <w:b/>
          <w:i/>
          <w:kern w:val="0"/>
          <w:sz w:val="16"/>
          <w:szCs w:val="16"/>
        </w:rPr>
        <w:t xml:space="preserve"> a</w:t>
      </w:r>
      <w:r w:rsidRPr="00810394">
        <w:rPr>
          <w:b/>
          <w:i/>
          <w:kern w:val="0"/>
          <w:sz w:val="16"/>
          <w:szCs w:val="16"/>
        </w:rPr>
        <w:t>.m.)</w:t>
      </w:r>
    </w:p>
    <w:p w14:paraId="2BE0A225" w14:textId="40C16898" w:rsidR="00E562F4" w:rsidRDefault="006726F0" w:rsidP="00E562F4">
      <w:pPr>
        <w:widowControl/>
        <w:overflowPunct/>
        <w:autoSpaceDE/>
        <w:autoSpaceDN/>
        <w:adjustRightInd/>
        <w:ind w:left="720"/>
        <w:rPr>
          <w:kern w:val="0"/>
          <w:sz w:val="24"/>
          <w:szCs w:val="24"/>
        </w:rPr>
      </w:pPr>
      <w:r>
        <w:rPr>
          <w:kern w:val="0"/>
          <w:sz w:val="24"/>
          <w:szCs w:val="24"/>
        </w:rPr>
        <w:t>E</w:t>
      </w:r>
      <w:r w:rsidR="0052342C">
        <w:rPr>
          <w:kern w:val="0"/>
          <w:sz w:val="24"/>
          <w:szCs w:val="24"/>
        </w:rPr>
        <w:t>mergency Management Director Mike Lefler</w:t>
      </w:r>
      <w:r>
        <w:rPr>
          <w:kern w:val="0"/>
          <w:sz w:val="24"/>
          <w:szCs w:val="24"/>
        </w:rPr>
        <w:t xml:space="preserve"> </w:t>
      </w:r>
      <w:r w:rsidR="00F575F1">
        <w:rPr>
          <w:kern w:val="0"/>
          <w:sz w:val="24"/>
          <w:szCs w:val="24"/>
        </w:rPr>
        <w:t>updates</w:t>
      </w:r>
      <w:r>
        <w:rPr>
          <w:kern w:val="0"/>
          <w:sz w:val="24"/>
          <w:szCs w:val="24"/>
        </w:rPr>
        <w:t xml:space="preserve"> the East Fork EWP Project. </w:t>
      </w:r>
      <w:r w:rsidR="0052342C">
        <w:rPr>
          <w:kern w:val="0"/>
          <w:sz w:val="24"/>
          <w:szCs w:val="24"/>
        </w:rPr>
        <w:t>T</w:t>
      </w:r>
      <w:r w:rsidR="00D47C8C">
        <w:rPr>
          <w:kern w:val="0"/>
          <w:sz w:val="24"/>
          <w:szCs w:val="24"/>
        </w:rPr>
        <w:t>he rest of the</w:t>
      </w:r>
      <w:r w:rsidR="0052342C">
        <w:rPr>
          <w:kern w:val="0"/>
          <w:sz w:val="24"/>
          <w:szCs w:val="24"/>
        </w:rPr>
        <w:t xml:space="preserve"> culverts have been completed in the Rock Creek area by the contractor </w:t>
      </w:r>
      <w:proofErr w:type="spellStart"/>
      <w:r w:rsidR="0052342C">
        <w:rPr>
          <w:kern w:val="0"/>
          <w:sz w:val="24"/>
          <w:szCs w:val="24"/>
        </w:rPr>
        <w:t>Perco</w:t>
      </w:r>
      <w:proofErr w:type="spellEnd"/>
      <w:r w:rsidR="0052342C">
        <w:rPr>
          <w:kern w:val="0"/>
          <w:sz w:val="24"/>
          <w:szCs w:val="24"/>
        </w:rPr>
        <w:t xml:space="preserve"> Rock. </w:t>
      </w:r>
      <w:r w:rsidR="00D47C8C">
        <w:rPr>
          <w:kern w:val="0"/>
          <w:sz w:val="24"/>
          <w:szCs w:val="24"/>
        </w:rPr>
        <w:t xml:space="preserve">The weekly meeting was held last week in the Moon Lake area. </w:t>
      </w:r>
      <w:r w:rsidR="0052342C">
        <w:rPr>
          <w:kern w:val="0"/>
          <w:sz w:val="24"/>
          <w:szCs w:val="24"/>
        </w:rPr>
        <w:t xml:space="preserve">Director Lefler </w:t>
      </w:r>
      <w:r w:rsidR="00D47C8C">
        <w:rPr>
          <w:kern w:val="0"/>
          <w:sz w:val="24"/>
          <w:szCs w:val="24"/>
        </w:rPr>
        <w:t>is working on the</w:t>
      </w:r>
      <w:r w:rsidR="0052342C">
        <w:rPr>
          <w:kern w:val="0"/>
          <w:sz w:val="24"/>
          <w:szCs w:val="24"/>
        </w:rPr>
        <w:t xml:space="preserve"> extension letter </w:t>
      </w:r>
      <w:r w:rsidR="00D47C8C">
        <w:rPr>
          <w:kern w:val="0"/>
          <w:sz w:val="24"/>
          <w:szCs w:val="24"/>
        </w:rPr>
        <w:t>and will present it at a future meeting for approval</w:t>
      </w:r>
      <w:r w:rsidR="0052342C">
        <w:rPr>
          <w:kern w:val="0"/>
          <w:sz w:val="24"/>
          <w:szCs w:val="24"/>
        </w:rPr>
        <w:t xml:space="preserve">. </w:t>
      </w:r>
      <w:r>
        <w:rPr>
          <w:kern w:val="0"/>
          <w:sz w:val="24"/>
          <w:szCs w:val="24"/>
        </w:rPr>
        <w:t xml:space="preserve"> </w:t>
      </w:r>
    </w:p>
    <w:p w14:paraId="13BB925A" w14:textId="77777777" w:rsidR="00E81B4C" w:rsidRDefault="00E81B4C" w:rsidP="00E81B4C">
      <w:pPr>
        <w:widowControl/>
        <w:tabs>
          <w:tab w:val="left" w:pos="-1080"/>
          <w:tab w:val="left" w:pos="-720"/>
          <w:tab w:val="left" w:pos="0"/>
          <w:tab w:val="left" w:pos="720"/>
          <w:tab w:val="left" w:pos="1440"/>
          <w:tab w:val="left" w:pos="5040"/>
          <w:tab w:val="left" w:pos="6480"/>
        </w:tabs>
        <w:overflowPunct/>
        <w:autoSpaceDE/>
        <w:autoSpaceDN/>
        <w:adjustRightInd/>
        <w:rPr>
          <w:b/>
          <w:i/>
          <w:kern w:val="0"/>
          <w:sz w:val="24"/>
          <w:szCs w:val="24"/>
        </w:rPr>
      </w:pPr>
    </w:p>
    <w:p w14:paraId="73D6CF13" w14:textId="5506B808" w:rsidR="00125A2C" w:rsidRDefault="00125A2C" w:rsidP="00125A2C">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
          <w:bCs/>
          <w:i/>
          <w:sz w:val="24"/>
          <w:szCs w:val="24"/>
        </w:rPr>
      </w:pPr>
      <w:r>
        <w:rPr>
          <w:rFonts w:eastAsia="MS Mincho"/>
          <w:b/>
          <w:bCs/>
          <w:i/>
          <w:sz w:val="24"/>
          <w:szCs w:val="24"/>
        </w:rPr>
        <w:t>Auditor’s Office – Tax Adjustments</w:t>
      </w:r>
    </w:p>
    <w:p w14:paraId="12D311E1" w14:textId="40617670" w:rsidR="00125A2C" w:rsidRPr="00A9579F" w:rsidRDefault="00125A2C" w:rsidP="00125A2C">
      <w:pPr>
        <w:widowControl/>
        <w:overflowPunct/>
        <w:autoSpaceDE/>
        <w:autoSpaceDN/>
        <w:adjustRightInd/>
        <w:rPr>
          <w:b/>
          <w:i/>
          <w:kern w:val="0"/>
          <w:sz w:val="16"/>
          <w:szCs w:val="16"/>
        </w:rPr>
      </w:pPr>
      <w:r w:rsidRPr="00A9579F">
        <w:rPr>
          <w:b/>
          <w:i/>
          <w:kern w:val="0"/>
          <w:sz w:val="16"/>
          <w:szCs w:val="16"/>
        </w:rPr>
        <w:t xml:space="preserve"> (</w:t>
      </w:r>
      <w:r w:rsidR="008973AF">
        <w:rPr>
          <w:b/>
          <w:i/>
          <w:kern w:val="0"/>
          <w:sz w:val="16"/>
          <w:szCs w:val="16"/>
        </w:rPr>
        <w:t>9</w:t>
      </w:r>
      <w:r>
        <w:rPr>
          <w:b/>
          <w:i/>
          <w:kern w:val="0"/>
          <w:sz w:val="16"/>
          <w:szCs w:val="16"/>
        </w:rPr>
        <w:t>:</w:t>
      </w:r>
      <w:r w:rsidR="008973AF">
        <w:rPr>
          <w:b/>
          <w:i/>
          <w:kern w:val="0"/>
          <w:sz w:val="16"/>
          <w:szCs w:val="16"/>
        </w:rPr>
        <w:t>33</w:t>
      </w:r>
      <w:r w:rsidRPr="00A9579F">
        <w:rPr>
          <w:b/>
          <w:i/>
          <w:kern w:val="0"/>
          <w:sz w:val="16"/>
          <w:szCs w:val="16"/>
        </w:rPr>
        <w:t xml:space="preserve"> </w:t>
      </w:r>
      <w:r>
        <w:rPr>
          <w:b/>
          <w:i/>
          <w:kern w:val="0"/>
          <w:sz w:val="16"/>
          <w:szCs w:val="16"/>
        </w:rPr>
        <w:t>a</w:t>
      </w:r>
      <w:r w:rsidRPr="00A9579F">
        <w:rPr>
          <w:b/>
          <w:i/>
          <w:kern w:val="0"/>
          <w:sz w:val="16"/>
          <w:szCs w:val="16"/>
        </w:rPr>
        <w:t>.m.)</w:t>
      </w:r>
    </w:p>
    <w:p w14:paraId="649EE1A1" w14:textId="52C735B9" w:rsidR="008D1F0A" w:rsidRPr="00555FFE" w:rsidRDefault="00555FFE" w:rsidP="00555FFE">
      <w:pPr>
        <w:widowControl/>
        <w:overflowPunct/>
        <w:autoSpaceDE/>
        <w:autoSpaceDN/>
        <w:adjustRightInd/>
        <w:ind w:left="720"/>
        <w:rPr>
          <w:kern w:val="0"/>
          <w:sz w:val="24"/>
          <w:szCs w:val="24"/>
        </w:rPr>
      </w:pPr>
      <w:r>
        <w:rPr>
          <w:kern w:val="0"/>
          <w:sz w:val="24"/>
          <w:szCs w:val="24"/>
        </w:rPr>
        <w:t>Deputy Assessor Ginger Johnson presented the tax adjustments for the Assessor’s Office</w:t>
      </w:r>
      <w:r w:rsidR="008973AF">
        <w:rPr>
          <w:kern w:val="0"/>
          <w:sz w:val="24"/>
          <w:szCs w:val="24"/>
        </w:rPr>
        <w:t xml:space="preserve"> on nine parcels for credit in the amount of $8,214.56</w:t>
      </w:r>
      <w:r>
        <w:rPr>
          <w:kern w:val="0"/>
          <w:sz w:val="24"/>
          <w:szCs w:val="24"/>
        </w:rPr>
        <w:t>. The parties review the tax adjustments</w:t>
      </w:r>
      <w:r w:rsidR="008973AF">
        <w:rPr>
          <w:kern w:val="0"/>
          <w:sz w:val="24"/>
          <w:szCs w:val="24"/>
        </w:rPr>
        <w:t xml:space="preserve">. </w:t>
      </w:r>
      <w:r w:rsidR="008973AF">
        <w:rPr>
          <w:i/>
          <w:kern w:val="0"/>
          <w:sz w:val="24"/>
          <w:szCs w:val="24"/>
        </w:rPr>
        <w:t>Commissioner Miles makes a motion to a</w:t>
      </w:r>
      <w:r w:rsidR="00286CD5">
        <w:rPr>
          <w:i/>
          <w:kern w:val="0"/>
          <w:sz w:val="24"/>
          <w:szCs w:val="24"/>
        </w:rPr>
        <w:t>ccept</w:t>
      </w:r>
      <w:r w:rsidR="008973AF">
        <w:rPr>
          <w:i/>
          <w:kern w:val="0"/>
          <w:sz w:val="24"/>
          <w:szCs w:val="24"/>
        </w:rPr>
        <w:t xml:space="preserve"> the tax adjustments as presented. Commissioner Killian seconds the motion. Commissioner Miles votes aye, Commissioner Killian votes aye, and Commissioner Hansen votes aye. The motion passes.</w:t>
      </w:r>
      <w:r>
        <w:rPr>
          <w:kern w:val="0"/>
          <w:sz w:val="24"/>
          <w:szCs w:val="24"/>
        </w:rPr>
        <w:t xml:space="preserve"> </w:t>
      </w:r>
    </w:p>
    <w:p w14:paraId="11EC126E" w14:textId="77777777" w:rsidR="008973AF" w:rsidRDefault="008973AF" w:rsidP="008973AF">
      <w:pPr>
        <w:widowControl/>
        <w:overflowPunct/>
        <w:autoSpaceDE/>
        <w:autoSpaceDN/>
        <w:adjustRightInd/>
        <w:rPr>
          <w:b/>
          <w:i/>
          <w:kern w:val="0"/>
          <w:sz w:val="24"/>
          <w:szCs w:val="24"/>
        </w:rPr>
      </w:pPr>
    </w:p>
    <w:p w14:paraId="46773CC4" w14:textId="3D02196C" w:rsidR="008973AF" w:rsidRPr="00513DB4" w:rsidRDefault="008973AF" w:rsidP="008973AF">
      <w:pPr>
        <w:widowControl/>
        <w:overflowPunct/>
        <w:autoSpaceDE/>
        <w:autoSpaceDN/>
        <w:adjustRightInd/>
        <w:rPr>
          <w:b/>
          <w:i/>
          <w:kern w:val="0"/>
          <w:sz w:val="16"/>
          <w:szCs w:val="16"/>
        </w:rPr>
      </w:pPr>
      <w:r>
        <w:rPr>
          <w:b/>
          <w:i/>
          <w:kern w:val="0"/>
          <w:sz w:val="24"/>
          <w:szCs w:val="24"/>
        </w:rPr>
        <w:t>Discussion &amp; Consideration to Approve County Volunteer</w:t>
      </w:r>
    </w:p>
    <w:p w14:paraId="6762F814" w14:textId="006E43E6" w:rsidR="008973AF" w:rsidRDefault="008973AF" w:rsidP="008973AF">
      <w:pPr>
        <w:widowControl/>
        <w:overflowPunct/>
        <w:autoSpaceDE/>
        <w:autoSpaceDN/>
        <w:adjustRightInd/>
        <w:rPr>
          <w:b/>
          <w:i/>
          <w:kern w:val="0"/>
          <w:sz w:val="16"/>
          <w:szCs w:val="16"/>
        </w:rPr>
      </w:pPr>
      <w:r w:rsidRPr="00A9579F">
        <w:rPr>
          <w:b/>
          <w:i/>
          <w:kern w:val="0"/>
          <w:sz w:val="16"/>
          <w:szCs w:val="16"/>
        </w:rPr>
        <w:t xml:space="preserve"> (</w:t>
      </w:r>
      <w:r>
        <w:rPr>
          <w:b/>
          <w:i/>
          <w:kern w:val="0"/>
          <w:sz w:val="16"/>
          <w:szCs w:val="16"/>
        </w:rPr>
        <w:t>9:35 a</w:t>
      </w:r>
      <w:r w:rsidRPr="00A9579F">
        <w:rPr>
          <w:b/>
          <w:i/>
          <w:kern w:val="0"/>
          <w:sz w:val="16"/>
          <w:szCs w:val="16"/>
        </w:rPr>
        <w:t>.m.)</w:t>
      </w:r>
    </w:p>
    <w:p w14:paraId="002A64B3" w14:textId="7DFAC6A4" w:rsidR="00555FFE" w:rsidRPr="008973AF" w:rsidRDefault="008973AF" w:rsidP="008973AF">
      <w:pPr>
        <w:widowControl/>
        <w:overflowPunct/>
        <w:autoSpaceDE/>
        <w:autoSpaceDN/>
        <w:adjustRightInd/>
        <w:ind w:left="720"/>
        <w:rPr>
          <w:i/>
          <w:kern w:val="0"/>
          <w:sz w:val="24"/>
          <w:szCs w:val="24"/>
        </w:rPr>
      </w:pPr>
      <w:r>
        <w:rPr>
          <w:kern w:val="0"/>
          <w:sz w:val="24"/>
          <w:szCs w:val="24"/>
        </w:rPr>
        <w:t xml:space="preserve">Human Resource Director Melissa Yergensen presented the name of the volunteer. They would like to volunteer with the Victim Advocates office. They speak fluent Spanish and would like to help as an interpreter. </w:t>
      </w:r>
      <w:r>
        <w:rPr>
          <w:i/>
          <w:kern w:val="0"/>
          <w:sz w:val="24"/>
          <w:szCs w:val="24"/>
        </w:rPr>
        <w:t xml:space="preserve">Commissioner Miles makes a motion to approve the </w:t>
      </w:r>
      <w:r w:rsidR="00286CD5">
        <w:rPr>
          <w:i/>
          <w:kern w:val="0"/>
          <w:sz w:val="24"/>
          <w:szCs w:val="24"/>
        </w:rPr>
        <w:t xml:space="preserve">name that has been </w:t>
      </w:r>
      <w:r>
        <w:rPr>
          <w:i/>
          <w:kern w:val="0"/>
          <w:sz w:val="24"/>
          <w:szCs w:val="24"/>
        </w:rPr>
        <w:t>presented</w:t>
      </w:r>
      <w:r w:rsidR="00286CD5">
        <w:rPr>
          <w:i/>
          <w:kern w:val="0"/>
          <w:sz w:val="24"/>
          <w:szCs w:val="24"/>
        </w:rPr>
        <w:t xml:space="preserve"> to work with the Victim’s Advocate Department</w:t>
      </w:r>
      <w:r>
        <w:rPr>
          <w:i/>
          <w:kern w:val="0"/>
          <w:sz w:val="24"/>
          <w:szCs w:val="24"/>
        </w:rPr>
        <w:t>. Commissioner Killian seconds the motion. Commissioner Miles votes aye, Commissioner Killian votes aye, and Commissioner Hansen votes aye. The motion passes.</w:t>
      </w:r>
    </w:p>
    <w:p w14:paraId="0F6A05C2" w14:textId="77777777" w:rsidR="008973AF" w:rsidRPr="008973AF" w:rsidRDefault="008973AF" w:rsidP="008973AF">
      <w:pPr>
        <w:widowControl/>
        <w:overflowPunct/>
        <w:autoSpaceDE/>
        <w:autoSpaceDN/>
        <w:adjustRightInd/>
        <w:ind w:left="720"/>
        <w:rPr>
          <w:kern w:val="0"/>
          <w:sz w:val="24"/>
          <w:szCs w:val="24"/>
        </w:rPr>
      </w:pPr>
    </w:p>
    <w:p w14:paraId="1D8BEF63" w14:textId="466A8984" w:rsidR="004D1694" w:rsidRPr="00513DB4" w:rsidRDefault="004D1694" w:rsidP="004D1694">
      <w:pPr>
        <w:widowControl/>
        <w:overflowPunct/>
        <w:autoSpaceDE/>
        <w:autoSpaceDN/>
        <w:adjustRightInd/>
        <w:rPr>
          <w:b/>
          <w:i/>
          <w:kern w:val="0"/>
          <w:sz w:val="16"/>
          <w:szCs w:val="16"/>
        </w:rPr>
      </w:pPr>
      <w:r>
        <w:rPr>
          <w:b/>
          <w:i/>
          <w:kern w:val="0"/>
          <w:sz w:val="24"/>
          <w:szCs w:val="24"/>
        </w:rPr>
        <w:t xml:space="preserve">Auditors Office – Vouchers </w:t>
      </w:r>
    </w:p>
    <w:p w14:paraId="1C6B76BE" w14:textId="535EAFB7" w:rsidR="004D1694" w:rsidRDefault="004D1694" w:rsidP="004D1694">
      <w:pPr>
        <w:widowControl/>
        <w:overflowPunct/>
        <w:autoSpaceDE/>
        <w:autoSpaceDN/>
        <w:adjustRightInd/>
        <w:rPr>
          <w:b/>
          <w:i/>
          <w:kern w:val="0"/>
          <w:sz w:val="16"/>
          <w:szCs w:val="16"/>
        </w:rPr>
      </w:pPr>
      <w:r w:rsidRPr="00A9579F">
        <w:rPr>
          <w:b/>
          <w:i/>
          <w:kern w:val="0"/>
          <w:sz w:val="16"/>
          <w:szCs w:val="16"/>
        </w:rPr>
        <w:t xml:space="preserve"> (</w:t>
      </w:r>
      <w:r w:rsidR="008973AF">
        <w:rPr>
          <w:b/>
          <w:i/>
          <w:kern w:val="0"/>
          <w:sz w:val="16"/>
          <w:szCs w:val="16"/>
        </w:rPr>
        <w:t>9</w:t>
      </w:r>
      <w:r>
        <w:rPr>
          <w:b/>
          <w:i/>
          <w:kern w:val="0"/>
          <w:sz w:val="16"/>
          <w:szCs w:val="16"/>
        </w:rPr>
        <w:t>:</w:t>
      </w:r>
      <w:r w:rsidR="008973AF">
        <w:rPr>
          <w:b/>
          <w:i/>
          <w:kern w:val="0"/>
          <w:sz w:val="16"/>
          <w:szCs w:val="16"/>
        </w:rPr>
        <w:t>37</w:t>
      </w:r>
      <w:r>
        <w:rPr>
          <w:b/>
          <w:i/>
          <w:kern w:val="0"/>
          <w:sz w:val="16"/>
          <w:szCs w:val="16"/>
        </w:rPr>
        <w:t xml:space="preserve"> a</w:t>
      </w:r>
      <w:r w:rsidRPr="00A9579F">
        <w:rPr>
          <w:b/>
          <w:i/>
          <w:kern w:val="0"/>
          <w:sz w:val="16"/>
          <w:szCs w:val="16"/>
        </w:rPr>
        <w:t>.m.)</w:t>
      </w:r>
    </w:p>
    <w:p w14:paraId="61B71F54" w14:textId="15DBA9D2" w:rsidR="004D1694" w:rsidRDefault="004D1694" w:rsidP="004D1694">
      <w:pPr>
        <w:widowControl/>
        <w:overflowPunct/>
        <w:autoSpaceDE/>
        <w:autoSpaceDN/>
        <w:adjustRightInd/>
        <w:ind w:left="720"/>
        <w:rPr>
          <w:i/>
          <w:kern w:val="0"/>
          <w:sz w:val="24"/>
          <w:szCs w:val="24"/>
        </w:rPr>
      </w:pPr>
      <w:r>
        <w:rPr>
          <w:kern w:val="0"/>
          <w:sz w:val="24"/>
          <w:szCs w:val="24"/>
        </w:rPr>
        <w:t>Clerk-Auditor Deputy Christie Walker</w:t>
      </w:r>
      <w:r w:rsidRPr="00B82E6F">
        <w:rPr>
          <w:kern w:val="0"/>
          <w:sz w:val="24"/>
          <w:szCs w:val="24"/>
        </w:rPr>
        <w:t xml:space="preserve"> present</w:t>
      </w:r>
      <w:r>
        <w:rPr>
          <w:kern w:val="0"/>
          <w:sz w:val="24"/>
          <w:szCs w:val="24"/>
        </w:rPr>
        <w:t>s</w:t>
      </w:r>
      <w:r w:rsidRPr="00B82E6F">
        <w:rPr>
          <w:kern w:val="0"/>
          <w:sz w:val="24"/>
          <w:szCs w:val="24"/>
        </w:rPr>
        <w:t xml:space="preserve"> the voucher</w:t>
      </w:r>
      <w:r>
        <w:rPr>
          <w:kern w:val="0"/>
          <w:sz w:val="24"/>
          <w:szCs w:val="24"/>
        </w:rPr>
        <w:t>s</w:t>
      </w:r>
      <w:r w:rsidRPr="00B82E6F">
        <w:rPr>
          <w:kern w:val="0"/>
          <w:sz w:val="24"/>
          <w:szCs w:val="24"/>
        </w:rPr>
        <w:t xml:space="preserve"> </w:t>
      </w:r>
      <w:r>
        <w:rPr>
          <w:kern w:val="0"/>
          <w:sz w:val="24"/>
          <w:szCs w:val="24"/>
        </w:rPr>
        <w:t xml:space="preserve">for </w:t>
      </w:r>
      <w:r w:rsidR="008973AF">
        <w:rPr>
          <w:kern w:val="0"/>
          <w:sz w:val="24"/>
          <w:szCs w:val="24"/>
        </w:rPr>
        <w:t>November</w:t>
      </w:r>
      <w:r>
        <w:rPr>
          <w:kern w:val="0"/>
          <w:sz w:val="24"/>
          <w:szCs w:val="24"/>
        </w:rPr>
        <w:t xml:space="preserve"> </w:t>
      </w:r>
      <w:r w:rsidR="008973AF">
        <w:rPr>
          <w:kern w:val="0"/>
          <w:sz w:val="24"/>
          <w:szCs w:val="24"/>
        </w:rPr>
        <w:t>7</w:t>
      </w:r>
      <w:r w:rsidRPr="00B82E6F">
        <w:rPr>
          <w:kern w:val="0"/>
          <w:sz w:val="24"/>
          <w:szCs w:val="24"/>
        </w:rPr>
        <w:t>, 202</w:t>
      </w:r>
      <w:r>
        <w:rPr>
          <w:kern w:val="0"/>
          <w:sz w:val="24"/>
          <w:szCs w:val="24"/>
        </w:rPr>
        <w:t>2</w:t>
      </w:r>
      <w:r w:rsidRPr="00B82E6F">
        <w:rPr>
          <w:kern w:val="0"/>
          <w:sz w:val="24"/>
          <w:szCs w:val="24"/>
        </w:rPr>
        <w:t xml:space="preserve">, check </w:t>
      </w:r>
      <w:r>
        <w:rPr>
          <w:kern w:val="0"/>
          <w:sz w:val="24"/>
          <w:szCs w:val="24"/>
        </w:rPr>
        <w:t>numbers</w:t>
      </w:r>
      <w:r w:rsidRPr="00B82E6F">
        <w:rPr>
          <w:kern w:val="0"/>
          <w:sz w:val="24"/>
          <w:szCs w:val="24"/>
        </w:rPr>
        <w:t xml:space="preserve"> </w:t>
      </w:r>
      <w:r w:rsidRPr="00E3079A">
        <w:rPr>
          <w:kern w:val="0"/>
          <w:sz w:val="24"/>
          <w:szCs w:val="24"/>
        </w:rPr>
        <w:t>15</w:t>
      </w:r>
      <w:r w:rsidR="00726542">
        <w:rPr>
          <w:kern w:val="0"/>
          <w:sz w:val="24"/>
          <w:szCs w:val="24"/>
        </w:rPr>
        <w:t>9</w:t>
      </w:r>
      <w:r w:rsidR="008973AF">
        <w:rPr>
          <w:kern w:val="0"/>
          <w:sz w:val="24"/>
          <w:szCs w:val="24"/>
        </w:rPr>
        <w:t>180</w:t>
      </w:r>
      <w:r>
        <w:rPr>
          <w:kern w:val="0"/>
          <w:sz w:val="24"/>
          <w:szCs w:val="24"/>
        </w:rPr>
        <w:t xml:space="preserve"> through </w:t>
      </w:r>
      <w:r w:rsidRPr="008E5760">
        <w:rPr>
          <w:kern w:val="0"/>
          <w:sz w:val="24"/>
          <w:szCs w:val="24"/>
        </w:rPr>
        <w:t>15</w:t>
      </w:r>
      <w:r>
        <w:rPr>
          <w:kern w:val="0"/>
          <w:sz w:val="24"/>
          <w:szCs w:val="24"/>
        </w:rPr>
        <w:t>9</w:t>
      </w:r>
      <w:r w:rsidR="00844B70">
        <w:rPr>
          <w:kern w:val="0"/>
          <w:sz w:val="24"/>
          <w:szCs w:val="24"/>
        </w:rPr>
        <w:t>257</w:t>
      </w:r>
      <w:r w:rsidRPr="008E5760">
        <w:rPr>
          <w:kern w:val="0"/>
          <w:sz w:val="24"/>
          <w:szCs w:val="24"/>
        </w:rPr>
        <w:t>, for $</w:t>
      </w:r>
      <w:r w:rsidR="00844B70">
        <w:rPr>
          <w:kern w:val="0"/>
          <w:sz w:val="24"/>
          <w:szCs w:val="24"/>
        </w:rPr>
        <w:t>415</w:t>
      </w:r>
      <w:r w:rsidRPr="008E5760">
        <w:rPr>
          <w:kern w:val="0"/>
          <w:sz w:val="24"/>
          <w:szCs w:val="24"/>
        </w:rPr>
        <w:t>,</w:t>
      </w:r>
      <w:r w:rsidR="00844B70">
        <w:rPr>
          <w:kern w:val="0"/>
          <w:sz w:val="24"/>
          <w:szCs w:val="24"/>
        </w:rPr>
        <w:t>224.11</w:t>
      </w:r>
      <w:r w:rsidRPr="008E5760">
        <w:rPr>
          <w:kern w:val="0"/>
          <w:sz w:val="24"/>
          <w:szCs w:val="24"/>
        </w:rPr>
        <w:t>.</w:t>
      </w:r>
      <w:r w:rsidR="00726542">
        <w:rPr>
          <w:kern w:val="0"/>
          <w:sz w:val="24"/>
          <w:szCs w:val="24"/>
        </w:rPr>
        <w:t xml:space="preserve"> The parties review the voucher</w:t>
      </w:r>
      <w:r w:rsidR="00844B70">
        <w:rPr>
          <w:kern w:val="0"/>
          <w:sz w:val="24"/>
          <w:szCs w:val="24"/>
        </w:rPr>
        <w:t>s</w:t>
      </w:r>
      <w:r w:rsidR="00726542">
        <w:rPr>
          <w:kern w:val="0"/>
          <w:sz w:val="24"/>
          <w:szCs w:val="24"/>
        </w:rPr>
        <w:t xml:space="preserve"> submitted. </w:t>
      </w:r>
      <w:r w:rsidRPr="00B82E6F">
        <w:rPr>
          <w:i/>
          <w:kern w:val="0"/>
          <w:sz w:val="24"/>
          <w:szCs w:val="24"/>
        </w:rPr>
        <w:t xml:space="preserve">Commissioner </w:t>
      </w:r>
      <w:r w:rsidR="00286CD5">
        <w:rPr>
          <w:i/>
          <w:kern w:val="0"/>
          <w:sz w:val="24"/>
          <w:szCs w:val="24"/>
        </w:rPr>
        <w:t>Killian</w:t>
      </w:r>
      <w:r>
        <w:rPr>
          <w:i/>
          <w:kern w:val="0"/>
          <w:sz w:val="24"/>
          <w:szCs w:val="24"/>
        </w:rPr>
        <w:t xml:space="preserve"> makes a</w:t>
      </w:r>
      <w:r w:rsidRPr="00B82E6F">
        <w:rPr>
          <w:i/>
          <w:kern w:val="0"/>
          <w:sz w:val="24"/>
          <w:szCs w:val="24"/>
        </w:rPr>
        <w:t xml:space="preserve"> motion to</w:t>
      </w:r>
      <w:r>
        <w:rPr>
          <w:i/>
          <w:kern w:val="0"/>
          <w:sz w:val="24"/>
          <w:szCs w:val="24"/>
        </w:rPr>
        <w:t xml:space="preserve"> </w:t>
      </w:r>
      <w:r w:rsidRPr="00B82E6F">
        <w:rPr>
          <w:i/>
          <w:kern w:val="0"/>
          <w:sz w:val="24"/>
          <w:szCs w:val="24"/>
        </w:rPr>
        <w:t>approve the</w:t>
      </w:r>
      <w:r w:rsidR="00844B70">
        <w:rPr>
          <w:i/>
          <w:kern w:val="0"/>
          <w:sz w:val="24"/>
          <w:szCs w:val="24"/>
        </w:rPr>
        <w:t xml:space="preserve"> vouchers for November 7, 2022, as presented. </w:t>
      </w:r>
      <w:r w:rsidRPr="00B82E6F">
        <w:rPr>
          <w:i/>
          <w:kern w:val="0"/>
          <w:sz w:val="24"/>
          <w:szCs w:val="24"/>
        </w:rPr>
        <w:t xml:space="preserve">Commissioner </w:t>
      </w:r>
      <w:r w:rsidR="00E873F1">
        <w:rPr>
          <w:i/>
          <w:kern w:val="0"/>
          <w:sz w:val="24"/>
          <w:szCs w:val="24"/>
        </w:rPr>
        <w:t>Miles</w:t>
      </w:r>
      <w:r w:rsidRPr="00B82E6F">
        <w:rPr>
          <w:i/>
          <w:kern w:val="0"/>
          <w:sz w:val="24"/>
          <w:szCs w:val="24"/>
        </w:rPr>
        <w:t xml:space="preserve"> seconds the motion.</w:t>
      </w:r>
      <w:r>
        <w:rPr>
          <w:i/>
          <w:kern w:val="0"/>
          <w:sz w:val="24"/>
          <w:szCs w:val="24"/>
        </w:rPr>
        <w:t xml:space="preserve"> Commissioner </w:t>
      </w:r>
      <w:r w:rsidR="00E873F1">
        <w:rPr>
          <w:i/>
          <w:kern w:val="0"/>
          <w:sz w:val="24"/>
          <w:szCs w:val="24"/>
        </w:rPr>
        <w:t>Killian</w:t>
      </w:r>
      <w:r>
        <w:rPr>
          <w:i/>
          <w:kern w:val="0"/>
          <w:sz w:val="24"/>
          <w:szCs w:val="24"/>
        </w:rPr>
        <w:t xml:space="preserve"> votes aye, Commissioner </w:t>
      </w:r>
      <w:r w:rsidR="00E873F1">
        <w:rPr>
          <w:i/>
          <w:kern w:val="0"/>
          <w:sz w:val="24"/>
          <w:szCs w:val="24"/>
        </w:rPr>
        <w:t>Miles</w:t>
      </w:r>
      <w:r>
        <w:rPr>
          <w:i/>
          <w:kern w:val="0"/>
          <w:sz w:val="24"/>
          <w:szCs w:val="24"/>
        </w:rPr>
        <w:t xml:space="preserve"> votes aye, and Commissioner </w:t>
      </w:r>
      <w:r w:rsidR="00844B70">
        <w:rPr>
          <w:i/>
          <w:kern w:val="0"/>
          <w:sz w:val="24"/>
          <w:szCs w:val="24"/>
        </w:rPr>
        <w:t>Hansen</w:t>
      </w:r>
      <w:r>
        <w:rPr>
          <w:i/>
          <w:kern w:val="0"/>
          <w:sz w:val="24"/>
          <w:szCs w:val="24"/>
        </w:rPr>
        <w:t xml:space="preserve"> votes aye. Th</w:t>
      </w:r>
      <w:r w:rsidRPr="00B82E6F">
        <w:rPr>
          <w:i/>
          <w:kern w:val="0"/>
          <w:sz w:val="24"/>
          <w:szCs w:val="24"/>
        </w:rPr>
        <w:t>e motion passes</w:t>
      </w:r>
      <w:r>
        <w:rPr>
          <w:i/>
          <w:kern w:val="0"/>
          <w:sz w:val="24"/>
          <w:szCs w:val="24"/>
        </w:rPr>
        <w:t>.</w:t>
      </w:r>
    </w:p>
    <w:p w14:paraId="7F8BFCFB" w14:textId="77777777" w:rsidR="00844B70" w:rsidRDefault="00844B70" w:rsidP="00844B70">
      <w:pPr>
        <w:widowControl/>
        <w:overflowPunct/>
        <w:autoSpaceDE/>
        <w:autoSpaceDN/>
        <w:adjustRightInd/>
        <w:rPr>
          <w:kern w:val="0"/>
          <w:sz w:val="24"/>
          <w:szCs w:val="24"/>
        </w:rPr>
      </w:pPr>
    </w:p>
    <w:p w14:paraId="3CA23F3C" w14:textId="3C8D8D0F" w:rsidR="00844B70" w:rsidRPr="00513DB4" w:rsidRDefault="00844B70" w:rsidP="00844B70">
      <w:pPr>
        <w:widowControl/>
        <w:overflowPunct/>
        <w:autoSpaceDE/>
        <w:autoSpaceDN/>
        <w:adjustRightInd/>
        <w:rPr>
          <w:b/>
          <w:i/>
          <w:kern w:val="0"/>
          <w:sz w:val="16"/>
          <w:szCs w:val="16"/>
        </w:rPr>
      </w:pPr>
      <w:r>
        <w:rPr>
          <w:b/>
          <w:i/>
          <w:kern w:val="0"/>
          <w:sz w:val="24"/>
          <w:szCs w:val="24"/>
        </w:rPr>
        <w:t xml:space="preserve">Auditors Office – Surplus </w:t>
      </w:r>
    </w:p>
    <w:p w14:paraId="3760AD13" w14:textId="547AE55E" w:rsidR="00844B70" w:rsidRDefault="00844B70" w:rsidP="00844B70">
      <w:pPr>
        <w:widowControl/>
        <w:overflowPunct/>
        <w:autoSpaceDE/>
        <w:autoSpaceDN/>
        <w:adjustRightInd/>
        <w:rPr>
          <w:b/>
          <w:i/>
          <w:kern w:val="0"/>
          <w:sz w:val="16"/>
          <w:szCs w:val="16"/>
        </w:rPr>
      </w:pPr>
      <w:r w:rsidRPr="00A9579F">
        <w:rPr>
          <w:b/>
          <w:i/>
          <w:kern w:val="0"/>
          <w:sz w:val="16"/>
          <w:szCs w:val="16"/>
        </w:rPr>
        <w:t xml:space="preserve"> (</w:t>
      </w:r>
      <w:r>
        <w:rPr>
          <w:b/>
          <w:i/>
          <w:kern w:val="0"/>
          <w:sz w:val="16"/>
          <w:szCs w:val="16"/>
        </w:rPr>
        <w:t>9:41 a</w:t>
      </w:r>
      <w:r w:rsidRPr="00A9579F">
        <w:rPr>
          <w:b/>
          <w:i/>
          <w:kern w:val="0"/>
          <w:sz w:val="16"/>
          <w:szCs w:val="16"/>
        </w:rPr>
        <w:t>.m.)</w:t>
      </w:r>
    </w:p>
    <w:p w14:paraId="2C6C7702" w14:textId="6755B0C5" w:rsidR="00844B70" w:rsidRPr="00844B70" w:rsidRDefault="00844B70" w:rsidP="00844B70">
      <w:pPr>
        <w:widowControl/>
        <w:tabs>
          <w:tab w:val="left" w:pos="-1080"/>
          <w:tab w:val="left" w:pos="-720"/>
          <w:tab w:val="left" w:pos="0"/>
          <w:tab w:val="left" w:pos="720"/>
          <w:tab w:val="left" w:pos="1440"/>
          <w:tab w:val="left" w:pos="5040"/>
          <w:tab w:val="left" w:pos="6480"/>
        </w:tabs>
        <w:overflowPunct/>
        <w:autoSpaceDE/>
        <w:autoSpaceDN/>
        <w:adjustRightInd/>
        <w:ind w:left="720"/>
        <w:rPr>
          <w:rFonts w:eastAsia="MS Mincho"/>
          <w:bCs/>
          <w:i/>
          <w:sz w:val="24"/>
          <w:szCs w:val="24"/>
        </w:rPr>
      </w:pPr>
      <w:r>
        <w:rPr>
          <w:rFonts w:eastAsia="MS Mincho"/>
          <w:bCs/>
          <w:sz w:val="24"/>
          <w:szCs w:val="24"/>
        </w:rPr>
        <w:t xml:space="preserve">Commissioner Miles </w:t>
      </w:r>
      <w:r w:rsidR="00F575F1">
        <w:rPr>
          <w:rFonts w:eastAsia="MS Mincho"/>
          <w:bCs/>
          <w:sz w:val="24"/>
          <w:szCs w:val="24"/>
        </w:rPr>
        <w:t>details</w:t>
      </w:r>
      <w:r>
        <w:rPr>
          <w:rFonts w:eastAsia="MS Mincho"/>
          <w:bCs/>
          <w:sz w:val="24"/>
          <w:szCs w:val="24"/>
        </w:rPr>
        <w:t xml:space="preserve"> the items that need to be placed on the Surplus website. The Road Department has a 1990 GMC pickup used as their mechanic truck. The truck doesn’t have </w:t>
      </w:r>
      <w:r w:rsidR="00E873F1">
        <w:rPr>
          <w:rFonts w:eastAsia="MS Mincho"/>
          <w:bCs/>
          <w:sz w:val="24"/>
          <w:szCs w:val="24"/>
        </w:rPr>
        <w:t>a lot of</w:t>
      </w:r>
      <w:r>
        <w:rPr>
          <w:rFonts w:eastAsia="MS Mincho"/>
          <w:bCs/>
          <w:sz w:val="24"/>
          <w:szCs w:val="24"/>
        </w:rPr>
        <w:t xml:space="preserve"> mileage, but it is worn out with the hours it was used. </w:t>
      </w:r>
      <w:r w:rsidR="00F575F1">
        <w:rPr>
          <w:rFonts w:eastAsia="MS Mincho"/>
          <w:bCs/>
          <w:sz w:val="24"/>
          <w:szCs w:val="24"/>
        </w:rPr>
        <w:t>Several Rubbermaid desks need</w:t>
      </w:r>
      <w:r>
        <w:rPr>
          <w:rFonts w:eastAsia="MS Mincho"/>
          <w:bCs/>
          <w:sz w:val="24"/>
          <w:szCs w:val="24"/>
        </w:rPr>
        <w:t xml:space="preserve"> to be placed in Surplus as well. </w:t>
      </w:r>
      <w:r>
        <w:rPr>
          <w:rFonts w:eastAsia="MS Mincho"/>
          <w:bCs/>
          <w:i/>
          <w:sz w:val="24"/>
          <w:szCs w:val="24"/>
        </w:rPr>
        <w:t>Commissioner Miles makes a motion to approve the surplus items that have been presented. Commissioner Killian seconds the motion. Commissioner Miles votes aye, Commissioner Killian votes aye, and Commissioner Hansen votes aye. The motion passes.</w:t>
      </w:r>
    </w:p>
    <w:p w14:paraId="485E3E13" w14:textId="77777777" w:rsidR="00844B70" w:rsidRPr="00844B70" w:rsidRDefault="00844B70" w:rsidP="00737F79">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Cs/>
          <w:sz w:val="24"/>
          <w:szCs w:val="24"/>
        </w:rPr>
      </w:pPr>
    </w:p>
    <w:p w14:paraId="53957E84" w14:textId="77777777" w:rsidR="00C27682" w:rsidRDefault="00C27682" w:rsidP="00EB15E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1FD03479" w14:textId="70A3B64C" w:rsidR="00EB15EB" w:rsidRDefault="00EB15EB" w:rsidP="00EB15E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r>
        <w:rPr>
          <w:b/>
          <w:i/>
          <w:kern w:val="0"/>
          <w:sz w:val="24"/>
          <w:szCs w:val="24"/>
        </w:rPr>
        <w:lastRenderedPageBreak/>
        <w:t>Discussion &amp; Consideration of New Business Licenses</w:t>
      </w:r>
    </w:p>
    <w:p w14:paraId="1179D35C" w14:textId="33A488B7" w:rsidR="00EB15EB" w:rsidRDefault="00EB15EB" w:rsidP="00EB15E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Pr>
          <w:b/>
          <w:i/>
          <w:kern w:val="0"/>
          <w:sz w:val="16"/>
          <w:szCs w:val="24"/>
        </w:rPr>
        <w:t>9</w:t>
      </w:r>
      <w:r w:rsidRPr="001A048C">
        <w:rPr>
          <w:b/>
          <w:i/>
          <w:kern w:val="0"/>
          <w:sz w:val="16"/>
          <w:szCs w:val="24"/>
        </w:rPr>
        <w:t>:</w:t>
      </w:r>
      <w:r>
        <w:rPr>
          <w:b/>
          <w:i/>
          <w:kern w:val="0"/>
          <w:sz w:val="16"/>
          <w:szCs w:val="24"/>
        </w:rPr>
        <w:t>42</w:t>
      </w:r>
      <w:r w:rsidRPr="001A048C">
        <w:rPr>
          <w:b/>
          <w:i/>
          <w:kern w:val="0"/>
          <w:sz w:val="16"/>
          <w:szCs w:val="24"/>
        </w:rPr>
        <w:t xml:space="preserve"> </w:t>
      </w:r>
      <w:r>
        <w:rPr>
          <w:b/>
          <w:i/>
          <w:kern w:val="0"/>
          <w:sz w:val="16"/>
          <w:szCs w:val="24"/>
        </w:rPr>
        <w:t>a</w:t>
      </w:r>
      <w:r w:rsidRPr="001A048C">
        <w:rPr>
          <w:b/>
          <w:i/>
          <w:kern w:val="0"/>
          <w:sz w:val="16"/>
          <w:szCs w:val="24"/>
        </w:rPr>
        <w:t>.m.)</w:t>
      </w:r>
    </w:p>
    <w:p w14:paraId="09AE3C41" w14:textId="2197D8D2" w:rsidR="00EB15EB" w:rsidRDefault="00EB15EB" w:rsidP="00EB15EB">
      <w:pPr>
        <w:widowControl/>
        <w:tabs>
          <w:tab w:val="left" w:pos="-1080"/>
          <w:tab w:val="left" w:pos="-720"/>
          <w:tab w:val="left" w:pos="0"/>
          <w:tab w:val="left" w:pos="720"/>
          <w:tab w:val="left" w:pos="1440"/>
          <w:tab w:val="left" w:pos="5040"/>
          <w:tab w:val="left" w:pos="6480"/>
        </w:tabs>
        <w:overflowPunct/>
        <w:autoSpaceDE/>
        <w:autoSpaceDN/>
        <w:adjustRightInd/>
        <w:rPr>
          <w:kern w:val="0"/>
          <w:sz w:val="24"/>
          <w:szCs w:val="24"/>
        </w:rPr>
      </w:pPr>
      <w:r>
        <w:rPr>
          <w:kern w:val="0"/>
          <w:sz w:val="24"/>
          <w:szCs w:val="24"/>
        </w:rPr>
        <w:tab/>
        <w:t>Clerk-Auditor Deputy Janet Jenkins presented six new business licenses:</w:t>
      </w:r>
    </w:p>
    <w:p w14:paraId="7C4A3631" w14:textId="64B1343D" w:rsidR="00EB15EB" w:rsidRPr="00847BC5" w:rsidRDefault="00EB15EB" w:rsidP="00EB15EB">
      <w:pPr>
        <w:pStyle w:val="ListParagraph"/>
        <w:widowControl/>
        <w:numPr>
          <w:ilvl w:val="0"/>
          <w:numId w:val="1"/>
        </w:numPr>
        <w:tabs>
          <w:tab w:val="left" w:pos="-1080"/>
          <w:tab w:val="left" w:pos="-720"/>
          <w:tab w:val="left" w:pos="0"/>
          <w:tab w:val="left" w:pos="720"/>
          <w:tab w:val="left" w:pos="1440"/>
          <w:tab w:val="left" w:pos="5040"/>
          <w:tab w:val="left" w:pos="6480"/>
        </w:tabs>
        <w:overflowPunct/>
        <w:autoSpaceDE/>
        <w:autoSpaceDN/>
        <w:adjustRightInd/>
        <w:rPr>
          <w:kern w:val="0"/>
          <w:sz w:val="24"/>
          <w:szCs w:val="24"/>
        </w:rPr>
      </w:pPr>
      <w:r>
        <w:rPr>
          <w:kern w:val="0"/>
          <w:sz w:val="24"/>
          <w:szCs w:val="24"/>
        </w:rPr>
        <w:t xml:space="preserve">T&amp;Z LLC, owned by Shannon </w:t>
      </w:r>
      <w:proofErr w:type="spellStart"/>
      <w:r>
        <w:rPr>
          <w:kern w:val="0"/>
          <w:sz w:val="24"/>
          <w:szCs w:val="24"/>
        </w:rPr>
        <w:t>Happe</w:t>
      </w:r>
      <w:proofErr w:type="spellEnd"/>
      <w:r>
        <w:rPr>
          <w:kern w:val="0"/>
          <w:sz w:val="24"/>
          <w:szCs w:val="24"/>
        </w:rPr>
        <w:t>, Duchesne</w:t>
      </w:r>
      <w:r w:rsidRPr="00847BC5">
        <w:rPr>
          <w:kern w:val="0"/>
          <w:sz w:val="24"/>
          <w:szCs w:val="24"/>
        </w:rPr>
        <w:t>, UT</w:t>
      </w:r>
    </w:p>
    <w:p w14:paraId="460DF8ED" w14:textId="2F054614" w:rsidR="00EB15EB" w:rsidRDefault="00EB15EB" w:rsidP="00EB15EB">
      <w:pPr>
        <w:pStyle w:val="ListParagraph"/>
        <w:widowControl/>
        <w:numPr>
          <w:ilvl w:val="0"/>
          <w:numId w:val="1"/>
        </w:numPr>
        <w:tabs>
          <w:tab w:val="left" w:pos="-1080"/>
          <w:tab w:val="left" w:pos="-720"/>
          <w:tab w:val="left" w:pos="0"/>
          <w:tab w:val="left" w:pos="720"/>
          <w:tab w:val="left" w:pos="1440"/>
          <w:tab w:val="left" w:pos="5040"/>
          <w:tab w:val="left" w:pos="6480"/>
        </w:tabs>
        <w:overflowPunct/>
        <w:autoSpaceDE/>
        <w:autoSpaceDN/>
        <w:adjustRightInd/>
        <w:rPr>
          <w:kern w:val="0"/>
          <w:sz w:val="24"/>
          <w:szCs w:val="24"/>
        </w:rPr>
      </w:pPr>
      <w:r>
        <w:rPr>
          <w:kern w:val="0"/>
          <w:sz w:val="24"/>
          <w:szCs w:val="24"/>
        </w:rPr>
        <w:t xml:space="preserve">The Service Pros LLC, owned by Justin </w:t>
      </w:r>
      <w:proofErr w:type="spellStart"/>
      <w:r>
        <w:rPr>
          <w:kern w:val="0"/>
          <w:sz w:val="24"/>
          <w:szCs w:val="24"/>
        </w:rPr>
        <w:t>Asay</w:t>
      </w:r>
      <w:proofErr w:type="spellEnd"/>
      <w:r>
        <w:rPr>
          <w:kern w:val="0"/>
          <w:sz w:val="24"/>
          <w:szCs w:val="24"/>
        </w:rPr>
        <w:t xml:space="preserve">, Roosevelt, UT </w:t>
      </w:r>
    </w:p>
    <w:p w14:paraId="21137125" w14:textId="449D0D58" w:rsidR="00EB15EB" w:rsidRDefault="00EB15EB" w:rsidP="00EB15EB">
      <w:pPr>
        <w:pStyle w:val="ListParagraph"/>
        <w:widowControl/>
        <w:numPr>
          <w:ilvl w:val="0"/>
          <w:numId w:val="1"/>
        </w:numPr>
        <w:tabs>
          <w:tab w:val="left" w:pos="-1080"/>
          <w:tab w:val="left" w:pos="-720"/>
          <w:tab w:val="left" w:pos="0"/>
          <w:tab w:val="left" w:pos="720"/>
          <w:tab w:val="left" w:pos="1440"/>
          <w:tab w:val="left" w:pos="5040"/>
          <w:tab w:val="left" w:pos="6480"/>
        </w:tabs>
        <w:overflowPunct/>
        <w:autoSpaceDE/>
        <w:autoSpaceDN/>
        <w:adjustRightInd/>
        <w:rPr>
          <w:kern w:val="0"/>
          <w:sz w:val="24"/>
          <w:szCs w:val="24"/>
        </w:rPr>
      </w:pPr>
      <w:r>
        <w:rPr>
          <w:kern w:val="0"/>
          <w:sz w:val="24"/>
          <w:szCs w:val="24"/>
        </w:rPr>
        <w:t>Washburn Performance Horses LLC, owned by Robin Washburn, Talmage, UT</w:t>
      </w:r>
    </w:p>
    <w:p w14:paraId="414F91F6" w14:textId="691557E9" w:rsidR="00EB15EB" w:rsidRDefault="00EB15EB" w:rsidP="00EB15EB">
      <w:pPr>
        <w:pStyle w:val="ListParagraph"/>
        <w:widowControl/>
        <w:numPr>
          <w:ilvl w:val="0"/>
          <w:numId w:val="1"/>
        </w:numPr>
        <w:tabs>
          <w:tab w:val="left" w:pos="-1080"/>
          <w:tab w:val="left" w:pos="-720"/>
          <w:tab w:val="left" w:pos="0"/>
          <w:tab w:val="left" w:pos="720"/>
          <w:tab w:val="left" w:pos="1440"/>
          <w:tab w:val="left" w:pos="5040"/>
          <w:tab w:val="left" w:pos="6480"/>
        </w:tabs>
        <w:overflowPunct/>
        <w:autoSpaceDE/>
        <w:autoSpaceDN/>
        <w:adjustRightInd/>
        <w:rPr>
          <w:kern w:val="0"/>
          <w:sz w:val="24"/>
          <w:szCs w:val="24"/>
        </w:rPr>
      </w:pPr>
      <w:proofErr w:type="spellStart"/>
      <w:r>
        <w:rPr>
          <w:kern w:val="0"/>
          <w:sz w:val="24"/>
          <w:szCs w:val="24"/>
        </w:rPr>
        <w:t>Lulabean</w:t>
      </w:r>
      <w:proofErr w:type="spellEnd"/>
      <w:r>
        <w:rPr>
          <w:kern w:val="0"/>
          <w:sz w:val="24"/>
          <w:szCs w:val="24"/>
        </w:rPr>
        <w:t xml:space="preserve"> Creations LLC, owned by Amber Mower, Altamont, UT</w:t>
      </w:r>
    </w:p>
    <w:p w14:paraId="72DA73A3" w14:textId="2338393A" w:rsidR="00EB15EB" w:rsidRDefault="001556BA" w:rsidP="00EB15EB">
      <w:pPr>
        <w:pStyle w:val="ListParagraph"/>
        <w:widowControl/>
        <w:numPr>
          <w:ilvl w:val="0"/>
          <w:numId w:val="1"/>
        </w:numPr>
        <w:tabs>
          <w:tab w:val="left" w:pos="-1080"/>
          <w:tab w:val="left" w:pos="-720"/>
          <w:tab w:val="left" w:pos="0"/>
          <w:tab w:val="left" w:pos="720"/>
          <w:tab w:val="left" w:pos="1440"/>
          <w:tab w:val="left" w:pos="5040"/>
          <w:tab w:val="left" w:pos="6480"/>
        </w:tabs>
        <w:overflowPunct/>
        <w:autoSpaceDE/>
        <w:autoSpaceDN/>
        <w:adjustRightInd/>
        <w:rPr>
          <w:kern w:val="0"/>
          <w:sz w:val="24"/>
          <w:szCs w:val="24"/>
        </w:rPr>
      </w:pPr>
      <w:r>
        <w:rPr>
          <w:kern w:val="0"/>
          <w:sz w:val="24"/>
          <w:szCs w:val="24"/>
        </w:rPr>
        <w:t>Dawson Welding LLC, owned by Bean Dawson, Roosevelt, UT</w:t>
      </w:r>
    </w:p>
    <w:p w14:paraId="3EF82011" w14:textId="0E2C1C09" w:rsidR="001556BA" w:rsidRDefault="00D15E4F" w:rsidP="00EB15EB">
      <w:pPr>
        <w:pStyle w:val="ListParagraph"/>
        <w:widowControl/>
        <w:numPr>
          <w:ilvl w:val="0"/>
          <w:numId w:val="1"/>
        </w:numPr>
        <w:tabs>
          <w:tab w:val="left" w:pos="-1080"/>
          <w:tab w:val="left" w:pos="-720"/>
          <w:tab w:val="left" w:pos="0"/>
          <w:tab w:val="left" w:pos="720"/>
          <w:tab w:val="left" w:pos="1440"/>
          <w:tab w:val="left" w:pos="5040"/>
          <w:tab w:val="left" w:pos="6480"/>
        </w:tabs>
        <w:overflowPunct/>
        <w:autoSpaceDE/>
        <w:autoSpaceDN/>
        <w:adjustRightInd/>
        <w:rPr>
          <w:kern w:val="0"/>
          <w:sz w:val="24"/>
          <w:szCs w:val="24"/>
        </w:rPr>
      </w:pPr>
      <w:r>
        <w:rPr>
          <w:kern w:val="0"/>
          <w:sz w:val="24"/>
          <w:szCs w:val="24"/>
        </w:rPr>
        <w:t xml:space="preserve">JMB </w:t>
      </w:r>
      <w:r w:rsidR="004E3351">
        <w:rPr>
          <w:kern w:val="0"/>
          <w:sz w:val="24"/>
          <w:szCs w:val="24"/>
        </w:rPr>
        <w:t>Gunworks, owned by Trenton Weekes, Roosevelt UT</w:t>
      </w:r>
    </w:p>
    <w:p w14:paraId="01E85224" w14:textId="49DD23FF" w:rsidR="00EB15EB" w:rsidRDefault="00EB15EB" w:rsidP="00EB15EB">
      <w:pPr>
        <w:widowControl/>
        <w:tabs>
          <w:tab w:val="left" w:pos="-1080"/>
          <w:tab w:val="left" w:pos="-720"/>
          <w:tab w:val="left" w:pos="0"/>
          <w:tab w:val="left" w:pos="720"/>
          <w:tab w:val="left" w:pos="1440"/>
          <w:tab w:val="left" w:pos="5040"/>
          <w:tab w:val="left" w:pos="6480"/>
        </w:tabs>
        <w:overflowPunct/>
        <w:autoSpaceDE/>
        <w:autoSpaceDN/>
        <w:adjustRightInd/>
        <w:ind w:left="720"/>
        <w:rPr>
          <w:i/>
          <w:kern w:val="0"/>
          <w:sz w:val="24"/>
          <w:szCs w:val="24"/>
        </w:rPr>
      </w:pPr>
      <w:r>
        <w:rPr>
          <w:kern w:val="0"/>
          <w:sz w:val="24"/>
          <w:szCs w:val="24"/>
        </w:rPr>
        <w:t xml:space="preserve">The parties review and discuss the business licenses. </w:t>
      </w:r>
      <w:r>
        <w:rPr>
          <w:i/>
          <w:kern w:val="0"/>
          <w:sz w:val="24"/>
          <w:szCs w:val="24"/>
        </w:rPr>
        <w:t xml:space="preserve">Commissioner </w:t>
      </w:r>
      <w:r w:rsidR="004E3351">
        <w:rPr>
          <w:i/>
          <w:kern w:val="0"/>
          <w:sz w:val="24"/>
          <w:szCs w:val="24"/>
        </w:rPr>
        <w:t>Miles</w:t>
      </w:r>
      <w:r>
        <w:rPr>
          <w:i/>
          <w:kern w:val="0"/>
          <w:sz w:val="24"/>
          <w:szCs w:val="24"/>
        </w:rPr>
        <w:t xml:space="preserve"> makes a motion to accept the new business licenses </w:t>
      </w:r>
      <w:r w:rsidR="00E873F1">
        <w:rPr>
          <w:i/>
          <w:kern w:val="0"/>
          <w:sz w:val="24"/>
          <w:szCs w:val="24"/>
        </w:rPr>
        <w:t>that have been approved</w:t>
      </w:r>
      <w:r>
        <w:rPr>
          <w:i/>
          <w:kern w:val="0"/>
          <w:sz w:val="24"/>
          <w:szCs w:val="24"/>
        </w:rPr>
        <w:t xml:space="preserve"> by the </w:t>
      </w:r>
      <w:r w:rsidR="00D15E4F">
        <w:rPr>
          <w:i/>
          <w:kern w:val="0"/>
          <w:sz w:val="24"/>
          <w:szCs w:val="24"/>
        </w:rPr>
        <w:t>Clerk-Auditor</w:t>
      </w:r>
      <w:r>
        <w:rPr>
          <w:i/>
          <w:kern w:val="0"/>
          <w:sz w:val="24"/>
          <w:szCs w:val="24"/>
        </w:rPr>
        <w:t xml:space="preserve"> off</w:t>
      </w:r>
      <w:r w:rsidR="00D15E4F">
        <w:rPr>
          <w:i/>
          <w:kern w:val="0"/>
          <w:sz w:val="24"/>
          <w:szCs w:val="24"/>
        </w:rPr>
        <w:t>ice</w:t>
      </w:r>
      <w:r>
        <w:rPr>
          <w:i/>
          <w:kern w:val="0"/>
          <w:sz w:val="24"/>
          <w:szCs w:val="24"/>
        </w:rPr>
        <w:t xml:space="preserve">. Commissioner </w:t>
      </w:r>
      <w:r w:rsidR="00D15E4F">
        <w:rPr>
          <w:i/>
          <w:kern w:val="0"/>
          <w:sz w:val="24"/>
          <w:szCs w:val="24"/>
        </w:rPr>
        <w:t>Killian</w:t>
      </w:r>
      <w:r>
        <w:rPr>
          <w:i/>
          <w:kern w:val="0"/>
          <w:sz w:val="24"/>
          <w:szCs w:val="24"/>
        </w:rPr>
        <w:t xml:space="preserve"> seconds the motion. Commissioner </w:t>
      </w:r>
      <w:r w:rsidR="00D15E4F">
        <w:rPr>
          <w:i/>
          <w:kern w:val="0"/>
          <w:sz w:val="24"/>
          <w:szCs w:val="24"/>
        </w:rPr>
        <w:t>Miles</w:t>
      </w:r>
      <w:r>
        <w:rPr>
          <w:i/>
          <w:kern w:val="0"/>
          <w:sz w:val="24"/>
          <w:szCs w:val="24"/>
        </w:rPr>
        <w:t xml:space="preserve"> votes aye, </w:t>
      </w:r>
      <w:r w:rsidR="00D15E4F">
        <w:rPr>
          <w:i/>
          <w:kern w:val="0"/>
          <w:sz w:val="24"/>
          <w:szCs w:val="24"/>
        </w:rPr>
        <w:t xml:space="preserve">Commissioner Killian votes aye, </w:t>
      </w:r>
      <w:r>
        <w:rPr>
          <w:i/>
          <w:kern w:val="0"/>
          <w:sz w:val="24"/>
          <w:szCs w:val="24"/>
        </w:rPr>
        <w:t xml:space="preserve">and Commissioner </w:t>
      </w:r>
      <w:r w:rsidR="00D15E4F">
        <w:rPr>
          <w:i/>
          <w:kern w:val="0"/>
          <w:sz w:val="24"/>
          <w:szCs w:val="24"/>
        </w:rPr>
        <w:t>Hansen</w:t>
      </w:r>
      <w:r>
        <w:rPr>
          <w:i/>
          <w:kern w:val="0"/>
          <w:sz w:val="24"/>
          <w:szCs w:val="24"/>
        </w:rPr>
        <w:t xml:space="preserve"> votes aye. The motion passes.</w:t>
      </w:r>
    </w:p>
    <w:p w14:paraId="48A3DD4F" w14:textId="77777777" w:rsidR="00EB15EB" w:rsidRDefault="00EB15EB" w:rsidP="00EB15EB">
      <w:pPr>
        <w:widowControl/>
        <w:overflowPunct/>
        <w:autoSpaceDE/>
        <w:autoSpaceDN/>
        <w:adjustRightInd/>
        <w:rPr>
          <w:b/>
          <w:i/>
          <w:kern w:val="0"/>
          <w:sz w:val="24"/>
          <w:szCs w:val="24"/>
        </w:rPr>
      </w:pPr>
    </w:p>
    <w:p w14:paraId="1E25E74E" w14:textId="77777777" w:rsidR="00D15E4F" w:rsidRPr="005D4FEA" w:rsidRDefault="00D15E4F" w:rsidP="00D15E4F">
      <w:pPr>
        <w:widowControl/>
        <w:overflowPunct/>
        <w:autoSpaceDE/>
        <w:autoSpaceDN/>
        <w:adjustRightInd/>
        <w:rPr>
          <w:kern w:val="0"/>
          <w:sz w:val="24"/>
          <w:szCs w:val="24"/>
        </w:rPr>
      </w:pPr>
      <w:r>
        <w:rPr>
          <w:b/>
          <w:i/>
          <w:kern w:val="0"/>
          <w:sz w:val="24"/>
          <w:szCs w:val="24"/>
        </w:rPr>
        <w:t>HR Office – Payroll</w:t>
      </w:r>
    </w:p>
    <w:p w14:paraId="2F275D33" w14:textId="3EE4AB84" w:rsidR="00D15E4F" w:rsidRPr="001A048C" w:rsidRDefault="00D15E4F" w:rsidP="00D15E4F">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16"/>
          <w:szCs w:val="24"/>
        </w:rPr>
      </w:pPr>
      <w:r w:rsidRPr="001A048C">
        <w:rPr>
          <w:b/>
          <w:i/>
          <w:kern w:val="0"/>
          <w:sz w:val="16"/>
          <w:szCs w:val="24"/>
        </w:rPr>
        <w:t>(</w:t>
      </w:r>
      <w:r>
        <w:rPr>
          <w:b/>
          <w:i/>
          <w:kern w:val="0"/>
          <w:sz w:val="16"/>
          <w:szCs w:val="24"/>
        </w:rPr>
        <w:t>9</w:t>
      </w:r>
      <w:r w:rsidRPr="001A048C">
        <w:rPr>
          <w:b/>
          <w:i/>
          <w:kern w:val="0"/>
          <w:sz w:val="16"/>
          <w:szCs w:val="24"/>
        </w:rPr>
        <w:t>:</w:t>
      </w:r>
      <w:r>
        <w:rPr>
          <w:b/>
          <w:i/>
          <w:kern w:val="0"/>
          <w:sz w:val="16"/>
          <w:szCs w:val="24"/>
        </w:rPr>
        <w:t>46</w:t>
      </w:r>
      <w:r w:rsidRPr="001A048C">
        <w:rPr>
          <w:b/>
          <w:i/>
          <w:kern w:val="0"/>
          <w:sz w:val="16"/>
          <w:szCs w:val="24"/>
        </w:rPr>
        <w:t xml:space="preserve"> </w:t>
      </w:r>
      <w:r>
        <w:rPr>
          <w:b/>
          <w:i/>
          <w:kern w:val="0"/>
          <w:sz w:val="16"/>
          <w:szCs w:val="24"/>
        </w:rPr>
        <w:t>a</w:t>
      </w:r>
      <w:r w:rsidRPr="001A048C">
        <w:rPr>
          <w:b/>
          <w:i/>
          <w:kern w:val="0"/>
          <w:sz w:val="16"/>
          <w:szCs w:val="24"/>
        </w:rPr>
        <w:t>.m.)</w:t>
      </w:r>
    </w:p>
    <w:p w14:paraId="142F3A68" w14:textId="0435D16B" w:rsidR="00D15E4F" w:rsidRDefault="00D15E4F" w:rsidP="00D15E4F">
      <w:pPr>
        <w:widowControl/>
        <w:overflowPunct/>
        <w:autoSpaceDE/>
        <w:autoSpaceDN/>
        <w:adjustRightInd/>
        <w:ind w:left="720"/>
        <w:rPr>
          <w:i/>
          <w:kern w:val="0"/>
          <w:sz w:val="24"/>
          <w:szCs w:val="24"/>
        </w:rPr>
      </w:pPr>
      <w:r>
        <w:rPr>
          <w:kern w:val="0"/>
          <w:sz w:val="24"/>
          <w:szCs w:val="24"/>
        </w:rPr>
        <w:t>Commission Executive Assistant Melissa Hughes prese</w:t>
      </w:r>
      <w:r w:rsidRPr="00B82E6F">
        <w:rPr>
          <w:kern w:val="0"/>
          <w:sz w:val="24"/>
          <w:szCs w:val="24"/>
        </w:rPr>
        <w:t>nt</w:t>
      </w:r>
      <w:r>
        <w:rPr>
          <w:kern w:val="0"/>
          <w:sz w:val="24"/>
          <w:szCs w:val="24"/>
        </w:rPr>
        <w:t>ed</w:t>
      </w:r>
      <w:r w:rsidRPr="00B82E6F">
        <w:rPr>
          <w:kern w:val="0"/>
          <w:sz w:val="24"/>
          <w:szCs w:val="24"/>
        </w:rPr>
        <w:t xml:space="preserve"> the payroll report </w:t>
      </w:r>
      <w:r>
        <w:rPr>
          <w:kern w:val="0"/>
          <w:sz w:val="24"/>
          <w:szCs w:val="24"/>
        </w:rPr>
        <w:t>ending October 29, 2022; there</w:t>
      </w:r>
      <w:r w:rsidRPr="00B82E6F">
        <w:rPr>
          <w:kern w:val="0"/>
          <w:sz w:val="24"/>
          <w:szCs w:val="24"/>
        </w:rPr>
        <w:t xml:space="preserve"> were </w:t>
      </w:r>
      <w:r>
        <w:rPr>
          <w:kern w:val="0"/>
          <w:sz w:val="24"/>
          <w:szCs w:val="24"/>
        </w:rPr>
        <w:t>210</w:t>
      </w:r>
      <w:r w:rsidRPr="00B82E6F">
        <w:rPr>
          <w:kern w:val="0"/>
          <w:sz w:val="24"/>
          <w:szCs w:val="24"/>
        </w:rPr>
        <w:t xml:space="preserve"> employees paid</w:t>
      </w:r>
      <w:r>
        <w:rPr>
          <w:kern w:val="0"/>
          <w:sz w:val="24"/>
          <w:szCs w:val="24"/>
        </w:rPr>
        <w:t xml:space="preserve">. </w:t>
      </w:r>
      <w:r>
        <w:rPr>
          <w:i/>
          <w:kern w:val="0"/>
          <w:sz w:val="24"/>
          <w:szCs w:val="24"/>
        </w:rPr>
        <w:t>Commissioner Killian makes a motion to a</w:t>
      </w:r>
      <w:r w:rsidR="00E873F1">
        <w:rPr>
          <w:i/>
          <w:kern w:val="0"/>
          <w:sz w:val="24"/>
          <w:szCs w:val="24"/>
        </w:rPr>
        <w:t>pprove</w:t>
      </w:r>
      <w:r>
        <w:rPr>
          <w:i/>
          <w:kern w:val="0"/>
          <w:sz w:val="24"/>
          <w:szCs w:val="24"/>
        </w:rPr>
        <w:t xml:space="preserve"> the payroll ending October 29th, 2022. Commissioner Miles seconds the motion. Commissioner Killian votes aye, Commissioner Miles votes aye, and Commissioner Hansen votes aye. The motion passes.</w:t>
      </w:r>
    </w:p>
    <w:p w14:paraId="72E06931" w14:textId="77777777" w:rsidR="00D15E4F" w:rsidRDefault="00D15E4F" w:rsidP="00D15E4F">
      <w:pPr>
        <w:widowControl/>
        <w:overflowPunct/>
        <w:autoSpaceDE/>
        <w:autoSpaceDN/>
        <w:adjustRightInd/>
        <w:ind w:left="720"/>
        <w:rPr>
          <w:i/>
          <w:kern w:val="0"/>
          <w:sz w:val="24"/>
          <w:szCs w:val="24"/>
        </w:rPr>
      </w:pPr>
    </w:p>
    <w:p w14:paraId="7214A30B" w14:textId="175DB364" w:rsidR="00D15E4F" w:rsidRPr="00D15E4F" w:rsidRDefault="00D15E4F" w:rsidP="00D15E4F">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
          <w:bCs/>
          <w:i/>
          <w:sz w:val="24"/>
          <w:szCs w:val="24"/>
        </w:rPr>
      </w:pPr>
      <w:r>
        <w:rPr>
          <w:rFonts w:eastAsia="MS Mincho"/>
          <w:b/>
          <w:bCs/>
          <w:i/>
          <w:sz w:val="24"/>
          <w:szCs w:val="24"/>
        </w:rPr>
        <w:t>Review County Board Appointments</w:t>
      </w:r>
    </w:p>
    <w:p w14:paraId="1CBFC7C5" w14:textId="44F9AA53" w:rsidR="00D15E4F" w:rsidRPr="001A38C7" w:rsidRDefault="00D15E4F" w:rsidP="00D15E4F">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
          <w:bCs/>
          <w:i/>
          <w:sz w:val="16"/>
          <w:szCs w:val="16"/>
        </w:rPr>
      </w:pPr>
      <w:r w:rsidRPr="001A38C7">
        <w:rPr>
          <w:rFonts w:eastAsia="MS Mincho"/>
          <w:b/>
          <w:bCs/>
          <w:i/>
          <w:sz w:val="16"/>
          <w:szCs w:val="16"/>
        </w:rPr>
        <w:t>(</w:t>
      </w:r>
      <w:r>
        <w:rPr>
          <w:rFonts w:eastAsia="MS Mincho"/>
          <w:b/>
          <w:bCs/>
          <w:i/>
          <w:sz w:val="16"/>
          <w:szCs w:val="16"/>
        </w:rPr>
        <w:t>9</w:t>
      </w:r>
      <w:r w:rsidRPr="001A38C7">
        <w:rPr>
          <w:rFonts w:eastAsia="MS Mincho"/>
          <w:b/>
          <w:bCs/>
          <w:i/>
          <w:sz w:val="16"/>
          <w:szCs w:val="16"/>
        </w:rPr>
        <w:t>:</w:t>
      </w:r>
      <w:r>
        <w:rPr>
          <w:rFonts w:eastAsia="MS Mincho"/>
          <w:b/>
          <w:bCs/>
          <w:i/>
          <w:sz w:val="16"/>
          <w:szCs w:val="16"/>
        </w:rPr>
        <w:t>48</w:t>
      </w:r>
      <w:r w:rsidRPr="001A38C7">
        <w:rPr>
          <w:rFonts w:eastAsia="MS Mincho"/>
          <w:b/>
          <w:bCs/>
          <w:i/>
          <w:sz w:val="16"/>
          <w:szCs w:val="16"/>
        </w:rPr>
        <w:t xml:space="preserve"> a.m.)</w:t>
      </w:r>
    </w:p>
    <w:p w14:paraId="642D740E" w14:textId="765F3EE7" w:rsidR="00D15E4F" w:rsidRDefault="00D15E4F" w:rsidP="00737F79">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Cs/>
          <w:sz w:val="24"/>
          <w:szCs w:val="24"/>
        </w:rPr>
      </w:pPr>
      <w:r>
        <w:rPr>
          <w:rFonts w:eastAsia="MS Mincho"/>
          <w:b/>
          <w:bCs/>
          <w:i/>
          <w:sz w:val="24"/>
          <w:szCs w:val="24"/>
        </w:rPr>
        <w:tab/>
      </w:r>
      <w:r>
        <w:rPr>
          <w:rFonts w:eastAsia="MS Mincho"/>
          <w:bCs/>
          <w:sz w:val="24"/>
          <w:szCs w:val="24"/>
        </w:rPr>
        <w:t>The parties review the County Board Appointments and discuss the seats coming open.</w:t>
      </w:r>
    </w:p>
    <w:p w14:paraId="3EFD19DB" w14:textId="77777777" w:rsidR="00D15E4F" w:rsidRPr="00D15E4F" w:rsidRDefault="00D15E4F" w:rsidP="00737F79">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Cs/>
          <w:sz w:val="24"/>
          <w:szCs w:val="24"/>
        </w:rPr>
      </w:pPr>
    </w:p>
    <w:p w14:paraId="06051339" w14:textId="7353924A" w:rsidR="00D15E4F" w:rsidRDefault="00D15E4F" w:rsidP="00D15E4F">
      <w:pPr>
        <w:widowControl/>
        <w:overflowPunct/>
        <w:autoSpaceDE/>
        <w:autoSpaceDN/>
        <w:adjustRightInd/>
        <w:rPr>
          <w:b/>
          <w:i/>
          <w:kern w:val="0"/>
          <w:sz w:val="24"/>
          <w:szCs w:val="24"/>
        </w:rPr>
      </w:pPr>
      <w:r>
        <w:rPr>
          <w:b/>
          <w:i/>
          <w:kern w:val="0"/>
          <w:sz w:val="24"/>
          <w:szCs w:val="24"/>
        </w:rPr>
        <w:t>Recess</w:t>
      </w:r>
      <w:r w:rsidRPr="00011FF5">
        <w:rPr>
          <w:b/>
          <w:i/>
          <w:kern w:val="0"/>
          <w:sz w:val="24"/>
          <w:szCs w:val="24"/>
        </w:rPr>
        <w:t xml:space="preserve"> </w:t>
      </w:r>
      <w:r>
        <w:rPr>
          <w:b/>
          <w:i/>
          <w:kern w:val="0"/>
          <w:sz w:val="24"/>
          <w:szCs w:val="24"/>
        </w:rPr>
        <w:t>10:01 a.m.</w:t>
      </w:r>
      <w:r w:rsidRPr="00011FF5">
        <w:rPr>
          <w:b/>
          <w:i/>
          <w:kern w:val="0"/>
          <w:sz w:val="24"/>
          <w:szCs w:val="24"/>
        </w:rPr>
        <w:t xml:space="preserve"> to </w:t>
      </w:r>
      <w:r>
        <w:rPr>
          <w:b/>
          <w:i/>
          <w:kern w:val="0"/>
          <w:sz w:val="24"/>
          <w:szCs w:val="24"/>
        </w:rPr>
        <w:t>10</w:t>
      </w:r>
      <w:r w:rsidRPr="00011FF5">
        <w:rPr>
          <w:b/>
          <w:i/>
          <w:kern w:val="0"/>
          <w:sz w:val="24"/>
          <w:szCs w:val="24"/>
        </w:rPr>
        <w:t>:</w:t>
      </w:r>
      <w:r>
        <w:rPr>
          <w:b/>
          <w:i/>
          <w:kern w:val="0"/>
          <w:sz w:val="24"/>
          <w:szCs w:val="24"/>
        </w:rPr>
        <w:t>12 a.m.</w:t>
      </w:r>
    </w:p>
    <w:p w14:paraId="0BBF34C5" w14:textId="77777777" w:rsidR="00D15E4F" w:rsidRDefault="00D15E4F" w:rsidP="00D15E4F">
      <w:pPr>
        <w:widowControl/>
        <w:overflowPunct/>
        <w:autoSpaceDE/>
        <w:autoSpaceDN/>
        <w:adjustRightInd/>
        <w:rPr>
          <w:b/>
          <w:i/>
          <w:kern w:val="0"/>
          <w:sz w:val="24"/>
          <w:szCs w:val="24"/>
        </w:rPr>
      </w:pPr>
    </w:p>
    <w:p w14:paraId="21EB385C" w14:textId="045FA444" w:rsidR="00737F79" w:rsidRPr="004249C9" w:rsidRDefault="00737F79" w:rsidP="00737F79">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Cs/>
          <w:sz w:val="24"/>
          <w:szCs w:val="24"/>
        </w:rPr>
      </w:pPr>
      <w:r>
        <w:rPr>
          <w:rFonts w:eastAsia="MS Mincho"/>
          <w:b/>
          <w:bCs/>
          <w:i/>
          <w:sz w:val="24"/>
          <w:szCs w:val="24"/>
        </w:rPr>
        <w:t xml:space="preserve">Tax Adjustment - </w:t>
      </w:r>
      <w:r w:rsidRPr="001A38C7">
        <w:rPr>
          <w:rFonts w:eastAsia="MS Mincho"/>
          <w:b/>
          <w:bCs/>
          <w:i/>
          <w:sz w:val="24"/>
          <w:szCs w:val="24"/>
        </w:rPr>
        <w:t>Abatement Approval</w:t>
      </w:r>
    </w:p>
    <w:p w14:paraId="57DDD4F9" w14:textId="136ACA39" w:rsidR="00737F79" w:rsidRPr="001A38C7" w:rsidRDefault="00737F79" w:rsidP="00737F79">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
          <w:bCs/>
          <w:i/>
          <w:sz w:val="16"/>
          <w:szCs w:val="16"/>
        </w:rPr>
      </w:pPr>
      <w:r w:rsidRPr="001A38C7">
        <w:rPr>
          <w:rFonts w:eastAsia="MS Mincho"/>
          <w:b/>
          <w:bCs/>
          <w:i/>
          <w:sz w:val="16"/>
          <w:szCs w:val="16"/>
        </w:rPr>
        <w:t>(</w:t>
      </w:r>
      <w:r>
        <w:rPr>
          <w:rFonts w:eastAsia="MS Mincho"/>
          <w:b/>
          <w:bCs/>
          <w:i/>
          <w:sz w:val="16"/>
          <w:szCs w:val="16"/>
        </w:rPr>
        <w:t>10</w:t>
      </w:r>
      <w:r w:rsidRPr="001A38C7">
        <w:rPr>
          <w:rFonts w:eastAsia="MS Mincho"/>
          <w:b/>
          <w:bCs/>
          <w:i/>
          <w:sz w:val="16"/>
          <w:szCs w:val="16"/>
        </w:rPr>
        <w:t>:</w:t>
      </w:r>
      <w:r w:rsidR="00D15E4F">
        <w:rPr>
          <w:rFonts w:eastAsia="MS Mincho"/>
          <w:b/>
          <w:bCs/>
          <w:i/>
          <w:sz w:val="16"/>
          <w:szCs w:val="16"/>
        </w:rPr>
        <w:t>12</w:t>
      </w:r>
      <w:r w:rsidRPr="001A38C7">
        <w:rPr>
          <w:rFonts w:eastAsia="MS Mincho"/>
          <w:b/>
          <w:bCs/>
          <w:i/>
          <w:sz w:val="16"/>
          <w:szCs w:val="16"/>
        </w:rPr>
        <w:t xml:space="preserve"> a.m.)</w:t>
      </w:r>
    </w:p>
    <w:p w14:paraId="74402D18" w14:textId="26D584F2" w:rsidR="00737F79" w:rsidRDefault="00D15E4F" w:rsidP="00737F79">
      <w:pPr>
        <w:widowControl/>
        <w:tabs>
          <w:tab w:val="left" w:pos="-1080"/>
          <w:tab w:val="left" w:pos="-720"/>
          <w:tab w:val="left" w:pos="0"/>
          <w:tab w:val="left" w:pos="720"/>
          <w:tab w:val="left" w:pos="1440"/>
          <w:tab w:val="left" w:pos="5040"/>
          <w:tab w:val="left" w:pos="6480"/>
        </w:tabs>
        <w:overflowPunct/>
        <w:autoSpaceDE/>
        <w:autoSpaceDN/>
        <w:adjustRightInd/>
        <w:ind w:left="720"/>
        <w:rPr>
          <w:rFonts w:eastAsia="MS Mincho"/>
          <w:bCs/>
          <w:i/>
          <w:sz w:val="24"/>
          <w:szCs w:val="24"/>
        </w:rPr>
      </w:pPr>
      <w:r>
        <w:rPr>
          <w:rFonts w:eastAsia="MS Mincho"/>
          <w:bCs/>
          <w:sz w:val="24"/>
          <w:szCs w:val="24"/>
        </w:rPr>
        <w:t xml:space="preserve">Deputy </w:t>
      </w:r>
      <w:r w:rsidR="00737F79" w:rsidRPr="00CE37B9">
        <w:rPr>
          <w:rFonts w:eastAsia="MS Mincho"/>
          <w:bCs/>
          <w:sz w:val="24"/>
          <w:szCs w:val="24"/>
        </w:rPr>
        <w:t>Treasurer</w:t>
      </w:r>
      <w:r w:rsidR="00737F79">
        <w:rPr>
          <w:rFonts w:eastAsia="MS Mincho"/>
          <w:bCs/>
          <w:sz w:val="24"/>
          <w:szCs w:val="24"/>
        </w:rPr>
        <w:t xml:space="preserve"> </w:t>
      </w:r>
      <w:r>
        <w:rPr>
          <w:rFonts w:eastAsia="MS Mincho"/>
          <w:bCs/>
          <w:sz w:val="24"/>
          <w:szCs w:val="24"/>
        </w:rPr>
        <w:t>Connie Sweat</w:t>
      </w:r>
      <w:r w:rsidR="00737F79">
        <w:rPr>
          <w:rFonts w:eastAsia="MS Mincho"/>
          <w:bCs/>
          <w:sz w:val="24"/>
          <w:szCs w:val="24"/>
        </w:rPr>
        <w:t xml:space="preserve"> presented the Auditor’s Individual Abatement Report. Totals for the Abatement report are as follows: Residential Buildings - </w:t>
      </w:r>
      <w:r>
        <w:rPr>
          <w:rFonts w:eastAsia="MS Mincho"/>
          <w:bCs/>
          <w:sz w:val="24"/>
          <w:szCs w:val="24"/>
        </w:rPr>
        <w:t>8</w:t>
      </w:r>
      <w:r w:rsidR="00737F79">
        <w:rPr>
          <w:rFonts w:eastAsia="MS Mincho"/>
          <w:bCs/>
          <w:sz w:val="24"/>
          <w:szCs w:val="24"/>
        </w:rPr>
        <w:t xml:space="preserve"> for $</w:t>
      </w:r>
      <w:r>
        <w:rPr>
          <w:rFonts w:eastAsia="MS Mincho"/>
          <w:bCs/>
          <w:sz w:val="24"/>
          <w:szCs w:val="24"/>
        </w:rPr>
        <w:t>3</w:t>
      </w:r>
      <w:r w:rsidR="00010669">
        <w:rPr>
          <w:rFonts w:eastAsia="MS Mincho"/>
          <w:bCs/>
          <w:sz w:val="24"/>
          <w:szCs w:val="24"/>
        </w:rPr>
        <w:t>,</w:t>
      </w:r>
      <w:r>
        <w:rPr>
          <w:rFonts w:eastAsia="MS Mincho"/>
          <w:bCs/>
          <w:sz w:val="24"/>
          <w:szCs w:val="24"/>
        </w:rPr>
        <w:t>911.97</w:t>
      </w:r>
      <w:r w:rsidR="00737F79">
        <w:rPr>
          <w:rFonts w:eastAsia="MS Mincho"/>
          <w:bCs/>
          <w:sz w:val="24"/>
          <w:szCs w:val="24"/>
        </w:rPr>
        <w:t xml:space="preserve">, Residential Land – </w:t>
      </w:r>
      <w:r w:rsidR="00AD389D">
        <w:rPr>
          <w:rFonts w:eastAsia="MS Mincho"/>
          <w:bCs/>
          <w:sz w:val="24"/>
          <w:szCs w:val="24"/>
        </w:rPr>
        <w:t>6</w:t>
      </w:r>
      <w:r w:rsidR="00737F79">
        <w:rPr>
          <w:rFonts w:eastAsia="MS Mincho"/>
          <w:bCs/>
          <w:sz w:val="24"/>
          <w:szCs w:val="24"/>
        </w:rPr>
        <w:t xml:space="preserve"> for </w:t>
      </w:r>
      <w:r w:rsidR="00010669">
        <w:rPr>
          <w:rFonts w:eastAsia="MS Mincho"/>
          <w:bCs/>
          <w:sz w:val="24"/>
          <w:szCs w:val="24"/>
        </w:rPr>
        <w:t>$</w:t>
      </w:r>
      <w:r w:rsidR="00AD389D">
        <w:rPr>
          <w:rFonts w:eastAsia="MS Mincho"/>
          <w:bCs/>
          <w:sz w:val="24"/>
          <w:szCs w:val="24"/>
        </w:rPr>
        <w:t>793.70</w:t>
      </w:r>
      <w:r w:rsidR="00737F79">
        <w:rPr>
          <w:rFonts w:eastAsia="MS Mincho"/>
          <w:bCs/>
          <w:sz w:val="24"/>
          <w:szCs w:val="24"/>
        </w:rPr>
        <w:t xml:space="preserve">, total - </w:t>
      </w:r>
      <w:r w:rsidR="00010669">
        <w:rPr>
          <w:rFonts w:eastAsia="MS Mincho"/>
          <w:bCs/>
          <w:sz w:val="24"/>
          <w:szCs w:val="24"/>
        </w:rPr>
        <w:t>14</w:t>
      </w:r>
      <w:r w:rsidR="00737F79">
        <w:rPr>
          <w:rFonts w:eastAsia="MS Mincho"/>
          <w:bCs/>
          <w:sz w:val="24"/>
          <w:szCs w:val="24"/>
        </w:rPr>
        <w:t xml:space="preserve"> for $</w:t>
      </w:r>
      <w:r w:rsidR="00AD389D">
        <w:rPr>
          <w:rFonts w:eastAsia="MS Mincho"/>
          <w:bCs/>
          <w:sz w:val="24"/>
          <w:szCs w:val="24"/>
        </w:rPr>
        <w:t>4,705.67</w:t>
      </w:r>
      <w:r w:rsidR="00737F79">
        <w:rPr>
          <w:rFonts w:eastAsia="MS Mincho"/>
          <w:bCs/>
          <w:sz w:val="24"/>
          <w:szCs w:val="24"/>
        </w:rPr>
        <w:t>. The breakdown totals are as follows: Circuit Breaker - $</w:t>
      </w:r>
      <w:r w:rsidR="00010669">
        <w:rPr>
          <w:rFonts w:eastAsia="MS Mincho"/>
          <w:bCs/>
          <w:sz w:val="24"/>
          <w:szCs w:val="24"/>
        </w:rPr>
        <w:t>4,</w:t>
      </w:r>
      <w:r w:rsidR="00AD389D">
        <w:rPr>
          <w:rFonts w:eastAsia="MS Mincho"/>
          <w:bCs/>
          <w:sz w:val="24"/>
          <w:szCs w:val="24"/>
        </w:rPr>
        <w:t>705.67</w:t>
      </w:r>
      <w:r w:rsidR="00737F79">
        <w:rPr>
          <w:rFonts w:eastAsia="MS Mincho"/>
          <w:bCs/>
          <w:sz w:val="24"/>
          <w:szCs w:val="24"/>
        </w:rPr>
        <w:t>, Indigent - $</w:t>
      </w:r>
      <w:r w:rsidR="00AD389D">
        <w:rPr>
          <w:rFonts w:eastAsia="MS Mincho"/>
          <w:bCs/>
          <w:sz w:val="24"/>
          <w:szCs w:val="24"/>
        </w:rPr>
        <w:t>657.15</w:t>
      </w:r>
      <w:r w:rsidR="00737F79">
        <w:rPr>
          <w:rFonts w:eastAsia="MS Mincho"/>
          <w:bCs/>
          <w:sz w:val="24"/>
          <w:szCs w:val="24"/>
        </w:rPr>
        <w:t>, 20% Circuit Breaker - $1</w:t>
      </w:r>
      <w:r w:rsidR="00010669">
        <w:rPr>
          <w:rFonts w:eastAsia="MS Mincho"/>
          <w:bCs/>
          <w:sz w:val="24"/>
          <w:szCs w:val="24"/>
        </w:rPr>
        <w:t>,</w:t>
      </w:r>
      <w:r w:rsidR="00AD389D">
        <w:rPr>
          <w:rFonts w:eastAsia="MS Mincho"/>
          <w:bCs/>
          <w:sz w:val="24"/>
          <w:szCs w:val="24"/>
        </w:rPr>
        <w:t>179.17</w:t>
      </w:r>
      <w:r w:rsidR="00737F79">
        <w:rPr>
          <w:rFonts w:eastAsia="MS Mincho"/>
          <w:bCs/>
          <w:sz w:val="24"/>
          <w:szCs w:val="24"/>
        </w:rPr>
        <w:t xml:space="preserve">, </w:t>
      </w:r>
      <w:r w:rsidR="00010669">
        <w:rPr>
          <w:rFonts w:eastAsia="MS Mincho"/>
          <w:bCs/>
          <w:sz w:val="24"/>
          <w:szCs w:val="24"/>
        </w:rPr>
        <w:t>Veterans - $</w:t>
      </w:r>
      <w:r w:rsidR="00AD389D">
        <w:rPr>
          <w:rFonts w:eastAsia="MS Mincho"/>
          <w:bCs/>
          <w:sz w:val="24"/>
          <w:szCs w:val="24"/>
        </w:rPr>
        <w:t>2,904.56</w:t>
      </w:r>
      <w:r w:rsidR="00010669">
        <w:rPr>
          <w:rFonts w:eastAsia="MS Mincho"/>
          <w:bCs/>
          <w:sz w:val="24"/>
          <w:szCs w:val="24"/>
        </w:rPr>
        <w:t xml:space="preserve">, </w:t>
      </w:r>
      <w:r w:rsidR="00737F79">
        <w:rPr>
          <w:rFonts w:eastAsia="MS Mincho"/>
          <w:bCs/>
          <w:sz w:val="24"/>
          <w:szCs w:val="24"/>
        </w:rPr>
        <w:t>for a total of $</w:t>
      </w:r>
      <w:r w:rsidR="00AD389D">
        <w:rPr>
          <w:rFonts w:eastAsia="MS Mincho"/>
          <w:bCs/>
          <w:sz w:val="24"/>
          <w:szCs w:val="24"/>
        </w:rPr>
        <w:t>9,446.55</w:t>
      </w:r>
      <w:r w:rsidR="00737F79">
        <w:rPr>
          <w:rFonts w:eastAsia="MS Mincho"/>
          <w:bCs/>
          <w:sz w:val="24"/>
          <w:szCs w:val="24"/>
        </w:rPr>
        <w:t xml:space="preserve">. </w:t>
      </w:r>
      <w:r w:rsidR="00737F79">
        <w:rPr>
          <w:rFonts w:eastAsia="MS Mincho"/>
          <w:bCs/>
          <w:i/>
          <w:sz w:val="24"/>
          <w:szCs w:val="24"/>
        </w:rPr>
        <w:t xml:space="preserve">Commissioner Killian makes a motion to approve the </w:t>
      </w:r>
      <w:r w:rsidR="00E873F1">
        <w:rPr>
          <w:rFonts w:eastAsia="MS Mincho"/>
          <w:bCs/>
          <w:i/>
          <w:sz w:val="24"/>
          <w:szCs w:val="24"/>
        </w:rPr>
        <w:t xml:space="preserve">Auditor’s Individual </w:t>
      </w:r>
      <w:r w:rsidR="00737F79">
        <w:rPr>
          <w:rFonts w:eastAsia="MS Mincho"/>
          <w:bCs/>
          <w:i/>
          <w:sz w:val="24"/>
          <w:szCs w:val="24"/>
        </w:rPr>
        <w:t xml:space="preserve">Abatement </w:t>
      </w:r>
      <w:r w:rsidR="00E873F1">
        <w:rPr>
          <w:rFonts w:eastAsia="MS Mincho"/>
          <w:bCs/>
          <w:i/>
          <w:sz w:val="24"/>
          <w:szCs w:val="24"/>
        </w:rPr>
        <w:t xml:space="preserve">Report </w:t>
      </w:r>
      <w:r w:rsidR="00737F79">
        <w:rPr>
          <w:rFonts w:eastAsia="MS Mincho"/>
          <w:bCs/>
          <w:i/>
          <w:sz w:val="24"/>
          <w:szCs w:val="24"/>
        </w:rPr>
        <w:t xml:space="preserve">as presented. Commissioner Miles seconds the motion. Commissioner Killian votes aye, Commissioner </w:t>
      </w:r>
      <w:r w:rsidR="00AD389D">
        <w:rPr>
          <w:rFonts w:eastAsia="MS Mincho"/>
          <w:bCs/>
          <w:i/>
          <w:sz w:val="24"/>
          <w:szCs w:val="24"/>
        </w:rPr>
        <w:t>Miles</w:t>
      </w:r>
      <w:r w:rsidR="00737F79">
        <w:rPr>
          <w:rFonts w:eastAsia="MS Mincho"/>
          <w:bCs/>
          <w:i/>
          <w:sz w:val="24"/>
          <w:szCs w:val="24"/>
        </w:rPr>
        <w:t xml:space="preserve"> votes aye, and Commissioner </w:t>
      </w:r>
      <w:r w:rsidR="00AD389D">
        <w:rPr>
          <w:rFonts w:eastAsia="MS Mincho"/>
          <w:bCs/>
          <w:i/>
          <w:sz w:val="24"/>
          <w:szCs w:val="24"/>
        </w:rPr>
        <w:t>Hansen</w:t>
      </w:r>
      <w:r w:rsidR="00737F79">
        <w:rPr>
          <w:rFonts w:eastAsia="MS Mincho"/>
          <w:bCs/>
          <w:i/>
          <w:sz w:val="24"/>
          <w:szCs w:val="24"/>
        </w:rPr>
        <w:t xml:space="preserve"> votes aye. The motion passes.</w:t>
      </w:r>
    </w:p>
    <w:p w14:paraId="492B5597" w14:textId="16B40FED" w:rsidR="00AD389D" w:rsidRPr="00A9579F" w:rsidRDefault="00AD389D" w:rsidP="00AD389D">
      <w:pPr>
        <w:widowControl/>
        <w:overflowPunct/>
        <w:autoSpaceDE/>
        <w:autoSpaceDN/>
        <w:adjustRightInd/>
        <w:rPr>
          <w:b/>
          <w:i/>
          <w:kern w:val="0"/>
          <w:sz w:val="16"/>
          <w:szCs w:val="16"/>
        </w:rPr>
      </w:pPr>
      <w:r w:rsidRPr="00A9579F">
        <w:rPr>
          <w:b/>
          <w:i/>
          <w:kern w:val="0"/>
          <w:sz w:val="16"/>
          <w:szCs w:val="16"/>
        </w:rPr>
        <w:t>(</w:t>
      </w:r>
      <w:r>
        <w:rPr>
          <w:b/>
          <w:i/>
          <w:kern w:val="0"/>
          <w:sz w:val="16"/>
          <w:szCs w:val="16"/>
        </w:rPr>
        <w:t>10:15</w:t>
      </w:r>
      <w:r w:rsidRPr="00A9579F">
        <w:rPr>
          <w:b/>
          <w:i/>
          <w:kern w:val="0"/>
          <w:sz w:val="16"/>
          <w:szCs w:val="16"/>
        </w:rPr>
        <w:t xml:space="preserve"> </w:t>
      </w:r>
      <w:r>
        <w:rPr>
          <w:b/>
          <w:i/>
          <w:kern w:val="0"/>
          <w:sz w:val="16"/>
          <w:szCs w:val="16"/>
        </w:rPr>
        <w:t>a</w:t>
      </w:r>
      <w:r w:rsidRPr="00A9579F">
        <w:rPr>
          <w:b/>
          <w:i/>
          <w:kern w:val="0"/>
          <w:sz w:val="16"/>
          <w:szCs w:val="16"/>
        </w:rPr>
        <w:t>.m.)</w:t>
      </w:r>
    </w:p>
    <w:p w14:paraId="43C4FE1D" w14:textId="77777777" w:rsidR="00E873F1" w:rsidRDefault="00AD389D" w:rsidP="00E873F1">
      <w:pPr>
        <w:widowControl/>
        <w:tabs>
          <w:tab w:val="left" w:pos="-1080"/>
          <w:tab w:val="left" w:pos="-720"/>
          <w:tab w:val="left" w:pos="0"/>
          <w:tab w:val="left" w:pos="720"/>
          <w:tab w:val="left" w:pos="1440"/>
          <w:tab w:val="left" w:pos="5040"/>
          <w:tab w:val="left" w:pos="6480"/>
        </w:tabs>
        <w:overflowPunct/>
        <w:autoSpaceDE/>
        <w:autoSpaceDN/>
        <w:adjustRightInd/>
        <w:ind w:left="720"/>
        <w:rPr>
          <w:rFonts w:eastAsia="MS Mincho"/>
          <w:bCs/>
          <w:i/>
          <w:sz w:val="24"/>
          <w:szCs w:val="24"/>
        </w:rPr>
      </w:pPr>
      <w:r>
        <w:rPr>
          <w:rFonts w:eastAsia="MS Mincho"/>
          <w:bCs/>
          <w:sz w:val="24"/>
          <w:szCs w:val="24"/>
        </w:rPr>
        <w:t xml:space="preserve">Deputy Treasurer Connie Sweat presented a </w:t>
      </w:r>
      <w:r w:rsidR="00F575F1">
        <w:rPr>
          <w:rFonts w:eastAsia="MS Mincho"/>
          <w:bCs/>
          <w:sz w:val="24"/>
          <w:szCs w:val="24"/>
        </w:rPr>
        <w:t>resident’s name,</w:t>
      </w:r>
      <w:r>
        <w:rPr>
          <w:rFonts w:eastAsia="MS Mincho"/>
          <w:bCs/>
          <w:sz w:val="24"/>
          <w:szCs w:val="24"/>
        </w:rPr>
        <w:t xml:space="preserve"> requesting an abatement for their taxes. The individual is </w:t>
      </w:r>
      <w:r w:rsidR="00F575F1">
        <w:rPr>
          <w:rFonts w:eastAsia="MS Mincho"/>
          <w:bCs/>
          <w:sz w:val="24"/>
          <w:szCs w:val="24"/>
        </w:rPr>
        <w:t xml:space="preserve">under the age requirement of one year </w:t>
      </w:r>
      <w:r>
        <w:rPr>
          <w:rFonts w:eastAsia="MS Mincho"/>
          <w:bCs/>
          <w:sz w:val="24"/>
          <w:szCs w:val="24"/>
        </w:rPr>
        <w:t xml:space="preserve">and makes $49.00 over the income restriction. </w:t>
      </w:r>
      <w:r>
        <w:rPr>
          <w:rFonts w:eastAsia="MS Mincho"/>
          <w:bCs/>
          <w:i/>
          <w:sz w:val="24"/>
          <w:szCs w:val="24"/>
        </w:rPr>
        <w:t>Commissioner Miles make a motion to approve the individual for tax abatement. Commissioner Killian seconds the motion. Commissioner Miles votes aye, Commissioner Killian votes aye, and Commissioner Hansen votes aye. The motion passes.</w:t>
      </w:r>
    </w:p>
    <w:p w14:paraId="31242B8A" w14:textId="77777777" w:rsidR="007E3FD4" w:rsidRDefault="007E3FD4" w:rsidP="00E873F1">
      <w:pPr>
        <w:widowControl/>
        <w:tabs>
          <w:tab w:val="left" w:pos="-1080"/>
          <w:tab w:val="left" w:pos="-720"/>
          <w:tab w:val="left" w:pos="0"/>
          <w:tab w:val="left" w:pos="720"/>
          <w:tab w:val="left" w:pos="1440"/>
          <w:tab w:val="left" w:pos="5040"/>
          <w:tab w:val="left" w:pos="6480"/>
        </w:tabs>
        <w:overflowPunct/>
        <w:autoSpaceDE/>
        <w:autoSpaceDN/>
        <w:adjustRightInd/>
        <w:rPr>
          <w:rFonts w:eastAsia="MS Mincho"/>
          <w:b/>
          <w:bCs/>
          <w:i/>
          <w:sz w:val="24"/>
          <w:szCs w:val="24"/>
        </w:rPr>
      </w:pPr>
    </w:p>
    <w:p w14:paraId="4CC304D2" w14:textId="77777777" w:rsidR="007E3FD4" w:rsidRDefault="007E3FD4" w:rsidP="00E873F1">
      <w:pPr>
        <w:widowControl/>
        <w:tabs>
          <w:tab w:val="left" w:pos="-1080"/>
          <w:tab w:val="left" w:pos="-720"/>
          <w:tab w:val="left" w:pos="0"/>
          <w:tab w:val="left" w:pos="720"/>
          <w:tab w:val="left" w:pos="1440"/>
          <w:tab w:val="left" w:pos="5040"/>
          <w:tab w:val="left" w:pos="6480"/>
        </w:tabs>
        <w:overflowPunct/>
        <w:autoSpaceDE/>
        <w:autoSpaceDN/>
        <w:adjustRightInd/>
        <w:rPr>
          <w:rFonts w:eastAsia="MS Mincho"/>
          <w:b/>
          <w:bCs/>
          <w:i/>
          <w:sz w:val="24"/>
          <w:szCs w:val="24"/>
        </w:rPr>
      </w:pPr>
    </w:p>
    <w:p w14:paraId="4A6C6605" w14:textId="77777777" w:rsidR="007E3FD4" w:rsidRDefault="007E3FD4" w:rsidP="00E873F1">
      <w:pPr>
        <w:widowControl/>
        <w:tabs>
          <w:tab w:val="left" w:pos="-1080"/>
          <w:tab w:val="left" w:pos="-720"/>
          <w:tab w:val="left" w:pos="0"/>
          <w:tab w:val="left" w:pos="720"/>
          <w:tab w:val="left" w:pos="1440"/>
          <w:tab w:val="left" w:pos="5040"/>
          <w:tab w:val="left" w:pos="6480"/>
        </w:tabs>
        <w:overflowPunct/>
        <w:autoSpaceDE/>
        <w:autoSpaceDN/>
        <w:adjustRightInd/>
        <w:rPr>
          <w:rFonts w:eastAsia="MS Mincho"/>
          <w:b/>
          <w:bCs/>
          <w:i/>
          <w:sz w:val="24"/>
          <w:szCs w:val="24"/>
        </w:rPr>
      </w:pPr>
    </w:p>
    <w:p w14:paraId="060E147F" w14:textId="77777777" w:rsidR="007E3FD4" w:rsidRDefault="007E3FD4" w:rsidP="00E873F1">
      <w:pPr>
        <w:widowControl/>
        <w:tabs>
          <w:tab w:val="left" w:pos="-1080"/>
          <w:tab w:val="left" w:pos="-720"/>
          <w:tab w:val="left" w:pos="0"/>
          <w:tab w:val="left" w:pos="720"/>
          <w:tab w:val="left" w:pos="1440"/>
          <w:tab w:val="left" w:pos="5040"/>
          <w:tab w:val="left" w:pos="6480"/>
        </w:tabs>
        <w:overflowPunct/>
        <w:autoSpaceDE/>
        <w:autoSpaceDN/>
        <w:adjustRightInd/>
        <w:rPr>
          <w:rFonts w:eastAsia="MS Mincho"/>
          <w:b/>
          <w:bCs/>
          <w:i/>
          <w:sz w:val="24"/>
          <w:szCs w:val="24"/>
        </w:rPr>
      </w:pPr>
    </w:p>
    <w:p w14:paraId="09191B69" w14:textId="3B92B3F2" w:rsidR="005507F6" w:rsidRPr="00E873F1" w:rsidRDefault="005507F6" w:rsidP="00E873F1">
      <w:pPr>
        <w:widowControl/>
        <w:tabs>
          <w:tab w:val="left" w:pos="-1080"/>
          <w:tab w:val="left" w:pos="-720"/>
          <w:tab w:val="left" w:pos="0"/>
          <w:tab w:val="left" w:pos="720"/>
          <w:tab w:val="left" w:pos="1440"/>
          <w:tab w:val="left" w:pos="5040"/>
          <w:tab w:val="left" w:pos="6480"/>
        </w:tabs>
        <w:overflowPunct/>
        <w:autoSpaceDE/>
        <w:autoSpaceDN/>
        <w:adjustRightInd/>
        <w:rPr>
          <w:rFonts w:eastAsia="MS Mincho"/>
          <w:bCs/>
          <w:i/>
          <w:sz w:val="24"/>
          <w:szCs w:val="24"/>
        </w:rPr>
      </w:pPr>
      <w:r>
        <w:rPr>
          <w:rFonts w:eastAsia="MS Mincho"/>
          <w:b/>
          <w:bCs/>
          <w:i/>
          <w:sz w:val="24"/>
          <w:szCs w:val="24"/>
        </w:rPr>
        <w:lastRenderedPageBreak/>
        <w:t xml:space="preserve">Auditor’s Office – Tax </w:t>
      </w:r>
      <w:r w:rsidR="00AD389D">
        <w:rPr>
          <w:rFonts w:eastAsia="MS Mincho"/>
          <w:b/>
          <w:bCs/>
          <w:i/>
          <w:sz w:val="24"/>
          <w:szCs w:val="24"/>
        </w:rPr>
        <w:t>Redemption Receipt</w:t>
      </w:r>
    </w:p>
    <w:p w14:paraId="233D4E35" w14:textId="0022A016" w:rsidR="005507F6" w:rsidRPr="00A9579F" w:rsidRDefault="005507F6" w:rsidP="00D06A77">
      <w:pPr>
        <w:widowControl/>
        <w:overflowPunct/>
        <w:autoSpaceDE/>
        <w:autoSpaceDN/>
        <w:adjustRightInd/>
        <w:rPr>
          <w:b/>
          <w:i/>
          <w:kern w:val="0"/>
          <w:sz w:val="16"/>
          <w:szCs w:val="16"/>
        </w:rPr>
      </w:pPr>
      <w:r w:rsidRPr="00A9579F">
        <w:rPr>
          <w:b/>
          <w:i/>
          <w:kern w:val="0"/>
          <w:sz w:val="16"/>
          <w:szCs w:val="16"/>
        </w:rPr>
        <w:t xml:space="preserve"> (</w:t>
      </w:r>
      <w:r>
        <w:rPr>
          <w:b/>
          <w:i/>
          <w:kern w:val="0"/>
          <w:sz w:val="16"/>
          <w:szCs w:val="16"/>
        </w:rPr>
        <w:t>10:</w:t>
      </w:r>
      <w:r w:rsidR="00AD389D">
        <w:rPr>
          <w:b/>
          <w:i/>
          <w:kern w:val="0"/>
          <w:sz w:val="16"/>
          <w:szCs w:val="16"/>
        </w:rPr>
        <w:t>14</w:t>
      </w:r>
      <w:r w:rsidRPr="00A9579F">
        <w:rPr>
          <w:b/>
          <w:i/>
          <w:kern w:val="0"/>
          <w:sz w:val="16"/>
          <w:szCs w:val="16"/>
        </w:rPr>
        <w:t xml:space="preserve"> </w:t>
      </w:r>
      <w:r>
        <w:rPr>
          <w:b/>
          <w:i/>
          <w:kern w:val="0"/>
          <w:sz w:val="16"/>
          <w:szCs w:val="16"/>
        </w:rPr>
        <w:t>a</w:t>
      </w:r>
      <w:r w:rsidRPr="00A9579F">
        <w:rPr>
          <w:b/>
          <w:i/>
          <w:kern w:val="0"/>
          <w:sz w:val="16"/>
          <w:szCs w:val="16"/>
        </w:rPr>
        <w:t>.m.)</w:t>
      </w:r>
    </w:p>
    <w:p w14:paraId="24FD23F9" w14:textId="6D3DFF14" w:rsidR="005507F6" w:rsidRPr="005507F6" w:rsidRDefault="00AD389D" w:rsidP="00D06A77">
      <w:pPr>
        <w:widowControl/>
        <w:tabs>
          <w:tab w:val="left" w:pos="-1080"/>
          <w:tab w:val="left" w:pos="-720"/>
          <w:tab w:val="left" w:pos="0"/>
          <w:tab w:val="left" w:pos="720"/>
          <w:tab w:val="left" w:pos="1440"/>
          <w:tab w:val="left" w:pos="5040"/>
          <w:tab w:val="left" w:pos="6480"/>
        </w:tabs>
        <w:overflowPunct/>
        <w:autoSpaceDE/>
        <w:autoSpaceDN/>
        <w:adjustRightInd/>
        <w:ind w:left="720"/>
        <w:rPr>
          <w:i/>
          <w:kern w:val="0"/>
          <w:sz w:val="24"/>
          <w:szCs w:val="24"/>
        </w:rPr>
      </w:pPr>
      <w:r>
        <w:rPr>
          <w:kern w:val="0"/>
          <w:sz w:val="24"/>
          <w:szCs w:val="24"/>
        </w:rPr>
        <w:t xml:space="preserve">Deputy </w:t>
      </w:r>
      <w:r w:rsidR="005507F6">
        <w:rPr>
          <w:kern w:val="0"/>
          <w:sz w:val="24"/>
          <w:szCs w:val="24"/>
        </w:rPr>
        <w:t xml:space="preserve">Treasurer </w:t>
      </w:r>
      <w:r>
        <w:rPr>
          <w:kern w:val="0"/>
          <w:sz w:val="24"/>
          <w:szCs w:val="24"/>
        </w:rPr>
        <w:t>Connie Sweat</w:t>
      </w:r>
      <w:r w:rsidR="005507F6">
        <w:rPr>
          <w:kern w:val="0"/>
          <w:sz w:val="24"/>
          <w:szCs w:val="24"/>
        </w:rPr>
        <w:t xml:space="preserve"> presented </w:t>
      </w:r>
      <w:r>
        <w:rPr>
          <w:kern w:val="0"/>
          <w:sz w:val="24"/>
          <w:szCs w:val="24"/>
        </w:rPr>
        <w:t xml:space="preserve">the Treasurer’s Redemption Receipt </w:t>
      </w:r>
      <w:r w:rsidR="00F575F1">
        <w:rPr>
          <w:kern w:val="0"/>
          <w:sz w:val="24"/>
          <w:szCs w:val="24"/>
        </w:rPr>
        <w:t>for</w:t>
      </w:r>
      <w:r>
        <w:rPr>
          <w:kern w:val="0"/>
          <w:sz w:val="24"/>
          <w:szCs w:val="24"/>
        </w:rPr>
        <w:t xml:space="preserve"> $81.98.</w:t>
      </w:r>
      <w:r w:rsidR="005507F6">
        <w:rPr>
          <w:kern w:val="0"/>
          <w:sz w:val="24"/>
          <w:szCs w:val="24"/>
        </w:rPr>
        <w:t xml:space="preserve"> </w:t>
      </w:r>
      <w:r w:rsidR="005507F6">
        <w:rPr>
          <w:i/>
          <w:kern w:val="0"/>
          <w:sz w:val="24"/>
          <w:szCs w:val="24"/>
        </w:rPr>
        <w:t>Commissioner Miles makes a motion to approve the</w:t>
      </w:r>
      <w:r>
        <w:rPr>
          <w:i/>
          <w:kern w:val="0"/>
          <w:sz w:val="24"/>
          <w:szCs w:val="24"/>
        </w:rPr>
        <w:t xml:space="preserve"> Treasurer’s Redemption Receipt</w:t>
      </w:r>
      <w:r w:rsidR="00E873F1">
        <w:rPr>
          <w:i/>
          <w:kern w:val="0"/>
          <w:sz w:val="24"/>
          <w:szCs w:val="24"/>
        </w:rPr>
        <w:t xml:space="preserve"> in the presented amount</w:t>
      </w:r>
      <w:r w:rsidR="00D06A77">
        <w:rPr>
          <w:i/>
          <w:kern w:val="0"/>
          <w:sz w:val="24"/>
          <w:szCs w:val="24"/>
        </w:rPr>
        <w:t xml:space="preserve">. </w:t>
      </w:r>
      <w:r w:rsidR="005507F6">
        <w:rPr>
          <w:i/>
          <w:kern w:val="0"/>
          <w:sz w:val="24"/>
          <w:szCs w:val="24"/>
        </w:rPr>
        <w:t>Commissioner Killian seconds the motion. Commissioner Miles votes aye, Commissioner Killian votes aye, and Commissioner Hansen votes aye. The motion passes.</w:t>
      </w:r>
    </w:p>
    <w:p w14:paraId="77957B42" w14:textId="77777777" w:rsidR="005507F6" w:rsidRDefault="005507F6" w:rsidP="00D06A77">
      <w:pPr>
        <w:widowControl/>
        <w:tabs>
          <w:tab w:val="left" w:pos="-1080"/>
          <w:tab w:val="left" w:pos="-720"/>
          <w:tab w:val="left" w:pos="0"/>
          <w:tab w:val="left" w:pos="720"/>
          <w:tab w:val="left" w:pos="1440"/>
          <w:tab w:val="left" w:pos="5040"/>
          <w:tab w:val="left" w:pos="6480"/>
        </w:tabs>
        <w:overflowPunct/>
        <w:autoSpaceDE/>
        <w:autoSpaceDN/>
        <w:adjustRightInd/>
        <w:rPr>
          <w:b/>
          <w:i/>
          <w:kern w:val="0"/>
          <w:sz w:val="24"/>
          <w:szCs w:val="24"/>
        </w:rPr>
      </w:pPr>
    </w:p>
    <w:p w14:paraId="57D3005C" w14:textId="478D93E7" w:rsidR="00AD389D" w:rsidRPr="00C21658" w:rsidRDefault="00AD389D" w:rsidP="00AD389D">
      <w:pPr>
        <w:widowControl/>
        <w:tabs>
          <w:tab w:val="left" w:pos="-1080"/>
          <w:tab w:val="left" w:pos="-720"/>
          <w:tab w:val="left" w:pos="0"/>
          <w:tab w:val="left" w:pos="720"/>
          <w:tab w:val="left" w:pos="1440"/>
          <w:tab w:val="left" w:pos="5040"/>
          <w:tab w:val="left" w:pos="6480"/>
        </w:tabs>
        <w:overflowPunct/>
        <w:autoSpaceDE/>
        <w:autoSpaceDN/>
        <w:adjustRightInd/>
        <w:rPr>
          <w:bCs/>
          <w:sz w:val="24"/>
          <w:szCs w:val="24"/>
        </w:rPr>
      </w:pPr>
      <w:r w:rsidRPr="00B82E6F">
        <w:rPr>
          <w:b/>
          <w:i/>
          <w:kern w:val="0"/>
          <w:sz w:val="24"/>
          <w:szCs w:val="24"/>
        </w:rPr>
        <w:t xml:space="preserve">Consideration of Minutes for Combined Commission Meeting held </w:t>
      </w:r>
      <w:r>
        <w:rPr>
          <w:b/>
          <w:i/>
          <w:kern w:val="0"/>
          <w:sz w:val="24"/>
          <w:szCs w:val="24"/>
        </w:rPr>
        <w:t xml:space="preserve">October </w:t>
      </w:r>
      <w:r w:rsidR="006864F8">
        <w:rPr>
          <w:b/>
          <w:i/>
          <w:kern w:val="0"/>
          <w:sz w:val="24"/>
          <w:szCs w:val="24"/>
        </w:rPr>
        <w:t>31</w:t>
      </w:r>
      <w:r>
        <w:rPr>
          <w:b/>
          <w:i/>
          <w:kern w:val="0"/>
          <w:sz w:val="24"/>
          <w:szCs w:val="24"/>
        </w:rPr>
        <w:t>, 2022</w:t>
      </w:r>
      <w:r w:rsidRPr="00B82E6F">
        <w:rPr>
          <w:b/>
          <w:i/>
          <w:kern w:val="0"/>
          <w:sz w:val="24"/>
          <w:szCs w:val="24"/>
        </w:rPr>
        <w:t xml:space="preserve"> </w:t>
      </w:r>
    </w:p>
    <w:p w14:paraId="54C1A4FC" w14:textId="486CD975" w:rsidR="00AD389D" w:rsidRPr="00106F41" w:rsidRDefault="00AD389D" w:rsidP="00AD389D">
      <w:pPr>
        <w:widowControl/>
        <w:overflowPunct/>
        <w:autoSpaceDE/>
        <w:autoSpaceDN/>
        <w:adjustRightInd/>
        <w:rPr>
          <w:b/>
          <w:i/>
          <w:color w:val="FF0000"/>
          <w:kern w:val="0"/>
          <w:sz w:val="16"/>
          <w:szCs w:val="16"/>
        </w:rPr>
      </w:pPr>
      <w:r w:rsidRPr="008E0563">
        <w:rPr>
          <w:b/>
          <w:i/>
          <w:kern w:val="0"/>
          <w:sz w:val="16"/>
          <w:szCs w:val="16"/>
        </w:rPr>
        <w:t>(1</w:t>
      </w:r>
      <w:r>
        <w:rPr>
          <w:b/>
          <w:i/>
          <w:kern w:val="0"/>
          <w:sz w:val="16"/>
          <w:szCs w:val="16"/>
        </w:rPr>
        <w:t>0</w:t>
      </w:r>
      <w:r w:rsidRPr="008E0563">
        <w:rPr>
          <w:b/>
          <w:i/>
          <w:kern w:val="0"/>
          <w:sz w:val="16"/>
          <w:szCs w:val="16"/>
        </w:rPr>
        <w:t>:</w:t>
      </w:r>
      <w:r>
        <w:rPr>
          <w:b/>
          <w:i/>
          <w:kern w:val="0"/>
          <w:sz w:val="16"/>
          <w:szCs w:val="16"/>
        </w:rPr>
        <w:t>20</w:t>
      </w:r>
      <w:r w:rsidRPr="008E0563">
        <w:rPr>
          <w:b/>
          <w:i/>
          <w:kern w:val="0"/>
          <w:sz w:val="16"/>
          <w:szCs w:val="16"/>
        </w:rPr>
        <w:t xml:space="preserve"> </w:t>
      </w:r>
      <w:r>
        <w:rPr>
          <w:b/>
          <w:i/>
          <w:kern w:val="0"/>
          <w:sz w:val="16"/>
          <w:szCs w:val="16"/>
        </w:rPr>
        <w:t>a</w:t>
      </w:r>
      <w:r w:rsidRPr="008E0563">
        <w:rPr>
          <w:b/>
          <w:i/>
          <w:kern w:val="0"/>
          <w:sz w:val="16"/>
          <w:szCs w:val="16"/>
        </w:rPr>
        <w:t>.m.)</w:t>
      </w:r>
    </w:p>
    <w:p w14:paraId="23E3300A" w14:textId="1291E0CC" w:rsidR="00AD389D" w:rsidRDefault="00AD389D" w:rsidP="00AD389D">
      <w:pPr>
        <w:widowControl/>
        <w:tabs>
          <w:tab w:val="left" w:pos="-1080"/>
          <w:tab w:val="left" w:pos="-720"/>
          <w:tab w:val="left" w:pos="0"/>
          <w:tab w:val="left" w:pos="720"/>
          <w:tab w:val="left" w:pos="1440"/>
          <w:tab w:val="left" w:pos="5040"/>
          <w:tab w:val="left" w:pos="6480"/>
        </w:tabs>
        <w:overflowPunct/>
        <w:autoSpaceDE/>
        <w:autoSpaceDN/>
        <w:adjustRightInd/>
        <w:ind w:left="720"/>
        <w:rPr>
          <w:i/>
          <w:kern w:val="0"/>
          <w:sz w:val="24"/>
          <w:szCs w:val="24"/>
        </w:rPr>
      </w:pPr>
      <w:r>
        <w:rPr>
          <w:bCs/>
          <w:kern w:val="0"/>
          <w:sz w:val="24"/>
          <w:szCs w:val="24"/>
        </w:rPr>
        <w:t xml:space="preserve">Parties review the combined Commission meeting minutes held on October </w:t>
      </w:r>
      <w:r w:rsidR="006864F8">
        <w:rPr>
          <w:bCs/>
          <w:kern w:val="0"/>
          <w:sz w:val="24"/>
          <w:szCs w:val="24"/>
        </w:rPr>
        <w:t>31</w:t>
      </w:r>
      <w:r>
        <w:rPr>
          <w:bCs/>
          <w:kern w:val="0"/>
          <w:sz w:val="24"/>
          <w:szCs w:val="24"/>
        </w:rPr>
        <w:t>, 2022.</w:t>
      </w:r>
      <w:r>
        <w:rPr>
          <w:b/>
          <w:i/>
          <w:kern w:val="0"/>
          <w:sz w:val="24"/>
          <w:szCs w:val="24"/>
        </w:rPr>
        <w:t xml:space="preserve"> </w:t>
      </w:r>
      <w:r w:rsidRPr="00B82E6F">
        <w:rPr>
          <w:i/>
          <w:kern w:val="0"/>
          <w:sz w:val="24"/>
          <w:szCs w:val="24"/>
        </w:rPr>
        <w:t xml:space="preserve">Commissioner </w:t>
      </w:r>
      <w:r>
        <w:rPr>
          <w:i/>
          <w:kern w:val="0"/>
          <w:sz w:val="24"/>
          <w:szCs w:val="24"/>
        </w:rPr>
        <w:t>Miles</w:t>
      </w:r>
      <w:r w:rsidRPr="00B82E6F">
        <w:rPr>
          <w:i/>
          <w:kern w:val="0"/>
          <w:sz w:val="24"/>
          <w:szCs w:val="24"/>
        </w:rPr>
        <w:t xml:space="preserve"> </w:t>
      </w:r>
      <w:r>
        <w:rPr>
          <w:i/>
          <w:kern w:val="0"/>
          <w:sz w:val="24"/>
          <w:szCs w:val="24"/>
        </w:rPr>
        <w:t xml:space="preserve">makes a </w:t>
      </w:r>
      <w:r w:rsidRPr="00B82E6F">
        <w:rPr>
          <w:i/>
          <w:kern w:val="0"/>
          <w:sz w:val="24"/>
          <w:szCs w:val="24"/>
        </w:rPr>
        <w:t>motion to a</w:t>
      </w:r>
      <w:r>
        <w:rPr>
          <w:i/>
          <w:kern w:val="0"/>
          <w:sz w:val="24"/>
          <w:szCs w:val="24"/>
        </w:rPr>
        <w:t>pprove</w:t>
      </w:r>
      <w:r w:rsidRPr="00B82E6F">
        <w:rPr>
          <w:i/>
          <w:kern w:val="0"/>
          <w:sz w:val="24"/>
          <w:szCs w:val="24"/>
        </w:rPr>
        <w:t xml:space="preserve"> the minutes for </w:t>
      </w:r>
      <w:r>
        <w:rPr>
          <w:i/>
          <w:kern w:val="0"/>
          <w:sz w:val="24"/>
          <w:szCs w:val="24"/>
        </w:rPr>
        <w:t xml:space="preserve">October </w:t>
      </w:r>
      <w:r w:rsidR="006864F8">
        <w:rPr>
          <w:i/>
          <w:kern w:val="0"/>
          <w:sz w:val="24"/>
          <w:szCs w:val="24"/>
        </w:rPr>
        <w:t>31</w:t>
      </w:r>
      <w:r>
        <w:rPr>
          <w:i/>
          <w:kern w:val="0"/>
          <w:sz w:val="24"/>
          <w:szCs w:val="24"/>
        </w:rPr>
        <w:t>,</w:t>
      </w:r>
      <w:r w:rsidRPr="00B82E6F">
        <w:rPr>
          <w:i/>
          <w:kern w:val="0"/>
          <w:sz w:val="24"/>
          <w:szCs w:val="24"/>
        </w:rPr>
        <w:t xml:space="preserve"> 202</w:t>
      </w:r>
      <w:r>
        <w:rPr>
          <w:i/>
          <w:kern w:val="0"/>
          <w:sz w:val="24"/>
          <w:szCs w:val="24"/>
        </w:rPr>
        <w:t xml:space="preserve">2, as </w:t>
      </w:r>
      <w:r w:rsidR="006864F8">
        <w:rPr>
          <w:i/>
          <w:kern w:val="0"/>
          <w:sz w:val="24"/>
          <w:szCs w:val="24"/>
        </w:rPr>
        <w:t>corrected</w:t>
      </w:r>
      <w:r>
        <w:rPr>
          <w:i/>
          <w:kern w:val="0"/>
          <w:sz w:val="24"/>
          <w:szCs w:val="24"/>
        </w:rPr>
        <w:t>.</w:t>
      </w:r>
      <w:r w:rsidRPr="00B82E6F">
        <w:rPr>
          <w:i/>
          <w:kern w:val="0"/>
          <w:sz w:val="24"/>
          <w:szCs w:val="24"/>
        </w:rPr>
        <w:t xml:space="preserve"> Commissioner </w:t>
      </w:r>
      <w:r>
        <w:rPr>
          <w:i/>
          <w:kern w:val="0"/>
          <w:sz w:val="24"/>
          <w:szCs w:val="24"/>
        </w:rPr>
        <w:t xml:space="preserve">Killian </w:t>
      </w:r>
      <w:r w:rsidRPr="00B82E6F">
        <w:rPr>
          <w:i/>
          <w:kern w:val="0"/>
          <w:sz w:val="24"/>
          <w:szCs w:val="24"/>
        </w:rPr>
        <w:t xml:space="preserve">seconds the motion. </w:t>
      </w:r>
      <w:r>
        <w:rPr>
          <w:i/>
          <w:kern w:val="0"/>
          <w:sz w:val="24"/>
          <w:szCs w:val="24"/>
        </w:rPr>
        <w:t xml:space="preserve">Commissioner </w:t>
      </w:r>
      <w:r w:rsidR="006864F8">
        <w:rPr>
          <w:i/>
          <w:kern w:val="0"/>
          <w:sz w:val="24"/>
          <w:szCs w:val="24"/>
        </w:rPr>
        <w:t>Miles</w:t>
      </w:r>
      <w:r>
        <w:rPr>
          <w:i/>
          <w:kern w:val="0"/>
          <w:sz w:val="24"/>
          <w:szCs w:val="24"/>
        </w:rPr>
        <w:t xml:space="preserve"> votes aye, Commissioner </w:t>
      </w:r>
      <w:r w:rsidR="006864F8">
        <w:rPr>
          <w:i/>
          <w:kern w:val="0"/>
          <w:sz w:val="24"/>
          <w:szCs w:val="24"/>
        </w:rPr>
        <w:t>Miles</w:t>
      </w:r>
      <w:r>
        <w:rPr>
          <w:i/>
          <w:kern w:val="0"/>
          <w:sz w:val="24"/>
          <w:szCs w:val="24"/>
        </w:rPr>
        <w:t xml:space="preserve"> </w:t>
      </w:r>
      <w:r w:rsidRPr="00B82E6F">
        <w:rPr>
          <w:i/>
          <w:kern w:val="0"/>
          <w:sz w:val="24"/>
          <w:szCs w:val="24"/>
        </w:rPr>
        <w:t>vote</w:t>
      </w:r>
      <w:r>
        <w:rPr>
          <w:i/>
          <w:kern w:val="0"/>
          <w:sz w:val="24"/>
          <w:szCs w:val="24"/>
        </w:rPr>
        <w:t>s</w:t>
      </w:r>
      <w:r w:rsidRPr="00B82E6F">
        <w:rPr>
          <w:i/>
          <w:kern w:val="0"/>
          <w:sz w:val="24"/>
          <w:szCs w:val="24"/>
        </w:rPr>
        <w:t xml:space="preserve"> aye</w:t>
      </w:r>
      <w:r>
        <w:rPr>
          <w:i/>
          <w:kern w:val="0"/>
          <w:sz w:val="24"/>
          <w:szCs w:val="24"/>
        </w:rPr>
        <w:t xml:space="preserve">, and Commissioner </w:t>
      </w:r>
      <w:r w:rsidR="006864F8">
        <w:rPr>
          <w:i/>
          <w:kern w:val="0"/>
          <w:sz w:val="24"/>
          <w:szCs w:val="24"/>
        </w:rPr>
        <w:t>Hansen</w:t>
      </w:r>
      <w:r>
        <w:rPr>
          <w:i/>
          <w:kern w:val="0"/>
          <w:sz w:val="24"/>
          <w:szCs w:val="24"/>
        </w:rPr>
        <w:t xml:space="preserve"> votes aye. T</w:t>
      </w:r>
      <w:r w:rsidRPr="00B82E6F">
        <w:rPr>
          <w:i/>
          <w:kern w:val="0"/>
          <w:sz w:val="24"/>
          <w:szCs w:val="24"/>
        </w:rPr>
        <w:t>he motion passes.</w:t>
      </w:r>
    </w:p>
    <w:p w14:paraId="5DB6B6F7" w14:textId="77777777" w:rsidR="00AD389D" w:rsidRPr="00D7473D" w:rsidRDefault="00AD389D" w:rsidP="00AD389D">
      <w:pPr>
        <w:widowControl/>
        <w:tabs>
          <w:tab w:val="left" w:pos="-1080"/>
          <w:tab w:val="left" w:pos="-720"/>
          <w:tab w:val="left" w:pos="0"/>
          <w:tab w:val="left" w:pos="720"/>
          <w:tab w:val="left" w:pos="1440"/>
          <w:tab w:val="left" w:pos="5040"/>
          <w:tab w:val="left" w:pos="6480"/>
        </w:tabs>
        <w:overflowPunct/>
        <w:autoSpaceDE/>
        <w:autoSpaceDN/>
        <w:adjustRightInd/>
        <w:jc w:val="both"/>
        <w:rPr>
          <w:kern w:val="0"/>
          <w:sz w:val="24"/>
          <w:szCs w:val="24"/>
        </w:rPr>
      </w:pPr>
    </w:p>
    <w:p w14:paraId="4B698F79" w14:textId="77777777" w:rsidR="006864F8" w:rsidRPr="005F38F1" w:rsidRDefault="006864F8" w:rsidP="006864F8">
      <w:pPr>
        <w:widowControl/>
        <w:tabs>
          <w:tab w:val="left" w:pos="-1080"/>
          <w:tab w:val="left" w:pos="-720"/>
          <w:tab w:val="left" w:pos="0"/>
          <w:tab w:val="left" w:pos="720"/>
          <w:tab w:val="left" w:pos="1440"/>
          <w:tab w:val="left" w:pos="5040"/>
          <w:tab w:val="left" w:pos="6480"/>
        </w:tabs>
        <w:overflowPunct/>
        <w:autoSpaceDE/>
        <w:autoSpaceDN/>
        <w:adjustRightInd/>
        <w:rPr>
          <w:i/>
          <w:kern w:val="0"/>
          <w:sz w:val="24"/>
          <w:szCs w:val="24"/>
        </w:rPr>
      </w:pPr>
      <w:r w:rsidRPr="005F38F1">
        <w:rPr>
          <w:b/>
          <w:i/>
          <w:kern w:val="0"/>
          <w:sz w:val="24"/>
          <w:szCs w:val="24"/>
        </w:rPr>
        <w:t>Discussion of Possible Subjects for the Next Meeting</w:t>
      </w:r>
    </w:p>
    <w:p w14:paraId="2BB1ECB3" w14:textId="265E72B1" w:rsidR="006864F8" w:rsidRDefault="006864F8" w:rsidP="006864F8">
      <w:pPr>
        <w:widowControl/>
        <w:overflowPunct/>
        <w:autoSpaceDE/>
        <w:autoSpaceDN/>
        <w:adjustRightInd/>
        <w:rPr>
          <w:b/>
          <w:i/>
          <w:kern w:val="0"/>
          <w:sz w:val="16"/>
          <w:szCs w:val="16"/>
        </w:rPr>
      </w:pPr>
      <w:r w:rsidRPr="005F38F1">
        <w:rPr>
          <w:b/>
          <w:i/>
          <w:kern w:val="0"/>
          <w:sz w:val="16"/>
          <w:szCs w:val="16"/>
        </w:rPr>
        <w:t>(</w:t>
      </w:r>
      <w:r>
        <w:rPr>
          <w:b/>
          <w:i/>
          <w:kern w:val="0"/>
          <w:sz w:val="16"/>
          <w:szCs w:val="16"/>
        </w:rPr>
        <w:t>10</w:t>
      </w:r>
      <w:r w:rsidRPr="005F38F1">
        <w:rPr>
          <w:b/>
          <w:i/>
          <w:kern w:val="0"/>
          <w:sz w:val="16"/>
          <w:szCs w:val="16"/>
        </w:rPr>
        <w:t>:</w:t>
      </w:r>
      <w:r>
        <w:rPr>
          <w:b/>
          <w:i/>
          <w:kern w:val="0"/>
          <w:sz w:val="16"/>
          <w:szCs w:val="16"/>
        </w:rPr>
        <w:t>2</w:t>
      </w:r>
      <w:r w:rsidR="00557F2B">
        <w:rPr>
          <w:b/>
          <w:i/>
          <w:kern w:val="0"/>
          <w:sz w:val="16"/>
          <w:szCs w:val="16"/>
        </w:rPr>
        <w:t>6</w:t>
      </w:r>
      <w:r w:rsidRPr="005F38F1">
        <w:rPr>
          <w:b/>
          <w:i/>
          <w:kern w:val="0"/>
          <w:sz w:val="16"/>
          <w:szCs w:val="16"/>
        </w:rPr>
        <w:t xml:space="preserve"> </w:t>
      </w:r>
      <w:r>
        <w:rPr>
          <w:b/>
          <w:i/>
          <w:kern w:val="0"/>
          <w:sz w:val="16"/>
          <w:szCs w:val="16"/>
        </w:rPr>
        <w:t>a</w:t>
      </w:r>
      <w:r w:rsidRPr="005F38F1">
        <w:rPr>
          <w:b/>
          <w:i/>
          <w:kern w:val="0"/>
          <w:sz w:val="16"/>
          <w:szCs w:val="16"/>
        </w:rPr>
        <w:t>.m.)</w:t>
      </w:r>
    </w:p>
    <w:p w14:paraId="1856121C" w14:textId="77777777" w:rsidR="006864F8" w:rsidRPr="005F38F1" w:rsidRDefault="006864F8" w:rsidP="006864F8">
      <w:pPr>
        <w:widowControl/>
        <w:overflowPunct/>
        <w:autoSpaceDE/>
        <w:autoSpaceDN/>
        <w:adjustRightInd/>
        <w:rPr>
          <w:b/>
          <w:i/>
          <w:kern w:val="0"/>
          <w:sz w:val="16"/>
          <w:szCs w:val="16"/>
        </w:rPr>
      </w:pPr>
    </w:p>
    <w:p w14:paraId="2460FCAC" w14:textId="77777777" w:rsidR="006864F8" w:rsidRPr="009B3C8C" w:rsidRDefault="006864F8" w:rsidP="006864F8">
      <w:pPr>
        <w:widowControl/>
        <w:tabs>
          <w:tab w:val="left" w:pos="-1080"/>
          <w:tab w:val="left" w:pos="-720"/>
          <w:tab w:val="left" w:pos="0"/>
          <w:tab w:val="left" w:pos="720"/>
          <w:tab w:val="left" w:pos="1440"/>
          <w:tab w:val="left" w:pos="5040"/>
          <w:tab w:val="left" w:pos="6480"/>
        </w:tabs>
        <w:overflowPunct/>
        <w:autoSpaceDE/>
        <w:autoSpaceDN/>
        <w:adjustRightInd/>
        <w:rPr>
          <w:i/>
          <w:kern w:val="0"/>
          <w:sz w:val="24"/>
          <w:szCs w:val="24"/>
        </w:rPr>
      </w:pPr>
      <w:r>
        <w:rPr>
          <w:b/>
          <w:i/>
          <w:kern w:val="0"/>
          <w:sz w:val="24"/>
          <w:szCs w:val="24"/>
        </w:rPr>
        <w:t>Closed Meeting – Strategy Session to Discuss: Pending or Reasonably Imminent Litigation;</w:t>
      </w:r>
    </w:p>
    <w:p w14:paraId="37CA0BA8" w14:textId="6F18B34B" w:rsidR="006864F8" w:rsidRPr="007F2462" w:rsidRDefault="006864F8" w:rsidP="006864F8">
      <w:pPr>
        <w:widowControl/>
        <w:overflowPunct/>
        <w:autoSpaceDE/>
        <w:autoSpaceDN/>
        <w:adjustRightInd/>
        <w:rPr>
          <w:b/>
          <w:i/>
          <w:kern w:val="0"/>
          <w:sz w:val="16"/>
          <w:szCs w:val="16"/>
        </w:rPr>
      </w:pPr>
      <w:r>
        <w:rPr>
          <w:b/>
          <w:i/>
          <w:kern w:val="0"/>
          <w:sz w:val="16"/>
          <w:szCs w:val="16"/>
        </w:rPr>
        <w:t>(10:27 a</w:t>
      </w:r>
      <w:r w:rsidRPr="007F2462">
        <w:rPr>
          <w:b/>
          <w:i/>
          <w:kern w:val="0"/>
          <w:sz w:val="16"/>
          <w:szCs w:val="16"/>
        </w:rPr>
        <w:t>.m.)</w:t>
      </w:r>
    </w:p>
    <w:p w14:paraId="5D2DF635" w14:textId="5C11532B" w:rsidR="006864F8" w:rsidRPr="009A4567" w:rsidRDefault="006864F8" w:rsidP="006864F8">
      <w:pPr>
        <w:widowControl/>
        <w:overflowPunct/>
        <w:autoSpaceDE/>
        <w:autoSpaceDN/>
        <w:adjustRightInd/>
        <w:ind w:left="720"/>
        <w:rPr>
          <w:i/>
          <w:kern w:val="0"/>
          <w:sz w:val="24"/>
          <w:szCs w:val="24"/>
        </w:rPr>
      </w:pPr>
      <w:r w:rsidRPr="00536244">
        <w:rPr>
          <w:i/>
          <w:kern w:val="0"/>
          <w:sz w:val="24"/>
          <w:szCs w:val="24"/>
        </w:rPr>
        <w:t xml:space="preserve">Commissioner </w:t>
      </w:r>
      <w:r>
        <w:rPr>
          <w:i/>
          <w:kern w:val="0"/>
          <w:sz w:val="24"/>
          <w:szCs w:val="24"/>
        </w:rPr>
        <w:t>Killian</w:t>
      </w:r>
      <w:r w:rsidRPr="00536244">
        <w:rPr>
          <w:i/>
          <w:kern w:val="0"/>
          <w:sz w:val="24"/>
          <w:szCs w:val="24"/>
        </w:rPr>
        <w:t xml:space="preserve"> </w:t>
      </w:r>
      <w:r w:rsidRPr="007F2462">
        <w:rPr>
          <w:i/>
          <w:kern w:val="0"/>
          <w:sz w:val="24"/>
          <w:szCs w:val="24"/>
        </w:rPr>
        <w:t>makes a</w:t>
      </w:r>
      <w:r>
        <w:rPr>
          <w:b/>
          <w:i/>
          <w:kern w:val="0"/>
          <w:sz w:val="24"/>
          <w:szCs w:val="24"/>
        </w:rPr>
        <w:t xml:space="preserve"> </w:t>
      </w:r>
      <w:r w:rsidRPr="00B82E6F">
        <w:rPr>
          <w:i/>
          <w:kern w:val="0"/>
          <w:sz w:val="24"/>
          <w:szCs w:val="24"/>
        </w:rPr>
        <w:t>motion to go in and out of a closed meeting for a strategy session to discuss</w:t>
      </w:r>
      <w:r>
        <w:rPr>
          <w:i/>
          <w:kern w:val="0"/>
          <w:sz w:val="24"/>
          <w:szCs w:val="24"/>
        </w:rPr>
        <w:t>:</w:t>
      </w:r>
      <w:r w:rsidRPr="00962F5C">
        <w:rPr>
          <w:b/>
          <w:i/>
          <w:kern w:val="0"/>
          <w:sz w:val="24"/>
          <w:szCs w:val="24"/>
        </w:rPr>
        <w:t xml:space="preserve"> </w:t>
      </w:r>
      <w:r w:rsidRPr="00962F5C">
        <w:rPr>
          <w:i/>
          <w:kern w:val="0"/>
          <w:sz w:val="24"/>
          <w:szCs w:val="24"/>
        </w:rPr>
        <w:t>Pending or Reasonably Imminent Litigation</w:t>
      </w:r>
      <w:r>
        <w:rPr>
          <w:i/>
          <w:kern w:val="0"/>
          <w:sz w:val="24"/>
          <w:szCs w:val="24"/>
        </w:rPr>
        <w:t>. Commissioner Miles seconds the motion. Commissioner Killian votes aye, Commissioner Miles votes aye, and Commissioner Hansen votes aye. The motion passes.</w:t>
      </w:r>
    </w:p>
    <w:p w14:paraId="474B48B6" w14:textId="77777777" w:rsidR="006864F8" w:rsidRDefault="006864F8" w:rsidP="006864F8">
      <w:pPr>
        <w:widowControl/>
        <w:overflowPunct/>
        <w:autoSpaceDE/>
        <w:autoSpaceDN/>
        <w:adjustRightInd/>
        <w:rPr>
          <w:b/>
          <w:i/>
          <w:kern w:val="0"/>
          <w:sz w:val="24"/>
          <w:szCs w:val="24"/>
        </w:rPr>
      </w:pPr>
    </w:p>
    <w:p w14:paraId="2E3158D1" w14:textId="77777777" w:rsidR="006864F8" w:rsidRDefault="006864F8" w:rsidP="006864F8">
      <w:pPr>
        <w:widowControl/>
        <w:overflowPunct/>
        <w:autoSpaceDE/>
        <w:autoSpaceDN/>
        <w:adjustRightInd/>
        <w:rPr>
          <w:b/>
          <w:i/>
          <w:kern w:val="0"/>
          <w:sz w:val="24"/>
          <w:szCs w:val="24"/>
        </w:rPr>
      </w:pPr>
      <w:r>
        <w:rPr>
          <w:b/>
          <w:i/>
          <w:kern w:val="0"/>
          <w:sz w:val="24"/>
          <w:szCs w:val="24"/>
        </w:rPr>
        <w:t>Back in Session</w:t>
      </w:r>
    </w:p>
    <w:p w14:paraId="36291694" w14:textId="5BAAFA74" w:rsidR="006864F8" w:rsidRPr="009A4567" w:rsidRDefault="006864F8" w:rsidP="006864F8">
      <w:pPr>
        <w:widowControl/>
        <w:overflowPunct/>
        <w:autoSpaceDE/>
        <w:autoSpaceDN/>
        <w:adjustRightInd/>
        <w:rPr>
          <w:b/>
          <w:i/>
          <w:kern w:val="0"/>
          <w:sz w:val="16"/>
          <w:szCs w:val="16"/>
        </w:rPr>
      </w:pPr>
      <w:r w:rsidRPr="009A4567">
        <w:rPr>
          <w:b/>
          <w:i/>
          <w:kern w:val="0"/>
          <w:sz w:val="16"/>
          <w:szCs w:val="16"/>
        </w:rPr>
        <w:t>(</w:t>
      </w:r>
      <w:r>
        <w:rPr>
          <w:b/>
          <w:i/>
          <w:kern w:val="0"/>
          <w:sz w:val="16"/>
          <w:szCs w:val="16"/>
        </w:rPr>
        <w:t>10</w:t>
      </w:r>
      <w:r w:rsidRPr="009A4567">
        <w:rPr>
          <w:b/>
          <w:i/>
          <w:kern w:val="0"/>
          <w:sz w:val="16"/>
          <w:szCs w:val="16"/>
        </w:rPr>
        <w:t>:</w:t>
      </w:r>
      <w:r>
        <w:rPr>
          <w:b/>
          <w:i/>
          <w:kern w:val="0"/>
          <w:sz w:val="16"/>
          <w:szCs w:val="16"/>
        </w:rPr>
        <w:t>54</w:t>
      </w:r>
      <w:r w:rsidRPr="009A4567">
        <w:rPr>
          <w:b/>
          <w:i/>
          <w:kern w:val="0"/>
          <w:sz w:val="16"/>
          <w:szCs w:val="16"/>
        </w:rPr>
        <w:t xml:space="preserve"> </w:t>
      </w:r>
      <w:r>
        <w:rPr>
          <w:b/>
          <w:i/>
          <w:kern w:val="0"/>
          <w:sz w:val="16"/>
          <w:szCs w:val="16"/>
        </w:rPr>
        <w:t>a.</w:t>
      </w:r>
      <w:r w:rsidRPr="009A4567">
        <w:rPr>
          <w:b/>
          <w:i/>
          <w:kern w:val="0"/>
          <w:sz w:val="16"/>
          <w:szCs w:val="16"/>
        </w:rPr>
        <w:t>m.)</w:t>
      </w:r>
    </w:p>
    <w:p w14:paraId="6153FEA2" w14:textId="5017C8F3" w:rsidR="006864F8" w:rsidRDefault="006864F8" w:rsidP="006864F8">
      <w:pPr>
        <w:widowControl/>
        <w:overflowPunct/>
        <w:autoSpaceDE/>
        <w:autoSpaceDN/>
        <w:adjustRightInd/>
        <w:rPr>
          <w:kern w:val="0"/>
          <w:sz w:val="24"/>
          <w:szCs w:val="24"/>
        </w:rPr>
      </w:pPr>
      <w:r>
        <w:rPr>
          <w:b/>
          <w:i/>
          <w:kern w:val="0"/>
          <w:sz w:val="24"/>
          <w:szCs w:val="24"/>
        </w:rPr>
        <w:tab/>
      </w:r>
      <w:r>
        <w:rPr>
          <w:kern w:val="0"/>
          <w:sz w:val="24"/>
          <w:szCs w:val="24"/>
        </w:rPr>
        <w:t>Action to be taken.</w:t>
      </w:r>
    </w:p>
    <w:p w14:paraId="3B84E8BF" w14:textId="76FE23E5" w:rsidR="006864F8" w:rsidRPr="006864F8" w:rsidRDefault="006864F8" w:rsidP="006864F8">
      <w:pPr>
        <w:widowControl/>
        <w:overflowPunct/>
        <w:autoSpaceDE/>
        <w:autoSpaceDN/>
        <w:adjustRightInd/>
        <w:ind w:left="720"/>
        <w:rPr>
          <w:i/>
          <w:kern w:val="0"/>
          <w:sz w:val="24"/>
          <w:szCs w:val="24"/>
        </w:rPr>
      </w:pPr>
      <w:r>
        <w:rPr>
          <w:i/>
          <w:kern w:val="0"/>
          <w:sz w:val="24"/>
          <w:szCs w:val="24"/>
        </w:rPr>
        <w:t xml:space="preserve">Commissioner Miles makes a motion to authorize the chair to sign the Memorandum of Understanding with One Utah </w:t>
      </w:r>
      <w:r w:rsidR="00557F2B">
        <w:rPr>
          <w:i/>
          <w:kern w:val="0"/>
          <w:sz w:val="24"/>
          <w:szCs w:val="24"/>
        </w:rPr>
        <w:t xml:space="preserve">for the </w:t>
      </w:r>
      <w:r>
        <w:rPr>
          <w:i/>
          <w:kern w:val="0"/>
          <w:sz w:val="24"/>
          <w:szCs w:val="24"/>
        </w:rPr>
        <w:t>Universal Opioid Settlement. Commissioner Killian seconds the motion. Commissioner Miles votes aye, Commissioner Killian votes aye, and Commissioner Hansen votes aye. The motion passes.</w:t>
      </w:r>
    </w:p>
    <w:p w14:paraId="6E5C8901" w14:textId="77777777" w:rsidR="006864F8" w:rsidRDefault="006864F8" w:rsidP="006864F8">
      <w:pPr>
        <w:widowControl/>
        <w:overflowPunct/>
        <w:autoSpaceDE/>
        <w:autoSpaceDN/>
        <w:adjustRightInd/>
        <w:rPr>
          <w:kern w:val="0"/>
          <w:sz w:val="24"/>
          <w:szCs w:val="24"/>
        </w:rPr>
      </w:pPr>
    </w:p>
    <w:p w14:paraId="5F9CFFB4" w14:textId="77777777" w:rsidR="006864F8" w:rsidRDefault="006864F8" w:rsidP="006864F8">
      <w:pPr>
        <w:widowControl/>
        <w:overflowPunct/>
        <w:autoSpaceDE/>
        <w:autoSpaceDN/>
        <w:adjustRightInd/>
        <w:rPr>
          <w:b/>
          <w:i/>
          <w:kern w:val="0"/>
          <w:sz w:val="24"/>
          <w:szCs w:val="24"/>
        </w:rPr>
      </w:pPr>
      <w:r w:rsidRPr="00B82E6F">
        <w:rPr>
          <w:b/>
          <w:i/>
          <w:kern w:val="0"/>
          <w:sz w:val="24"/>
          <w:szCs w:val="24"/>
        </w:rPr>
        <w:t>Calendaring &amp;Weekly Update on Events</w:t>
      </w:r>
    </w:p>
    <w:p w14:paraId="250A8EA9" w14:textId="7399145B" w:rsidR="006864F8" w:rsidRPr="00AB39A2" w:rsidRDefault="006864F8" w:rsidP="006864F8">
      <w:pPr>
        <w:widowControl/>
        <w:overflowPunct/>
        <w:autoSpaceDE/>
        <w:autoSpaceDN/>
        <w:adjustRightInd/>
        <w:rPr>
          <w:b/>
          <w:i/>
          <w:kern w:val="0"/>
          <w:sz w:val="16"/>
          <w:szCs w:val="16"/>
        </w:rPr>
      </w:pPr>
      <w:r>
        <w:rPr>
          <w:b/>
          <w:i/>
          <w:kern w:val="0"/>
          <w:sz w:val="16"/>
          <w:szCs w:val="16"/>
        </w:rPr>
        <w:t>(10:55 a.m.)</w:t>
      </w:r>
    </w:p>
    <w:p w14:paraId="6F04C88D" w14:textId="77777777" w:rsidR="006864F8" w:rsidRDefault="006864F8" w:rsidP="00307D1B">
      <w:pPr>
        <w:widowControl/>
        <w:tabs>
          <w:tab w:val="left" w:pos="-1080"/>
          <w:tab w:val="left" w:pos="-720"/>
          <w:tab w:val="left" w:pos="0"/>
          <w:tab w:val="left" w:pos="720"/>
          <w:tab w:val="left" w:pos="1440"/>
          <w:tab w:val="left" w:pos="5040"/>
          <w:tab w:val="left" w:pos="6480"/>
        </w:tabs>
        <w:overflowPunct/>
        <w:autoSpaceDE/>
        <w:autoSpaceDN/>
        <w:adjustRightInd/>
        <w:rPr>
          <w:b/>
          <w:i/>
          <w:kern w:val="0"/>
          <w:sz w:val="24"/>
          <w:szCs w:val="24"/>
        </w:rPr>
      </w:pPr>
    </w:p>
    <w:p w14:paraId="7F8D92A5" w14:textId="210F9CF3" w:rsidR="004D5713" w:rsidRPr="009B3C8C" w:rsidRDefault="004D5713" w:rsidP="00307D1B">
      <w:pPr>
        <w:widowControl/>
        <w:tabs>
          <w:tab w:val="left" w:pos="-1080"/>
          <w:tab w:val="left" w:pos="-720"/>
          <w:tab w:val="left" w:pos="0"/>
          <w:tab w:val="left" w:pos="720"/>
          <w:tab w:val="left" w:pos="1440"/>
          <w:tab w:val="left" w:pos="5040"/>
          <w:tab w:val="left" w:pos="6480"/>
        </w:tabs>
        <w:overflowPunct/>
        <w:autoSpaceDE/>
        <w:autoSpaceDN/>
        <w:adjustRightInd/>
        <w:rPr>
          <w:i/>
          <w:kern w:val="0"/>
          <w:sz w:val="24"/>
          <w:szCs w:val="24"/>
        </w:rPr>
      </w:pPr>
      <w:r>
        <w:rPr>
          <w:b/>
          <w:i/>
          <w:kern w:val="0"/>
          <w:sz w:val="24"/>
          <w:szCs w:val="24"/>
        </w:rPr>
        <w:t>Closed Meeting – Strategy Session to Discuss: The Character, Professional Competence, or Physical or Mental Health of an Individual;</w:t>
      </w:r>
    </w:p>
    <w:p w14:paraId="753FCA96" w14:textId="67535C7B" w:rsidR="004D5713" w:rsidRPr="007F2462" w:rsidRDefault="004D5713" w:rsidP="004D5713">
      <w:pPr>
        <w:widowControl/>
        <w:overflowPunct/>
        <w:autoSpaceDE/>
        <w:autoSpaceDN/>
        <w:adjustRightInd/>
        <w:rPr>
          <w:b/>
          <w:i/>
          <w:kern w:val="0"/>
          <w:sz w:val="16"/>
          <w:szCs w:val="16"/>
        </w:rPr>
      </w:pPr>
      <w:r w:rsidRPr="007F2462">
        <w:rPr>
          <w:b/>
          <w:i/>
          <w:kern w:val="0"/>
          <w:sz w:val="16"/>
          <w:szCs w:val="16"/>
        </w:rPr>
        <w:t>(</w:t>
      </w:r>
      <w:r>
        <w:rPr>
          <w:b/>
          <w:i/>
          <w:kern w:val="0"/>
          <w:sz w:val="16"/>
          <w:szCs w:val="16"/>
        </w:rPr>
        <w:t>1</w:t>
      </w:r>
      <w:r w:rsidR="006864F8">
        <w:rPr>
          <w:b/>
          <w:i/>
          <w:kern w:val="0"/>
          <w:sz w:val="16"/>
          <w:szCs w:val="16"/>
        </w:rPr>
        <w:t>1</w:t>
      </w:r>
      <w:r>
        <w:rPr>
          <w:b/>
          <w:i/>
          <w:kern w:val="0"/>
          <w:sz w:val="16"/>
          <w:szCs w:val="16"/>
        </w:rPr>
        <w:t>:</w:t>
      </w:r>
      <w:r w:rsidR="006864F8">
        <w:rPr>
          <w:b/>
          <w:i/>
          <w:kern w:val="0"/>
          <w:sz w:val="16"/>
          <w:szCs w:val="16"/>
        </w:rPr>
        <w:t>09</w:t>
      </w:r>
      <w:r>
        <w:rPr>
          <w:b/>
          <w:i/>
          <w:kern w:val="0"/>
          <w:sz w:val="16"/>
          <w:szCs w:val="16"/>
        </w:rPr>
        <w:t xml:space="preserve"> a</w:t>
      </w:r>
      <w:r w:rsidRPr="007F2462">
        <w:rPr>
          <w:b/>
          <w:i/>
          <w:kern w:val="0"/>
          <w:sz w:val="16"/>
          <w:szCs w:val="16"/>
        </w:rPr>
        <w:t>.m.)</w:t>
      </w:r>
    </w:p>
    <w:p w14:paraId="2B4BC611" w14:textId="63C0C8E7" w:rsidR="004D5713" w:rsidRPr="009A4567" w:rsidRDefault="004D5713" w:rsidP="004D5713">
      <w:pPr>
        <w:widowControl/>
        <w:overflowPunct/>
        <w:autoSpaceDE/>
        <w:autoSpaceDN/>
        <w:adjustRightInd/>
        <w:ind w:left="720"/>
        <w:rPr>
          <w:i/>
          <w:kern w:val="0"/>
          <w:sz w:val="24"/>
          <w:szCs w:val="24"/>
        </w:rPr>
      </w:pPr>
      <w:r w:rsidRPr="00536244">
        <w:rPr>
          <w:i/>
          <w:kern w:val="0"/>
          <w:sz w:val="24"/>
          <w:szCs w:val="24"/>
        </w:rPr>
        <w:t xml:space="preserve">Commissioner </w:t>
      </w:r>
      <w:r w:rsidR="006864F8">
        <w:rPr>
          <w:i/>
          <w:kern w:val="0"/>
          <w:sz w:val="24"/>
          <w:szCs w:val="24"/>
        </w:rPr>
        <w:t>Killian</w:t>
      </w:r>
      <w:r w:rsidRPr="00536244">
        <w:rPr>
          <w:i/>
          <w:kern w:val="0"/>
          <w:sz w:val="24"/>
          <w:szCs w:val="24"/>
        </w:rPr>
        <w:t xml:space="preserve"> </w:t>
      </w:r>
      <w:r w:rsidRPr="007F2462">
        <w:rPr>
          <w:i/>
          <w:kern w:val="0"/>
          <w:sz w:val="24"/>
          <w:szCs w:val="24"/>
        </w:rPr>
        <w:t>makes a</w:t>
      </w:r>
      <w:r>
        <w:rPr>
          <w:b/>
          <w:i/>
          <w:kern w:val="0"/>
          <w:sz w:val="24"/>
          <w:szCs w:val="24"/>
        </w:rPr>
        <w:t xml:space="preserve"> </w:t>
      </w:r>
      <w:r w:rsidRPr="00B82E6F">
        <w:rPr>
          <w:i/>
          <w:kern w:val="0"/>
          <w:sz w:val="24"/>
          <w:szCs w:val="24"/>
        </w:rPr>
        <w:t>motion to go in and out of a closed meeting for a strategy session to discuss</w:t>
      </w:r>
      <w:r>
        <w:rPr>
          <w:i/>
          <w:kern w:val="0"/>
          <w:sz w:val="24"/>
          <w:szCs w:val="24"/>
        </w:rPr>
        <w:t xml:space="preserve">: The Character, Professional Competence, or Physical or Mental Health of an Individual. Commissioner </w:t>
      </w:r>
      <w:r w:rsidR="006864F8">
        <w:rPr>
          <w:i/>
          <w:kern w:val="0"/>
          <w:sz w:val="24"/>
          <w:szCs w:val="24"/>
        </w:rPr>
        <w:t>Miles</w:t>
      </w:r>
      <w:r>
        <w:rPr>
          <w:i/>
          <w:kern w:val="0"/>
          <w:sz w:val="24"/>
          <w:szCs w:val="24"/>
        </w:rPr>
        <w:t xml:space="preserve"> seconds the motion. Commissioner Killian votes aye, Commissioner </w:t>
      </w:r>
      <w:r w:rsidR="006864F8">
        <w:rPr>
          <w:i/>
          <w:kern w:val="0"/>
          <w:sz w:val="24"/>
          <w:szCs w:val="24"/>
        </w:rPr>
        <w:t>Miles</w:t>
      </w:r>
      <w:r>
        <w:rPr>
          <w:i/>
          <w:kern w:val="0"/>
          <w:sz w:val="24"/>
          <w:szCs w:val="24"/>
        </w:rPr>
        <w:t xml:space="preserve"> votes aye, and Commissioner </w:t>
      </w:r>
      <w:r w:rsidR="006864F8">
        <w:rPr>
          <w:i/>
          <w:kern w:val="0"/>
          <w:sz w:val="24"/>
          <w:szCs w:val="24"/>
        </w:rPr>
        <w:t>Hansen</w:t>
      </w:r>
      <w:r>
        <w:rPr>
          <w:i/>
          <w:kern w:val="0"/>
          <w:sz w:val="24"/>
          <w:szCs w:val="24"/>
        </w:rPr>
        <w:t xml:space="preserve"> votes aye. The motion passes.</w:t>
      </w:r>
    </w:p>
    <w:p w14:paraId="14FA5178" w14:textId="77777777" w:rsidR="004D5713" w:rsidRDefault="004D5713" w:rsidP="004D5713">
      <w:pPr>
        <w:widowControl/>
        <w:overflowPunct/>
        <w:autoSpaceDE/>
        <w:autoSpaceDN/>
        <w:adjustRightInd/>
        <w:rPr>
          <w:b/>
          <w:i/>
          <w:kern w:val="0"/>
          <w:sz w:val="24"/>
          <w:szCs w:val="24"/>
        </w:rPr>
      </w:pPr>
    </w:p>
    <w:p w14:paraId="62143385" w14:textId="77777777" w:rsidR="004D5713" w:rsidRDefault="004D5713" w:rsidP="004D5713">
      <w:pPr>
        <w:widowControl/>
        <w:overflowPunct/>
        <w:autoSpaceDE/>
        <w:autoSpaceDN/>
        <w:adjustRightInd/>
        <w:rPr>
          <w:b/>
          <w:i/>
          <w:kern w:val="0"/>
          <w:sz w:val="24"/>
          <w:szCs w:val="24"/>
        </w:rPr>
      </w:pPr>
      <w:r>
        <w:rPr>
          <w:b/>
          <w:i/>
          <w:kern w:val="0"/>
          <w:sz w:val="24"/>
          <w:szCs w:val="24"/>
        </w:rPr>
        <w:t>Back in Session</w:t>
      </w:r>
    </w:p>
    <w:p w14:paraId="3C0967BC" w14:textId="3627222A" w:rsidR="004D5713" w:rsidRPr="009A4567" w:rsidRDefault="004D5713" w:rsidP="004D5713">
      <w:pPr>
        <w:widowControl/>
        <w:overflowPunct/>
        <w:autoSpaceDE/>
        <w:autoSpaceDN/>
        <w:adjustRightInd/>
        <w:rPr>
          <w:b/>
          <w:i/>
          <w:kern w:val="0"/>
          <w:sz w:val="16"/>
          <w:szCs w:val="16"/>
        </w:rPr>
      </w:pPr>
      <w:r w:rsidRPr="009A4567">
        <w:rPr>
          <w:b/>
          <w:i/>
          <w:kern w:val="0"/>
          <w:sz w:val="16"/>
          <w:szCs w:val="16"/>
        </w:rPr>
        <w:t>(</w:t>
      </w:r>
      <w:r>
        <w:rPr>
          <w:b/>
          <w:i/>
          <w:kern w:val="0"/>
          <w:sz w:val="16"/>
          <w:szCs w:val="16"/>
        </w:rPr>
        <w:t>1</w:t>
      </w:r>
      <w:r w:rsidR="006864F8">
        <w:rPr>
          <w:b/>
          <w:i/>
          <w:kern w:val="0"/>
          <w:sz w:val="16"/>
          <w:szCs w:val="16"/>
        </w:rPr>
        <w:t>2</w:t>
      </w:r>
      <w:r>
        <w:rPr>
          <w:b/>
          <w:i/>
          <w:kern w:val="0"/>
          <w:sz w:val="16"/>
          <w:szCs w:val="16"/>
        </w:rPr>
        <w:t>:</w:t>
      </w:r>
      <w:r w:rsidR="006864F8">
        <w:rPr>
          <w:b/>
          <w:i/>
          <w:kern w:val="0"/>
          <w:sz w:val="16"/>
          <w:szCs w:val="16"/>
        </w:rPr>
        <w:t>2</w:t>
      </w:r>
      <w:r>
        <w:rPr>
          <w:b/>
          <w:i/>
          <w:kern w:val="0"/>
          <w:sz w:val="16"/>
          <w:szCs w:val="16"/>
        </w:rPr>
        <w:t>6</w:t>
      </w:r>
      <w:r w:rsidRPr="009A4567">
        <w:rPr>
          <w:b/>
          <w:i/>
          <w:kern w:val="0"/>
          <w:sz w:val="16"/>
          <w:szCs w:val="16"/>
        </w:rPr>
        <w:t xml:space="preserve"> </w:t>
      </w:r>
      <w:r w:rsidR="006864F8">
        <w:rPr>
          <w:b/>
          <w:i/>
          <w:kern w:val="0"/>
          <w:sz w:val="16"/>
          <w:szCs w:val="16"/>
        </w:rPr>
        <w:t>p</w:t>
      </w:r>
      <w:r>
        <w:rPr>
          <w:b/>
          <w:i/>
          <w:kern w:val="0"/>
          <w:sz w:val="16"/>
          <w:szCs w:val="16"/>
        </w:rPr>
        <w:t>.</w:t>
      </w:r>
      <w:r w:rsidRPr="009A4567">
        <w:rPr>
          <w:b/>
          <w:i/>
          <w:kern w:val="0"/>
          <w:sz w:val="16"/>
          <w:szCs w:val="16"/>
        </w:rPr>
        <w:t>m.)</w:t>
      </w:r>
    </w:p>
    <w:p w14:paraId="4FDD58C9" w14:textId="77777777" w:rsidR="004D5713" w:rsidRDefault="004D5713" w:rsidP="004D5713">
      <w:pPr>
        <w:widowControl/>
        <w:overflowPunct/>
        <w:autoSpaceDE/>
        <w:autoSpaceDN/>
        <w:adjustRightInd/>
        <w:rPr>
          <w:kern w:val="0"/>
          <w:sz w:val="24"/>
          <w:szCs w:val="24"/>
        </w:rPr>
      </w:pPr>
      <w:r>
        <w:rPr>
          <w:b/>
          <w:i/>
          <w:kern w:val="0"/>
          <w:sz w:val="24"/>
          <w:szCs w:val="24"/>
        </w:rPr>
        <w:tab/>
      </w:r>
      <w:r>
        <w:rPr>
          <w:kern w:val="0"/>
          <w:sz w:val="24"/>
          <w:szCs w:val="24"/>
        </w:rPr>
        <w:t>No action is to be taken.</w:t>
      </w:r>
    </w:p>
    <w:p w14:paraId="79A3E76A" w14:textId="77777777" w:rsidR="004D5713" w:rsidRDefault="004D5713" w:rsidP="004D5713">
      <w:pPr>
        <w:widowControl/>
        <w:overflowPunct/>
        <w:autoSpaceDE/>
        <w:autoSpaceDN/>
        <w:adjustRightInd/>
        <w:rPr>
          <w:kern w:val="0"/>
          <w:sz w:val="24"/>
          <w:szCs w:val="24"/>
        </w:rPr>
      </w:pPr>
    </w:p>
    <w:p w14:paraId="0BECE493" w14:textId="77777777" w:rsidR="00D57899" w:rsidRDefault="00D57899" w:rsidP="00AB39A2">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39B6795B" w14:textId="77777777" w:rsidR="00C27682" w:rsidRDefault="00C27682" w:rsidP="006864F8">
      <w:pPr>
        <w:widowControl/>
        <w:tabs>
          <w:tab w:val="left" w:pos="-1080"/>
          <w:tab w:val="left" w:pos="-720"/>
          <w:tab w:val="left" w:pos="0"/>
          <w:tab w:val="left" w:pos="720"/>
          <w:tab w:val="left" w:pos="1440"/>
          <w:tab w:val="left" w:pos="5040"/>
          <w:tab w:val="left" w:pos="6480"/>
        </w:tabs>
        <w:overflowPunct/>
        <w:autoSpaceDE/>
        <w:autoSpaceDN/>
        <w:adjustRightInd/>
        <w:rPr>
          <w:b/>
          <w:i/>
          <w:kern w:val="0"/>
          <w:sz w:val="24"/>
          <w:szCs w:val="24"/>
        </w:rPr>
      </w:pPr>
    </w:p>
    <w:p w14:paraId="2EF8EB70" w14:textId="77777777" w:rsidR="00C27682" w:rsidRDefault="00C27682" w:rsidP="006864F8">
      <w:pPr>
        <w:widowControl/>
        <w:tabs>
          <w:tab w:val="left" w:pos="-1080"/>
          <w:tab w:val="left" w:pos="-720"/>
          <w:tab w:val="left" w:pos="0"/>
          <w:tab w:val="left" w:pos="720"/>
          <w:tab w:val="left" w:pos="1440"/>
          <w:tab w:val="left" w:pos="5040"/>
          <w:tab w:val="left" w:pos="6480"/>
        </w:tabs>
        <w:overflowPunct/>
        <w:autoSpaceDE/>
        <w:autoSpaceDN/>
        <w:adjustRightInd/>
        <w:rPr>
          <w:b/>
          <w:i/>
          <w:kern w:val="0"/>
          <w:sz w:val="24"/>
          <w:szCs w:val="24"/>
        </w:rPr>
      </w:pPr>
    </w:p>
    <w:p w14:paraId="0ABE1BF5" w14:textId="285A659C" w:rsidR="006864F8" w:rsidRPr="009B3C8C" w:rsidRDefault="006864F8" w:rsidP="006864F8">
      <w:pPr>
        <w:widowControl/>
        <w:tabs>
          <w:tab w:val="left" w:pos="-1080"/>
          <w:tab w:val="left" w:pos="-720"/>
          <w:tab w:val="left" w:pos="0"/>
          <w:tab w:val="left" w:pos="720"/>
          <w:tab w:val="left" w:pos="1440"/>
          <w:tab w:val="left" w:pos="5040"/>
          <w:tab w:val="left" w:pos="6480"/>
        </w:tabs>
        <w:overflowPunct/>
        <w:autoSpaceDE/>
        <w:autoSpaceDN/>
        <w:adjustRightInd/>
        <w:rPr>
          <w:i/>
          <w:kern w:val="0"/>
          <w:sz w:val="24"/>
          <w:szCs w:val="24"/>
        </w:rPr>
      </w:pPr>
      <w:r>
        <w:rPr>
          <w:b/>
          <w:i/>
          <w:kern w:val="0"/>
          <w:sz w:val="24"/>
          <w:szCs w:val="24"/>
        </w:rPr>
        <w:lastRenderedPageBreak/>
        <w:t>Closed Meeting – Strategy Session to Discuss: Pending or Reasonably Imminent Litigation;</w:t>
      </w:r>
    </w:p>
    <w:p w14:paraId="3A434B17" w14:textId="62AF490A" w:rsidR="006864F8" w:rsidRPr="007F2462" w:rsidRDefault="006864F8" w:rsidP="006864F8">
      <w:pPr>
        <w:widowControl/>
        <w:overflowPunct/>
        <w:autoSpaceDE/>
        <w:autoSpaceDN/>
        <w:adjustRightInd/>
        <w:rPr>
          <w:b/>
          <w:i/>
          <w:kern w:val="0"/>
          <w:sz w:val="16"/>
          <w:szCs w:val="16"/>
        </w:rPr>
      </w:pPr>
      <w:r>
        <w:rPr>
          <w:b/>
          <w:i/>
          <w:kern w:val="0"/>
          <w:sz w:val="16"/>
          <w:szCs w:val="16"/>
        </w:rPr>
        <w:t>(12:26 p</w:t>
      </w:r>
      <w:r w:rsidRPr="007F2462">
        <w:rPr>
          <w:b/>
          <w:i/>
          <w:kern w:val="0"/>
          <w:sz w:val="16"/>
          <w:szCs w:val="16"/>
        </w:rPr>
        <w:t>.m.)</w:t>
      </w:r>
    </w:p>
    <w:p w14:paraId="42A476F7" w14:textId="2146C2EE" w:rsidR="006864F8" w:rsidRPr="009A4567" w:rsidRDefault="006864F8" w:rsidP="006864F8">
      <w:pPr>
        <w:widowControl/>
        <w:overflowPunct/>
        <w:autoSpaceDE/>
        <w:autoSpaceDN/>
        <w:adjustRightInd/>
        <w:ind w:left="720"/>
        <w:rPr>
          <w:i/>
          <w:kern w:val="0"/>
          <w:sz w:val="24"/>
          <w:szCs w:val="24"/>
        </w:rPr>
      </w:pPr>
      <w:r w:rsidRPr="00536244">
        <w:rPr>
          <w:i/>
          <w:kern w:val="0"/>
          <w:sz w:val="24"/>
          <w:szCs w:val="24"/>
        </w:rPr>
        <w:t xml:space="preserve">Commissioner </w:t>
      </w:r>
      <w:r>
        <w:rPr>
          <w:i/>
          <w:kern w:val="0"/>
          <w:sz w:val="24"/>
          <w:szCs w:val="24"/>
        </w:rPr>
        <w:t>Miles</w:t>
      </w:r>
      <w:r w:rsidRPr="00536244">
        <w:rPr>
          <w:i/>
          <w:kern w:val="0"/>
          <w:sz w:val="24"/>
          <w:szCs w:val="24"/>
        </w:rPr>
        <w:t xml:space="preserve"> </w:t>
      </w:r>
      <w:r w:rsidRPr="007F2462">
        <w:rPr>
          <w:i/>
          <w:kern w:val="0"/>
          <w:sz w:val="24"/>
          <w:szCs w:val="24"/>
        </w:rPr>
        <w:t>makes a</w:t>
      </w:r>
      <w:r>
        <w:rPr>
          <w:b/>
          <w:i/>
          <w:kern w:val="0"/>
          <w:sz w:val="24"/>
          <w:szCs w:val="24"/>
        </w:rPr>
        <w:t xml:space="preserve"> </w:t>
      </w:r>
      <w:r w:rsidRPr="00B82E6F">
        <w:rPr>
          <w:i/>
          <w:kern w:val="0"/>
          <w:sz w:val="24"/>
          <w:szCs w:val="24"/>
        </w:rPr>
        <w:t>motion to go in and out of a closed meeting for a strategy session to discuss</w:t>
      </w:r>
      <w:r>
        <w:rPr>
          <w:i/>
          <w:kern w:val="0"/>
          <w:sz w:val="24"/>
          <w:szCs w:val="24"/>
        </w:rPr>
        <w:t>:</w:t>
      </w:r>
      <w:r w:rsidRPr="00962F5C">
        <w:rPr>
          <w:b/>
          <w:i/>
          <w:kern w:val="0"/>
          <w:sz w:val="24"/>
          <w:szCs w:val="24"/>
        </w:rPr>
        <w:t xml:space="preserve"> </w:t>
      </w:r>
      <w:r w:rsidRPr="00962F5C">
        <w:rPr>
          <w:i/>
          <w:kern w:val="0"/>
          <w:sz w:val="24"/>
          <w:szCs w:val="24"/>
        </w:rPr>
        <w:t>Pending or Reasonably Imminent Litigation</w:t>
      </w:r>
      <w:r>
        <w:rPr>
          <w:i/>
          <w:kern w:val="0"/>
          <w:sz w:val="24"/>
          <w:szCs w:val="24"/>
        </w:rPr>
        <w:t xml:space="preserve">. Commissioner Killian seconds the motion. Commissioner Miles votes aye, Commissioner </w:t>
      </w:r>
      <w:proofErr w:type="spellStart"/>
      <w:r>
        <w:rPr>
          <w:i/>
          <w:kern w:val="0"/>
          <w:sz w:val="24"/>
          <w:szCs w:val="24"/>
        </w:rPr>
        <w:t>Killan</w:t>
      </w:r>
      <w:proofErr w:type="spellEnd"/>
      <w:r>
        <w:rPr>
          <w:i/>
          <w:kern w:val="0"/>
          <w:sz w:val="24"/>
          <w:szCs w:val="24"/>
        </w:rPr>
        <w:t xml:space="preserve"> votes aye, and Commissioner Hansen votes aye. The motion passes.</w:t>
      </w:r>
    </w:p>
    <w:p w14:paraId="3A74B1C1" w14:textId="77777777" w:rsidR="006864F8" w:rsidRDefault="006864F8" w:rsidP="006864F8">
      <w:pPr>
        <w:widowControl/>
        <w:overflowPunct/>
        <w:autoSpaceDE/>
        <w:autoSpaceDN/>
        <w:adjustRightInd/>
        <w:rPr>
          <w:b/>
          <w:i/>
          <w:kern w:val="0"/>
          <w:sz w:val="24"/>
          <w:szCs w:val="24"/>
        </w:rPr>
      </w:pPr>
    </w:p>
    <w:p w14:paraId="29D412A7" w14:textId="77777777" w:rsidR="006864F8" w:rsidRDefault="006864F8" w:rsidP="006864F8">
      <w:pPr>
        <w:widowControl/>
        <w:overflowPunct/>
        <w:autoSpaceDE/>
        <w:autoSpaceDN/>
        <w:adjustRightInd/>
        <w:rPr>
          <w:b/>
          <w:i/>
          <w:kern w:val="0"/>
          <w:sz w:val="24"/>
          <w:szCs w:val="24"/>
        </w:rPr>
      </w:pPr>
      <w:r>
        <w:rPr>
          <w:b/>
          <w:i/>
          <w:kern w:val="0"/>
          <w:sz w:val="24"/>
          <w:szCs w:val="24"/>
        </w:rPr>
        <w:t>Back in Session</w:t>
      </w:r>
    </w:p>
    <w:p w14:paraId="47DC6CD4" w14:textId="55F9EF09" w:rsidR="006864F8" w:rsidRPr="009A4567" w:rsidRDefault="006864F8" w:rsidP="006864F8">
      <w:pPr>
        <w:widowControl/>
        <w:overflowPunct/>
        <w:autoSpaceDE/>
        <w:autoSpaceDN/>
        <w:adjustRightInd/>
        <w:rPr>
          <w:b/>
          <w:i/>
          <w:kern w:val="0"/>
          <w:sz w:val="16"/>
          <w:szCs w:val="16"/>
        </w:rPr>
      </w:pPr>
      <w:r w:rsidRPr="009A4567">
        <w:rPr>
          <w:b/>
          <w:i/>
          <w:kern w:val="0"/>
          <w:sz w:val="16"/>
          <w:szCs w:val="16"/>
        </w:rPr>
        <w:t>(</w:t>
      </w:r>
      <w:r>
        <w:rPr>
          <w:b/>
          <w:i/>
          <w:kern w:val="0"/>
          <w:sz w:val="16"/>
          <w:szCs w:val="16"/>
        </w:rPr>
        <w:t>1</w:t>
      </w:r>
      <w:r w:rsidRPr="009A4567">
        <w:rPr>
          <w:b/>
          <w:i/>
          <w:kern w:val="0"/>
          <w:sz w:val="16"/>
          <w:szCs w:val="16"/>
        </w:rPr>
        <w:t>:</w:t>
      </w:r>
      <w:r>
        <w:rPr>
          <w:b/>
          <w:i/>
          <w:kern w:val="0"/>
          <w:sz w:val="16"/>
          <w:szCs w:val="16"/>
        </w:rPr>
        <w:t>17</w:t>
      </w:r>
      <w:r w:rsidRPr="009A4567">
        <w:rPr>
          <w:b/>
          <w:i/>
          <w:kern w:val="0"/>
          <w:sz w:val="16"/>
          <w:szCs w:val="16"/>
        </w:rPr>
        <w:t xml:space="preserve"> </w:t>
      </w:r>
      <w:r>
        <w:rPr>
          <w:b/>
          <w:i/>
          <w:kern w:val="0"/>
          <w:sz w:val="16"/>
          <w:szCs w:val="16"/>
        </w:rPr>
        <w:t>p.</w:t>
      </w:r>
      <w:r w:rsidRPr="009A4567">
        <w:rPr>
          <w:b/>
          <w:i/>
          <w:kern w:val="0"/>
          <w:sz w:val="16"/>
          <w:szCs w:val="16"/>
        </w:rPr>
        <w:t>m.)</w:t>
      </w:r>
    </w:p>
    <w:p w14:paraId="6E47EAE3" w14:textId="2EDF8BC8" w:rsidR="006864F8" w:rsidRDefault="006864F8" w:rsidP="006864F8">
      <w:pPr>
        <w:widowControl/>
        <w:overflowPunct/>
        <w:autoSpaceDE/>
        <w:autoSpaceDN/>
        <w:adjustRightInd/>
        <w:rPr>
          <w:kern w:val="0"/>
          <w:sz w:val="24"/>
          <w:szCs w:val="24"/>
        </w:rPr>
      </w:pPr>
      <w:r>
        <w:rPr>
          <w:b/>
          <w:i/>
          <w:kern w:val="0"/>
          <w:sz w:val="24"/>
          <w:szCs w:val="24"/>
        </w:rPr>
        <w:tab/>
      </w:r>
      <w:r>
        <w:rPr>
          <w:kern w:val="0"/>
          <w:sz w:val="24"/>
          <w:szCs w:val="24"/>
        </w:rPr>
        <w:t>No action is to be taken.</w:t>
      </w:r>
    </w:p>
    <w:p w14:paraId="3814966D" w14:textId="77777777" w:rsidR="006864F8" w:rsidRDefault="006864F8" w:rsidP="00CF327B">
      <w:pPr>
        <w:widowControl/>
        <w:tabs>
          <w:tab w:val="left" w:pos="-1080"/>
          <w:tab w:val="left" w:pos="-720"/>
          <w:tab w:val="left" w:pos="0"/>
          <w:tab w:val="left" w:pos="720"/>
          <w:tab w:val="left" w:pos="1440"/>
          <w:tab w:val="left" w:pos="5040"/>
          <w:tab w:val="left" w:pos="6480"/>
        </w:tabs>
        <w:overflowPunct/>
        <w:autoSpaceDE/>
        <w:autoSpaceDN/>
        <w:adjustRightInd/>
        <w:jc w:val="both"/>
        <w:rPr>
          <w:b/>
          <w:i/>
          <w:kern w:val="0"/>
          <w:sz w:val="24"/>
          <w:szCs w:val="24"/>
        </w:rPr>
      </w:pPr>
    </w:p>
    <w:p w14:paraId="026DCA0A" w14:textId="580AF98E" w:rsidR="00C14513" w:rsidRPr="00CF327B" w:rsidRDefault="00C14513" w:rsidP="00CF327B">
      <w:pPr>
        <w:widowControl/>
        <w:tabs>
          <w:tab w:val="left" w:pos="-1080"/>
          <w:tab w:val="left" w:pos="-720"/>
          <w:tab w:val="left" w:pos="0"/>
          <w:tab w:val="left" w:pos="720"/>
          <w:tab w:val="left" w:pos="1440"/>
          <w:tab w:val="left" w:pos="5040"/>
          <w:tab w:val="left" w:pos="6480"/>
        </w:tabs>
        <w:overflowPunct/>
        <w:autoSpaceDE/>
        <w:autoSpaceDN/>
        <w:adjustRightInd/>
        <w:jc w:val="both"/>
        <w:rPr>
          <w:rFonts w:eastAsia="MS Mincho"/>
          <w:bCs/>
          <w:sz w:val="24"/>
          <w:szCs w:val="24"/>
        </w:rPr>
      </w:pPr>
      <w:r w:rsidRPr="00B82E6F">
        <w:rPr>
          <w:b/>
          <w:i/>
          <w:kern w:val="0"/>
          <w:sz w:val="24"/>
          <w:szCs w:val="24"/>
        </w:rPr>
        <w:t>Adjournment</w:t>
      </w:r>
    </w:p>
    <w:p w14:paraId="48ECA13F" w14:textId="43DD3390" w:rsidR="00C14513" w:rsidRPr="00536244" w:rsidRDefault="00C14513" w:rsidP="00C14513">
      <w:pPr>
        <w:widowControl/>
        <w:overflowPunct/>
        <w:autoSpaceDE/>
        <w:autoSpaceDN/>
        <w:adjustRightInd/>
        <w:rPr>
          <w:b/>
          <w:i/>
          <w:kern w:val="0"/>
          <w:sz w:val="16"/>
          <w:szCs w:val="16"/>
        </w:rPr>
      </w:pPr>
      <w:r w:rsidRPr="00536244">
        <w:rPr>
          <w:b/>
          <w:i/>
          <w:kern w:val="0"/>
          <w:sz w:val="16"/>
          <w:szCs w:val="16"/>
        </w:rPr>
        <w:t>(</w:t>
      </w:r>
      <w:r w:rsidR="006C6EC2">
        <w:rPr>
          <w:b/>
          <w:i/>
          <w:kern w:val="0"/>
          <w:sz w:val="16"/>
          <w:szCs w:val="16"/>
        </w:rPr>
        <w:t>1:</w:t>
      </w:r>
      <w:r w:rsidR="006864F8">
        <w:rPr>
          <w:b/>
          <w:i/>
          <w:kern w:val="0"/>
          <w:sz w:val="16"/>
          <w:szCs w:val="16"/>
        </w:rPr>
        <w:t>18</w:t>
      </w:r>
      <w:r w:rsidRPr="00536244">
        <w:rPr>
          <w:b/>
          <w:i/>
          <w:kern w:val="0"/>
          <w:sz w:val="16"/>
          <w:szCs w:val="16"/>
        </w:rPr>
        <w:t xml:space="preserve"> </w:t>
      </w:r>
      <w:r w:rsidR="00B2681D">
        <w:rPr>
          <w:b/>
          <w:i/>
          <w:kern w:val="0"/>
          <w:sz w:val="16"/>
          <w:szCs w:val="16"/>
        </w:rPr>
        <w:t>p</w:t>
      </w:r>
      <w:r w:rsidRPr="00536244">
        <w:rPr>
          <w:b/>
          <w:i/>
          <w:kern w:val="0"/>
          <w:sz w:val="16"/>
          <w:szCs w:val="16"/>
        </w:rPr>
        <w:t>.m.)</w:t>
      </w:r>
    </w:p>
    <w:p w14:paraId="38F2CFE5" w14:textId="6216AA26" w:rsidR="00C14513" w:rsidRDefault="00C14513" w:rsidP="00C14513">
      <w:pPr>
        <w:widowControl/>
        <w:overflowPunct/>
        <w:autoSpaceDE/>
        <w:autoSpaceDN/>
        <w:adjustRightInd/>
        <w:ind w:left="720"/>
        <w:rPr>
          <w:bCs/>
          <w:i/>
          <w:sz w:val="24"/>
          <w:szCs w:val="24"/>
        </w:rPr>
      </w:pPr>
      <w:r w:rsidRPr="00B82E6F">
        <w:rPr>
          <w:bCs/>
          <w:i/>
          <w:sz w:val="24"/>
          <w:szCs w:val="24"/>
        </w:rPr>
        <w:t xml:space="preserve">Commissioner </w:t>
      </w:r>
      <w:r w:rsidR="00D7473D">
        <w:rPr>
          <w:bCs/>
          <w:i/>
          <w:sz w:val="24"/>
          <w:szCs w:val="24"/>
        </w:rPr>
        <w:t>Killian</w:t>
      </w:r>
      <w:r w:rsidRPr="00B82E6F">
        <w:rPr>
          <w:bCs/>
          <w:i/>
          <w:sz w:val="24"/>
          <w:szCs w:val="24"/>
        </w:rPr>
        <w:t xml:space="preserve"> </w:t>
      </w:r>
      <w:r>
        <w:rPr>
          <w:bCs/>
          <w:i/>
          <w:sz w:val="24"/>
          <w:szCs w:val="24"/>
        </w:rPr>
        <w:t xml:space="preserve">makes a </w:t>
      </w:r>
      <w:r w:rsidRPr="00B82E6F">
        <w:rPr>
          <w:bCs/>
          <w:i/>
          <w:sz w:val="24"/>
          <w:szCs w:val="24"/>
        </w:rPr>
        <w:t xml:space="preserve">motion to adjourn the meeting at </w:t>
      </w:r>
      <w:r w:rsidR="006C6EC2">
        <w:rPr>
          <w:bCs/>
          <w:i/>
          <w:sz w:val="24"/>
          <w:szCs w:val="24"/>
        </w:rPr>
        <w:t>1</w:t>
      </w:r>
      <w:r>
        <w:rPr>
          <w:bCs/>
          <w:i/>
          <w:sz w:val="24"/>
          <w:szCs w:val="24"/>
        </w:rPr>
        <w:t>:</w:t>
      </w:r>
      <w:r w:rsidR="006864F8">
        <w:rPr>
          <w:bCs/>
          <w:i/>
          <w:sz w:val="24"/>
          <w:szCs w:val="24"/>
        </w:rPr>
        <w:t>18</w:t>
      </w:r>
      <w:r w:rsidR="005F1439">
        <w:rPr>
          <w:bCs/>
          <w:i/>
          <w:sz w:val="24"/>
          <w:szCs w:val="24"/>
        </w:rPr>
        <w:t xml:space="preserve"> </w:t>
      </w:r>
      <w:r w:rsidR="00B2681D">
        <w:rPr>
          <w:bCs/>
          <w:i/>
          <w:sz w:val="24"/>
          <w:szCs w:val="24"/>
        </w:rPr>
        <w:t>p</w:t>
      </w:r>
      <w:r w:rsidRPr="00536244">
        <w:rPr>
          <w:bCs/>
          <w:i/>
          <w:sz w:val="24"/>
          <w:szCs w:val="24"/>
        </w:rPr>
        <w:t>.m.</w:t>
      </w:r>
      <w:r w:rsidR="00C277B3">
        <w:rPr>
          <w:bCs/>
          <w:i/>
          <w:sz w:val="24"/>
          <w:szCs w:val="24"/>
        </w:rPr>
        <w:t xml:space="preserve"> </w:t>
      </w:r>
      <w:r w:rsidRPr="00B82E6F">
        <w:rPr>
          <w:bCs/>
          <w:i/>
          <w:sz w:val="24"/>
          <w:szCs w:val="24"/>
        </w:rPr>
        <w:t xml:space="preserve">Commissioner </w:t>
      </w:r>
      <w:r w:rsidR="004D5713">
        <w:rPr>
          <w:bCs/>
          <w:i/>
          <w:sz w:val="24"/>
          <w:szCs w:val="24"/>
        </w:rPr>
        <w:t>Miles</w:t>
      </w:r>
      <w:r w:rsidRPr="00B82E6F">
        <w:rPr>
          <w:bCs/>
          <w:i/>
          <w:sz w:val="24"/>
          <w:szCs w:val="24"/>
        </w:rPr>
        <w:t xml:space="preserve"> seconds the motion.</w:t>
      </w:r>
      <w:r w:rsidR="00DF5177">
        <w:rPr>
          <w:bCs/>
          <w:i/>
          <w:sz w:val="24"/>
          <w:szCs w:val="24"/>
        </w:rPr>
        <w:t xml:space="preserve"> </w:t>
      </w:r>
      <w:r w:rsidR="00F83C06">
        <w:rPr>
          <w:bCs/>
          <w:i/>
          <w:sz w:val="24"/>
          <w:szCs w:val="24"/>
        </w:rPr>
        <w:t xml:space="preserve">Commissioner </w:t>
      </w:r>
      <w:r w:rsidR="00C7576F">
        <w:rPr>
          <w:bCs/>
          <w:i/>
          <w:sz w:val="24"/>
          <w:szCs w:val="24"/>
        </w:rPr>
        <w:t>Miles</w:t>
      </w:r>
      <w:r w:rsidR="00F83C06">
        <w:rPr>
          <w:bCs/>
          <w:i/>
          <w:sz w:val="24"/>
          <w:szCs w:val="24"/>
        </w:rPr>
        <w:t xml:space="preserve"> votes aye</w:t>
      </w:r>
      <w:r w:rsidR="00A51496">
        <w:rPr>
          <w:bCs/>
          <w:i/>
          <w:sz w:val="24"/>
          <w:szCs w:val="24"/>
        </w:rPr>
        <w:t>,</w:t>
      </w:r>
      <w:r w:rsidR="00935CC5">
        <w:rPr>
          <w:bCs/>
          <w:i/>
          <w:sz w:val="24"/>
          <w:szCs w:val="24"/>
        </w:rPr>
        <w:t xml:space="preserve"> Commissioner Killian votes aye,</w:t>
      </w:r>
      <w:r w:rsidR="006C6EC2">
        <w:rPr>
          <w:bCs/>
          <w:i/>
          <w:sz w:val="24"/>
          <w:szCs w:val="24"/>
        </w:rPr>
        <w:t xml:space="preserve"> </w:t>
      </w:r>
      <w:r w:rsidR="00FB6948">
        <w:rPr>
          <w:bCs/>
          <w:i/>
          <w:sz w:val="24"/>
          <w:szCs w:val="24"/>
        </w:rPr>
        <w:t>and Commissioner</w:t>
      </w:r>
      <w:r w:rsidR="00BC5E35">
        <w:rPr>
          <w:bCs/>
          <w:i/>
          <w:sz w:val="24"/>
          <w:szCs w:val="24"/>
        </w:rPr>
        <w:t xml:space="preserve"> </w:t>
      </w:r>
      <w:r w:rsidR="00C7576F">
        <w:rPr>
          <w:bCs/>
          <w:i/>
          <w:sz w:val="24"/>
          <w:szCs w:val="24"/>
        </w:rPr>
        <w:t>Hansen</w:t>
      </w:r>
      <w:r w:rsidRPr="00B82E6F">
        <w:rPr>
          <w:bCs/>
          <w:i/>
          <w:sz w:val="24"/>
          <w:szCs w:val="24"/>
        </w:rPr>
        <w:t xml:space="preserve"> vote</w:t>
      </w:r>
      <w:r w:rsidR="005F1439">
        <w:rPr>
          <w:bCs/>
          <w:i/>
          <w:sz w:val="24"/>
          <w:szCs w:val="24"/>
        </w:rPr>
        <w:t>s</w:t>
      </w:r>
      <w:r w:rsidRPr="00B82E6F">
        <w:rPr>
          <w:bCs/>
          <w:i/>
          <w:sz w:val="24"/>
          <w:szCs w:val="24"/>
        </w:rPr>
        <w:t xml:space="preserve"> aye</w:t>
      </w:r>
      <w:r w:rsidR="00BC5E35">
        <w:rPr>
          <w:bCs/>
          <w:i/>
          <w:sz w:val="24"/>
          <w:szCs w:val="24"/>
        </w:rPr>
        <w:t>. T</w:t>
      </w:r>
      <w:r w:rsidRPr="00B82E6F">
        <w:rPr>
          <w:bCs/>
          <w:i/>
          <w:sz w:val="24"/>
          <w:szCs w:val="24"/>
        </w:rPr>
        <w:t>he forum adjourns.</w:t>
      </w:r>
    </w:p>
    <w:p w14:paraId="0EDF2792" w14:textId="77777777" w:rsidR="00A24A55" w:rsidRDefault="00A24A55" w:rsidP="00A24A55">
      <w:pPr>
        <w:ind w:right="-720"/>
        <w:rPr>
          <w:i/>
          <w:sz w:val="24"/>
          <w:szCs w:val="24"/>
        </w:rPr>
      </w:pPr>
    </w:p>
    <w:p w14:paraId="3F8889BA" w14:textId="413A9FB1" w:rsidR="00993966" w:rsidRDefault="001F3F48" w:rsidP="00FD5D3B">
      <w:pPr>
        <w:ind w:right="-720" w:firstLine="720"/>
        <w:rPr>
          <w:i/>
          <w:sz w:val="24"/>
          <w:szCs w:val="24"/>
        </w:rPr>
      </w:pPr>
      <w:r w:rsidRPr="00B82E6F">
        <w:rPr>
          <w:i/>
          <w:sz w:val="24"/>
          <w:szCs w:val="24"/>
        </w:rPr>
        <w:t>Read and approved this</w:t>
      </w:r>
      <w:r w:rsidR="009D2E5D" w:rsidRPr="00B82E6F">
        <w:rPr>
          <w:i/>
          <w:sz w:val="24"/>
          <w:szCs w:val="24"/>
        </w:rPr>
        <w:t xml:space="preserve"> </w:t>
      </w:r>
      <w:r w:rsidR="005F4A00" w:rsidRPr="00B82E6F">
        <w:rPr>
          <w:i/>
          <w:sz w:val="24"/>
          <w:szCs w:val="24"/>
        </w:rPr>
        <w:t xml:space="preserve">on </w:t>
      </w:r>
      <w:r w:rsidR="009D2E5D" w:rsidRPr="00B82E6F">
        <w:rPr>
          <w:i/>
          <w:sz w:val="24"/>
          <w:szCs w:val="24"/>
        </w:rPr>
        <w:t>the</w:t>
      </w:r>
      <w:r w:rsidR="006E278C" w:rsidRPr="00B82E6F">
        <w:rPr>
          <w:i/>
          <w:sz w:val="24"/>
          <w:szCs w:val="24"/>
        </w:rPr>
        <w:t xml:space="preserve"> </w:t>
      </w:r>
      <w:r w:rsidR="006864F8">
        <w:rPr>
          <w:i/>
          <w:sz w:val="24"/>
          <w:szCs w:val="24"/>
        </w:rPr>
        <w:t>21st</w:t>
      </w:r>
      <w:r w:rsidR="00AE5F21">
        <w:rPr>
          <w:i/>
          <w:sz w:val="24"/>
          <w:szCs w:val="24"/>
        </w:rPr>
        <w:t xml:space="preserve"> </w:t>
      </w:r>
      <w:r w:rsidR="00993966" w:rsidRPr="00B82E6F">
        <w:rPr>
          <w:i/>
          <w:sz w:val="24"/>
          <w:szCs w:val="24"/>
        </w:rPr>
        <w:t xml:space="preserve">day of </w:t>
      </w:r>
      <w:r w:rsidR="004D5713">
        <w:rPr>
          <w:i/>
          <w:sz w:val="24"/>
          <w:szCs w:val="24"/>
        </w:rPr>
        <w:t>November</w:t>
      </w:r>
      <w:r w:rsidR="00BB51F6" w:rsidRPr="00B82E6F">
        <w:rPr>
          <w:i/>
          <w:sz w:val="24"/>
          <w:szCs w:val="24"/>
        </w:rPr>
        <w:t xml:space="preserve"> </w:t>
      </w:r>
      <w:r w:rsidR="00915A37" w:rsidRPr="00B82E6F">
        <w:rPr>
          <w:i/>
          <w:sz w:val="24"/>
          <w:szCs w:val="24"/>
        </w:rPr>
        <w:t>202</w:t>
      </w:r>
      <w:r w:rsidR="005023FE">
        <w:rPr>
          <w:i/>
          <w:sz w:val="24"/>
          <w:szCs w:val="24"/>
        </w:rPr>
        <w:t>2</w:t>
      </w:r>
      <w:r w:rsidR="00993966" w:rsidRPr="00B82E6F">
        <w:rPr>
          <w:i/>
          <w:sz w:val="24"/>
          <w:szCs w:val="24"/>
        </w:rPr>
        <w:t>.</w:t>
      </w:r>
    </w:p>
    <w:p w14:paraId="7536C1F1" w14:textId="77777777" w:rsidR="00274F95" w:rsidRPr="00B82E6F" w:rsidRDefault="00274F95" w:rsidP="00E6328D">
      <w:pPr>
        <w:ind w:right="-720" w:firstLine="720"/>
        <w:rPr>
          <w:i/>
          <w:sz w:val="24"/>
          <w:szCs w:val="24"/>
        </w:rPr>
      </w:pPr>
    </w:p>
    <w:tbl>
      <w:tblPr>
        <w:tblW w:w="9072" w:type="dxa"/>
        <w:tblInd w:w="705" w:type="dxa"/>
        <w:tblLayout w:type="fixed"/>
        <w:tblCellMar>
          <w:left w:w="0" w:type="dxa"/>
          <w:right w:w="0" w:type="dxa"/>
        </w:tblCellMar>
        <w:tblLook w:val="0000" w:firstRow="0" w:lastRow="0" w:firstColumn="0" w:lastColumn="0" w:noHBand="0" w:noVBand="0"/>
      </w:tblPr>
      <w:tblGrid>
        <w:gridCol w:w="3457"/>
        <w:gridCol w:w="1630"/>
        <w:gridCol w:w="3241"/>
        <w:gridCol w:w="744"/>
      </w:tblGrid>
      <w:tr w:rsidR="001A3505" w:rsidRPr="00B82E6F" w14:paraId="5FBDAE66" w14:textId="77777777" w:rsidTr="00A25036">
        <w:trPr>
          <w:trHeight w:val="374"/>
        </w:trPr>
        <w:tc>
          <w:tcPr>
            <w:tcW w:w="3457" w:type="dxa"/>
            <w:tcBorders>
              <w:top w:val="nil"/>
              <w:left w:val="nil"/>
              <w:bottom w:val="single" w:sz="4" w:space="0" w:color="auto"/>
              <w:right w:val="nil"/>
            </w:tcBorders>
            <w:vAlign w:val="bottom"/>
          </w:tcPr>
          <w:p w14:paraId="741886CC" w14:textId="77777777" w:rsidR="001A3505" w:rsidRPr="00B82E6F" w:rsidRDefault="001A3505" w:rsidP="002B48EB">
            <w:pPr>
              <w:rPr>
                <w:rFonts w:eastAsia="Arial Unicode MS"/>
                <w:i/>
                <w:sz w:val="24"/>
                <w:szCs w:val="24"/>
              </w:rPr>
            </w:pPr>
            <w:r w:rsidRPr="00B82E6F">
              <w:rPr>
                <w:i/>
                <w:sz w:val="24"/>
                <w:szCs w:val="24"/>
              </w:rPr>
              <w:t> </w:t>
            </w:r>
          </w:p>
        </w:tc>
        <w:tc>
          <w:tcPr>
            <w:tcW w:w="1630" w:type="dxa"/>
            <w:tcBorders>
              <w:top w:val="nil"/>
              <w:left w:val="nil"/>
              <w:bottom w:val="nil"/>
              <w:right w:val="nil"/>
            </w:tcBorders>
            <w:vAlign w:val="bottom"/>
          </w:tcPr>
          <w:p w14:paraId="6BF84554" w14:textId="77777777" w:rsidR="001A3505" w:rsidRPr="00B82E6F" w:rsidRDefault="001A3505" w:rsidP="002B48EB">
            <w:pPr>
              <w:rPr>
                <w:rFonts w:eastAsia="Arial Unicode MS"/>
                <w:i/>
                <w:sz w:val="24"/>
                <w:szCs w:val="24"/>
              </w:rPr>
            </w:pPr>
          </w:p>
        </w:tc>
        <w:tc>
          <w:tcPr>
            <w:tcW w:w="3241" w:type="dxa"/>
            <w:tcBorders>
              <w:top w:val="nil"/>
              <w:left w:val="nil"/>
              <w:bottom w:val="single" w:sz="4" w:space="0" w:color="auto"/>
              <w:right w:val="nil"/>
            </w:tcBorders>
            <w:vAlign w:val="bottom"/>
          </w:tcPr>
          <w:p w14:paraId="2E88A639" w14:textId="77777777" w:rsidR="001A3505" w:rsidRPr="00B82E6F" w:rsidRDefault="001A3505" w:rsidP="002B48EB">
            <w:pPr>
              <w:rPr>
                <w:rFonts w:eastAsia="Arial Unicode MS"/>
                <w:i/>
                <w:sz w:val="24"/>
                <w:szCs w:val="24"/>
              </w:rPr>
            </w:pPr>
            <w:r w:rsidRPr="00B82E6F">
              <w:rPr>
                <w:i/>
                <w:sz w:val="24"/>
                <w:szCs w:val="24"/>
              </w:rPr>
              <w:t> </w:t>
            </w:r>
          </w:p>
        </w:tc>
        <w:tc>
          <w:tcPr>
            <w:tcW w:w="744" w:type="dxa"/>
            <w:tcBorders>
              <w:top w:val="nil"/>
              <w:left w:val="nil"/>
              <w:bottom w:val="nil"/>
              <w:right w:val="nil"/>
            </w:tcBorders>
            <w:vAlign w:val="bottom"/>
          </w:tcPr>
          <w:p w14:paraId="4B5D922D" w14:textId="77777777" w:rsidR="001A3505" w:rsidRPr="00B82E6F" w:rsidRDefault="001A3505" w:rsidP="002B48EB">
            <w:pPr>
              <w:rPr>
                <w:rFonts w:eastAsia="Arial Unicode MS"/>
                <w:sz w:val="24"/>
                <w:szCs w:val="24"/>
              </w:rPr>
            </w:pPr>
          </w:p>
        </w:tc>
      </w:tr>
      <w:tr w:rsidR="001A3505" w:rsidRPr="00B82E6F" w14:paraId="48C2F531" w14:textId="77777777" w:rsidTr="00A25036">
        <w:trPr>
          <w:trHeight w:val="374"/>
        </w:trPr>
        <w:tc>
          <w:tcPr>
            <w:tcW w:w="3457" w:type="dxa"/>
            <w:tcBorders>
              <w:top w:val="nil"/>
              <w:left w:val="nil"/>
              <w:bottom w:val="nil"/>
              <w:right w:val="nil"/>
            </w:tcBorders>
            <w:vAlign w:val="bottom"/>
          </w:tcPr>
          <w:p w14:paraId="0AD86808" w14:textId="181B4AF3" w:rsidR="001A3505" w:rsidRPr="00B82E6F" w:rsidRDefault="00D7473D" w:rsidP="002B48EB">
            <w:pPr>
              <w:rPr>
                <w:rFonts w:eastAsia="Arial Unicode MS"/>
                <w:i/>
                <w:sz w:val="24"/>
                <w:szCs w:val="24"/>
              </w:rPr>
            </w:pPr>
            <w:r>
              <w:rPr>
                <w:rFonts w:eastAsia="Arial Unicode MS"/>
                <w:i/>
                <w:sz w:val="24"/>
                <w:szCs w:val="24"/>
              </w:rPr>
              <w:t>Irene Hansen</w:t>
            </w:r>
          </w:p>
        </w:tc>
        <w:tc>
          <w:tcPr>
            <w:tcW w:w="1630" w:type="dxa"/>
            <w:tcBorders>
              <w:top w:val="nil"/>
              <w:left w:val="nil"/>
              <w:bottom w:val="nil"/>
              <w:right w:val="nil"/>
            </w:tcBorders>
            <w:vAlign w:val="bottom"/>
          </w:tcPr>
          <w:p w14:paraId="2B1BC0BE" w14:textId="77777777" w:rsidR="001A3505" w:rsidRPr="00B82E6F" w:rsidRDefault="001A3505" w:rsidP="002B48EB">
            <w:pPr>
              <w:rPr>
                <w:rFonts w:eastAsia="Arial Unicode MS"/>
                <w:i/>
                <w:sz w:val="24"/>
                <w:szCs w:val="24"/>
              </w:rPr>
            </w:pPr>
          </w:p>
        </w:tc>
        <w:tc>
          <w:tcPr>
            <w:tcW w:w="3241" w:type="dxa"/>
            <w:tcBorders>
              <w:top w:val="nil"/>
              <w:left w:val="nil"/>
              <w:bottom w:val="nil"/>
              <w:right w:val="nil"/>
            </w:tcBorders>
            <w:vAlign w:val="bottom"/>
          </w:tcPr>
          <w:p w14:paraId="62BDF796" w14:textId="77777777" w:rsidR="001A3505" w:rsidRPr="00B82E6F" w:rsidRDefault="001A3505" w:rsidP="002B48EB">
            <w:pPr>
              <w:rPr>
                <w:rFonts w:eastAsia="Arial Unicode MS"/>
                <w:i/>
                <w:sz w:val="24"/>
                <w:szCs w:val="24"/>
              </w:rPr>
            </w:pPr>
            <w:r w:rsidRPr="00B82E6F">
              <w:rPr>
                <w:i/>
                <w:sz w:val="24"/>
                <w:szCs w:val="24"/>
              </w:rPr>
              <w:t>JoAnn Evans</w:t>
            </w:r>
          </w:p>
        </w:tc>
        <w:tc>
          <w:tcPr>
            <w:tcW w:w="744" w:type="dxa"/>
            <w:tcBorders>
              <w:top w:val="nil"/>
              <w:left w:val="nil"/>
              <w:bottom w:val="nil"/>
              <w:right w:val="nil"/>
            </w:tcBorders>
            <w:vAlign w:val="bottom"/>
          </w:tcPr>
          <w:p w14:paraId="2CD02908" w14:textId="77777777" w:rsidR="001A3505" w:rsidRPr="00B82E6F" w:rsidRDefault="001A3505" w:rsidP="002B48EB">
            <w:pPr>
              <w:rPr>
                <w:rFonts w:eastAsia="Arial Unicode MS"/>
                <w:sz w:val="24"/>
                <w:szCs w:val="24"/>
              </w:rPr>
            </w:pPr>
          </w:p>
        </w:tc>
      </w:tr>
      <w:tr w:rsidR="001A3505" w:rsidRPr="00B82E6F" w14:paraId="22D6766B" w14:textId="77777777" w:rsidTr="00A25036">
        <w:trPr>
          <w:trHeight w:val="374"/>
        </w:trPr>
        <w:tc>
          <w:tcPr>
            <w:tcW w:w="3457" w:type="dxa"/>
            <w:tcBorders>
              <w:top w:val="nil"/>
              <w:left w:val="nil"/>
              <w:bottom w:val="nil"/>
              <w:right w:val="nil"/>
            </w:tcBorders>
            <w:vAlign w:val="bottom"/>
          </w:tcPr>
          <w:p w14:paraId="7A45381B" w14:textId="64789FA2" w:rsidR="001A3505" w:rsidRPr="00B82E6F" w:rsidRDefault="001A3505" w:rsidP="002B48EB">
            <w:pPr>
              <w:rPr>
                <w:rFonts w:eastAsia="Arial Unicode MS"/>
                <w:i/>
                <w:sz w:val="24"/>
                <w:szCs w:val="24"/>
              </w:rPr>
            </w:pPr>
            <w:r w:rsidRPr="00B82E6F">
              <w:rPr>
                <w:i/>
                <w:sz w:val="24"/>
                <w:szCs w:val="24"/>
              </w:rPr>
              <w:t>Commission Chair</w:t>
            </w:r>
            <w:r w:rsidR="00D7473D">
              <w:rPr>
                <w:i/>
                <w:sz w:val="24"/>
                <w:szCs w:val="24"/>
              </w:rPr>
              <w:t>person</w:t>
            </w:r>
          </w:p>
        </w:tc>
        <w:tc>
          <w:tcPr>
            <w:tcW w:w="1630" w:type="dxa"/>
            <w:tcBorders>
              <w:top w:val="nil"/>
              <w:left w:val="nil"/>
              <w:bottom w:val="nil"/>
              <w:right w:val="nil"/>
            </w:tcBorders>
            <w:vAlign w:val="bottom"/>
          </w:tcPr>
          <w:p w14:paraId="4C8665CF" w14:textId="77777777" w:rsidR="001A3505" w:rsidRPr="00B82E6F" w:rsidRDefault="001A3505" w:rsidP="002B48EB">
            <w:pPr>
              <w:rPr>
                <w:rFonts w:eastAsia="Arial Unicode MS"/>
                <w:i/>
                <w:sz w:val="24"/>
                <w:szCs w:val="24"/>
              </w:rPr>
            </w:pPr>
          </w:p>
        </w:tc>
        <w:tc>
          <w:tcPr>
            <w:tcW w:w="3241" w:type="dxa"/>
            <w:tcBorders>
              <w:top w:val="nil"/>
              <w:left w:val="nil"/>
              <w:bottom w:val="nil"/>
              <w:right w:val="nil"/>
            </w:tcBorders>
            <w:vAlign w:val="bottom"/>
          </w:tcPr>
          <w:p w14:paraId="5AFC95BB" w14:textId="77777777" w:rsidR="00087FC4" w:rsidRPr="00B82E6F" w:rsidRDefault="001A3505" w:rsidP="002B48EB">
            <w:pPr>
              <w:rPr>
                <w:i/>
                <w:sz w:val="24"/>
                <w:szCs w:val="24"/>
              </w:rPr>
            </w:pPr>
            <w:r w:rsidRPr="00B82E6F">
              <w:rPr>
                <w:i/>
                <w:sz w:val="24"/>
                <w:szCs w:val="24"/>
              </w:rPr>
              <w:t>Clerk/Auditor</w:t>
            </w:r>
          </w:p>
        </w:tc>
        <w:tc>
          <w:tcPr>
            <w:tcW w:w="744" w:type="dxa"/>
            <w:tcBorders>
              <w:top w:val="nil"/>
              <w:left w:val="nil"/>
              <w:bottom w:val="nil"/>
              <w:right w:val="nil"/>
            </w:tcBorders>
            <w:vAlign w:val="bottom"/>
          </w:tcPr>
          <w:p w14:paraId="2709177A" w14:textId="77777777" w:rsidR="001A3505" w:rsidRPr="00B82E6F" w:rsidRDefault="001A3505" w:rsidP="002B48EB">
            <w:pPr>
              <w:rPr>
                <w:rFonts w:eastAsia="Arial Unicode MS"/>
                <w:sz w:val="24"/>
                <w:szCs w:val="24"/>
              </w:rPr>
            </w:pPr>
          </w:p>
        </w:tc>
      </w:tr>
    </w:tbl>
    <w:p w14:paraId="7479DCE7" w14:textId="77777777" w:rsidR="00087FC4" w:rsidRPr="00B82E6F" w:rsidRDefault="00087FC4" w:rsidP="001A1E62">
      <w:pPr>
        <w:rPr>
          <w:i/>
          <w:sz w:val="24"/>
          <w:szCs w:val="24"/>
        </w:rPr>
      </w:pPr>
    </w:p>
    <w:p w14:paraId="021C8328" w14:textId="1140BA61" w:rsidR="00FA776A" w:rsidRPr="00706028" w:rsidRDefault="001A3505" w:rsidP="00810741">
      <w:pPr>
        <w:ind w:left="720"/>
        <w:rPr>
          <w:sz w:val="24"/>
          <w:szCs w:val="24"/>
          <w:u w:val="single"/>
        </w:rPr>
      </w:pPr>
      <w:r w:rsidRPr="00B82E6F">
        <w:rPr>
          <w:i/>
          <w:sz w:val="24"/>
          <w:szCs w:val="24"/>
        </w:rPr>
        <w:t xml:space="preserve">Minutes of </w:t>
      </w:r>
      <w:r w:rsidR="00D74CB2">
        <w:rPr>
          <w:i/>
          <w:sz w:val="24"/>
          <w:szCs w:val="24"/>
        </w:rPr>
        <w:t xml:space="preserve">the </w:t>
      </w:r>
      <w:r w:rsidRPr="00B82E6F">
        <w:rPr>
          <w:i/>
          <w:sz w:val="24"/>
          <w:szCs w:val="24"/>
        </w:rPr>
        <w:t>meeting prepared by</w:t>
      </w:r>
      <w:r w:rsidR="00FD5E62" w:rsidRPr="00B82E6F">
        <w:rPr>
          <w:i/>
          <w:sz w:val="24"/>
          <w:szCs w:val="24"/>
        </w:rPr>
        <w:t xml:space="preserve"> </w:t>
      </w:r>
      <w:r w:rsidR="0065760D">
        <w:rPr>
          <w:i/>
          <w:sz w:val="24"/>
          <w:szCs w:val="24"/>
        </w:rPr>
        <w:t>Commission</w:t>
      </w:r>
      <w:r w:rsidR="005E45B4">
        <w:rPr>
          <w:i/>
          <w:sz w:val="24"/>
          <w:szCs w:val="24"/>
        </w:rPr>
        <w:t xml:space="preserve"> Executive </w:t>
      </w:r>
      <w:r w:rsidR="00BB1995" w:rsidRPr="00B82E6F">
        <w:rPr>
          <w:i/>
          <w:sz w:val="24"/>
          <w:szCs w:val="24"/>
        </w:rPr>
        <w:t>A</w:t>
      </w:r>
      <w:r w:rsidR="0065760D">
        <w:rPr>
          <w:i/>
          <w:sz w:val="24"/>
          <w:szCs w:val="24"/>
        </w:rPr>
        <w:t>ssistant</w:t>
      </w:r>
      <w:r w:rsidR="00BB1995" w:rsidRPr="00B82E6F">
        <w:rPr>
          <w:i/>
          <w:sz w:val="24"/>
          <w:szCs w:val="24"/>
        </w:rPr>
        <w:t xml:space="preserve"> </w:t>
      </w:r>
      <w:r w:rsidR="0065760D">
        <w:rPr>
          <w:i/>
          <w:sz w:val="24"/>
          <w:szCs w:val="24"/>
        </w:rPr>
        <w:t>Melissa Hughes</w:t>
      </w:r>
      <w:r w:rsidRPr="00B82E6F">
        <w:rPr>
          <w:i/>
          <w:sz w:val="24"/>
          <w:szCs w:val="24"/>
        </w:rPr>
        <w:t xml:space="preserve">   </w:t>
      </w:r>
      <w:r w:rsidR="00706028">
        <w:rPr>
          <w:i/>
          <w:sz w:val="24"/>
          <w:szCs w:val="24"/>
          <w:u w:val="single"/>
        </w:rPr>
        <w:t xml:space="preserve">                              </w:t>
      </w:r>
    </w:p>
    <w:sectPr w:rsidR="00FA776A" w:rsidRPr="00706028" w:rsidSect="006864F8">
      <w:headerReference w:type="default" r:id="rId8"/>
      <w:footerReference w:type="default" r:id="rId9"/>
      <w:pgSz w:w="12240" w:h="15840" w:code="1"/>
      <w:pgMar w:top="1152" w:right="1440" w:bottom="1152"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5684C" w14:textId="77777777" w:rsidR="003E77D0" w:rsidRDefault="003E77D0" w:rsidP="00025081">
      <w:r>
        <w:separator/>
      </w:r>
    </w:p>
  </w:endnote>
  <w:endnote w:type="continuationSeparator" w:id="0">
    <w:p w14:paraId="651274B1" w14:textId="77777777" w:rsidR="003E77D0" w:rsidRDefault="003E77D0" w:rsidP="00025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nguiat Bk BT">
    <w:altName w:val="Bookman Old Style"/>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1463957847"/>
      <w:docPartObj>
        <w:docPartGallery w:val="Page Numbers (Bottom of Page)"/>
        <w:docPartUnique/>
      </w:docPartObj>
    </w:sdtPr>
    <w:sdtEndPr/>
    <w:sdtContent>
      <w:sdt>
        <w:sdtPr>
          <w:rPr>
            <w:sz w:val="24"/>
            <w:szCs w:val="24"/>
          </w:rPr>
          <w:id w:val="-1669238322"/>
          <w:docPartObj>
            <w:docPartGallery w:val="Page Numbers (Top of Page)"/>
            <w:docPartUnique/>
          </w:docPartObj>
        </w:sdtPr>
        <w:sdtEndPr/>
        <w:sdtContent>
          <w:p w14:paraId="5A6D4BF8" w14:textId="290D2EF0" w:rsidR="003E77D0" w:rsidRPr="00025081" w:rsidRDefault="003E77D0" w:rsidP="003930FF">
            <w:pPr>
              <w:pStyle w:val="Footer"/>
              <w:jc w:val="center"/>
              <w:rPr>
                <w:i/>
                <w:sz w:val="24"/>
                <w:szCs w:val="24"/>
              </w:rPr>
            </w:pPr>
            <w:r w:rsidRPr="00777A58">
              <w:rPr>
                <w:i/>
                <w:sz w:val="24"/>
                <w:szCs w:val="24"/>
              </w:rPr>
              <w:t>Combined Working &amp; Regular</w:t>
            </w:r>
            <w:r>
              <w:rPr>
                <w:i/>
                <w:sz w:val="24"/>
                <w:szCs w:val="24"/>
              </w:rPr>
              <w:t xml:space="preserve"> </w:t>
            </w:r>
            <w:r w:rsidRPr="00777A58">
              <w:rPr>
                <w:i/>
                <w:sz w:val="24"/>
                <w:szCs w:val="24"/>
              </w:rPr>
              <w:t>Commission</w:t>
            </w:r>
            <w:r>
              <w:rPr>
                <w:i/>
                <w:sz w:val="24"/>
                <w:szCs w:val="24"/>
              </w:rPr>
              <w:t xml:space="preserve"> Meeting held </w:t>
            </w:r>
            <w:r w:rsidR="008A67DE">
              <w:rPr>
                <w:i/>
                <w:sz w:val="24"/>
                <w:szCs w:val="24"/>
              </w:rPr>
              <w:t>1</w:t>
            </w:r>
            <w:r w:rsidR="006864F8">
              <w:rPr>
                <w:i/>
                <w:sz w:val="24"/>
                <w:szCs w:val="24"/>
              </w:rPr>
              <w:t>1</w:t>
            </w:r>
            <w:r>
              <w:rPr>
                <w:i/>
                <w:sz w:val="24"/>
                <w:szCs w:val="24"/>
              </w:rPr>
              <w:t>/</w:t>
            </w:r>
            <w:r w:rsidR="006864F8">
              <w:rPr>
                <w:i/>
                <w:sz w:val="24"/>
                <w:szCs w:val="24"/>
              </w:rPr>
              <w:t>07</w:t>
            </w:r>
            <w:r>
              <w:rPr>
                <w:i/>
                <w:sz w:val="24"/>
                <w:szCs w:val="24"/>
              </w:rPr>
              <w:t>/2022</w:t>
            </w:r>
          </w:p>
          <w:p w14:paraId="2E08531E" w14:textId="77777777" w:rsidR="003E77D0" w:rsidRPr="00025081" w:rsidRDefault="003E77D0">
            <w:pPr>
              <w:pStyle w:val="Footer"/>
              <w:jc w:val="center"/>
              <w:rPr>
                <w:sz w:val="24"/>
                <w:szCs w:val="24"/>
              </w:rPr>
            </w:pPr>
            <w:r w:rsidRPr="00025081">
              <w:rPr>
                <w:sz w:val="24"/>
                <w:szCs w:val="24"/>
              </w:rPr>
              <w:t xml:space="preserve">Page </w:t>
            </w:r>
            <w:r w:rsidRPr="00025081">
              <w:rPr>
                <w:b/>
                <w:bCs/>
                <w:sz w:val="24"/>
                <w:szCs w:val="24"/>
              </w:rPr>
              <w:fldChar w:fldCharType="begin"/>
            </w:r>
            <w:r w:rsidRPr="00025081">
              <w:rPr>
                <w:b/>
                <w:bCs/>
                <w:sz w:val="24"/>
                <w:szCs w:val="24"/>
              </w:rPr>
              <w:instrText xml:space="preserve"> PAGE </w:instrText>
            </w:r>
            <w:r w:rsidRPr="00025081">
              <w:rPr>
                <w:b/>
                <w:bCs/>
                <w:sz w:val="24"/>
                <w:szCs w:val="24"/>
              </w:rPr>
              <w:fldChar w:fldCharType="separate"/>
            </w:r>
            <w:r w:rsidR="008A67DE">
              <w:rPr>
                <w:b/>
                <w:bCs/>
                <w:noProof/>
                <w:sz w:val="24"/>
                <w:szCs w:val="24"/>
              </w:rPr>
              <w:t>1</w:t>
            </w:r>
            <w:r w:rsidRPr="00025081">
              <w:rPr>
                <w:b/>
                <w:bCs/>
                <w:sz w:val="24"/>
                <w:szCs w:val="24"/>
              </w:rPr>
              <w:fldChar w:fldCharType="end"/>
            </w:r>
            <w:r w:rsidRPr="00025081">
              <w:rPr>
                <w:sz w:val="24"/>
                <w:szCs w:val="24"/>
              </w:rPr>
              <w:t xml:space="preserve"> of </w:t>
            </w:r>
            <w:r w:rsidRPr="00025081">
              <w:rPr>
                <w:b/>
                <w:bCs/>
                <w:sz w:val="24"/>
                <w:szCs w:val="24"/>
              </w:rPr>
              <w:fldChar w:fldCharType="begin"/>
            </w:r>
            <w:r w:rsidRPr="00025081">
              <w:rPr>
                <w:b/>
                <w:bCs/>
                <w:sz w:val="24"/>
                <w:szCs w:val="24"/>
              </w:rPr>
              <w:instrText xml:space="preserve"> NUMPAGES  </w:instrText>
            </w:r>
            <w:r w:rsidRPr="00025081">
              <w:rPr>
                <w:b/>
                <w:bCs/>
                <w:sz w:val="24"/>
                <w:szCs w:val="24"/>
              </w:rPr>
              <w:fldChar w:fldCharType="separate"/>
            </w:r>
            <w:r w:rsidR="008A67DE">
              <w:rPr>
                <w:b/>
                <w:bCs/>
                <w:noProof/>
                <w:sz w:val="24"/>
                <w:szCs w:val="24"/>
              </w:rPr>
              <w:t>3</w:t>
            </w:r>
            <w:r w:rsidRPr="00025081">
              <w:rPr>
                <w:b/>
                <w:bCs/>
                <w:sz w:val="24"/>
                <w:szCs w:val="24"/>
              </w:rPr>
              <w:fldChar w:fldCharType="end"/>
            </w:r>
          </w:p>
        </w:sdtContent>
      </w:sdt>
    </w:sdtContent>
  </w:sdt>
  <w:p w14:paraId="10698091" w14:textId="77777777" w:rsidR="003E77D0" w:rsidRPr="00025081" w:rsidRDefault="003E77D0">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0E4D9" w14:textId="77777777" w:rsidR="003E77D0" w:rsidRDefault="003E77D0" w:rsidP="00025081">
      <w:r>
        <w:separator/>
      </w:r>
    </w:p>
  </w:footnote>
  <w:footnote w:type="continuationSeparator" w:id="0">
    <w:p w14:paraId="0ABAE133" w14:textId="77777777" w:rsidR="003E77D0" w:rsidRDefault="003E77D0" w:rsidP="00025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3842760"/>
      <w:docPartObj>
        <w:docPartGallery w:val="Watermarks"/>
        <w:docPartUnique/>
      </w:docPartObj>
    </w:sdtPr>
    <w:sdtEndPr/>
    <w:sdtContent>
      <w:p w14:paraId="1A54F940" w14:textId="24D4D0B0" w:rsidR="00FD6E77" w:rsidRDefault="008D34F2">
        <w:pPr>
          <w:pStyle w:val="Header"/>
        </w:pPr>
        <w:r>
          <w:rPr>
            <w:noProof/>
          </w:rPr>
          <w:pict w14:anchorId="785F42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777217"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C837C2"/>
    <w:multiLevelType w:val="hybridMultilevel"/>
    <w:tmpl w:val="BE707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6A005A"/>
    <w:multiLevelType w:val="hybridMultilevel"/>
    <w:tmpl w:val="4BCC6424"/>
    <w:lvl w:ilvl="0" w:tplc="2794DA68">
      <w:numFmt w:val="bullet"/>
      <w:lvlText w:val=""/>
      <w:lvlJc w:val="left"/>
      <w:pPr>
        <w:ind w:left="2160" w:hanging="360"/>
      </w:pPr>
      <w:rPr>
        <w:rFonts w:ascii="Symbol" w:eastAsia="Times New Roman" w:hAnsi="Symbol" w:cs="Times New Roman" w:hint="default"/>
        <w:i w:val="0"/>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3F67FC9"/>
    <w:multiLevelType w:val="hybridMultilevel"/>
    <w:tmpl w:val="42C4D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D2219D"/>
    <w:multiLevelType w:val="hybridMultilevel"/>
    <w:tmpl w:val="7D6AE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C14672"/>
    <w:multiLevelType w:val="hybridMultilevel"/>
    <w:tmpl w:val="90BAB42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6CB0779D"/>
    <w:multiLevelType w:val="hybridMultilevel"/>
    <w:tmpl w:val="1EC49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5AB6FF2"/>
    <w:multiLevelType w:val="hybridMultilevel"/>
    <w:tmpl w:val="E9945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2"/>
  </w:num>
  <w:num w:numId="4">
    <w:abstractNumId w:val="0"/>
  </w:num>
  <w:num w:numId="5">
    <w:abstractNumId w:val="1"/>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777218"/>
    <o:shapelayout v:ext="edit">
      <o:idmap v:ext="edit" data="759"/>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LCwNLI0Mrc0NLdQ0lEKTi0uzszPAykwNDarBQAQL3+wLgAAAA=="/>
  </w:docVars>
  <w:rsids>
    <w:rsidRoot w:val="001A3505"/>
    <w:rsid w:val="00000242"/>
    <w:rsid w:val="000006B6"/>
    <w:rsid w:val="00001101"/>
    <w:rsid w:val="00001248"/>
    <w:rsid w:val="000012F4"/>
    <w:rsid w:val="000014A6"/>
    <w:rsid w:val="000014FA"/>
    <w:rsid w:val="00002702"/>
    <w:rsid w:val="0000280F"/>
    <w:rsid w:val="0000345E"/>
    <w:rsid w:val="00003576"/>
    <w:rsid w:val="000045BB"/>
    <w:rsid w:val="00005753"/>
    <w:rsid w:val="00006487"/>
    <w:rsid w:val="000064B7"/>
    <w:rsid w:val="0000658A"/>
    <w:rsid w:val="00006B9E"/>
    <w:rsid w:val="00006D20"/>
    <w:rsid w:val="00006D40"/>
    <w:rsid w:val="00006FD7"/>
    <w:rsid w:val="00007358"/>
    <w:rsid w:val="00010669"/>
    <w:rsid w:val="00010675"/>
    <w:rsid w:val="000110DB"/>
    <w:rsid w:val="00011414"/>
    <w:rsid w:val="00011A30"/>
    <w:rsid w:val="00011A53"/>
    <w:rsid w:val="00011A80"/>
    <w:rsid w:val="00011E8E"/>
    <w:rsid w:val="00011FF5"/>
    <w:rsid w:val="00012477"/>
    <w:rsid w:val="000125A3"/>
    <w:rsid w:val="0001361A"/>
    <w:rsid w:val="00013BAF"/>
    <w:rsid w:val="00013DB7"/>
    <w:rsid w:val="00013E1A"/>
    <w:rsid w:val="00013F3D"/>
    <w:rsid w:val="000148CC"/>
    <w:rsid w:val="000149D1"/>
    <w:rsid w:val="0001509F"/>
    <w:rsid w:val="00015634"/>
    <w:rsid w:val="0001580F"/>
    <w:rsid w:val="0001628B"/>
    <w:rsid w:val="000163A0"/>
    <w:rsid w:val="000169A9"/>
    <w:rsid w:val="000170AB"/>
    <w:rsid w:val="0001712C"/>
    <w:rsid w:val="000204EA"/>
    <w:rsid w:val="000204F2"/>
    <w:rsid w:val="00020877"/>
    <w:rsid w:val="000211D8"/>
    <w:rsid w:val="0002148A"/>
    <w:rsid w:val="00021906"/>
    <w:rsid w:val="00021EFA"/>
    <w:rsid w:val="000225D7"/>
    <w:rsid w:val="000229FC"/>
    <w:rsid w:val="00022E1D"/>
    <w:rsid w:val="00023357"/>
    <w:rsid w:val="000233CF"/>
    <w:rsid w:val="0002503F"/>
    <w:rsid w:val="00025081"/>
    <w:rsid w:val="000255CD"/>
    <w:rsid w:val="0002569B"/>
    <w:rsid w:val="00025F6E"/>
    <w:rsid w:val="00026C4A"/>
    <w:rsid w:val="00027262"/>
    <w:rsid w:val="000273A1"/>
    <w:rsid w:val="00030159"/>
    <w:rsid w:val="000303BF"/>
    <w:rsid w:val="00030688"/>
    <w:rsid w:val="000307AD"/>
    <w:rsid w:val="000307B2"/>
    <w:rsid w:val="000307CD"/>
    <w:rsid w:val="0003162F"/>
    <w:rsid w:val="00031ABB"/>
    <w:rsid w:val="00031CC7"/>
    <w:rsid w:val="000321F8"/>
    <w:rsid w:val="00032270"/>
    <w:rsid w:val="00032FD5"/>
    <w:rsid w:val="00034A41"/>
    <w:rsid w:val="00034A6E"/>
    <w:rsid w:val="00034B3C"/>
    <w:rsid w:val="00034CC4"/>
    <w:rsid w:val="000355A5"/>
    <w:rsid w:val="000363E7"/>
    <w:rsid w:val="00036554"/>
    <w:rsid w:val="000366B3"/>
    <w:rsid w:val="0003686B"/>
    <w:rsid w:val="00036AD1"/>
    <w:rsid w:val="00037753"/>
    <w:rsid w:val="00037DA4"/>
    <w:rsid w:val="00037EA6"/>
    <w:rsid w:val="00040EF3"/>
    <w:rsid w:val="00041361"/>
    <w:rsid w:val="0004137A"/>
    <w:rsid w:val="00041398"/>
    <w:rsid w:val="0004148A"/>
    <w:rsid w:val="00041552"/>
    <w:rsid w:val="000424C9"/>
    <w:rsid w:val="00042A37"/>
    <w:rsid w:val="00042DDC"/>
    <w:rsid w:val="00042F6C"/>
    <w:rsid w:val="000434DB"/>
    <w:rsid w:val="000435C1"/>
    <w:rsid w:val="00043B00"/>
    <w:rsid w:val="00043D41"/>
    <w:rsid w:val="000441E5"/>
    <w:rsid w:val="000443CA"/>
    <w:rsid w:val="00044598"/>
    <w:rsid w:val="000446B9"/>
    <w:rsid w:val="0004515B"/>
    <w:rsid w:val="00045224"/>
    <w:rsid w:val="00045ABE"/>
    <w:rsid w:val="000460EF"/>
    <w:rsid w:val="00046142"/>
    <w:rsid w:val="00046938"/>
    <w:rsid w:val="00046B39"/>
    <w:rsid w:val="0004714F"/>
    <w:rsid w:val="000472E9"/>
    <w:rsid w:val="00047B0E"/>
    <w:rsid w:val="000502AB"/>
    <w:rsid w:val="000503CF"/>
    <w:rsid w:val="00051578"/>
    <w:rsid w:val="00051FF0"/>
    <w:rsid w:val="00052246"/>
    <w:rsid w:val="00052AB1"/>
    <w:rsid w:val="0005410D"/>
    <w:rsid w:val="0005411F"/>
    <w:rsid w:val="00054459"/>
    <w:rsid w:val="00054A8A"/>
    <w:rsid w:val="00054B7D"/>
    <w:rsid w:val="00054C77"/>
    <w:rsid w:val="00056416"/>
    <w:rsid w:val="00056A96"/>
    <w:rsid w:val="00056B18"/>
    <w:rsid w:val="00057004"/>
    <w:rsid w:val="00057428"/>
    <w:rsid w:val="00060BF5"/>
    <w:rsid w:val="0006108F"/>
    <w:rsid w:val="0006114D"/>
    <w:rsid w:val="00061BED"/>
    <w:rsid w:val="00063C2A"/>
    <w:rsid w:val="00063CF8"/>
    <w:rsid w:val="000644B3"/>
    <w:rsid w:val="00064587"/>
    <w:rsid w:val="00065341"/>
    <w:rsid w:val="0006575A"/>
    <w:rsid w:val="00065E31"/>
    <w:rsid w:val="00066467"/>
    <w:rsid w:val="00066A5A"/>
    <w:rsid w:val="00066F1E"/>
    <w:rsid w:val="00067002"/>
    <w:rsid w:val="000701B7"/>
    <w:rsid w:val="0007049C"/>
    <w:rsid w:val="000708FD"/>
    <w:rsid w:val="00070913"/>
    <w:rsid w:val="00071126"/>
    <w:rsid w:val="0007193C"/>
    <w:rsid w:val="00072004"/>
    <w:rsid w:val="00072788"/>
    <w:rsid w:val="00072D80"/>
    <w:rsid w:val="00072EA1"/>
    <w:rsid w:val="0007316D"/>
    <w:rsid w:val="0007363F"/>
    <w:rsid w:val="0007398C"/>
    <w:rsid w:val="00073C34"/>
    <w:rsid w:val="00073E94"/>
    <w:rsid w:val="000746BD"/>
    <w:rsid w:val="0007587E"/>
    <w:rsid w:val="0007638B"/>
    <w:rsid w:val="0007672C"/>
    <w:rsid w:val="00077553"/>
    <w:rsid w:val="0007768F"/>
    <w:rsid w:val="0008086F"/>
    <w:rsid w:val="0008101B"/>
    <w:rsid w:val="000812B0"/>
    <w:rsid w:val="00082D78"/>
    <w:rsid w:val="00082EA6"/>
    <w:rsid w:val="00083021"/>
    <w:rsid w:val="0008438A"/>
    <w:rsid w:val="00084F95"/>
    <w:rsid w:val="00085779"/>
    <w:rsid w:val="00085F1F"/>
    <w:rsid w:val="0008669F"/>
    <w:rsid w:val="00086F3A"/>
    <w:rsid w:val="000878BA"/>
    <w:rsid w:val="00087FC4"/>
    <w:rsid w:val="00090AF3"/>
    <w:rsid w:val="00090C06"/>
    <w:rsid w:val="00091025"/>
    <w:rsid w:val="0009102F"/>
    <w:rsid w:val="00091774"/>
    <w:rsid w:val="00091E69"/>
    <w:rsid w:val="00091E6B"/>
    <w:rsid w:val="000929F6"/>
    <w:rsid w:val="00092A68"/>
    <w:rsid w:val="0009311D"/>
    <w:rsid w:val="000939C6"/>
    <w:rsid w:val="00094217"/>
    <w:rsid w:val="00094A67"/>
    <w:rsid w:val="00094B88"/>
    <w:rsid w:val="00095499"/>
    <w:rsid w:val="00095CDD"/>
    <w:rsid w:val="00095E17"/>
    <w:rsid w:val="000961BD"/>
    <w:rsid w:val="00096B0C"/>
    <w:rsid w:val="000A0BA2"/>
    <w:rsid w:val="000A0E20"/>
    <w:rsid w:val="000A0E9D"/>
    <w:rsid w:val="000A0F17"/>
    <w:rsid w:val="000A10D7"/>
    <w:rsid w:val="000A158C"/>
    <w:rsid w:val="000A1E6C"/>
    <w:rsid w:val="000A2064"/>
    <w:rsid w:val="000A21DE"/>
    <w:rsid w:val="000A2C00"/>
    <w:rsid w:val="000A2DB2"/>
    <w:rsid w:val="000A353B"/>
    <w:rsid w:val="000A38BB"/>
    <w:rsid w:val="000A3E84"/>
    <w:rsid w:val="000A41D3"/>
    <w:rsid w:val="000A462D"/>
    <w:rsid w:val="000A4F0B"/>
    <w:rsid w:val="000A5747"/>
    <w:rsid w:val="000A6037"/>
    <w:rsid w:val="000A6733"/>
    <w:rsid w:val="000A79E2"/>
    <w:rsid w:val="000A7B41"/>
    <w:rsid w:val="000A7CA9"/>
    <w:rsid w:val="000A7F7E"/>
    <w:rsid w:val="000B015E"/>
    <w:rsid w:val="000B0567"/>
    <w:rsid w:val="000B07F5"/>
    <w:rsid w:val="000B0B0B"/>
    <w:rsid w:val="000B22CE"/>
    <w:rsid w:val="000B2429"/>
    <w:rsid w:val="000B25C2"/>
    <w:rsid w:val="000B2B06"/>
    <w:rsid w:val="000B40CD"/>
    <w:rsid w:val="000B51F5"/>
    <w:rsid w:val="000B59D7"/>
    <w:rsid w:val="000B5D5E"/>
    <w:rsid w:val="000B6126"/>
    <w:rsid w:val="000B63F9"/>
    <w:rsid w:val="000B74B9"/>
    <w:rsid w:val="000B79D8"/>
    <w:rsid w:val="000B7EE8"/>
    <w:rsid w:val="000C0134"/>
    <w:rsid w:val="000C0480"/>
    <w:rsid w:val="000C0CB8"/>
    <w:rsid w:val="000C1157"/>
    <w:rsid w:val="000C132D"/>
    <w:rsid w:val="000C16FF"/>
    <w:rsid w:val="000C1BAD"/>
    <w:rsid w:val="000C2383"/>
    <w:rsid w:val="000C26AF"/>
    <w:rsid w:val="000C27A8"/>
    <w:rsid w:val="000C31A8"/>
    <w:rsid w:val="000C3459"/>
    <w:rsid w:val="000C3C10"/>
    <w:rsid w:val="000C447B"/>
    <w:rsid w:val="000C49CD"/>
    <w:rsid w:val="000C53A6"/>
    <w:rsid w:val="000C5471"/>
    <w:rsid w:val="000C5745"/>
    <w:rsid w:val="000C628D"/>
    <w:rsid w:val="000C62EB"/>
    <w:rsid w:val="000C6E58"/>
    <w:rsid w:val="000C73B2"/>
    <w:rsid w:val="000C78DD"/>
    <w:rsid w:val="000C7F6D"/>
    <w:rsid w:val="000D0702"/>
    <w:rsid w:val="000D0A36"/>
    <w:rsid w:val="000D0D84"/>
    <w:rsid w:val="000D0F60"/>
    <w:rsid w:val="000D1757"/>
    <w:rsid w:val="000D2E25"/>
    <w:rsid w:val="000D3135"/>
    <w:rsid w:val="000D3206"/>
    <w:rsid w:val="000D33AF"/>
    <w:rsid w:val="000D3553"/>
    <w:rsid w:val="000D35F2"/>
    <w:rsid w:val="000D3887"/>
    <w:rsid w:val="000D3897"/>
    <w:rsid w:val="000D5317"/>
    <w:rsid w:val="000D5577"/>
    <w:rsid w:val="000D6430"/>
    <w:rsid w:val="000D6785"/>
    <w:rsid w:val="000D682A"/>
    <w:rsid w:val="000D6A33"/>
    <w:rsid w:val="000D6E1E"/>
    <w:rsid w:val="000D7110"/>
    <w:rsid w:val="000D73E0"/>
    <w:rsid w:val="000D73F9"/>
    <w:rsid w:val="000D7561"/>
    <w:rsid w:val="000D7CFB"/>
    <w:rsid w:val="000D7FCC"/>
    <w:rsid w:val="000E0AC0"/>
    <w:rsid w:val="000E0C3C"/>
    <w:rsid w:val="000E0E1F"/>
    <w:rsid w:val="000E129A"/>
    <w:rsid w:val="000E137A"/>
    <w:rsid w:val="000E1B84"/>
    <w:rsid w:val="000E2021"/>
    <w:rsid w:val="000E21F9"/>
    <w:rsid w:val="000E2EFD"/>
    <w:rsid w:val="000E45FD"/>
    <w:rsid w:val="000E49F4"/>
    <w:rsid w:val="000E4D70"/>
    <w:rsid w:val="000E4F2D"/>
    <w:rsid w:val="000E5330"/>
    <w:rsid w:val="000E5726"/>
    <w:rsid w:val="000E5A43"/>
    <w:rsid w:val="000E5AAF"/>
    <w:rsid w:val="000E63C7"/>
    <w:rsid w:val="000E6651"/>
    <w:rsid w:val="000E713A"/>
    <w:rsid w:val="000E7A9F"/>
    <w:rsid w:val="000F0366"/>
    <w:rsid w:val="000F0F35"/>
    <w:rsid w:val="000F108F"/>
    <w:rsid w:val="000F11B8"/>
    <w:rsid w:val="000F122F"/>
    <w:rsid w:val="000F12A3"/>
    <w:rsid w:val="000F139E"/>
    <w:rsid w:val="000F2476"/>
    <w:rsid w:val="000F2C52"/>
    <w:rsid w:val="000F2C5E"/>
    <w:rsid w:val="000F2D01"/>
    <w:rsid w:val="000F30CE"/>
    <w:rsid w:val="000F3273"/>
    <w:rsid w:val="000F3DA8"/>
    <w:rsid w:val="000F3FFD"/>
    <w:rsid w:val="000F41FC"/>
    <w:rsid w:val="000F4CD4"/>
    <w:rsid w:val="000F5254"/>
    <w:rsid w:val="000F561B"/>
    <w:rsid w:val="000F58B8"/>
    <w:rsid w:val="000F63F2"/>
    <w:rsid w:val="000F6638"/>
    <w:rsid w:val="000F6DB5"/>
    <w:rsid w:val="000F7D97"/>
    <w:rsid w:val="0010031E"/>
    <w:rsid w:val="001007DE"/>
    <w:rsid w:val="00100FF5"/>
    <w:rsid w:val="0010103B"/>
    <w:rsid w:val="0010186C"/>
    <w:rsid w:val="00101F36"/>
    <w:rsid w:val="00102069"/>
    <w:rsid w:val="0010286E"/>
    <w:rsid w:val="0010295A"/>
    <w:rsid w:val="00102BE4"/>
    <w:rsid w:val="00103083"/>
    <w:rsid w:val="00103BF9"/>
    <w:rsid w:val="00103F1A"/>
    <w:rsid w:val="00104191"/>
    <w:rsid w:val="001042F5"/>
    <w:rsid w:val="00105728"/>
    <w:rsid w:val="00105CCE"/>
    <w:rsid w:val="00105F52"/>
    <w:rsid w:val="00106D3E"/>
    <w:rsid w:val="00106F04"/>
    <w:rsid w:val="00106F41"/>
    <w:rsid w:val="00106FAD"/>
    <w:rsid w:val="001077B4"/>
    <w:rsid w:val="00107A42"/>
    <w:rsid w:val="00107B94"/>
    <w:rsid w:val="001111BD"/>
    <w:rsid w:val="00111C93"/>
    <w:rsid w:val="00111F82"/>
    <w:rsid w:val="001120FE"/>
    <w:rsid w:val="0011210A"/>
    <w:rsid w:val="00112229"/>
    <w:rsid w:val="00112650"/>
    <w:rsid w:val="0011288E"/>
    <w:rsid w:val="00112AE9"/>
    <w:rsid w:val="001141DA"/>
    <w:rsid w:val="00115271"/>
    <w:rsid w:val="00115672"/>
    <w:rsid w:val="0011594D"/>
    <w:rsid w:val="00115A93"/>
    <w:rsid w:val="00115EFC"/>
    <w:rsid w:val="00116845"/>
    <w:rsid w:val="001169B4"/>
    <w:rsid w:val="00116A95"/>
    <w:rsid w:val="001206EE"/>
    <w:rsid w:val="00120A50"/>
    <w:rsid w:val="00121EC7"/>
    <w:rsid w:val="001229C6"/>
    <w:rsid w:val="0012467C"/>
    <w:rsid w:val="00125115"/>
    <w:rsid w:val="00125324"/>
    <w:rsid w:val="00125A2C"/>
    <w:rsid w:val="00125BB3"/>
    <w:rsid w:val="00126016"/>
    <w:rsid w:val="00126237"/>
    <w:rsid w:val="001267B4"/>
    <w:rsid w:val="0012692B"/>
    <w:rsid w:val="00127542"/>
    <w:rsid w:val="00127D72"/>
    <w:rsid w:val="00130249"/>
    <w:rsid w:val="00130C44"/>
    <w:rsid w:val="00130C96"/>
    <w:rsid w:val="00131D14"/>
    <w:rsid w:val="00131D55"/>
    <w:rsid w:val="00131D9B"/>
    <w:rsid w:val="0013276C"/>
    <w:rsid w:val="001329DF"/>
    <w:rsid w:val="00133200"/>
    <w:rsid w:val="00133DB0"/>
    <w:rsid w:val="00133DCE"/>
    <w:rsid w:val="00133EDA"/>
    <w:rsid w:val="0013452F"/>
    <w:rsid w:val="001345C7"/>
    <w:rsid w:val="00136EB8"/>
    <w:rsid w:val="0013718F"/>
    <w:rsid w:val="00140865"/>
    <w:rsid w:val="00140E2E"/>
    <w:rsid w:val="00142929"/>
    <w:rsid w:val="00142A19"/>
    <w:rsid w:val="00142C6B"/>
    <w:rsid w:val="001445FA"/>
    <w:rsid w:val="00144770"/>
    <w:rsid w:val="00144C8A"/>
    <w:rsid w:val="00146D3D"/>
    <w:rsid w:val="0014704F"/>
    <w:rsid w:val="0014775F"/>
    <w:rsid w:val="0014786A"/>
    <w:rsid w:val="001478D2"/>
    <w:rsid w:val="001479B6"/>
    <w:rsid w:val="001516FD"/>
    <w:rsid w:val="00152031"/>
    <w:rsid w:val="0015205F"/>
    <w:rsid w:val="00152AE1"/>
    <w:rsid w:val="00152D2C"/>
    <w:rsid w:val="001531B7"/>
    <w:rsid w:val="0015328D"/>
    <w:rsid w:val="00153733"/>
    <w:rsid w:val="001541B7"/>
    <w:rsid w:val="001549EC"/>
    <w:rsid w:val="00154D93"/>
    <w:rsid w:val="00155224"/>
    <w:rsid w:val="001554D8"/>
    <w:rsid w:val="00155611"/>
    <w:rsid w:val="001556BA"/>
    <w:rsid w:val="00155A59"/>
    <w:rsid w:val="001560D5"/>
    <w:rsid w:val="00156111"/>
    <w:rsid w:val="0015642C"/>
    <w:rsid w:val="001577FD"/>
    <w:rsid w:val="0015791C"/>
    <w:rsid w:val="00157DF7"/>
    <w:rsid w:val="00157ED1"/>
    <w:rsid w:val="00160079"/>
    <w:rsid w:val="0016039C"/>
    <w:rsid w:val="001603F4"/>
    <w:rsid w:val="00162482"/>
    <w:rsid w:val="001624AF"/>
    <w:rsid w:val="00162B7E"/>
    <w:rsid w:val="00162D35"/>
    <w:rsid w:val="00163208"/>
    <w:rsid w:val="001633CC"/>
    <w:rsid w:val="00163515"/>
    <w:rsid w:val="001639D8"/>
    <w:rsid w:val="00164511"/>
    <w:rsid w:val="0016507B"/>
    <w:rsid w:val="001656B4"/>
    <w:rsid w:val="00165C91"/>
    <w:rsid w:val="00165D73"/>
    <w:rsid w:val="001663F3"/>
    <w:rsid w:val="00166464"/>
    <w:rsid w:val="00166584"/>
    <w:rsid w:val="00166657"/>
    <w:rsid w:val="00166DD7"/>
    <w:rsid w:val="00167974"/>
    <w:rsid w:val="00167EC6"/>
    <w:rsid w:val="00170401"/>
    <w:rsid w:val="00170865"/>
    <w:rsid w:val="001709EA"/>
    <w:rsid w:val="00170CE6"/>
    <w:rsid w:val="00170D0A"/>
    <w:rsid w:val="00170ED0"/>
    <w:rsid w:val="00171509"/>
    <w:rsid w:val="00171CD8"/>
    <w:rsid w:val="00171EB2"/>
    <w:rsid w:val="0017211D"/>
    <w:rsid w:val="001726C3"/>
    <w:rsid w:val="001726EE"/>
    <w:rsid w:val="00172B25"/>
    <w:rsid w:val="00172CCF"/>
    <w:rsid w:val="00172F47"/>
    <w:rsid w:val="001730BC"/>
    <w:rsid w:val="00173529"/>
    <w:rsid w:val="00173BDC"/>
    <w:rsid w:val="00173D4E"/>
    <w:rsid w:val="00173FAC"/>
    <w:rsid w:val="001744EF"/>
    <w:rsid w:val="001746D6"/>
    <w:rsid w:val="00174968"/>
    <w:rsid w:val="00175547"/>
    <w:rsid w:val="00175629"/>
    <w:rsid w:val="0017566A"/>
    <w:rsid w:val="00175EA1"/>
    <w:rsid w:val="00176580"/>
    <w:rsid w:val="0017766B"/>
    <w:rsid w:val="001776E1"/>
    <w:rsid w:val="00177C32"/>
    <w:rsid w:val="00177FC2"/>
    <w:rsid w:val="001804BF"/>
    <w:rsid w:val="001805F4"/>
    <w:rsid w:val="00180613"/>
    <w:rsid w:val="001806B7"/>
    <w:rsid w:val="001807D9"/>
    <w:rsid w:val="001809C5"/>
    <w:rsid w:val="00180D9E"/>
    <w:rsid w:val="001814FF"/>
    <w:rsid w:val="00181FA7"/>
    <w:rsid w:val="00182523"/>
    <w:rsid w:val="00182872"/>
    <w:rsid w:val="00182A74"/>
    <w:rsid w:val="00182AEB"/>
    <w:rsid w:val="00183FEE"/>
    <w:rsid w:val="00184918"/>
    <w:rsid w:val="001854E5"/>
    <w:rsid w:val="00185C10"/>
    <w:rsid w:val="001867DB"/>
    <w:rsid w:val="00186D6E"/>
    <w:rsid w:val="00186F7D"/>
    <w:rsid w:val="0018752E"/>
    <w:rsid w:val="00187A7A"/>
    <w:rsid w:val="00187E35"/>
    <w:rsid w:val="00187F0A"/>
    <w:rsid w:val="00187F69"/>
    <w:rsid w:val="00190C99"/>
    <w:rsid w:val="00191446"/>
    <w:rsid w:val="0019148B"/>
    <w:rsid w:val="00191B72"/>
    <w:rsid w:val="001924FA"/>
    <w:rsid w:val="0019265B"/>
    <w:rsid w:val="00192B9B"/>
    <w:rsid w:val="00192F1C"/>
    <w:rsid w:val="001931A5"/>
    <w:rsid w:val="00194FC1"/>
    <w:rsid w:val="00195371"/>
    <w:rsid w:val="00195A98"/>
    <w:rsid w:val="00195C2A"/>
    <w:rsid w:val="00196103"/>
    <w:rsid w:val="0019663F"/>
    <w:rsid w:val="00196BC5"/>
    <w:rsid w:val="001970FC"/>
    <w:rsid w:val="0019712C"/>
    <w:rsid w:val="00197FC9"/>
    <w:rsid w:val="001A048C"/>
    <w:rsid w:val="001A0596"/>
    <w:rsid w:val="001A073B"/>
    <w:rsid w:val="001A1135"/>
    <w:rsid w:val="001A13DC"/>
    <w:rsid w:val="001A1806"/>
    <w:rsid w:val="001A1C97"/>
    <w:rsid w:val="001A1E62"/>
    <w:rsid w:val="001A1FF2"/>
    <w:rsid w:val="001A26A7"/>
    <w:rsid w:val="001A2DD4"/>
    <w:rsid w:val="001A3505"/>
    <w:rsid w:val="001A3580"/>
    <w:rsid w:val="001A37B6"/>
    <w:rsid w:val="001A38C7"/>
    <w:rsid w:val="001A3B5D"/>
    <w:rsid w:val="001A40E7"/>
    <w:rsid w:val="001A476D"/>
    <w:rsid w:val="001A4C01"/>
    <w:rsid w:val="001A4D45"/>
    <w:rsid w:val="001A531A"/>
    <w:rsid w:val="001A769A"/>
    <w:rsid w:val="001A771C"/>
    <w:rsid w:val="001B00B2"/>
    <w:rsid w:val="001B0C47"/>
    <w:rsid w:val="001B168E"/>
    <w:rsid w:val="001B1CED"/>
    <w:rsid w:val="001B2D06"/>
    <w:rsid w:val="001B3C36"/>
    <w:rsid w:val="001B3F78"/>
    <w:rsid w:val="001B412E"/>
    <w:rsid w:val="001B4A89"/>
    <w:rsid w:val="001B4B0C"/>
    <w:rsid w:val="001B4C57"/>
    <w:rsid w:val="001B5281"/>
    <w:rsid w:val="001B5AFB"/>
    <w:rsid w:val="001B5DF6"/>
    <w:rsid w:val="001B5F0B"/>
    <w:rsid w:val="001B5F6B"/>
    <w:rsid w:val="001B6CF4"/>
    <w:rsid w:val="001B7BC7"/>
    <w:rsid w:val="001B7C24"/>
    <w:rsid w:val="001C0016"/>
    <w:rsid w:val="001C01F0"/>
    <w:rsid w:val="001C0D21"/>
    <w:rsid w:val="001C0D2C"/>
    <w:rsid w:val="001C116B"/>
    <w:rsid w:val="001C18ED"/>
    <w:rsid w:val="001C1EE0"/>
    <w:rsid w:val="001C2A82"/>
    <w:rsid w:val="001C34F6"/>
    <w:rsid w:val="001C3A90"/>
    <w:rsid w:val="001C3D09"/>
    <w:rsid w:val="001C458A"/>
    <w:rsid w:val="001C4D0F"/>
    <w:rsid w:val="001C5584"/>
    <w:rsid w:val="001C5EF2"/>
    <w:rsid w:val="001C6B43"/>
    <w:rsid w:val="001C6B76"/>
    <w:rsid w:val="001C6D06"/>
    <w:rsid w:val="001D0944"/>
    <w:rsid w:val="001D1BE2"/>
    <w:rsid w:val="001D1F8F"/>
    <w:rsid w:val="001D251D"/>
    <w:rsid w:val="001D2607"/>
    <w:rsid w:val="001D2827"/>
    <w:rsid w:val="001D29ED"/>
    <w:rsid w:val="001D2BBD"/>
    <w:rsid w:val="001D2E47"/>
    <w:rsid w:val="001D32CE"/>
    <w:rsid w:val="001D34F0"/>
    <w:rsid w:val="001D3AAD"/>
    <w:rsid w:val="001D3ABA"/>
    <w:rsid w:val="001D3BAB"/>
    <w:rsid w:val="001D3E7E"/>
    <w:rsid w:val="001D3F0D"/>
    <w:rsid w:val="001D55BE"/>
    <w:rsid w:val="001D56F8"/>
    <w:rsid w:val="001D57C1"/>
    <w:rsid w:val="001D59B6"/>
    <w:rsid w:val="001D5C16"/>
    <w:rsid w:val="001D66B8"/>
    <w:rsid w:val="001D6735"/>
    <w:rsid w:val="001D6AD7"/>
    <w:rsid w:val="001D6F7E"/>
    <w:rsid w:val="001D7881"/>
    <w:rsid w:val="001D7897"/>
    <w:rsid w:val="001D7A45"/>
    <w:rsid w:val="001E0AB3"/>
    <w:rsid w:val="001E0BBE"/>
    <w:rsid w:val="001E1C82"/>
    <w:rsid w:val="001E1DF8"/>
    <w:rsid w:val="001E1EA0"/>
    <w:rsid w:val="001E1FAB"/>
    <w:rsid w:val="001E25C9"/>
    <w:rsid w:val="001E288D"/>
    <w:rsid w:val="001E3B15"/>
    <w:rsid w:val="001E3B3E"/>
    <w:rsid w:val="001E3F02"/>
    <w:rsid w:val="001E4526"/>
    <w:rsid w:val="001E4AE1"/>
    <w:rsid w:val="001E5ADA"/>
    <w:rsid w:val="001E5F41"/>
    <w:rsid w:val="001E6728"/>
    <w:rsid w:val="001E674C"/>
    <w:rsid w:val="001E6BE2"/>
    <w:rsid w:val="001E6DF7"/>
    <w:rsid w:val="001E6EF8"/>
    <w:rsid w:val="001E7EBF"/>
    <w:rsid w:val="001F038F"/>
    <w:rsid w:val="001F0562"/>
    <w:rsid w:val="001F0EC8"/>
    <w:rsid w:val="001F13A0"/>
    <w:rsid w:val="001F17B8"/>
    <w:rsid w:val="001F1995"/>
    <w:rsid w:val="001F31C4"/>
    <w:rsid w:val="001F3687"/>
    <w:rsid w:val="001F3A96"/>
    <w:rsid w:val="001F3D03"/>
    <w:rsid w:val="001F3F48"/>
    <w:rsid w:val="001F44E6"/>
    <w:rsid w:val="001F4E31"/>
    <w:rsid w:val="001F5DCD"/>
    <w:rsid w:val="001F6081"/>
    <w:rsid w:val="001F7D27"/>
    <w:rsid w:val="002002FF"/>
    <w:rsid w:val="00201EFD"/>
    <w:rsid w:val="0020212D"/>
    <w:rsid w:val="0020260D"/>
    <w:rsid w:val="0020294D"/>
    <w:rsid w:val="00202B1F"/>
    <w:rsid w:val="00202E22"/>
    <w:rsid w:val="002037B8"/>
    <w:rsid w:val="00203BBE"/>
    <w:rsid w:val="00203E52"/>
    <w:rsid w:val="00204002"/>
    <w:rsid w:val="0020556E"/>
    <w:rsid w:val="002055F0"/>
    <w:rsid w:val="00205E7C"/>
    <w:rsid w:val="00205EAA"/>
    <w:rsid w:val="00206001"/>
    <w:rsid w:val="0020646D"/>
    <w:rsid w:val="00206BE0"/>
    <w:rsid w:val="00207373"/>
    <w:rsid w:val="00210A6D"/>
    <w:rsid w:val="00211413"/>
    <w:rsid w:val="00211708"/>
    <w:rsid w:val="00212503"/>
    <w:rsid w:val="00212937"/>
    <w:rsid w:val="002131D4"/>
    <w:rsid w:val="002135D5"/>
    <w:rsid w:val="002135E0"/>
    <w:rsid w:val="00213D5D"/>
    <w:rsid w:val="0021424A"/>
    <w:rsid w:val="002149C1"/>
    <w:rsid w:val="00215882"/>
    <w:rsid w:val="00215D60"/>
    <w:rsid w:val="00215DEE"/>
    <w:rsid w:val="0021655F"/>
    <w:rsid w:val="0021681A"/>
    <w:rsid w:val="00216DCB"/>
    <w:rsid w:val="00217745"/>
    <w:rsid w:val="00217B20"/>
    <w:rsid w:val="00220121"/>
    <w:rsid w:val="00220D76"/>
    <w:rsid w:val="0022107F"/>
    <w:rsid w:val="00221E04"/>
    <w:rsid w:val="0022218C"/>
    <w:rsid w:val="00222C3F"/>
    <w:rsid w:val="002231F8"/>
    <w:rsid w:val="00223744"/>
    <w:rsid w:val="00223D71"/>
    <w:rsid w:val="002243BD"/>
    <w:rsid w:val="00225307"/>
    <w:rsid w:val="0022552D"/>
    <w:rsid w:val="00225A13"/>
    <w:rsid w:val="00225B42"/>
    <w:rsid w:val="00225D66"/>
    <w:rsid w:val="002263A6"/>
    <w:rsid w:val="00226CB2"/>
    <w:rsid w:val="00226D14"/>
    <w:rsid w:val="00227186"/>
    <w:rsid w:val="00227C03"/>
    <w:rsid w:val="0023022A"/>
    <w:rsid w:val="00230294"/>
    <w:rsid w:val="0023036C"/>
    <w:rsid w:val="002303D5"/>
    <w:rsid w:val="00230EBE"/>
    <w:rsid w:val="002316AB"/>
    <w:rsid w:val="00232253"/>
    <w:rsid w:val="00232407"/>
    <w:rsid w:val="00232660"/>
    <w:rsid w:val="00232D4C"/>
    <w:rsid w:val="002334B6"/>
    <w:rsid w:val="00233CDF"/>
    <w:rsid w:val="002348B0"/>
    <w:rsid w:val="00235395"/>
    <w:rsid w:val="00235399"/>
    <w:rsid w:val="00235C90"/>
    <w:rsid w:val="00235EBA"/>
    <w:rsid w:val="0023608F"/>
    <w:rsid w:val="00236385"/>
    <w:rsid w:val="002368A3"/>
    <w:rsid w:val="00236924"/>
    <w:rsid w:val="00237416"/>
    <w:rsid w:val="0023744D"/>
    <w:rsid w:val="00237DE4"/>
    <w:rsid w:val="00237E93"/>
    <w:rsid w:val="0024015D"/>
    <w:rsid w:val="00240568"/>
    <w:rsid w:val="00240717"/>
    <w:rsid w:val="00240759"/>
    <w:rsid w:val="002409FB"/>
    <w:rsid w:val="00240D70"/>
    <w:rsid w:val="0024163F"/>
    <w:rsid w:val="002425EA"/>
    <w:rsid w:val="00242808"/>
    <w:rsid w:val="00243360"/>
    <w:rsid w:val="00243AD9"/>
    <w:rsid w:val="00244B7A"/>
    <w:rsid w:val="00244C69"/>
    <w:rsid w:val="00245B28"/>
    <w:rsid w:val="00245B76"/>
    <w:rsid w:val="00245DDE"/>
    <w:rsid w:val="00245E7E"/>
    <w:rsid w:val="00246AFE"/>
    <w:rsid w:val="002470AB"/>
    <w:rsid w:val="002476B9"/>
    <w:rsid w:val="002479E9"/>
    <w:rsid w:val="00247ABA"/>
    <w:rsid w:val="00247F5E"/>
    <w:rsid w:val="00247F66"/>
    <w:rsid w:val="00250312"/>
    <w:rsid w:val="00250656"/>
    <w:rsid w:val="00250BAD"/>
    <w:rsid w:val="0025122B"/>
    <w:rsid w:val="00251548"/>
    <w:rsid w:val="00251A67"/>
    <w:rsid w:val="00251F1C"/>
    <w:rsid w:val="0025246D"/>
    <w:rsid w:val="002526FE"/>
    <w:rsid w:val="002529F1"/>
    <w:rsid w:val="002532C3"/>
    <w:rsid w:val="002538CF"/>
    <w:rsid w:val="00253979"/>
    <w:rsid w:val="00253B57"/>
    <w:rsid w:val="00253EE3"/>
    <w:rsid w:val="00254AD4"/>
    <w:rsid w:val="00254D6B"/>
    <w:rsid w:val="002553A5"/>
    <w:rsid w:val="002563EC"/>
    <w:rsid w:val="0025662F"/>
    <w:rsid w:val="002569C7"/>
    <w:rsid w:val="002570A4"/>
    <w:rsid w:val="002570CD"/>
    <w:rsid w:val="0025732A"/>
    <w:rsid w:val="002578E6"/>
    <w:rsid w:val="0026011C"/>
    <w:rsid w:val="00260603"/>
    <w:rsid w:val="00260803"/>
    <w:rsid w:val="00260EEC"/>
    <w:rsid w:val="00260F26"/>
    <w:rsid w:val="002613C6"/>
    <w:rsid w:val="00261D07"/>
    <w:rsid w:val="00261EFB"/>
    <w:rsid w:val="002627DE"/>
    <w:rsid w:val="00262D16"/>
    <w:rsid w:val="00262DE1"/>
    <w:rsid w:val="002632F9"/>
    <w:rsid w:val="002636D9"/>
    <w:rsid w:val="00263711"/>
    <w:rsid w:val="00264046"/>
    <w:rsid w:val="0026462B"/>
    <w:rsid w:val="00265508"/>
    <w:rsid w:val="00266386"/>
    <w:rsid w:val="00266DA0"/>
    <w:rsid w:val="0026778D"/>
    <w:rsid w:val="002679F7"/>
    <w:rsid w:val="00267AF7"/>
    <w:rsid w:val="00267BAC"/>
    <w:rsid w:val="002706BB"/>
    <w:rsid w:val="00271955"/>
    <w:rsid w:val="002728D5"/>
    <w:rsid w:val="00272A85"/>
    <w:rsid w:val="00272D38"/>
    <w:rsid w:val="00272E7E"/>
    <w:rsid w:val="0027406B"/>
    <w:rsid w:val="002749BA"/>
    <w:rsid w:val="00274F95"/>
    <w:rsid w:val="00275A9D"/>
    <w:rsid w:val="002767A1"/>
    <w:rsid w:val="002769DB"/>
    <w:rsid w:val="00276A74"/>
    <w:rsid w:val="00276BE1"/>
    <w:rsid w:val="00276E14"/>
    <w:rsid w:val="00276F52"/>
    <w:rsid w:val="002774AC"/>
    <w:rsid w:val="00277888"/>
    <w:rsid w:val="00277CA3"/>
    <w:rsid w:val="00280299"/>
    <w:rsid w:val="00280486"/>
    <w:rsid w:val="002804CB"/>
    <w:rsid w:val="00280F8D"/>
    <w:rsid w:val="00280FD2"/>
    <w:rsid w:val="00281008"/>
    <w:rsid w:val="00281037"/>
    <w:rsid w:val="0028149D"/>
    <w:rsid w:val="0028177E"/>
    <w:rsid w:val="00282739"/>
    <w:rsid w:val="002834F3"/>
    <w:rsid w:val="00284117"/>
    <w:rsid w:val="00284CD5"/>
    <w:rsid w:val="00285CE5"/>
    <w:rsid w:val="00286244"/>
    <w:rsid w:val="00286451"/>
    <w:rsid w:val="00286CD5"/>
    <w:rsid w:val="00286FFE"/>
    <w:rsid w:val="002874E6"/>
    <w:rsid w:val="00290E57"/>
    <w:rsid w:val="00290F0F"/>
    <w:rsid w:val="00291B64"/>
    <w:rsid w:val="00292806"/>
    <w:rsid w:val="0029285A"/>
    <w:rsid w:val="002929EE"/>
    <w:rsid w:val="0029332F"/>
    <w:rsid w:val="002935E0"/>
    <w:rsid w:val="0029422A"/>
    <w:rsid w:val="002943C1"/>
    <w:rsid w:val="002947E0"/>
    <w:rsid w:val="00294D1E"/>
    <w:rsid w:val="00294D5D"/>
    <w:rsid w:val="00294FFE"/>
    <w:rsid w:val="002953AB"/>
    <w:rsid w:val="0029781C"/>
    <w:rsid w:val="00297D8B"/>
    <w:rsid w:val="002A031B"/>
    <w:rsid w:val="002A0389"/>
    <w:rsid w:val="002A04A0"/>
    <w:rsid w:val="002A1021"/>
    <w:rsid w:val="002A12F5"/>
    <w:rsid w:val="002A14A3"/>
    <w:rsid w:val="002A1647"/>
    <w:rsid w:val="002A1D65"/>
    <w:rsid w:val="002A2337"/>
    <w:rsid w:val="002A26A7"/>
    <w:rsid w:val="002A2F57"/>
    <w:rsid w:val="002A38BE"/>
    <w:rsid w:val="002A3D11"/>
    <w:rsid w:val="002A3F84"/>
    <w:rsid w:val="002A45E9"/>
    <w:rsid w:val="002A487E"/>
    <w:rsid w:val="002A4B37"/>
    <w:rsid w:val="002A4D1C"/>
    <w:rsid w:val="002A4F1D"/>
    <w:rsid w:val="002A5A10"/>
    <w:rsid w:val="002A5A71"/>
    <w:rsid w:val="002A5CE8"/>
    <w:rsid w:val="002A5EB8"/>
    <w:rsid w:val="002A6EBA"/>
    <w:rsid w:val="002A7164"/>
    <w:rsid w:val="002A76EA"/>
    <w:rsid w:val="002A7B1B"/>
    <w:rsid w:val="002B00E6"/>
    <w:rsid w:val="002B095C"/>
    <w:rsid w:val="002B0B50"/>
    <w:rsid w:val="002B14D7"/>
    <w:rsid w:val="002B1617"/>
    <w:rsid w:val="002B20E6"/>
    <w:rsid w:val="002B276E"/>
    <w:rsid w:val="002B2FB7"/>
    <w:rsid w:val="002B3383"/>
    <w:rsid w:val="002B3520"/>
    <w:rsid w:val="002B3C37"/>
    <w:rsid w:val="002B4786"/>
    <w:rsid w:val="002B48EB"/>
    <w:rsid w:val="002B4A27"/>
    <w:rsid w:val="002B53CE"/>
    <w:rsid w:val="002B5957"/>
    <w:rsid w:val="002B59C8"/>
    <w:rsid w:val="002B62CF"/>
    <w:rsid w:val="002B6A54"/>
    <w:rsid w:val="002B6DF9"/>
    <w:rsid w:val="002B785E"/>
    <w:rsid w:val="002C0DFB"/>
    <w:rsid w:val="002C12AE"/>
    <w:rsid w:val="002C1364"/>
    <w:rsid w:val="002C1C7B"/>
    <w:rsid w:val="002C2614"/>
    <w:rsid w:val="002C2645"/>
    <w:rsid w:val="002C2B4E"/>
    <w:rsid w:val="002C2EBE"/>
    <w:rsid w:val="002C3241"/>
    <w:rsid w:val="002C34A6"/>
    <w:rsid w:val="002C384E"/>
    <w:rsid w:val="002C3997"/>
    <w:rsid w:val="002C399C"/>
    <w:rsid w:val="002C39B5"/>
    <w:rsid w:val="002C3AF7"/>
    <w:rsid w:val="002C41AE"/>
    <w:rsid w:val="002C4223"/>
    <w:rsid w:val="002C487B"/>
    <w:rsid w:val="002C4969"/>
    <w:rsid w:val="002C4A74"/>
    <w:rsid w:val="002C4C4F"/>
    <w:rsid w:val="002C4D4F"/>
    <w:rsid w:val="002C4EDA"/>
    <w:rsid w:val="002C4F2D"/>
    <w:rsid w:val="002C5757"/>
    <w:rsid w:val="002C5A26"/>
    <w:rsid w:val="002C6D85"/>
    <w:rsid w:val="002C7FE9"/>
    <w:rsid w:val="002D0006"/>
    <w:rsid w:val="002D142D"/>
    <w:rsid w:val="002D1A0F"/>
    <w:rsid w:val="002D1FF6"/>
    <w:rsid w:val="002D2CB7"/>
    <w:rsid w:val="002D2EDD"/>
    <w:rsid w:val="002D30B7"/>
    <w:rsid w:val="002D3491"/>
    <w:rsid w:val="002D35E8"/>
    <w:rsid w:val="002D35F0"/>
    <w:rsid w:val="002D3629"/>
    <w:rsid w:val="002D411F"/>
    <w:rsid w:val="002D42CD"/>
    <w:rsid w:val="002D4858"/>
    <w:rsid w:val="002D4BEE"/>
    <w:rsid w:val="002D54D9"/>
    <w:rsid w:val="002D5EBF"/>
    <w:rsid w:val="002D647A"/>
    <w:rsid w:val="002D6E79"/>
    <w:rsid w:val="002D7AB9"/>
    <w:rsid w:val="002D7AFC"/>
    <w:rsid w:val="002D7C02"/>
    <w:rsid w:val="002E004F"/>
    <w:rsid w:val="002E010E"/>
    <w:rsid w:val="002E0943"/>
    <w:rsid w:val="002E0E5C"/>
    <w:rsid w:val="002E116C"/>
    <w:rsid w:val="002E1717"/>
    <w:rsid w:val="002E20A3"/>
    <w:rsid w:val="002E20E1"/>
    <w:rsid w:val="002E2504"/>
    <w:rsid w:val="002E2618"/>
    <w:rsid w:val="002E322D"/>
    <w:rsid w:val="002E33A8"/>
    <w:rsid w:val="002E3E23"/>
    <w:rsid w:val="002E4456"/>
    <w:rsid w:val="002E44CE"/>
    <w:rsid w:val="002E4A0B"/>
    <w:rsid w:val="002E4A40"/>
    <w:rsid w:val="002E532D"/>
    <w:rsid w:val="002E5E52"/>
    <w:rsid w:val="002E7A94"/>
    <w:rsid w:val="002F0488"/>
    <w:rsid w:val="002F058F"/>
    <w:rsid w:val="002F10F8"/>
    <w:rsid w:val="002F13F2"/>
    <w:rsid w:val="002F19A9"/>
    <w:rsid w:val="002F33B9"/>
    <w:rsid w:val="002F34AD"/>
    <w:rsid w:val="002F3E71"/>
    <w:rsid w:val="002F4D3F"/>
    <w:rsid w:val="002F5603"/>
    <w:rsid w:val="002F57B7"/>
    <w:rsid w:val="002F5998"/>
    <w:rsid w:val="002F5B06"/>
    <w:rsid w:val="002F6216"/>
    <w:rsid w:val="002F63DD"/>
    <w:rsid w:val="002F7176"/>
    <w:rsid w:val="002F717E"/>
    <w:rsid w:val="002F7346"/>
    <w:rsid w:val="002F7731"/>
    <w:rsid w:val="002F7B61"/>
    <w:rsid w:val="00300A70"/>
    <w:rsid w:val="00300DD3"/>
    <w:rsid w:val="00301867"/>
    <w:rsid w:val="00302283"/>
    <w:rsid w:val="00302E11"/>
    <w:rsid w:val="00303411"/>
    <w:rsid w:val="003038CA"/>
    <w:rsid w:val="003040EC"/>
    <w:rsid w:val="00304445"/>
    <w:rsid w:val="00304588"/>
    <w:rsid w:val="0030481C"/>
    <w:rsid w:val="00304C25"/>
    <w:rsid w:val="00305607"/>
    <w:rsid w:val="00306C39"/>
    <w:rsid w:val="00307674"/>
    <w:rsid w:val="0030772A"/>
    <w:rsid w:val="00307D1B"/>
    <w:rsid w:val="00307D40"/>
    <w:rsid w:val="00310291"/>
    <w:rsid w:val="00310869"/>
    <w:rsid w:val="00310B34"/>
    <w:rsid w:val="00310D69"/>
    <w:rsid w:val="003113B0"/>
    <w:rsid w:val="003115A4"/>
    <w:rsid w:val="00311635"/>
    <w:rsid w:val="0031207D"/>
    <w:rsid w:val="003120A6"/>
    <w:rsid w:val="00313336"/>
    <w:rsid w:val="003133EE"/>
    <w:rsid w:val="003136C9"/>
    <w:rsid w:val="00313B25"/>
    <w:rsid w:val="00313D23"/>
    <w:rsid w:val="00313EA0"/>
    <w:rsid w:val="00313F03"/>
    <w:rsid w:val="0031525E"/>
    <w:rsid w:val="00315273"/>
    <w:rsid w:val="003152C6"/>
    <w:rsid w:val="0031589B"/>
    <w:rsid w:val="00315BB7"/>
    <w:rsid w:val="00316187"/>
    <w:rsid w:val="0031620A"/>
    <w:rsid w:val="00316278"/>
    <w:rsid w:val="00316A01"/>
    <w:rsid w:val="0031714A"/>
    <w:rsid w:val="0031773C"/>
    <w:rsid w:val="00317C61"/>
    <w:rsid w:val="00317DB7"/>
    <w:rsid w:val="00317FE9"/>
    <w:rsid w:val="0032035D"/>
    <w:rsid w:val="00321373"/>
    <w:rsid w:val="00321E0F"/>
    <w:rsid w:val="0032286C"/>
    <w:rsid w:val="0032403C"/>
    <w:rsid w:val="00324ED6"/>
    <w:rsid w:val="00325093"/>
    <w:rsid w:val="00325880"/>
    <w:rsid w:val="0032611A"/>
    <w:rsid w:val="003266A6"/>
    <w:rsid w:val="00326F18"/>
    <w:rsid w:val="003270C3"/>
    <w:rsid w:val="00327315"/>
    <w:rsid w:val="003273E5"/>
    <w:rsid w:val="00327582"/>
    <w:rsid w:val="00327984"/>
    <w:rsid w:val="00327A0F"/>
    <w:rsid w:val="00327AA5"/>
    <w:rsid w:val="00330DFC"/>
    <w:rsid w:val="003310B7"/>
    <w:rsid w:val="00331FE5"/>
    <w:rsid w:val="003327BA"/>
    <w:rsid w:val="0033327D"/>
    <w:rsid w:val="0033364E"/>
    <w:rsid w:val="003336C8"/>
    <w:rsid w:val="00333E4F"/>
    <w:rsid w:val="00334C8F"/>
    <w:rsid w:val="003355FE"/>
    <w:rsid w:val="00335D32"/>
    <w:rsid w:val="0033604E"/>
    <w:rsid w:val="00336D81"/>
    <w:rsid w:val="00337794"/>
    <w:rsid w:val="0033793D"/>
    <w:rsid w:val="00337D62"/>
    <w:rsid w:val="003400D5"/>
    <w:rsid w:val="0034061A"/>
    <w:rsid w:val="00341626"/>
    <w:rsid w:val="00341ED0"/>
    <w:rsid w:val="003429C8"/>
    <w:rsid w:val="00342DA5"/>
    <w:rsid w:val="00342EE5"/>
    <w:rsid w:val="003441DC"/>
    <w:rsid w:val="00344FB5"/>
    <w:rsid w:val="0034536B"/>
    <w:rsid w:val="003462E1"/>
    <w:rsid w:val="00346783"/>
    <w:rsid w:val="0034685F"/>
    <w:rsid w:val="0034776C"/>
    <w:rsid w:val="0035017E"/>
    <w:rsid w:val="00350EBC"/>
    <w:rsid w:val="0035137D"/>
    <w:rsid w:val="00351A16"/>
    <w:rsid w:val="00351CEF"/>
    <w:rsid w:val="0035264B"/>
    <w:rsid w:val="003527A1"/>
    <w:rsid w:val="00352F34"/>
    <w:rsid w:val="0035379A"/>
    <w:rsid w:val="003538A6"/>
    <w:rsid w:val="00353A92"/>
    <w:rsid w:val="00353D1C"/>
    <w:rsid w:val="00354061"/>
    <w:rsid w:val="003543F6"/>
    <w:rsid w:val="00354848"/>
    <w:rsid w:val="0035492F"/>
    <w:rsid w:val="00355C2D"/>
    <w:rsid w:val="00356269"/>
    <w:rsid w:val="00357AC4"/>
    <w:rsid w:val="00360111"/>
    <w:rsid w:val="00360248"/>
    <w:rsid w:val="003602F6"/>
    <w:rsid w:val="003604DF"/>
    <w:rsid w:val="00361001"/>
    <w:rsid w:val="003611C6"/>
    <w:rsid w:val="00361B05"/>
    <w:rsid w:val="00361B17"/>
    <w:rsid w:val="0036200A"/>
    <w:rsid w:val="00362021"/>
    <w:rsid w:val="003620F9"/>
    <w:rsid w:val="00362DC2"/>
    <w:rsid w:val="00363670"/>
    <w:rsid w:val="00364B6A"/>
    <w:rsid w:val="00364F04"/>
    <w:rsid w:val="00364FA7"/>
    <w:rsid w:val="003652C4"/>
    <w:rsid w:val="00365E7D"/>
    <w:rsid w:val="00366C15"/>
    <w:rsid w:val="0036717A"/>
    <w:rsid w:val="00367206"/>
    <w:rsid w:val="003706DD"/>
    <w:rsid w:val="0037084A"/>
    <w:rsid w:val="0037185C"/>
    <w:rsid w:val="00371D53"/>
    <w:rsid w:val="00371DCE"/>
    <w:rsid w:val="0037277F"/>
    <w:rsid w:val="00373545"/>
    <w:rsid w:val="00373856"/>
    <w:rsid w:val="00373C19"/>
    <w:rsid w:val="00373FDC"/>
    <w:rsid w:val="00374DF6"/>
    <w:rsid w:val="00375023"/>
    <w:rsid w:val="0037549A"/>
    <w:rsid w:val="0037560B"/>
    <w:rsid w:val="003757A8"/>
    <w:rsid w:val="0037590C"/>
    <w:rsid w:val="00375BBE"/>
    <w:rsid w:val="00376609"/>
    <w:rsid w:val="003766FE"/>
    <w:rsid w:val="00376841"/>
    <w:rsid w:val="00376C2B"/>
    <w:rsid w:val="003772D7"/>
    <w:rsid w:val="00377473"/>
    <w:rsid w:val="00377541"/>
    <w:rsid w:val="003777BE"/>
    <w:rsid w:val="00377E1D"/>
    <w:rsid w:val="003816A1"/>
    <w:rsid w:val="0038299E"/>
    <w:rsid w:val="00383765"/>
    <w:rsid w:val="0038412F"/>
    <w:rsid w:val="003843E2"/>
    <w:rsid w:val="00384969"/>
    <w:rsid w:val="00384BD9"/>
    <w:rsid w:val="00384F37"/>
    <w:rsid w:val="00385264"/>
    <w:rsid w:val="003853DC"/>
    <w:rsid w:val="00385F82"/>
    <w:rsid w:val="00386070"/>
    <w:rsid w:val="00387019"/>
    <w:rsid w:val="003873A5"/>
    <w:rsid w:val="003877D0"/>
    <w:rsid w:val="00390223"/>
    <w:rsid w:val="00391175"/>
    <w:rsid w:val="003911FE"/>
    <w:rsid w:val="0039149C"/>
    <w:rsid w:val="00391B22"/>
    <w:rsid w:val="00392AFC"/>
    <w:rsid w:val="003930FF"/>
    <w:rsid w:val="00393D16"/>
    <w:rsid w:val="003940DA"/>
    <w:rsid w:val="0039443F"/>
    <w:rsid w:val="003944C3"/>
    <w:rsid w:val="003949DB"/>
    <w:rsid w:val="0039517F"/>
    <w:rsid w:val="00395931"/>
    <w:rsid w:val="0039669B"/>
    <w:rsid w:val="00396EDD"/>
    <w:rsid w:val="0039736F"/>
    <w:rsid w:val="0039786A"/>
    <w:rsid w:val="003A0619"/>
    <w:rsid w:val="003A0984"/>
    <w:rsid w:val="003A15A0"/>
    <w:rsid w:val="003A1819"/>
    <w:rsid w:val="003A1B90"/>
    <w:rsid w:val="003A1D09"/>
    <w:rsid w:val="003A2BFE"/>
    <w:rsid w:val="003A2C8F"/>
    <w:rsid w:val="003A3225"/>
    <w:rsid w:val="003A3506"/>
    <w:rsid w:val="003A3E86"/>
    <w:rsid w:val="003A44ED"/>
    <w:rsid w:val="003A462A"/>
    <w:rsid w:val="003A5A1C"/>
    <w:rsid w:val="003A5B1C"/>
    <w:rsid w:val="003A5BA3"/>
    <w:rsid w:val="003A60E9"/>
    <w:rsid w:val="003A6E0A"/>
    <w:rsid w:val="003A7B30"/>
    <w:rsid w:val="003B1132"/>
    <w:rsid w:val="003B18E7"/>
    <w:rsid w:val="003B1A28"/>
    <w:rsid w:val="003B1A5B"/>
    <w:rsid w:val="003B1C8B"/>
    <w:rsid w:val="003B1E5D"/>
    <w:rsid w:val="003B1F34"/>
    <w:rsid w:val="003B1F8C"/>
    <w:rsid w:val="003B231B"/>
    <w:rsid w:val="003B28CF"/>
    <w:rsid w:val="003B368C"/>
    <w:rsid w:val="003B438C"/>
    <w:rsid w:val="003B5929"/>
    <w:rsid w:val="003B5DEC"/>
    <w:rsid w:val="003B60B9"/>
    <w:rsid w:val="003B60E8"/>
    <w:rsid w:val="003B6112"/>
    <w:rsid w:val="003B64DF"/>
    <w:rsid w:val="003B671E"/>
    <w:rsid w:val="003B68EF"/>
    <w:rsid w:val="003C0304"/>
    <w:rsid w:val="003C0657"/>
    <w:rsid w:val="003C0CAF"/>
    <w:rsid w:val="003C0DB1"/>
    <w:rsid w:val="003C1A72"/>
    <w:rsid w:val="003C1A8D"/>
    <w:rsid w:val="003C1D1C"/>
    <w:rsid w:val="003C227D"/>
    <w:rsid w:val="003C2B7C"/>
    <w:rsid w:val="003C45E4"/>
    <w:rsid w:val="003C5138"/>
    <w:rsid w:val="003C5F31"/>
    <w:rsid w:val="003C70A4"/>
    <w:rsid w:val="003C7CA6"/>
    <w:rsid w:val="003D087C"/>
    <w:rsid w:val="003D0E6E"/>
    <w:rsid w:val="003D118A"/>
    <w:rsid w:val="003D14DE"/>
    <w:rsid w:val="003D170C"/>
    <w:rsid w:val="003D1798"/>
    <w:rsid w:val="003D1EBD"/>
    <w:rsid w:val="003D3041"/>
    <w:rsid w:val="003D412B"/>
    <w:rsid w:val="003D414F"/>
    <w:rsid w:val="003D41AA"/>
    <w:rsid w:val="003D4E73"/>
    <w:rsid w:val="003D4FCE"/>
    <w:rsid w:val="003D56DB"/>
    <w:rsid w:val="003D585F"/>
    <w:rsid w:val="003D5D6A"/>
    <w:rsid w:val="003D6847"/>
    <w:rsid w:val="003D6D65"/>
    <w:rsid w:val="003D6E7C"/>
    <w:rsid w:val="003D7334"/>
    <w:rsid w:val="003D7709"/>
    <w:rsid w:val="003D7BE6"/>
    <w:rsid w:val="003D7E58"/>
    <w:rsid w:val="003E02C7"/>
    <w:rsid w:val="003E02E8"/>
    <w:rsid w:val="003E05DF"/>
    <w:rsid w:val="003E11BB"/>
    <w:rsid w:val="003E15F0"/>
    <w:rsid w:val="003E1A0E"/>
    <w:rsid w:val="003E2612"/>
    <w:rsid w:val="003E29F3"/>
    <w:rsid w:val="003E2BC5"/>
    <w:rsid w:val="003E2D4B"/>
    <w:rsid w:val="003E3191"/>
    <w:rsid w:val="003E4170"/>
    <w:rsid w:val="003E44E1"/>
    <w:rsid w:val="003E48AD"/>
    <w:rsid w:val="003E58EF"/>
    <w:rsid w:val="003E63EA"/>
    <w:rsid w:val="003E719C"/>
    <w:rsid w:val="003E74FF"/>
    <w:rsid w:val="003E77D0"/>
    <w:rsid w:val="003F01FE"/>
    <w:rsid w:val="003F0759"/>
    <w:rsid w:val="003F0E00"/>
    <w:rsid w:val="003F1707"/>
    <w:rsid w:val="003F1B07"/>
    <w:rsid w:val="003F1EC4"/>
    <w:rsid w:val="003F2796"/>
    <w:rsid w:val="003F2883"/>
    <w:rsid w:val="003F2F02"/>
    <w:rsid w:val="003F315B"/>
    <w:rsid w:val="003F3A98"/>
    <w:rsid w:val="003F3EDE"/>
    <w:rsid w:val="003F4432"/>
    <w:rsid w:val="003F4CBF"/>
    <w:rsid w:val="003F4D40"/>
    <w:rsid w:val="003F55B5"/>
    <w:rsid w:val="003F5B02"/>
    <w:rsid w:val="003F5DE9"/>
    <w:rsid w:val="003F64D7"/>
    <w:rsid w:val="003F65D9"/>
    <w:rsid w:val="003F72E8"/>
    <w:rsid w:val="0040014E"/>
    <w:rsid w:val="00400CAF"/>
    <w:rsid w:val="004012E5"/>
    <w:rsid w:val="00401482"/>
    <w:rsid w:val="004020BF"/>
    <w:rsid w:val="004031DD"/>
    <w:rsid w:val="0040343E"/>
    <w:rsid w:val="0040353E"/>
    <w:rsid w:val="004035D4"/>
    <w:rsid w:val="00403881"/>
    <w:rsid w:val="00403B2A"/>
    <w:rsid w:val="00403B97"/>
    <w:rsid w:val="00403ECD"/>
    <w:rsid w:val="00403EF3"/>
    <w:rsid w:val="004046C7"/>
    <w:rsid w:val="00404A46"/>
    <w:rsid w:val="00404D32"/>
    <w:rsid w:val="00404DAF"/>
    <w:rsid w:val="00404FC4"/>
    <w:rsid w:val="004054C8"/>
    <w:rsid w:val="004055E5"/>
    <w:rsid w:val="004059F1"/>
    <w:rsid w:val="00406C40"/>
    <w:rsid w:val="00406F7E"/>
    <w:rsid w:val="00407268"/>
    <w:rsid w:val="004074B0"/>
    <w:rsid w:val="00407E07"/>
    <w:rsid w:val="00410533"/>
    <w:rsid w:val="004107A6"/>
    <w:rsid w:val="00410850"/>
    <w:rsid w:val="00410C79"/>
    <w:rsid w:val="004115E0"/>
    <w:rsid w:val="00411B78"/>
    <w:rsid w:val="00413246"/>
    <w:rsid w:val="00413C79"/>
    <w:rsid w:val="004143B3"/>
    <w:rsid w:val="00414FEC"/>
    <w:rsid w:val="00415C7E"/>
    <w:rsid w:val="00416254"/>
    <w:rsid w:val="0041687C"/>
    <w:rsid w:val="0041706B"/>
    <w:rsid w:val="00417497"/>
    <w:rsid w:val="00417DF7"/>
    <w:rsid w:val="00420254"/>
    <w:rsid w:val="00421189"/>
    <w:rsid w:val="004211DB"/>
    <w:rsid w:val="00421217"/>
    <w:rsid w:val="004214D9"/>
    <w:rsid w:val="00421783"/>
    <w:rsid w:val="004219C0"/>
    <w:rsid w:val="00421F57"/>
    <w:rsid w:val="0042246F"/>
    <w:rsid w:val="00423876"/>
    <w:rsid w:val="00423DF0"/>
    <w:rsid w:val="004240DC"/>
    <w:rsid w:val="00424780"/>
    <w:rsid w:val="004249C9"/>
    <w:rsid w:val="00425104"/>
    <w:rsid w:val="004253EA"/>
    <w:rsid w:val="00425B56"/>
    <w:rsid w:val="0043083F"/>
    <w:rsid w:val="0043097D"/>
    <w:rsid w:val="00430A6F"/>
    <w:rsid w:val="00430FEE"/>
    <w:rsid w:val="00431460"/>
    <w:rsid w:val="00431A3C"/>
    <w:rsid w:val="00432572"/>
    <w:rsid w:val="00432C7F"/>
    <w:rsid w:val="00433AE6"/>
    <w:rsid w:val="004340AD"/>
    <w:rsid w:val="00434282"/>
    <w:rsid w:val="00434331"/>
    <w:rsid w:val="00434D04"/>
    <w:rsid w:val="00435B2A"/>
    <w:rsid w:val="004364B1"/>
    <w:rsid w:val="0043663C"/>
    <w:rsid w:val="00436EA9"/>
    <w:rsid w:val="00437381"/>
    <w:rsid w:val="004400A1"/>
    <w:rsid w:val="00440503"/>
    <w:rsid w:val="0044083D"/>
    <w:rsid w:val="00440A03"/>
    <w:rsid w:val="004420DA"/>
    <w:rsid w:val="00442310"/>
    <w:rsid w:val="00442509"/>
    <w:rsid w:val="004425DF"/>
    <w:rsid w:val="004427A9"/>
    <w:rsid w:val="00442BA7"/>
    <w:rsid w:val="0044304E"/>
    <w:rsid w:val="004431D4"/>
    <w:rsid w:val="00443A4A"/>
    <w:rsid w:val="00444222"/>
    <w:rsid w:val="00444AED"/>
    <w:rsid w:val="00445049"/>
    <w:rsid w:val="00445C5F"/>
    <w:rsid w:val="00446C90"/>
    <w:rsid w:val="00446EB6"/>
    <w:rsid w:val="00446EEA"/>
    <w:rsid w:val="00447954"/>
    <w:rsid w:val="004500A6"/>
    <w:rsid w:val="00450566"/>
    <w:rsid w:val="00450ADB"/>
    <w:rsid w:val="00450E9F"/>
    <w:rsid w:val="00451962"/>
    <w:rsid w:val="00451CED"/>
    <w:rsid w:val="00453A23"/>
    <w:rsid w:val="00453D50"/>
    <w:rsid w:val="004543AF"/>
    <w:rsid w:val="004548AB"/>
    <w:rsid w:val="004550EA"/>
    <w:rsid w:val="004556BA"/>
    <w:rsid w:val="00455BD9"/>
    <w:rsid w:val="004561FF"/>
    <w:rsid w:val="00456223"/>
    <w:rsid w:val="00457EEB"/>
    <w:rsid w:val="00460230"/>
    <w:rsid w:val="0046031B"/>
    <w:rsid w:val="00460466"/>
    <w:rsid w:val="00460840"/>
    <w:rsid w:val="00460D83"/>
    <w:rsid w:val="00461B9C"/>
    <w:rsid w:val="004622E8"/>
    <w:rsid w:val="004624C4"/>
    <w:rsid w:val="0046254C"/>
    <w:rsid w:val="00462673"/>
    <w:rsid w:val="004636EA"/>
    <w:rsid w:val="00463C05"/>
    <w:rsid w:val="004640DF"/>
    <w:rsid w:val="00464C53"/>
    <w:rsid w:val="00465064"/>
    <w:rsid w:val="004653F0"/>
    <w:rsid w:val="00465854"/>
    <w:rsid w:val="004660E8"/>
    <w:rsid w:val="00466545"/>
    <w:rsid w:val="004668F9"/>
    <w:rsid w:val="00467314"/>
    <w:rsid w:val="004673DE"/>
    <w:rsid w:val="00467744"/>
    <w:rsid w:val="00467D4C"/>
    <w:rsid w:val="00467D85"/>
    <w:rsid w:val="0047105C"/>
    <w:rsid w:val="00471A90"/>
    <w:rsid w:val="00471B59"/>
    <w:rsid w:val="00471EE8"/>
    <w:rsid w:val="0047237A"/>
    <w:rsid w:val="00472D94"/>
    <w:rsid w:val="00473111"/>
    <w:rsid w:val="00473C4F"/>
    <w:rsid w:val="00473CA4"/>
    <w:rsid w:val="00474789"/>
    <w:rsid w:val="0047491F"/>
    <w:rsid w:val="00474CAC"/>
    <w:rsid w:val="00474CDC"/>
    <w:rsid w:val="004750CA"/>
    <w:rsid w:val="0047519E"/>
    <w:rsid w:val="00476188"/>
    <w:rsid w:val="004763FF"/>
    <w:rsid w:val="00476D11"/>
    <w:rsid w:val="004770EC"/>
    <w:rsid w:val="00477338"/>
    <w:rsid w:val="00477435"/>
    <w:rsid w:val="00477B47"/>
    <w:rsid w:val="00477D36"/>
    <w:rsid w:val="00480849"/>
    <w:rsid w:val="00480ED8"/>
    <w:rsid w:val="00481249"/>
    <w:rsid w:val="00482E96"/>
    <w:rsid w:val="00483866"/>
    <w:rsid w:val="00483C07"/>
    <w:rsid w:val="004841B1"/>
    <w:rsid w:val="0048424A"/>
    <w:rsid w:val="00484360"/>
    <w:rsid w:val="00484D32"/>
    <w:rsid w:val="00484D48"/>
    <w:rsid w:val="00484FB6"/>
    <w:rsid w:val="004854F8"/>
    <w:rsid w:val="00486161"/>
    <w:rsid w:val="00486304"/>
    <w:rsid w:val="00486447"/>
    <w:rsid w:val="004866D6"/>
    <w:rsid w:val="00486C52"/>
    <w:rsid w:val="00486E3C"/>
    <w:rsid w:val="00487219"/>
    <w:rsid w:val="004900ED"/>
    <w:rsid w:val="00490AC0"/>
    <w:rsid w:val="00490FEA"/>
    <w:rsid w:val="004916F4"/>
    <w:rsid w:val="004916F5"/>
    <w:rsid w:val="00491B6A"/>
    <w:rsid w:val="00491E86"/>
    <w:rsid w:val="00492443"/>
    <w:rsid w:val="00492EBF"/>
    <w:rsid w:val="00492F01"/>
    <w:rsid w:val="004931A0"/>
    <w:rsid w:val="004934FA"/>
    <w:rsid w:val="004938BA"/>
    <w:rsid w:val="00493EC1"/>
    <w:rsid w:val="004949B0"/>
    <w:rsid w:val="00494AFD"/>
    <w:rsid w:val="00494E8D"/>
    <w:rsid w:val="0049534D"/>
    <w:rsid w:val="00496FF3"/>
    <w:rsid w:val="0049788D"/>
    <w:rsid w:val="00497E16"/>
    <w:rsid w:val="004A01DF"/>
    <w:rsid w:val="004A07A2"/>
    <w:rsid w:val="004A08CC"/>
    <w:rsid w:val="004A0CBC"/>
    <w:rsid w:val="004A0D36"/>
    <w:rsid w:val="004A0E28"/>
    <w:rsid w:val="004A164D"/>
    <w:rsid w:val="004A1E16"/>
    <w:rsid w:val="004A253D"/>
    <w:rsid w:val="004A2977"/>
    <w:rsid w:val="004A3032"/>
    <w:rsid w:val="004A3147"/>
    <w:rsid w:val="004A3493"/>
    <w:rsid w:val="004A3651"/>
    <w:rsid w:val="004A379D"/>
    <w:rsid w:val="004A384E"/>
    <w:rsid w:val="004A388D"/>
    <w:rsid w:val="004A3939"/>
    <w:rsid w:val="004A3A14"/>
    <w:rsid w:val="004A3DAF"/>
    <w:rsid w:val="004A3E88"/>
    <w:rsid w:val="004A4515"/>
    <w:rsid w:val="004A47C1"/>
    <w:rsid w:val="004A47CE"/>
    <w:rsid w:val="004A4C54"/>
    <w:rsid w:val="004A6652"/>
    <w:rsid w:val="004A6837"/>
    <w:rsid w:val="004A6D98"/>
    <w:rsid w:val="004A7041"/>
    <w:rsid w:val="004A736F"/>
    <w:rsid w:val="004A743A"/>
    <w:rsid w:val="004A77A8"/>
    <w:rsid w:val="004B05EE"/>
    <w:rsid w:val="004B05F9"/>
    <w:rsid w:val="004B0948"/>
    <w:rsid w:val="004B0BEC"/>
    <w:rsid w:val="004B110A"/>
    <w:rsid w:val="004B11B5"/>
    <w:rsid w:val="004B1811"/>
    <w:rsid w:val="004B1AA3"/>
    <w:rsid w:val="004B1CF9"/>
    <w:rsid w:val="004B364D"/>
    <w:rsid w:val="004B4097"/>
    <w:rsid w:val="004B465C"/>
    <w:rsid w:val="004B4EEC"/>
    <w:rsid w:val="004B527F"/>
    <w:rsid w:val="004B592D"/>
    <w:rsid w:val="004B5D42"/>
    <w:rsid w:val="004B6126"/>
    <w:rsid w:val="004B65A4"/>
    <w:rsid w:val="004B6C1E"/>
    <w:rsid w:val="004B6E85"/>
    <w:rsid w:val="004B7714"/>
    <w:rsid w:val="004B79C2"/>
    <w:rsid w:val="004B7A55"/>
    <w:rsid w:val="004B7EEA"/>
    <w:rsid w:val="004C00DF"/>
    <w:rsid w:val="004C00F6"/>
    <w:rsid w:val="004C1468"/>
    <w:rsid w:val="004C1529"/>
    <w:rsid w:val="004C1B1D"/>
    <w:rsid w:val="004C29AC"/>
    <w:rsid w:val="004C3206"/>
    <w:rsid w:val="004C3811"/>
    <w:rsid w:val="004C3946"/>
    <w:rsid w:val="004C3CC7"/>
    <w:rsid w:val="004C3DDF"/>
    <w:rsid w:val="004C3FFD"/>
    <w:rsid w:val="004C4278"/>
    <w:rsid w:val="004C4B5D"/>
    <w:rsid w:val="004C4CFD"/>
    <w:rsid w:val="004C4F0A"/>
    <w:rsid w:val="004C552D"/>
    <w:rsid w:val="004C5A07"/>
    <w:rsid w:val="004C7665"/>
    <w:rsid w:val="004C76A8"/>
    <w:rsid w:val="004C76F7"/>
    <w:rsid w:val="004C788C"/>
    <w:rsid w:val="004D07E2"/>
    <w:rsid w:val="004D0C40"/>
    <w:rsid w:val="004D0E4F"/>
    <w:rsid w:val="004D0F5E"/>
    <w:rsid w:val="004D1436"/>
    <w:rsid w:val="004D1694"/>
    <w:rsid w:val="004D17F2"/>
    <w:rsid w:val="004D1B51"/>
    <w:rsid w:val="004D1C2F"/>
    <w:rsid w:val="004D1DCE"/>
    <w:rsid w:val="004D21B6"/>
    <w:rsid w:val="004D24C6"/>
    <w:rsid w:val="004D2F9E"/>
    <w:rsid w:val="004D309B"/>
    <w:rsid w:val="004D3A8B"/>
    <w:rsid w:val="004D44EA"/>
    <w:rsid w:val="004D495D"/>
    <w:rsid w:val="004D4F02"/>
    <w:rsid w:val="004D5354"/>
    <w:rsid w:val="004D549C"/>
    <w:rsid w:val="004D56DB"/>
    <w:rsid w:val="004D5713"/>
    <w:rsid w:val="004D5BB5"/>
    <w:rsid w:val="004D6389"/>
    <w:rsid w:val="004D63CA"/>
    <w:rsid w:val="004D6689"/>
    <w:rsid w:val="004D6B3D"/>
    <w:rsid w:val="004D6C99"/>
    <w:rsid w:val="004D71C1"/>
    <w:rsid w:val="004D739F"/>
    <w:rsid w:val="004D7433"/>
    <w:rsid w:val="004D7C49"/>
    <w:rsid w:val="004E1874"/>
    <w:rsid w:val="004E1BA4"/>
    <w:rsid w:val="004E2E90"/>
    <w:rsid w:val="004E3351"/>
    <w:rsid w:val="004E345F"/>
    <w:rsid w:val="004E3FB4"/>
    <w:rsid w:val="004E4355"/>
    <w:rsid w:val="004E4561"/>
    <w:rsid w:val="004E46D8"/>
    <w:rsid w:val="004E4E2D"/>
    <w:rsid w:val="004E5160"/>
    <w:rsid w:val="004E53B0"/>
    <w:rsid w:val="004E5740"/>
    <w:rsid w:val="004E5B99"/>
    <w:rsid w:val="004E61BB"/>
    <w:rsid w:val="004E67C4"/>
    <w:rsid w:val="004E758F"/>
    <w:rsid w:val="004E7C32"/>
    <w:rsid w:val="004F01B4"/>
    <w:rsid w:val="004F0727"/>
    <w:rsid w:val="004F0748"/>
    <w:rsid w:val="004F1085"/>
    <w:rsid w:val="004F1750"/>
    <w:rsid w:val="004F18F6"/>
    <w:rsid w:val="004F1CC4"/>
    <w:rsid w:val="004F24D1"/>
    <w:rsid w:val="004F27DA"/>
    <w:rsid w:val="004F3795"/>
    <w:rsid w:val="004F3860"/>
    <w:rsid w:val="004F414F"/>
    <w:rsid w:val="004F45F0"/>
    <w:rsid w:val="004F4744"/>
    <w:rsid w:val="004F4D4B"/>
    <w:rsid w:val="004F50F8"/>
    <w:rsid w:val="004F54DE"/>
    <w:rsid w:val="004F6BF8"/>
    <w:rsid w:val="004F6DF5"/>
    <w:rsid w:val="004F7F52"/>
    <w:rsid w:val="0050013E"/>
    <w:rsid w:val="0050050C"/>
    <w:rsid w:val="0050119D"/>
    <w:rsid w:val="005011EE"/>
    <w:rsid w:val="00501431"/>
    <w:rsid w:val="0050150D"/>
    <w:rsid w:val="005023FE"/>
    <w:rsid w:val="005029D1"/>
    <w:rsid w:val="0050324D"/>
    <w:rsid w:val="005043DF"/>
    <w:rsid w:val="00507069"/>
    <w:rsid w:val="00507687"/>
    <w:rsid w:val="0050768C"/>
    <w:rsid w:val="00510B78"/>
    <w:rsid w:val="00510F12"/>
    <w:rsid w:val="005111B9"/>
    <w:rsid w:val="00511D37"/>
    <w:rsid w:val="00511DD6"/>
    <w:rsid w:val="00512495"/>
    <w:rsid w:val="005131AF"/>
    <w:rsid w:val="0051358E"/>
    <w:rsid w:val="00513DB4"/>
    <w:rsid w:val="00513F1A"/>
    <w:rsid w:val="0051408D"/>
    <w:rsid w:val="005141F9"/>
    <w:rsid w:val="00514734"/>
    <w:rsid w:val="00514F37"/>
    <w:rsid w:val="005150B4"/>
    <w:rsid w:val="005155C4"/>
    <w:rsid w:val="00515868"/>
    <w:rsid w:val="00515B53"/>
    <w:rsid w:val="00516622"/>
    <w:rsid w:val="005166C2"/>
    <w:rsid w:val="005169E5"/>
    <w:rsid w:val="00516FF2"/>
    <w:rsid w:val="00517A81"/>
    <w:rsid w:val="00517AE1"/>
    <w:rsid w:val="0052019F"/>
    <w:rsid w:val="00521007"/>
    <w:rsid w:val="005213C3"/>
    <w:rsid w:val="005215DC"/>
    <w:rsid w:val="005218B6"/>
    <w:rsid w:val="00521ADB"/>
    <w:rsid w:val="0052342C"/>
    <w:rsid w:val="00523588"/>
    <w:rsid w:val="00524845"/>
    <w:rsid w:val="00524E96"/>
    <w:rsid w:val="00524FF9"/>
    <w:rsid w:val="005250CE"/>
    <w:rsid w:val="00525169"/>
    <w:rsid w:val="00526D82"/>
    <w:rsid w:val="00526F36"/>
    <w:rsid w:val="0052797D"/>
    <w:rsid w:val="00530684"/>
    <w:rsid w:val="00531211"/>
    <w:rsid w:val="00531C98"/>
    <w:rsid w:val="00532074"/>
    <w:rsid w:val="00532086"/>
    <w:rsid w:val="00532817"/>
    <w:rsid w:val="0053336F"/>
    <w:rsid w:val="00533CA4"/>
    <w:rsid w:val="00533E38"/>
    <w:rsid w:val="0053434F"/>
    <w:rsid w:val="0053465C"/>
    <w:rsid w:val="00535448"/>
    <w:rsid w:val="005357F6"/>
    <w:rsid w:val="00536244"/>
    <w:rsid w:val="005405BF"/>
    <w:rsid w:val="005410AD"/>
    <w:rsid w:val="0054140C"/>
    <w:rsid w:val="005425ED"/>
    <w:rsid w:val="00542CA1"/>
    <w:rsid w:val="00542DBE"/>
    <w:rsid w:val="00543BD9"/>
    <w:rsid w:val="00543C6C"/>
    <w:rsid w:val="00543E95"/>
    <w:rsid w:val="00544437"/>
    <w:rsid w:val="00544D50"/>
    <w:rsid w:val="005452CB"/>
    <w:rsid w:val="00545376"/>
    <w:rsid w:val="005457E0"/>
    <w:rsid w:val="005459AB"/>
    <w:rsid w:val="00546511"/>
    <w:rsid w:val="0054654B"/>
    <w:rsid w:val="005467E9"/>
    <w:rsid w:val="00546847"/>
    <w:rsid w:val="00546B62"/>
    <w:rsid w:val="00546EB2"/>
    <w:rsid w:val="00547259"/>
    <w:rsid w:val="0054745D"/>
    <w:rsid w:val="005476D9"/>
    <w:rsid w:val="00547B90"/>
    <w:rsid w:val="005500BB"/>
    <w:rsid w:val="005507F6"/>
    <w:rsid w:val="00550947"/>
    <w:rsid w:val="005512EE"/>
    <w:rsid w:val="0055142F"/>
    <w:rsid w:val="00551500"/>
    <w:rsid w:val="00552784"/>
    <w:rsid w:val="00552B13"/>
    <w:rsid w:val="005530AC"/>
    <w:rsid w:val="0055371F"/>
    <w:rsid w:val="00553BA3"/>
    <w:rsid w:val="00553DA1"/>
    <w:rsid w:val="0055431B"/>
    <w:rsid w:val="00554847"/>
    <w:rsid w:val="005559B9"/>
    <w:rsid w:val="00555D0D"/>
    <w:rsid w:val="00555FFE"/>
    <w:rsid w:val="00556B37"/>
    <w:rsid w:val="00556BA9"/>
    <w:rsid w:val="0055745C"/>
    <w:rsid w:val="005575F1"/>
    <w:rsid w:val="0055793B"/>
    <w:rsid w:val="00557F2B"/>
    <w:rsid w:val="00560413"/>
    <w:rsid w:val="0056089B"/>
    <w:rsid w:val="00562248"/>
    <w:rsid w:val="00562E38"/>
    <w:rsid w:val="00562E3E"/>
    <w:rsid w:val="00563E16"/>
    <w:rsid w:val="00564823"/>
    <w:rsid w:val="00564B59"/>
    <w:rsid w:val="005653FE"/>
    <w:rsid w:val="00565A9D"/>
    <w:rsid w:val="005667DA"/>
    <w:rsid w:val="005678A5"/>
    <w:rsid w:val="00567BDB"/>
    <w:rsid w:val="00567D62"/>
    <w:rsid w:val="00567DD5"/>
    <w:rsid w:val="00567DED"/>
    <w:rsid w:val="0057063C"/>
    <w:rsid w:val="0057084D"/>
    <w:rsid w:val="00571865"/>
    <w:rsid w:val="0057234C"/>
    <w:rsid w:val="005723BB"/>
    <w:rsid w:val="00572BAD"/>
    <w:rsid w:val="00572FDD"/>
    <w:rsid w:val="00573C21"/>
    <w:rsid w:val="0057428F"/>
    <w:rsid w:val="0057468B"/>
    <w:rsid w:val="00575410"/>
    <w:rsid w:val="00575912"/>
    <w:rsid w:val="00575F0A"/>
    <w:rsid w:val="00577320"/>
    <w:rsid w:val="005776E8"/>
    <w:rsid w:val="00580CA4"/>
    <w:rsid w:val="005815A4"/>
    <w:rsid w:val="0058169F"/>
    <w:rsid w:val="005817F9"/>
    <w:rsid w:val="005818B4"/>
    <w:rsid w:val="005824C6"/>
    <w:rsid w:val="005827A5"/>
    <w:rsid w:val="005829EC"/>
    <w:rsid w:val="0058354D"/>
    <w:rsid w:val="00583DAE"/>
    <w:rsid w:val="005842BC"/>
    <w:rsid w:val="0058436F"/>
    <w:rsid w:val="0058467C"/>
    <w:rsid w:val="00584C63"/>
    <w:rsid w:val="00584E29"/>
    <w:rsid w:val="005853CB"/>
    <w:rsid w:val="00585AEF"/>
    <w:rsid w:val="00585DA0"/>
    <w:rsid w:val="005866AB"/>
    <w:rsid w:val="005868E8"/>
    <w:rsid w:val="00586A89"/>
    <w:rsid w:val="00586D07"/>
    <w:rsid w:val="00587377"/>
    <w:rsid w:val="00587A54"/>
    <w:rsid w:val="00587FEF"/>
    <w:rsid w:val="00590307"/>
    <w:rsid w:val="00590E2E"/>
    <w:rsid w:val="005914B9"/>
    <w:rsid w:val="0059170A"/>
    <w:rsid w:val="005917DB"/>
    <w:rsid w:val="00591C14"/>
    <w:rsid w:val="005920FE"/>
    <w:rsid w:val="005922DF"/>
    <w:rsid w:val="00592635"/>
    <w:rsid w:val="00592E01"/>
    <w:rsid w:val="0059314E"/>
    <w:rsid w:val="005939C2"/>
    <w:rsid w:val="00593B26"/>
    <w:rsid w:val="00593C54"/>
    <w:rsid w:val="00594C84"/>
    <w:rsid w:val="00595478"/>
    <w:rsid w:val="00595883"/>
    <w:rsid w:val="005958EA"/>
    <w:rsid w:val="0059596C"/>
    <w:rsid w:val="005960FB"/>
    <w:rsid w:val="00596E5F"/>
    <w:rsid w:val="00596F19"/>
    <w:rsid w:val="005973A2"/>
    <w:rsid w:val="00597778"/>
    <w:rsid w:val="00597C34"/>
    <w:rsid w:val="005A0D58"/>
    <w:rsid w:val="005A0D9B"/>
    <w:rsid w:val="005A0DDF"/>
    <w:rsid w:val="005A0F98"/>
    <w:rsid w:val="005A276C"/>
    <w:rsid w:val="005A2873"/>
    <w:rsid w:val="005A2A65"/>
    <w:rsid w:val="005A2EB5"/>
    <w:rsid w:val="005A30A5"/>
    <w:rsid w:val="005A3470"/>
    <w:rsid w:val="005A4397"/>
    <w:rsid w:val="005A4515"/>
    <w:rsid w:val="005A51E9"/>
    <w:rsid w:val="005A552F"/>
    <w:rsid w:val="005A575E"/>
    <w:rsid w:val="005A5928"/>
    <w:rsid w:val="005A5F9B"/>
    <w:rsid w:val="005A6063"/>
    <w:rsid w:val="005A6215"/>
    <w:rsid w:val="005A66BB"/>
    <w:rsid w:val="005A6864"/>
    <w:rsid w:val="005A71D7"/>
    <w:rsid w:val="005A750F"/>
    <w:rsid w:val="005B058E"/>
    <w:rsid w:val="005B133E"/>
    <w:rsid w:val="005B1374"/>
    <w:rsid w:val="005B1F44"/>
    <w:rsid w:val="005B2053"/>
    <w:rsid w:val="005B26B9"/>
    <w:rsid w:val="005B27D3"/>
    <w:rsid w:val="005B2836"/>
    <w:rsid w:val="005B3681"/>
    <w:rsid w:val="005B38BA"/>
    <w:rsid w:val="005B3F7A"/>
    <w:rsid w:val="005B44B0"/>
    <w:rsid w:val="005B4EA2"/>
    <w:rsid w:val="005B5692"/>
    <w:rsid w:val="005B6C0E"/>
    <w:rsid w:val="005B78F8"/>
    <w:rsid w:val="005B7CA7"/>
    <w:rsid w:val="005C0632"/>
    <w:rsid w:val="005C0B73"/>
    <w:rsid w:val="005C0DC1"/>
    <w:rsid w:val="005C0E3C"/>
    <w:rsid w:val="005C1973"/>
    <w:rsid w:val="005C4DF2"/>
    <w:rsid w:val="005C5430"/>
    <w:rsid w:val="005C562C"/>
    <w:rsid w:val="005C5831"/>
    <w:rsid w:val="005C5BFB"/>
    <w:rsid w:val="005C5FE7"/>
    <w:rsid w:val="005C62F5"/>
    <w:rsid w:val="005C639A"/>
    <w:rsid w:val="005C65A6"/>
    <w:rsid w:val="005C6610"/>
    <w:rsid w:val="005C666E"/>
    <w:rsid w:val="005C71FA"/>
    <w:rsid w:val="005C79A9"/>
    <w:rsid w:val="005C7B16"/>
    <w:rsid w:val="005D036B"/>
    <w:rsid w:val="005D0E96"/>
    <w:rsid w:val="005D11E3"/>
    <w:rsid w:val="005D1A18"/>
    <w:rsid w:val="005D276A"/>
    <w:rsid w:val="005D2CEE"/>
    <w:rsid w:val="005D30BF"/>
    <w:rsid w:val="005D34BD"/>
    <w:rsid w:val="005D38FD"/>
    <w:rsid w:val="005D3DA7"/>
    <w:rsid w:val="005D47C7"/>
    <w:rsid w:val="005D48D7"/>
    <w:rsid w:val="005D4E50"/>
    <w:rsid w:val="005D4FEA"/>
    <w:rsid w:val="005D51CB"/>
    <w:rsid w:val="005D51F2"/>
    <w:rsid w:val="005D5AA1"/>
    <w:rsid w:val="005D629D"/>
    <w:rsid w:val="005D648D"/>
    <w:rsid w:val="005D6E9F"/>
    <w:rsid w:val="005D70AD"/>
    <w:rsid w:val="005D72C7"/>
    <w:rsid w:val="005D77F7"/>
    <w:rsid w:val="005D78E5"/>
    <w:rsid w:val="005E0729"/>
    <w:rsid w:val="005E102B"/>
    <w:rsid w:val="005E156B"/>
    <w:rsid w:val="005E19A3"/>
    <w:rsid w:val="005E1C67"/>
    <w:rsid w:val="005E208D"/>
    <w:rsid w:val="005E24B3"/>
    <w:rsid w:val="005E2C45"/>
    <w:rsid w:val="005E3399"/>
    <w:rsid w:val="005E358E"/>
    <w:rsid w:val="005E3C0E"/>
    <w:rsid w:val="005E3F29"/>
    <w:rsid w:val="005E3F77"/>
    <w:rsid w:val="005E4019"/>
    <w:rsid w:val="005E45B2"/>
    <w:rsid w:val="005E45B4"/>
    <w:rsid w:val="005E47FA"/>
    <w:rsid w:val="005E48F5"/>
    <w:rsid w:val="005E4A12"/>
    <w:rsid w:val="005E4D0A"/>
    <w:rsid w:val="005E5258"/>
    <w:rsid w:val="005E5315"/>
    <w:rsid w:val="005E617F"/>
    <w:rsid w:val="005E66FD"/>
    <w:rsid w:val="005E68EF"/>
    <w:rsid w:val="005E6F31"/>
    <w:rsid w:val="005E78CD"/>
    <w:rsid w:val="005E7C44"/>
    <w:rsid w:val="005F014C"/>
    <w:rsid w:val="005F1439"/>
    <w:rsid w:val="005F1886"/>
    <w:rsid w:val="005F2676"/>
    <w:rsid w:val="005F2973"/>
    <w:rsid w:val="005F2B9E"/>
    <w:rsid w:val="005F2C63"/>
    <w:rsid w:val="005F38F1"/>
    <w:rsid w:val="005F3CED"/>
    <w:rsid w:val="005F4051"/>
    <w:rsid w:val="005F4A00"/>
    <w:rsid w:val="005F4D20"/>
    <w:rsid w:val="005F5353"/>
    <w:rsid w:val="005F610B"/>
    <w:rsid w:val="005F671F"/>
    <w:rsid w:val="005F6892"/>
    <w:rsid w:val="00600423"/>
    <w:rsid w:val="00600A27"/>
    <w:rsid w:val="006011CB"/>
    <w:rsid w:val="00602C2F"/>
    <w:rsid w:val="00602C45"/>
    <w:rsid w:val="00602F34"/>
    <w:rsid w:val="00603322"/>
    <w:rsid w:val="00603580"/>
    <w:rsid w:val="00603BEF"/>
    <w:rsid w:val="00604160"/>
    <w:rsid w:val="00604A32"/>
    <w:rsid w:val="00604E30"/>
    <w:rsid w:val="00605380"/>
    <w:rsid w:val="00605CF9"/>
    <w:rsid w:val="00605D21"/>
    <w:rsid w:val="00605F97"/>
    <w:rsid w:val="00605FAB"/>
    <w:rsid w:val="00605FFA"/>
    <w:rsid w:val="00606161"/>
    <w:rsid w:val="00606988"/>
    <w:rsid w:val="00606A09"/>
    <w:rsid w:val="00606B9F"/>
    <w:rsid w:val="00606E6F"/>
    <w:rsid w:val="006070C7"/>
    <w:rsid w:val="006070CF"/>
    <w:rsid w:val="00607376"/>
    <w:rsid w:val="0060747C"/>
    <w:rsid w:val="00607EE1"/>
    <w:rsid w:val="0061087C"/>
    <w:rsid w:val="00610BA8"/>
    <w:rsid w:val="00610ECF"/>
    <w:rsid w:val="006114E7"/>
    <w:rsid w:val="00611F0C"/>
    <w:rsid w:val="0061273E"/>
    <w:rsid w:val="00612A80"/>
    <w:rsid w:val="006133A8"/>
    <w:rsid w:val="0061340F"/>
    <w:rsid w:val="00613C51"/>
    <w:rsid w:val="00614376"/>
    <w:rsid w:val="00614858"/>
    <w:rsid w:val="0061490B"/>
    <w:rsid w:val="0061512B"/>
    <w:rsid w:val="006153F3"/>
    <w:rsid w:val="006155B3"/>
    <w:rsid w:val="00615D37"/>
    <w:rsid w:val="00615D3E"/>
    <w:rsid w:val="00615EBD"/>
    <w:rsid w:val="00616CF9"/>
    <w:rsid w:val="00617024"/>
    <w:rsid w:val="00617FC5"/>
    <w:rsid w:val="00617FCB"/>
    <w:rsid w:val="00620021"/>
    <w:rsid w:val="006216A5"/>
    <w:rsid w:val="00621795"/>
    <w:rsid w:val="00621FC5"/>
    <w:rsid w:val="00622235"/>
    <w:rsid w:val="00622576"/>
    <w:rsid w:val="006228C5"/>
    <w:rsid w:val="00622FFF"/>
    <w:rsid w:val="00623B8F"/>
    <w:rsid w:val="00624B8A"/>
    <w:rsid w:val="00624F13"/>
    <w:rsid w:val="00625FD7"/>
    <w:rsid w:val="006269CF"/>
    <w:rsid w:val="00626D10"/>
    <w:rsid w:val="006275FE"/>
    <w:rsid w:val="00627AB0"/>
    <w:rsid w:val="00630069"/>
    <w:rsid w:val="006302A0"/>
    <w:rsid w:val="00630320"/>
    <w:rsid w:val="006303DC"/>
    <w:rsid w:val="006306F8"/>
    <w:rsid w:val="006322DD"/>
    <w:rsid w:val="00632A58"/>
    <w:rsid w:val="00632C32"/>
    <w:rsid w:val="00633621"/>
    <w:rsid w:val="00633A5C"/>
    <w:rsid w:val="00634528"/>
    <w:rsid w:val="00634689"/>
    <w:rsid w:val="00634C9D"/>
    <w:rsid w:val="00634CFD"/>
    <w:rsid w:val="0063552B"/>
    <w:rsid w:val="006358E1"/>
    <w:rsid w:val="00635BA1"/>
    <w:rsid w:val="00635D2D"/>
    <w:rsid w:val="00635F23"/>
    <w:rsid w:val="00635F5F"/>
    <w:rsid w:val="00636BBD"/>
    <w:rsid w:val="00636CB5"/>
    <w:rsid w:val="00637687"/>
    <w:rsid w:val="00637E89"/>
    <w:rsid w:val="0064098D"/>
    <w:rsid w:val="00640DBF"/>
    <w:rsid w:val="00640F62"/>
    <w:rsid w:val="00640FB1"/>
    <w:rsid w:val="006416F6"/>
    <w:rsid w:val="00641AA5"/>
    <w:rsid w:val="00641FC1"/>
    <w:rsid w:val="006433A5"/>
    <w:rsid w:val="006433CB"/>
    <w:rsid w:val="00643F01"/>
    <w:rsid w:val="006446E7"/>
    <w:rsid w:val="006447B5"/>
    <w:rsid w:val="00644804"/>
    <w:rsid w:val="0064593D"/>
    <w:rsid w:val="00645C04"/>
    <w:rsid w:val="00647C64"/>
    <w:rsid w:val="00647DCC"/>
    <w:rsid w:val="006501C4"/>
    <w:rsid w:val="006501DE"/>
    <w:rsid w:val="006501E9"/>
    <w:rsid w:val="00650978"/>
    <w:rsid w:val="006517AB"/>
    <w:rsid w:val="006517CF"/>
    <w:rsid w:val="00651A9B"/>
    <w:rsid w:val="00652127"/>
    <w:rsid w:val="006538EA"/>
    <w:rsid w:val="0065415A"/>
    <w:rsid w:val="006543F7"/>
    <w:rsid w:val="0065464E"/>
    <w:rsid w:val="0065473A"/>
    <w:rsid w:val="00654C4B"/>
    <w:rsid w:val="00654D47"/>
    <w:rsid w:val="00656642"/>
    <w:rsid w:val="00656AD2"/>
    <w:rsid w:val="00656B5E"/>
    <w:rsid w:val="0065731B"/>
    <w:rsid w:val="0065760D"/>
    <w:rsid w:val="00660F85"/>
    <w:rsid w:val="00661400"/>
    <w:rsid w:val="006617EC"/>
    <w:rsid w:val="00661A99"/>
    <w:rsid w:val="00662769"/>
    <w:rsid w:val="00662BAE"/>
    <w:rsid w:val="00662D63"/>
    <w:rsid w:val="00662E5F"/>
    <w:rsid w:val="006634BD"/>
    <w:rsid w:val="00663B1F"/>
    <w:rsid w:val="00663CE3"/>
    <w:rsid w:val="00663D6D"/>
    <w:rsid w:val="00663E22"/>
    <w:rsid w:val="00663F47"/>
    <w:rsid w:val="006645BB"/>
    <w:rsid w:val="00664C7E"/>
    <w:rsid w:val="00664DDA"/>
    <w:rsid w:val="00665491"/>
    <w:rsid w:val="0066568C"/>
    <w:rsid w:val="00665C0A"/>
    <w:rsid w:val="00666407"/>
    <w:rsid w:val="006664D2"/>
    <w:rsid w:val="006668D1"/>
    <w:rsid w:val="00666CE1"/>
    <w:rsid w:val="00667682"/>
    <w:rsid w:val="00670973"/>
    <w:rsid w:val="006710BB"/>
    <w:rsid w:val="00671569"/>
    <w:rsid w:val="006726F0"/>
    <w:rsid w:val="006728CF"/>
    <w:rsid w:val="00672B67"/>
    <w:rsid w:val="006732A1"/>
    <w:rsid w:val="0067340E"/>
    <w:rsid w:val="00673DDE"/>
    <w:rsid w:val="00673FD5"/>
    <w:rsid w:val="00674F17"/>
    <w:rsid w:val="006759DF"/>
    <w:rsid w:val="006761AC"/>
    <w:rsid w:val="00676453"/>
    <w:rsid w:val="006767BB"/>
    <w:rsid w:val="00676FE1"/>
    <w:rsid w:val="00677C3D"/>
    <w:rsid w:val="00677CC4"/>
    <w:rsid w:val="00680452"/>
    <w:rsid w:val="00680832"/>
    <w:rsid w:val="00681CD8"/>
    <w:rsid w:val="00681F12"/>
    <w:rsid w:val="00682B25"/>
    <w:rsid w:val="006833BC"/>
    <w:rsid w:val="00684612"/>
    <w:rsid w:val="006847D3"/>
    <w:rsid w:val="00684937"/>
    <w:rsid w:val="00684C9E"/>
    <w:rsid w:val="00685207"/>
    <w:rsid w:val="00685250"/>
    <w:rsid w:val="006857E1"/>
    <w:rsid w:val="00685DFD"/>
    <w:rsid w:val="00685FC7"/>
    <w:rsid w:val="006864F8"/>
    <w:rsid w:val="006865EF"/>
    <w:rsid w:val="00686667"/>
    <w:rsid w:val="00686685"/>
    <w:rsid w:val="006868B1"/>
    <w:rsid w:val="00686962"/>
    <w:rsid w:val="00687458"/>
    <w:rsid w:val="0069085E"/>
    <w:rsid w:val="006910E3"/>
    <w:rsid w:val="00691455"/>
    <w:rsid w:val="006914D5"/>
    <w:rsid w:val="0069176E"/>
    <w:rsid w:val="00691981"/>
    <w:rsid w:val="00691D0B"/>
    <w:rsid w:val="00691FF5"/>
    <w:rsid w:val="00692A26"/>
    <w:rsid w:val="00692A81"/>
    <w:rsid w:val="00692E2D"/>
    <w:rsid w:val="006937F6"/>
    <w:rsid w:val="0069409C"/>
    <w:rsid w:val="006944C3"/>
    <w:rsid w:val="006947D5"/>
    <w:rsid w:val="0069488B"/>
    <w:rsid w:val="00694B6E"/>
    <w:rsid w:val="00694E76"/>
    <w:rsid w:val="00694EE9"/>
    <w:rsid w:val="00694F0B"/>
    <w:rsid w:val="00695C1E"/>
    <w:rsid w:val="006963A1"/>
    <w:rsid w:val="00696EAE"/>
    <w:rsid w:val="00697143"/>
    <w:rsid w:val="006975D7"/>
    <w:rsid w:val="0069764B"/>
    <w:rsid w:val="00697885"/>
    <w:rsid w:val="006A01CC"/>
    <w:rsid w:val="006A02F8"/>
    <w:rsid w:val="006A0681"/>
    <w:rsid w:val="006A0DB2"/>
    <w:rsid w:val="006A10FB"/>
    <w:rsid w:val="006A116F"/>
    <w:rsid w:val="006A1300"/>
    <w:rsid w:val="006A1922"/>
    <w:rsid w:val="006A2011"/>
    <w:rsid w:val="006A2452"/>
    <w:rsid w:val="006A2B71"/>
    <w:rsid w:val="006A3D12"/>
    <w:rsid w:val="006A3F3F"/>
    <w:rsid w:val="006A3F71"/>
    <w:rsid w:val="006A413F"/>
    <w:rsid w:val="006A4876"/>
    <w:rsid w:val="006A538C"/>
    <w:rsid w:val="006A5ED1"/>
    <w:rsid w:val="006A66D2"/>
    <w:rsid w:val="006A6B07"/>
    <w:rsid w:val="006A6E49"/>
    <w:rsid w:val="006A7023"/>
    <w:rsid w:val="006A7428"/>
    <w:rsid w:val="006A7AD0"/>
    <w:rsid w:val="006B05D4"/>
    <w:rsid w:val="006B15DE"/>
    <w:rsid w:val="006B1A0E"/>
    <w:rsid w:val="006B1B93"/>
    <w:rsid w:val="006B2883"/>
    <w:rsid w:val="006B3ECF"/>
    <w:rsid w:val="006B3FDD"/>
    <w:rsid w:val="006B47B1"/>
    <w:rsid w:val="006B4CA7"/>
    <w:rsid w:val="006B5418"/>
    <w:rsid w:val="006B551A"/>
    <w:rsid w:val="006B557B"/>
    <w:rsid w:val="006B5A72"/>
    <w:rsid w:val="006B5DBD"/>
    <w:rsid w:val="006B64ED"/>
    <w:rsid w:val="006B659D"/>
    <w:rsid w:val="006B6DA4"/>
    <w:rsid w:val="006B70B8"/>
    <w:rsid w:val="006B7F49"/>
    <w:rsid w:val="006C1754"/>
    <w:rsid w:val="006C1CF5"/>
    <w:rsid w:val="006C234E"/>
    <w:rsid w:val="006C2A21"/>
    <w:rsid w:val="006C2E22"/>
    <w:rsid w:val="006C3397"/>
    <w:rsid w:val="006C39BA"/>
    <w:rsid w:val="006C3C51"/>
    <w:rsid w:val="006C5395"/>
    <w:rsid w:val="006C5B04"/>
    <w:rsid w:val="006C5CF1"/>
    <w:rsid w:val="006C611C"/>
    <w:rsid w:val="006C6578"/>
    <w:rsid w:val="006C6EC2"/>
    <w:rsid w:val="006C7657"/>
    <w:rsid w:val="006C7A9B"/>
    <w:rsid w:val="006C7C2E"/>
    <w:rsid w:val="006C7F7D"/>
    <w:rsid w:val="006D108D"/>
    <w:rsid w:val="006D117F"/>
    <w:rsid w:val="006D1DAE"/>
    <w:rsid w:val="006D2602"/>
    <w:rsid w:val="006D270A"/>
    <w:rsid w:val="006D2BB1"/>
    <w:rsid w:val="006D3A91"/>
    <w:rsid w:val="006D4084"/>
    <w:rsid w:val="006D4179"/>
    <w:rsid w:val="006D4395"/>
    <w:rsid w:val="006D567C"/>
    <w:rsid w:val="006D56B1"/>
    <w:rsid w:val="006D572B"/>
    <w:rsid w:val="006D693E"/>
    <w:rsid w:val="006E07B8"/>
    <w:rsid w:val="006E12D5"/>
    <w:rsid w:val="006E183F"/>
    <w:rsid w:val="006E1D95"/>
    <w:rsid w:val="006E25E1"/>
    <w:rsid w:val="006E278C"/>
    <w:rsid w:val="006E314E"/>
    <w:rsid w:val="006E35E7"/>
    <w:rsid w:val="006E3648"/>
    <w:rsid w:val="006E3862"/>
    <w:rsid w:val="006E413C"/>
    <w:rsid w:val="006E457E"/>
    <w:rsid w:val="006E47DA"/>
    <w:rsid w:val="006E481E"/>
    <w:rsid w:val="006E5290"/>
    <w:rsid w:val="006E5ADE"/>
    <w:rsid w:val="006E5B29"/>
    <w:rsid w:val="006E61D3"/>
    <w:rsid w:val="006E6623"/>
    <w:rsid w:val="006E6C67"/>
    <w:rsid w:val="006E6D72"/>
    <w:rsid w:val="006E73B9"/>
    <w:rsid w:val="006E7CBE"/>
    <w:rsid w:val="006F0197"/>
    <w:rsid w:val="006F0290"/>
    <w:rsid w:val="006F037E"/>
    <w:rsid w:val="006F060C"/>
    <w:rsid w:val="006F0FC5"/>
    <w:rsid w:val="006F202B"/>
    <w:rsid w:val="006F2093"/>
    <w:rsid w:val="006F2514"/>
    <w:rsid w:val="006F2970"/>
    <w:rsid w:val="006F2E59"/>
    <w:rsid w:val="006F31B2"/>
    <w:rsid w:val="006F3381"/>
    <w:rsid w:val="006F4D69"/>
    <w:rsid w:val="006F50CB"/>
    <w:rsid w:val="006F5546"/>
    <w:rsid w:val="006F5A2B"/>
    <w:rsid w:val="006F5C86"/>
    <w:rsid w:val="006F6279"/>
    <w:rsid w:val="006F7353"/>
    <w:rsid w:val="006F7E69"/>
    <w:rsid w:val="0070016C"/>
    <w:rsid w:val="00700258"/>
    <w:rsid w:val="00700BB4"/>
    <w:rsid w:val="00701187"/>
    <w:rsid w:val="007012D1"/>
    <w:rsid w:val="007015FE"/>
    <w:rsid w:val="00701F62"/>
    <w:rsid w:val="007023C9"/>
    <w:rsid w:val="007027BD"/>
    <w:rsid w:val="007033D4"/>
    <w:rsid w:val="007037CC"/>
    <w:rsid w:val="00703987"/>
    <w:rsid w:val="0070460B"/>
    <w:rsid w:val="00704AE2"/>
    <w:rsid w:val="00705E71"/>
    <w:rsid w:val="00706028"/>
    <w:rsid w:val="00706496"/>
    <w:rsid w:val="00706C2E"/>
    <w:rsid w:val="00706CB3"/>
    <w:rsid w:val="0070707B"/>
    <w:rsid w:val="007070E5"/>
    <w:rsid w:val="007078C1"/>
    <w:rsid w:val="00707DDE"/>
    <w:rsid w:val="007101A1"/>
    <w:rsid w:val="007108ED"/>
    <w:rsid w:val="007109F7"/>
    <w:rsid w:val="00710E88"/>
    <w:rsid w:val="00711CF3"/>
    <w:rsid w:val="00712243"/>
    <w:rsid w:val="00713817"/>
    <w:rsid w:val="00713C3D"/>
    <w:rsid w:val="00713D71"/>
    <w:rsid w:val="00713DB1"/>
    <w:rsid w:val="00714AF2"/>
    <w:rsid w:val="00714B8C"/>
    <w:rsid w:val="00714C3A"/>
    <w:rsid w:val="007157BF"/>
    <w:rsid w:val="00715D6B"/>
    <w:rsid w:val="007161B8"/>
    <w:rsid w:val="0071647D"/>
    <w:rsid w:val="0071657E"/>
    <w:rsid w:val="00716802"/>
    <w:rsid w:val="00716A39"/>
    <w:rsid w:val="00717397"/>
    <w:rsid w:val="0071798B"/>
    <w:rsid w:val="00720820"/>
    <w:rsid w:val="00720A34"/>
    <w:rsid w:val="00720B4E"/>
    <w:rsid w:val="00720B73"/>
    <w:rsid w:val="007214BB"/>
    <w:rsid w:val="007219E0"/>
    <w:rsid w:val="00722DEE"/>
    <w:rsid w:val="00723A6B"/>
    <w:rsid w:val="00723B23"/>
    <w:rsid w:val="00724E17"/>
    <w:rsid w:val="00725069"/>
    <w:rsid w:val="007254A1"/>
    <w:rsid w:val="007255A1"/>
    <w:rsid w:val="00726542"/>
    <w:rsid w:val="007265C4"/>
    <w:rsid w:val="00726905"/>
    <w:rsid w:val="00726ACE"/>
    <w:rsid w:val="00727343"/>
    <w:rsid w:val="007303B9"/>
    <w:rsid w:val="00731424"/>
    <w:rsid w:val="00731C27"/>
    <w:rsid w:val="00733058"/>
    <w:rsid w:val="007334DA"/>
    <w:rsid w:val="0073363B"/>
    <w:rsid w:val="007346C2"/>
    <w:rsid w:val="0073529E"/>
    <w:rsid w:val="00735418"/>
    <w:rsid w:val="00735C12"/>
    <w:rsid w:val="00736339"/>
    <w:rsid w:val="00736496"/>
    <w:rsid w:val="0073673C"/>
    <w:rsid w:val="00736D85"/>
    <w:rsid w:val="00737121"/>
    <w:rsid w:val="00737470"/>
    <w:rsid w:val="0073770F"/>
    <w:rsid w:val="007377C3"/>
    <w:rsid w:val="0073783F"/>
    <w:rsid w:val="00737F79"/>
    <w:rsid w:val="0074080B"/>
    <w:rsid w:val="0074108F"/>
    <w:rsid w:val="00741237"/>
    <w:rsid w:val="00741420"/>
    <w:rsid w:val="0074150A"/>
    <w:rsid w:val="0074268D"/>
    <w:rsid w:val="00742E0E"/>
    <w:rsid w:val="007430E2"/>
    <w:rsid w:val="0074347C"/>
    <w:rsid w:val="00743A9C"/>
    <w:rsid w:val="00744005"/>
    <w:rsid w:val="00744981"/>
    <w:rsid w:val="007470D5"/>
    <w:rsid w:val="00747767"/>
    <w:rsid w:val="00747A37"/>
    <w:rsid w:val="00747A86"/>
    <w:rsid w:val="00747D19"/>
    <w:rsid w:val="0075009B"/>
    <w:rsid w:val="007505B8"/>
    <w:rsid w:val="00751164"/>
    <w:rsid w:val="0075127E"/>
    <w:rsid w:val="007518C1"/>
    <w:rsid w:val="00752128"/>
    <w:rsid w:val="007522A0"/>
    <w:rsid w:val="007522CE"/>
    <w:rsid w:val="00752AEC"/>
    <w:rsid w:val="00752BB2"/>
    <w:rsid w:val="00752EF4"/>
    <w:rsid w:val="007534B1"/>
    <w:rsid w:val="00753528"/>
    <w:rsid w:val="007542CD"/>
    <w:rsid w:val="0075501D"/>
    <w:rsid w:val="00755672"/>
    <w:rsid w:val="00755AD3"/>
    <w:rsid w:val="00756212"/>
    <w:rsid w:val="00756C16"/>
    <w:rsid w:val="0075706E"/>
    <w:rsid w:val="0075753F"/>
    <w:rsid w:val="00760DF1"/>
    <w:rsid w:val="00760F41"/>
    <w:rsid w:val="00760FDE"/>
    <w:rsid w:val="00761548"/>
    <w:rsid w:val="00761E34"/>
    <w:rsid w:val="0076268B"/>
    <w:rsid w:val="00762C3A"/>
    <w:rsid w:val="00762E96"/>
    <w:rsid w:val="00762F7D"/>
    <w:rsid w:val="00763207"/>
    <w:rsid w:val="007633D6"/>
    <w:rsid w:val="00763678"/>
    <w:rsid w:val="007636B5"/>
    <w:rsid w:val="007637B4"/>
    <w:rsid w:val="0076413D"/>
    <w:rsid w:val="00764505"/>
    <w:rsid w:val="00764D9B"/>
    <w:rsid w:val="00764E74"/>
    <w:rsid w:val="00764F0F"/>
    <w:rsid w:val="007657F1"/>
    <w:rsid w:val="00765A67"/>
    <w:rsid w:val="00765C0E"/>
    <w:rsid w:val="00765FA9"/>
    <w:rsid w:val="00766D77"/>
    <w:rsid w:val="00766E72"/>
    <w:rsid w:val="00767511"/>
    <w:rsid w:val="00767A48"/>
    <w:rsid w:val="00767EC2"/>
    <w:rsid w:val="0077063C"/>
    <w:rsid w:val="00770725"/>
    <w:rsid w:val="00770A6F"/>
    <w:rsid w:val="00770BA5"/>
    <w:rsid w:val="00770D5C"/>
    <w:rsid w:val="007711E9"/>
    <w:rsid w:val="00771448"/>
    <w:rsid w:val="00771596"/>
    <w:rsid w:val="007719BA"/>
    <w:rsid w:val="00771CBC"/>
    <w:rsid w:val="00771CCD"/>
    <w:rsid w:val="00771D92"/>
    <w:rsid w:val="00772156"/>
    <w:rsid w:val="00773098"/>
    <w:rsid w:val="00773644"/>
    <w:rsid w:val="00773B74"/>
    <w:rsid w:val="0077463C"/>
    <w:rsid w:val="00774996"/>
    <w:rsid w:val="00774E86"/>
    <w:rsid w:val="0077528A"/>
    <w:rsid w:val="007758FA"/>
    <w:rsid w:val="007767F5"/>
    <w:rsid w:val="00776C44"/>
    <w:rsid w:val="00777411"/>
    <w:rsid w:val="0077744A"/>
    <w:rsid w:val="00777A58"/>
    <w:rsid w:val="00777A76"/>
    <w:rsid w:val="00777D4B"/>
    <w:rsid w:val="00780136"/>
    <w:rsid w:val="00780820"/>
    <w:rsid w:val="00781EB2"/>
    <w:rsid w:val="00782094"/>
    <w:rsid w:val="007826F1"/>
    <w:rsid w:val="00782C24"/>
    <w:rsid w:val="00782C5D"/>
    <w:rsid w:val="00782E79"/>
    <w:rsid w:val="00783029"/>
    <w:rsid w:val="00783A57"/>
    <w:rsid w:val="007841A6"/>
    <w:rsid w:val="00784F6A"/>
    <w:rsid w:val="00785330"/>
    <w:rsid w:val="0078575A"/>
    <w:rsid w:val="0078601F"/>
    <w:rsid w:val="00786364"/>
    <w:rsid w:val="0078646B"/>
    <w:rsid w:val="00786837"/>
    <w:rsid w:val="00786C32"/>
    <w:rsid w:val="00787093"/>
    <w:rsid w:val="00787192"/>
    <w:rsid w:val="00790047"/>
    <w:rsid w:val="00790832"/>
    <w:rsid w:val="0079084B"/>
    <w:rsid w:val="0079151E"/>
    <w:rsid w:val="00791E8C"/>
    <w:rsid w:val="0079220D"/>
    <w:rsid w:val="0079236D"/>
    <w:rsid w:val="0079237C"/>
    <w:rsid w:val="00792B4D"/>
    <w:rsid w:val="00792C35"/>
    <w:rsid w:val="0079316A"/>
    <w:rsid w:val="007934E6"/>
    <w:rsid w:val="00793654"/>
    <w:rsid w:val="00793A84"/>
    <w:rsid w:val="00793C86"/>
    <w:rsid w:val="00794F1F"/>
    <w:rsid w:val="00796111"/>
    <w:rsid w:val="0079639D"/>
    <w:rsid w:val="007966B6"/>
    <w:rsid w:val="00797986"/>
    <w:rsid w:val="007A0137"/>
    <w:rsid w:val="007A0558"/>
    <w:rsid w:val="007A08BE"/>
    <w:rsid w:val="007A0C14"/>
    <w:rsid w:val="007A0CD0"/>
    <w:rsid w:val="007A136B"/>
    <w:rsid w:val="007A16FC"/>
    <w:rsid w:val="007A28D5"/>
    <w:rsid w:val="007A2932"/>
    <w:rsid w:val="007A2B4E"/>
    <w:rsid w:val="007A2E3C"/>
    <w:rsid w:val="007A2EB1"/>
    <w:rsid w:val="007A3040"/>
    <w:rsid w:val="007A38F8"/>
    <w:rsid w:val="007A39C9"/>
    <w:rsid w:val="007A39D9"/>
    <w:rsid w:val="007A3A1A"/>
    <w:rsid w:val="007A3B0E"/>
    <w:rsid w:val="007A3B51"/>
    <w:rsid w:val="007A3DBA"/>
    <w:rsid w:val="007A41D9"/>
    <w:rsid w:val="007A461E"/>
    <w:rsid w:val="007A5056"/>
    <w:rsid w:val="007A553E"/>
    <w:rsid w:val="007A71A0"/>
    <w:rsid w:val="007A7C3F"/>
    <w:rsid w:val="007B16B9"/>
    <w:rsid w:val="007B16DE"/>
    <w:rsid w:val="007B1CAD"/>
    <w:rsid w:val="007B2AB9"/>
    <w:rsid w:val="007B2B8D"/>
    <w:rsid w:val="007B3797"/>
    <w:rsid w:val="007B3C18"/>
    <w:rsid w:val="007B3DB2"/>
    <w:rsid w:val="007B45E5"/>
    <w:rsid w:val="007B4D8F"/>
    <w:rsid w:val="007B5977"/>
    <w:rsid w:val="007B69EF"/>
    <w:rsid w:val="007B6ABE"/>
    <w:rsid w:val="007B75AF"/>
    <w:rsid w:val="007B7EAF"/>
    <w:rsid w:val="007C05FD"/>
    <w:rsid w:val="007C0832"/>
    <w:rsid w:val="007C0D0C"/>
    <w:rsid w:val="007C1BE3"/>
    <w:rsid w:val="007C20F1"/>
    <w:rsid w:val="007C2A37"/>
    <w:rsid w:val="007C2DAA"/>
    <w:rsid w:val="007C3829"/>
    <w:rsid w:val="007C3DD9"/>
    <w:rsid w:val="007C3E53"/>
    <w:rsid w:val="007C414E"/>
    <w:rsid w:val="007C4391"/>
    <w:rsid w:val="007C45DE"/>
    <w:rsid w:val="007C499E"/>
    <w:rsid w:val="007C4B48"/>
    <w:rsid w:val="007C57AD"/>
    <w:rsid w:val="007C6B35"/>
    <w:rsid w:val="007C7918"/>
    <w:rsid w:val="007C7AA9"/>
    <w:rsid w:val="007C7EE9"/>
    <w:rsid w:val="007D0027"/>
    <w:rsid w:val="007D01FA"/>
    <w:rsid w:val="007D02AD"/>
    <w:rsid w:val="007D0355"/>
    <w:rsid w:val="007D0A27"/>
    <w:rsid w:val="007D0B9C"/>
    <w:rsid w:val="007D0DB1"/>
    <w:rsid w:val="007D12FF"/>
    <w:rsid w:val="007D14A9"/>
    <w:rsid w:val="007D211C"/>
    <w:rsid w:val="007D2458"/>
    <w:rsid w:val="007D293A"/>
    <w:rsid w:val="007D308A"/>
    <w:rsid w:val="007D3485"/>
    <w:rsid w:val="007D3CBD"/>
    <w:rsid w:val="007D43EA"/>
    <w:rsid w:val="007D451A"/>
    <w:rsid w:val="007D48BA"/>
    <w:rsid w:val="007D4B7F"/>
    <w:rsid w:val="007D4C6B"/>
    <w:rsid w:val="007D5258"/>
    <w:rsid w:val="007D542C"/>
    <w:rsid w:val="007D7271"/>
    <w:rsid w:val="007D7373"/>
    <w:rsid w:val="007D76D8"/>
    <w:rsid w:val="007D77CA"/>
    <w:rsid w:val="007D7D7D"/>
    <w:rsid w:val="007E060E"/>
    <w:rsid w:val="007E07DC"/>
    <w:rsid w:val="007E08AD"/>
    <w:rsid w:val="007E204D"/>
    <w:rsid w:val="007E23B5"/>
    <w:rsid w:val="007E2592"/>
    <w:rsid w:val="007E282C"/>
    <w:rsid w:val="007E2CEA"/>
    <w:rsid w:val="007E3FD4"/>
    <w:rsid w:val="007E4054"/>
    <w:rsid w:val="007E423B"/>
    <w:rsid w:val="007E42EA"/>
    <w:rsid w:val="007E4EE7"/>
    <w:rsid w:val="007E5178"/>
    <w:rsid w:val="007E6515"/>
    <w:rsid w:val="007E6806"/>
    <w:rsid w:val="007E68BF"/>
    <w:rsid w:val="007E6DFF"/>
    <w:rsid w:val="007E769E"/>
    <w:rsid w:val="007F16AB"/>
    <w:rsid w:val="007F1FBA"/>
    <w:rsid w:val="007F2210"/>
    <w:rsid w:val="007F2462"/>
    <w:rsid w:val="007F3D44"/>
    <w:rsid w:val="007F471D"/>
    <w:rsid w:val="007F4967"/>
    <w:rsid w:val="007F4B21"/>
    <w:rsid w:val="007F4E53"/>
    <w:rsid w:val="007F5534"/>
    <w:rsid w:val="007F5887"/>
    <w:rsid w:val="007F5AB8"/>
    <w:rsid w:val="007F5BBD"/>
    <w:rsid w:val="007F632B"/>
    <w:rsid w:val="007F65B0"/>
    <w:rsid w:val="007F69F0"/>
    <w:rsid w:val="007F6E62"/>
    <w:rsid w:val="007F6F3D"/>
    <w:rsid w:val="007F7689"/>
    <w:rsid w:val="007F7A33"/>
    <w:rsid w:val="007F7C7D"/>
    <w:rsid w:val="007F7F48"/>
    <w:rsid w:val="008009D4"/>
    <w:rsid w:val="00800C53"/>
    <w:rsid w:val="008031EE"/>
    <w:rsid w:val="0080370F"/>
    <w:rsid w:val="008046DA"/>
    <w:rsid w:val="00804D67"/>
    <w:rsid w:val="0080540E"/>
    <w:rsid w:val="008054BF"/>
    <w:rsid w:val="0080579B"/>
    <w:rsid w:val="008064C7"/>
    <w:rsid w:val="008066E8"/>
    <w:rsid w:val="008067FC"/>
    <w:rsid w:val="0080794E"/>
    <w:rsid w:val="0081012C"/>
    <w:rsid w:val="00810394"/>
    <w:rsid w:val="0081071E"/>
    <w:rsid w:val="00810741"/>
    <w:rsid w:val="00811B4C"/>
    <w:rsid w:val="00811EE2"/>
    <w:rsid w:val="00812190"/>
    <w:rsid w:val="00812288"/>
    <w:rsid w:val="008128D6"/>
    <w:rsid w:val="008135CA"/>
    <w:rsid w:val="00814644"/>
    <w:rsid w:val="0081506A"/>
    <w:rsid w:val="0081523E"/>
    <w:rsid w:val="008159F9"/>
    <w:rsid w:val="00815A4B"/>
    <w:rsid w:val="008164F1"/>
    <w:rsid w:val="008169D6"/>
    <w:rsid w:val="00817277"/>
    <w:rsid w:val="00817323"/>
    <w:rsid w:val="00817883"/>
    <w:rsid w:val="0082009F"/>
    <w:rsid w:val="00820122"/>
    <w:rsid w:val="0082100A"/>
    <w:rsid w:val="008210A6"/>
    <w:rsid w:val="008213DF"/>
    <w:rsid w:val="0082143A"/>
    <w:rsid w:val="00821D25"/>
    <w:rsid w:val="00821EB2"/>
    <w:rsid w:val="00821F27"/>
    <w:rsid w:val="00822530"/>
    <w:rsid w:val="00823098"/>
    <w:rsid w:val="008230D2"/>
    <w:rsid w:val="0082324F"/>
    <w:rsid w:val="00823414"/>
    <w:rsid w:val="00823D45"/>
    <w:rsid w:val="0082414D"/>
    <w:rsid w:val="00824784"/>
    <w:rsid w:val="00824A80"/>
    <w:rsid w:val="00824AA3"/>
    <w:rsid w:val="00824FE8"/>
    <w:rsid w:val="00825597"/>
    <w:rsid w:val="00825DA1"/>
    <w:rsid w:val="00826AE1"/>
    <w:rsid w:val="0082711A"/>
    <w:rsid w:val="008273B0"/>
    <w:rsid w:val="008304AD"/>
    <w:rsid w:val="00830C24"/>
    <w:rsid w:val="00831575"/>
    <w:rsid w:val="00831860"/>
    <w:rsid w:val="00831B13"/>
    <w:rsid w:val="00832453"/>
    <w:rsid w:val="00832915"/>
    <w:rsid w:val="00834348"/>
    <w:rsid w:val="00834F8E"/>
    <w:rsid w:val="0083526B"/>
    <w:rsid w:val="0083555D"/>
    <w:rsid w:val="008359F7"/>
    <w:rsid w:val="00835D31"/>
    <w:rsid w:val="00836281"/>
    <w:rsid w:val="00836549"/>
    <w:rsid w:val="0083659E"/>
    <w:rsid w:val="008367BB"/>
    <w:rsid w:val="0083726F"/>
    <w:rsid w:val="00837B22"/>
    <w:rsid w:val="00840465"/>
    <w:rsid w:val="008404BC"/>
    <w:rsid w:val="0084095B"/>
    <w:rsid w:val="008416DB"/>
    <w:rsid w:val="0084184F"/>
    <w:rsid w:val="00841E2B"/>
    <w:rsid w:val="008424A3"/>
    <w:rsid w:val="00842742"/>
    <w:rsid w:val="00842B50"/>
    <w:rsid w:val="00842F5C"/>
    <w:rsid w:val="00843808"/>
    <w:rsid w:val="00844712"/>
    <w:rsid w:val="00844B70"/>
    <w:rsid w:val="00844D62"/>
    <w:rsid w:val="00844EC4"/>
    <w:rsid w:val="00845548"/>
    <w:rsid w:val="00845855"/>
    <w:rsid w:val="00845BD7"/>
    <w:rsid w:val="00845C21"/>
    <w:rsid w:val="00845FBF"/>
    <w:rsid w:val="008464E6"/>
    <w:rsid w:val="00847309"/>
    <w:rsid w:val="00847675"/>
    <w:rsid w:val="00847BC5"/>
    <w:rsid w:val="00847BD3"/>
    <w:rsid w:val="0085119A"/>
    <w:rsid w:val="00851998"/>
    <w:rsid w:val="0085262E"/>
    <w:rsid w:val="00852B01"/>
    <w:rsid w:val="00852E67"/>
    <w:rsid w:val="00852FAE"/>
    <w:rsid w:val="0085383E"/>
    <w:rsid w:val="00853871"/>
    <w:rsid w:val="00853A22"/>
    <w:rsid w:val="008546B7"/>
    <w:rsid w:val="0085476C"/>
    <w:rsid w:val="00854D36"/>
    <w:rsid w:val="00854ECA"/>
    <w:rsid w:val="008551B7"/>
    <w:rsid w:val="00855AD4"/>
    <w:rsid w:val="008563F1"/>
    <w:rsid w:val="008569C0"/>
    <w:rsid w:val="00857878"/>
    <w:rsid w:val="00857DAE"/>
    <w:rsid w:val="0086022D"/>
    <w:rsid w:val="0086082F"/>
    <w:rsid w:val="008611C7"/>
    <w:rsid w:val="008612EB"/>
    <w:rsid w:val="00861F8E"/>
    <w:rsid w:val="00862FCA"/>
    <w:rsid w:val="00863286"/>
    <w:rsid w:val="00863973"/>
    <w:rsid w:val="008639ED"/>
    <w:rsid w:val="008641A2"/>
    <w:rsid w:val="008645F7"/>
    <w:rsid w:val="008649AB"/>
    <w:rsid w:val="00864EC7"/>
    <w:rsid w:val="00864FAD"/>
    <w:rsid w:val="008651A0"/>
    <w:rsid w:val="008658E4"/>
    <w:rsid w:val="00865FB9"/>
    <w:rsid w:val="00866003"/>
    <w:rsid w:val="0086668C"/>
    <w:rsid w:val="008666FE"/>
    <w:rsid w:val="008668B1"/>
    <w:rsid w:val="00866908"/>
    <w:rsid w:val="0086740C"/>
    <w:rsid w:val="008675AA"/>
    <w:rsid w:val="00867FE3"/>
    <w:rsid w:val="0087072E"/>
    <w:rsid w:val="00870A3D"/>
    <w:rsid w:val="00870EB0"/>
    <w:rsid w:val="00871418"/>
    <w:rsid w:val="0087185E"/>
    <w:rsid w:val="008718A8"/>
    <w:rsid w:val="00871FAD"/>
    <w:rsid w:val="008728DF"/>
    <w:rsid w:val="00872DE6"/>
    <w:rsid w:val="00873381"/>
    <w:rsid w:val="008743E4"/>
    <w:rsid w:val="00874A18"/>
    <w:rsid w:val="008751A2"/>
    <w:rsid w:val="00875CAA"/>
    <w:rsid w:val="008760DB"/>
    <w:rsid w:val="008769C7"/>
    <w:rsid w:val="0087778B"/>
    <w:rsid w:val="00877A82"/>
    <w:rsid w:val="008809A2"/>
    <w:rsid w:val="00880FDF"/>
    <w:rsid w:val="00881AFF"/>
    <w:rsid w:val="00881ED2"/>
    <w:rsid w:val="008827C3"/>
    <w:rsid w:val="008827CB"/>
    <w:rsid w:val="00882C28"/>
    <w:rsid w:val="00882C74"/>
    <w:rsid w:val="00882E8F"/>
    <w:rsid w:val="00882FE9"/>
    <w:rsid w:val="00883725"/>
    <w:rsid w:val="00883814"/>
    <w:rsid w:val="00883EB3"/>
    <w:rsid w:val="00884057"/>
    <w:rsid w:val="008841D9"/>
    <w:rsid w:val="008847D0"/>
    <w:rsid w:val="0088531E"/>
    <w:rsid w:val="00885856"/>
    <w:rsid w:val="008858F9"/>
    <w:rsid w:val="00885CF6"/>
    <w:rsid w:val="0088647E"/>
    <w:rsid w:val="008869D0"/>
    <w:rsid w:val="00886D1E"/>
    <w:rsid w:val="008875F5"/>
    <w:rsid w:val="00887635"/>
    <w:rsid w:val="00887E3F"/>
    <w:rsid w:val="0089041F"/>
    <w:rsid w:val="00890614"/>
    <w:rsid w:val="00891444"/>
    <w:rsid w:val="0089182F"/>
    <w:rsid w:val="00891AD7"/>
    <w:rsid w:val="00891C73"/>
    <w:rsid w:val="00892B15"/>
    <w:rsid w:val="00893D4E"/>
    <w:rsid w:val="0089479B"/>
    <w:rsid w:val="00894FD4"/>
    <w:rsid w:val="0089587E"/>
    <w:rsid w:val="00895E39"/>
    <w:rsid w:val="0089630A"/>
    <w:rsid w:val="00896329"/>
    <w:rsid w:val="00896B06"/>
    <w:rsid w:val="00896D74"/>
    <w:rsid w:val="00896D9B"/>
    <w:rsid w:val="008973AF"/>
    <w:rsid w:val="00897928"/>
    <w:rsid w:val="00897B45"/>
    <w:rsid w:val="008A007C"/>
    <w:rsid w:val="008A0B0A"/>
    <w:rsid w:val="008A1029"/>
    <w:rsid w:val="008A115D"/>
    <w:rsid w:val="008A1690"/>
    <w:rsid w:val="008A17F7"/>
    <w:rsid w:val="008A214E"/>
    <w:rsid w:val="008A2605"/>
    <w:rsid w:val="008A2D99"/>
    <w:rsid w:val="008A4CCA"/>
    <w:rsid w:val="008A55D5"/>
    <w:rsid w:val="008A67DE"/>
    <w:rsid w:val="008A6D75"/>
    <w:rsid w:val="008A7BF2"/>
    <w:rsid w:val="008B0554"/>
    <w:rsid w:val="008B0F25"/>
    <w:rsid w:val="008B13CB"/>
    <w:rsid w:val="008B1829"/>
    <w:rsid w:val="008B1B3E"/>
    <w:rsid w:val="008B2257"/>
    <w:rsid w:val="008B305A"/>
    <w:rsid w:val="008B39A4"/>
    <w:rsid w:val="008B3ED6"/>
    <w:rsid w:val="008B4067"/>
    <w:rsid w:val="008B4617"/>
    <w:rsid w:val="008B4A3D"/>
    <w:rsid w:val="008B4FE9"/>
    <w:rsid w:val="008B51D0"/>
    <w:rsid w:val="008B58CC"/>
    <w:rsid w:val="008B601B"/>
    <w:rsid w:val="008B6834"/>
    <w:rsid w:val="008B6D92"/>
    <w:rsid w:val="008B6E75"/>
    <w:rsid w:val="008B7018"/>
    <w:rsid w:val="008B7284"/>
    <w:rsid w:val="008C0408"/>
    <w:rsid w:val="008C0E59"/>
    <w:rsid w:val="008C2056"/>
    <w:rsid w:val="008C20CF"/>
    <w:rsid w:val="008C2896"/>
    <w:rsid w:val="008C2C00"/>
    <w:rsid w:val="008C3159"/>
    <w:rsid w:val="008C336E"/>
    <w:rsid w:val="008C33C6"/>
    <w:rsid w:val="008C3992"/>
    <w:rsid w:val="008C3DC3"/>
    <w:rsid w:val="008C3F68"/>
    <w:rsid w:val="008C41A8"/>
    <w:rsid w:val="008C4494"/>
    <w:rsid w:val="008C474B"/>
    <w:rsid w:val="008C5989"/>
    <w:rsid w:val="008C6240"/>
    <w:rsid w:val="008C62D4"/>
    <w:rsid w:val="008C6627"/>
    <w:rsid w:val="008C6B81"/>
    <w:rsid w:val="008C789F"/>
    <w:rsid w:val="008D02C9"/>
    <w:rsid w:val="008D165A"/>
    <w:rsid w:val="008D19FA"/>
    <w:rsid w:val="008D1E86"/>
    <w:rsid w:val="008D1F0A"/>
    <w:rsid w:val="008D2110"/>
    <w:rsid w:val="008D220E"/>
    <w:rsid w:val="008D23FF"/>
    <w:rsid w:val="008D2805"/>
    <w:rsid w:val="008D2909"/>
    <w:rsid w:val="008D34F2"/>
    <w:rsid w:val="008D35F5"/>
    <w:rsid w:val="008D3C4C"/>
    <w:rsid w:val="008D4466"/>
    <w:rsid w:val="008D4AD7"/>
    <w:rsid w:val="008D5386"/>
    <w:rsid w:val="008D60AF"/>
    <w:rsid w:val="008D64E0"/>
    <w:rsid w:val="008D676E"/>
    <w:rsid w:val="008D7544"/>
    <w:rsid w:val="008D7911"/>
    <w:rsid w:val="008D7A2C"/>
    <w:rsid w:val="008E0563"/>
    <w:rsid w:val="008E0629"/>
    <w:rsid w:val="008E0ADA"/>
    <w:rsid w:val="008E0F26"/>
    <w:rsid w:val="008E15E2"/>
    <w:rsid w:val="008E1CCB"/>
    <w:rsid w:val="008E1D76"/>
    <w:rsid w:val="008E20AD"/>
    <w:rsid w:val="008E3067"/>
    <w:rsid w:val="008E3C20"/>
    <w:rsid w:val="008E412C"/>
    <w:rsid w:val="008E49DA"/>
    <w:rsid w:val="008E4FA5"/>
    <w:rsid w:val="008E5440"/>
    <w:rsid w:val="008E5760"/>
    <w:rsid w:val="008E5C58"/>
    <w:rsid w:val="008E6946"/>
    <w:rsid w:val="008E704C"/>
    <w:rsid w:val="008E711A"/>
    <w:rsid w:val="008E717E"/>
    <w:rsid w:val="008F07E6"/>
    <w:rsid w:val="008F09BA"/>
    <w:rsid w:val="008F12A3"/>
    <w:rsid w:val="008F1BFC"/>
    <w:rsid w:val="008F1CF8"/>
    <w:rsid w:val="008F27FC"/>
    <w:rsid w:val="008F39E0"/>
    <w:rsid w:val="008F4D40"/>
    <w:rsid w:val="008F52B7"/>
    <w:rsid w:val="008F5B5D"/>
    <w:rsid w:val="008F5BC0"/>
    <w:rsid w:val="008F5F04"/>
    <w:rsid w:val="008F61E0"/>
    <w:rsid w:val="008F669A"/>
    <w:rsid w:val="008F75F7"/>
    <w:rsid w:val="008F7D94"/>
    <w:rsid w:val="00900643"/>
    <w:rsid w:val="00901F8C"/>
    <w:rsid w:val="009024DD"/>
    <w:rsid w:val="009029BB"/>
    <w:rsid w:val="00902D12"/>
    <w:rsid w:val="00904322"/>
    <w:rsid w:val="009044A2"/>
    <w:rsid w:val="00904902"/>
    <w:rsid w:val="00904CDF"/>
    <w:rsid w:val="00905914"/>
    <w:rsid w:val="009059BE"/>
    <w:rsid w:val="0090665E"/>
    <w:rsid w:val="009074EB"/>
    <w:rsid w:val="0090790A"/>
    <w:rsid w:val="0090793F"/>
    <w:rsid w:val="00907B6D"/>
    <w:rsid w:val="00907E13"/>
    <w:rsid w:val="00910A43"/>
    <w:rsid w:val="00910AAE"/>
    <w:rsid w:val="00911914"/>
    <w:rsid w:val="00911EF2"/>
    <w:rsid w:val="00912886"/>
    <w:rsid w:val="00913043"/>
    <w:rsid w:val="00913374"/>
    <w:rsid w:val="0091359F"/>
    <w:rsid w:val="0091389D"/>
    <w:rsid w:val="00914203"/>
    <w:rsid w:val="0091425D"/>
    <w:rsid w:val="00915A37"/>
    <w:rsid w:val="00915BF1"/>
    <w:rsid w:val="00915C99"/>
    <w:rsid w:val="00915D85"/>
    <w:rsid w:val="0091636E"/>
    <w:rsid w:val="00916436"/>
    <w:rsid w:val="00916895"/>
    <w:rsid w:val="00916F6B"/>
    <w:rsid w:val="00916F6F"/>
    <w:rsid w:val="00917388"/>
    <w:rsid w:val="009176AF"/>
    <w:rsid w:val="009204E8"/>
    <w:rsid w:val="00921F23"/>
    <w:rsid w:val="0092201B"/>
    <w:rsid w:val="00922306"/>
    <w:rsid w:val="00922810"/>
    <w:rsid w:val="00923025"/>
    <w:rsid w:val="009236FA"/>
    <w:rsid w:val="00923B76"/>
    <w:rsid w:val="00923FD8"/>
    <w:rsid w:val="0092454A"/>
    <w:rsid w:val="00925AA3"/>
    <w:rsid w:val="00926BB8"/>
    <w:rsid w:val="00926E34"/>
    <w:rsid w:val="00927239"/>
    <w:rsid w:val="0092727A"/>
    <w:rsid w:val="00927A8A"/>
    <w:rsid w:val="00927B98"/>
    <w:rsid w:val="00927F23"/>
    <w:rsid w:val="00930BD3"/>
    <w:rsid w:val="00930E62"/>
    <w:rsid w:val="009317D5"/>
    <w:rsid w:val="00933631"/>
    <w:rsid w:val="0093563A"/>
    <w:rsid w:val="009359EA"/>
    <w:rsid w:val="00935CC5"/>
    <w:rsid w:val="00935D51"/>
    <w:rsid w:val="0093631D"/>
    <w:rsid w:val="00936DA0"/>
    <w:rsid w:val="00936E18"/>
    <w:rsid w:val="00937562"/>
    <w:rsid w:val="00937587"/>
    <w:rsid w:val="009375F0"/>
    <w:rsid w:val="00940524"/>
    <w:rsid w:val="00940AEE"/>
    <w:rsid w:val="00940AFE"/>
    <w:rsid w:val="00940C3F"/>
    <w:rsid w:val="00940D3F"/>
    <w:rsid w:val="00940D4E"/>
    <w:rsid w:val="00940E2E"/>
    <w:rsid w:val="00941546"/>
    <w:rsid w:val="009416D2"/>
    <w:rsid w:val="009417FE"/>
    <w:rsid w:val="00941A6A"/>
    <w:rsid w:val="0094220E"/>
    <w:rsid w:val="009428F7"/>
    <w:rsid w:val="00942C99"/>
    <w:rsid w:val="00942E0E"/>
    <w:rsid w:val="00943086"/>
    <w:rsid w:val="009432AD"/>
    <w:rsid w:val="00943585"/>
    <w:rsid w:val="00943AEB"/>
    <w:rsid w:val="009443CF"/>
    <w:rsid w:val="00944581"/>
    <w:rsid w:val="00945C5A"/>
    <w:rsid w:val="00945EB6"/>
    <w:rsid w:val="00946469"/>
    <w:rsid w:val="00946947"/>
    <w:rsid w:val="009469C9"/>
    <w:rsid w:val="009473E2"/>
    <w:rsid w:val="00947705"/>
    <w:rsid w:val="00947AD1"/>
    <w:rsid w:val="00950439"/>
    <w:rsid w:val="00950BD0"/>
    <w:rsid w:val="00950F34"/>
    <w:rsid w:val="00952504"/>
    <w:rsid w:val="009529C9"/>
    <w:rsid w:val="00952A02"/>
    <w:rsid w:val="00952EFC"/>
    <w:rsid w:val="00952F2B"/>
    <w:rsid w:val="0095392C"/>
    <w:rsid w:val="00953F97"/>
    <w:rsid w:val="00954703"/>
    <w:rsid w:val="00954734"/>
    <w:rsid w:val="00954987"/>
    <w:rsid w:val="00954F3F"/>
    <w:rsid w:val="009555DB"/>
    <w:rsid w:val="00955658"/>
    <w:rsid w:val="0095573B"/>
    <w:rsid w:val="00956147"/>
    <w:rsid w:val="00957062"/>
    <w:rsid w:val="0095713A"/>
    <w:rsid w:val="009576EA"/>
    <w:rsid w:val="009579E7"/>
    <w:rsid w:val="009603CC"/>
    <w:rsid w:val="00960585"/>
    <w:rsid w:val="009607F8"/>
    <w:rsid w:val="009609B3"/>
    <w:rsid w:val="00961513"/>
    <w:rsid w:val="009618A7"/>
    <w:rsid w:val="00962141"/>
    <w:rsid w:val="00962371"/>
    <w:rsid w:val="0096288A"/>
    <w:rsid w:val="00962F5C"/>
    <w:rsid w:val="00963135"/>
    <w:rsid w:val="009632F1"/>
    <w:rsid w:val="00963324"/>
    <w:rsid w:val="009636C3"/>
    <w:rsid w:val="00963DF8"/>
    <w:rsid w:val="00964AB6"/>
    <w:rsid w:val="00965116"/>
    <w:rsid w:val="00965AC2"/>
    <w:rsid w:val="00965C64"/>
    <w:rsid w:val="00966656"/>
    <w:rsid w:val="009666AC"/>
    <w:rsid w:val="0096686D"/>
    <w:rsid w:val="00966A2D"/>
    <w:rsid w:val="00966C63"/>
    <w:rsid w:val="00967050"/>
    <w:rsid w:val="009674CC"/>
    <w:rsid w:val="009679AA"/>
    <w:rsid w:val="009702C8"/>
    <w:rsid w:val="0097073E"/>
    <w:rsid w:val="009709F4"/>
    <w:rsid w:val="0097116C"/>
    <w:rsid w:val="00971C97"/>
    <w:rsid w:val="00971DAC"/>
    <w:rsid w:val="00971F9A"/>
    <w:rsid w:val="00972303"/>
    <w:rsid w:val="009724C5"/>
    <w:rsid w:val="009726C7"/>
    <w:rsid w:val="009727F4"/>
    <w:rsid w:val="0097286B"/>
    <w:rsid w:val="009734BF"/>
    <w:rsid w:val="0097372F"/>
    <w:rsid w:val="00974124"/>
    <w:rsid w:val="0097491F"/>
    <w:rsid w:val="00974E14"/>
    <w:rsid w:val="009750D8"/>
    <w:rsid w:val="009764F1"/>
    <w:rsid w:val="009765BB"/>
    <w:rsid w:val="00976888"/>
    <w:rsid w:val="00976B54"/>
    <w:rsid w:val="00976B69"/>
    <w:rsid w:val="00976C75"/>
    <w:rsid w:val="00976CBD"/>
    <w:rsid w:val="0097743A"/>
    <w:rsid w:val="00977ACB"/>
    <w:rsid w:val="00977BE7"/>
    <w:rsid w:val="00977E74"/>
    <w:rsid w:val="0098181A"/>
    <w:rsid w:val="00981A33"/>
    <w:rsid w:val="00981DF8"/>
    <w:rsid w:val="00981F21"/>
    <w:rsid w:val="00982A44"/>
    <w:rsid w:val="00982AF9"/>
    <w:rsid w:val="00983158"/>
    <w:rsid w:val="009835F3"/>
    <w:rsid w:val="009839EC"/>
    <w:rsid w:val="00983C39"/>
    <w:rsid w:val="0098437F"/>
    <w:rsid w:val="009844B3"/>
    <w:rsid w:val="0098494F"/>
    <w:rsid w:val="00984F39"/>
    <w:rsid w:val="009854CA"/>
    <w:rsid w:val="009854E5"/>
    <w:rsid w:val="0098578E"/>
    <w:rsid w:val="00986712"/>
    <w:rsid w:val="00986993"/>
    <w:rsid w:val="0098774A"/>
    <w:rsid w:val="0098791D"/>
    <w:rsid w:val="00990937"/>
    <w:rsid w:val="00990DE1"/>
    <w:rsid w:val="00990FC1"/>
    <w:rsid w:val="00990FCB"/>
    <w:rsid w:val="009914E6"/>
    <w:rsid w:val="00991907"/>
    <w:rsid w:val="009923B1"/>
    <w:rsid w:val="009925E0"/>
    <w:rsid w:val="0099268E"/>
    <w:rsid w:val="009933FC"/>
    <w:rsid w:val="00993966"/>
    <w:rsid w:val="00993BF0"/>
    <w:rsid w:val="00993EF9"/>
    <w:rsid w:val="009952A3"/>
    <w:rsid w:val="0099535D"/>
    <w:rsid w:val="009965F3"/>
    <w:rsid w:val="00996A1A"/>
    <w:rsid w:val="0099786A"/>
    <w:rsid w:val="00997A02"/>
    <w:rsid w:val="00997B1B"/>
    <w:rsid w:val="00997DE5"/>
    <w:rsid w:val="009A03C4"/>
    <w:rsid w:val="009A0996"/>
    <w:rsid w:val="009A0CA2"/>
    <w:rsid w:val="009A0D14"/>
    <w:rsid w:val="009A0EC5"/>
    <w:rsid w:val="009A146F"/>
    <w:rsid w:val="009A185C"/>
    <w:rsid w:val="009A1A1E"/>
    <w:rsid w:val="009A1D58"/>
    <w:rsid w:val="009A2F5F"/>
    <w:rsid w:val="009A32CA"/>
    <w:rsid w:val="009A341D"/>
    <w:rsid w:val="009A3749"/>
    <w:rsid w:val="009A3795"/>
    <w:rsid w:val="009A3878"/>
    <w:rsid w:val="009A3EA2"/>
    <w:rsid w:val="009A41E6"/>
    <w:rsid w:val="009A4567"/>
    <w:rsid w:val="009A4C63"/>
    <w:rsid w:val="009A4E64"/>
    <w:rsid w:val="009A548A"/>
    <w:rsid w:val="009A54CA"/>
    <w:rsid w:val="009A5F73"/>
    <w:rsid w:val="009A7260"/>
    <w:rsid w:val="009A7AD5"/>
    <w:rsid w:val="009A7B8A"/>
    <w:rsid w:val="009B0A7B"/>
    <w:rsid w:val="009B0B06"/>
    <w:rsid w:val="009B2D1B"/>
    <w:rsid w:val="009B2E8E"/>
    <w:rsid w:val="009B3027"/>
    <w:rsid w:val="009B32A5"/>
    <w:rsid w:val="009B371F"/>
    <w:rsid w:val="009B3C40"/>
    <w:rsid w:val="009B3C8C"/>
    <w:rsid w:val="009B4515"/>
    <w:rsid w:val="009B476F"/>
    <w:rsid w:val="009B4E2E"/>
    <w:rsid w:val="009B4E7F"/>
    <w:rsid w:val="009B4F1C"/>
    <w:rsid w:val="009B5B68"/>
    <w:rsid w:val="009B5D9D"/>
    <w:rsid w:val="009B69BD"/>
    <w:rsid w:val="009B6F5A"/>
    <w:rsid w:val="009B7432"/>
    <w:rsid w:val="009B754F"/>
    <w:rsid w:val="009B7ABE"/>
    <w:rsid w:val="009B7CA4"/>
    <w:rsid w:val="009B7F83"/>
    <w:rsid w:val="009C03CD"/>
    <w:rsid w:val="009C0E61"/>
    <w:rsid w:val="009C16C2"/>
    <w:rsid w:val="009C1BF2"/>
    <w:rsid w:val="009C2754"/>
    <w:rsid w:val="009C2797"/>
    <w:rsid w:val="009C27E0"/>
    <w:rsid w:val="009C372A"/>
    <w:rsid w:val="009C3F23"/>
    <w:rsid w:val="009C4221"/>
    <w:rsid w:val="009C5238"/>
    <w:rsid w:val="009C5589"/>
    <w:rsid w:val="009C55CF"/>
    <w:rsid w:val="009C5966"/>
    <w:rsid w:val="009C619D"/>
    <w:rsid w:val="009C6952"/>
    <w:rsid w:val="009C6AA7"/>
    <w:rsid w:val="009C75C6"/>
    <w:rsid w:val="009C7712"/>
    <w:rsid w:val="009C78F3"/>
    <w:rsid w:val="009D005B"/>
    <w:rsid w:val="009D0386"/>
    <w:rsid w:val="009D17D6"/>
    <w:rsid w:val="009D25F0"/>
    <w:rsid w:val="009D2653"/>
    <w:rsid w:val="009D27AE"/>
    <w:rsid w:val="009D2AE5"/>
    <w:rsid w:val="009D2E5D"/>
    <w:rsid w:val="009D47CF"/>
    <w:rsid w:val="009D4E86"/>
    <w:rsid w:val="009D602C"/>
    <w:rsid w:val="009D6308"/>
    <w:rsid w:val="009D64BE"/>
    <w:rsid w:val="009D66B0"/>
    <w:rsid w:val="009D6CE0"/>
    <w:rsid w:val="009D7152"/>
    <w:rsid w:val="009D77C6"/>
    <w:rsid w:val="009D7A9A"/>
    <w:rsid w:val="009E00D2"/>
    <w:rsid w:val="009E06E3"/>
    <w:rsid w:val="009E0D7D"/>
    <w:rsid w:val="009E1B8E"/>
    <w:rsid w:val="009E1FF2"/>
    <w:rsid w:val="009E2768"/>
    <w:rsid w:val="009E29A8"/>
    <w:rsid w:val="009E2A31"/>
    <w:rsid w:val="009E2DFC"/>
    <w:rsid w:val="009E3D04"/>
    <w:rsid w:val="009E4ACD"/>
    <w:rsid w:val="009E4E09"/>
    <w:rsid w:val="009E6ABB"/>
    <w:rsid w:val="009E6D52"/>
    <w:rsid w:val="009E6DEB"/>
    <w:rsid w:val="009E71D8"/>
    <w:rsid w:val="009E7868"/>
    <w:rsid w:val="009F045A"/>
    <w:rsid w:val="009F08F9"/>
    <w:rsid w:val="009F0EDE"/>
    <w:rsid w:val="009F1095"/>
    <w:rsid w:val="009F1723"/>
    <w:rsid w:val="009F17F5"/>
    <w:rsid w:val="009F1B58"/>
    <w:rsid w:val="009F32CD"/>
    <w:rsid w:val="009F440B"/>
    <w:rsid w:val="009F5279"/>
    <w:rsid w:val="009F54F3"/>
    <w:rsid w:val="009F57D3"/>
    <w:rsid w:val="009F5D40"/>
    <w:rsid w:val="009F6707"/>
    <w:rsid w:val="009F6824"/>
    <w:rsid w:val="009F7317"/>
    <w:rsid w:val="009F7386"/>
    <w:rsid w:val="009F7713"/>
    <w:rsid w:val="009F7C9A"/>
    <w:rsid w:val="00A00A26"/>
    <w:rsid w:val="00A00F6B"/>
    <w:rsid w:val="00A0182E"/>
    <w:rsid w:val="00A01A4E"/>
    <w:rsid w:val="00A02161"/>
    <w:rsid w:val="00A0333F"/>
    <w:rsid w:val="00A03C91"/>
    <w:rsid w:val="00A03E7C"/>
    <w:rsid w:val="00A041E3"/>
    <w:rsid w:val="00A05437"/>
    <w:rsid w:val="00A057E0"/>
    <w:rsid w:val="00A05A88"/>
    <w:rsid w:val="00A0663D"/>
    <w:rsid w:val="00A07246"/>
    <w:rsid w:val="00A072EA"/>
    <w:rsid w:val="00A07772"/>
    <w:rsid w:val="00A0781F"/>
    <w:rsid w:val="00A07AC1"/>
    <w:rsid w:val="00A07C2D"/>
    <w:rsid w:val="00A10473"/>
    <w:rsid w:val="00A107E9"/>
    <w:rsid w:val="00A1117E"/>
    <w:rsid w:val="00A11719"/>
    <w:rsid w:val="00A12199"/>
    <w:rsid w:val="00A12838"/>
    <w:rsid w:val="00A1365C"/>
    <w:rsid w:val="00A13A2E"/>
    <w:rsid w:val="00A13E90"/>
    <w:rsid w:val="00A143E5"/>
    <w:rsid w:val="00A14C5F"/>
    <w:rsid w:val="00A14DA7"/>
    <w:rsid w:val="00A14F2E"/>
    <w:rsid w:val="00A15477"/>
    <w:rsid w:val="00A15BE1"/>
    <w:rsid w:val="00A15C10"/>
    <w:rsid w:val="00A15F84"/>
    <w:rsid w:val="00A16078"/>
    <w:rsid w:val="00A162A9"/>
    <w:rsid w:val="00A166E6"/>
    <w:rsid w:val="00A16BAD"/>
    <w:rsid w:val="00A16ECF"/>
    <w:rsid w:val="00A171C1"/>
    <w:rsid w:val="00A17784"/>
    <w:rsid w:val="00A17D7D"/>
    <w:rsid w:val="00A205D6"/>
    <w:rsid w:val="00A20CC1"/>
    <w:rsid w:val="00A21056"/>
    <w:rsid w:val="00A21F7F"/>
    <w:rsid w:val="00A22828"/>
    <w:rsid w:val="00A22CE7"/>
    <w:rsid w:val="00A2326A"/>
    <w:rsid w:val="00A23652"/>
    <w:rsid w:val="00A237AF"/>
    <w:rsid w:val="00A23E6A"/>
    <w:rsid w:val="00A23EFF"/>
    <w:rsid w:val="00A242E7"/>
    <w:rsid w:val="00A247F7"/>
    <w:rsid w:val="00A24A55"/>
    <w:rsid w:val="00A25036"/>
    <w:rsid w:val="00A25166"/>
    <w:rsid w:val="00A25856"/>
    <w:rsid w:val="00A2658F"/>
    <w:rsid w:val="00A26A20"/>
    <w:rsid w:val="00A26F9E"/>
    <w:rsid w:val="00A27136"/>
    <w:rsid w:val="00A2736E"/>
    <w:rsid w:val="00A3022F"/>
    <w:rsid w:val="00A3104C"/>
    <w:rsid w:val="00A317E3"/>
    <w:rsid w:val="00A31906"/>
    <w:rsid w:val="00A31E36"/>
    <w:rsid w:val="00A323B7"/>
    <w:rsid w:val="00A325DF"/>
    <w:rsid w:val="00A32663"/>
    <w:rsid w:val="00A328BE"/>
    <w:rsid w:val="00A3299A"/>
    <w:rsid w:val="00A32AB6"/>
    <w:rsid w:val="00A32DC0"/>
    <w:rsid w:val="00A331D6"/>
    <w:rsid w:val="00A33228"/>
    <w:rsid w:val="00A33232"/>
    <w:rsid w:val="00A342E5"/>
    <w:rsid w:val="00A34A6A"/>
    <w:rsid w:val="00A356A0"/>
    <w:rsid w:val="00A3595B"/>
    <w:rsid w:val="00A35C86"/>
    <w:rsid w:val="00A366F5"/>
    <w:rsid w:val="00A3698F"/>
    <w:rsid w:val="00A3748E"/>
    <w:rsid w:val="00A40070"/>
    <w:rsid w:val="00A40106"/>
    <w:rsid w:val="00A401D4"/>
    <w:rsid w:val="00A4084D"/>
    <w:rsid w:val="00A40EA8"/>
    <w:rsid w:val="00A41260"/>
    <w:rsid w:val="00A41B26"/>
    <w:rsid w:val="00A41C75"/>
    <w:rsid w:val="00A427EE"/>
    <w:rsid w:val="00A42811"/>
    <w:rsid w:val="00A4322F"/>
    <w:rsid w:val="00A43388"/>
    <w:rsid w:val="00A433BF"/>
    <w:rsid w:val="00A4371D"/>
    <w:rsid w:val="00A439C4"/>
    <w:rsid w:val="00A43C6F"/>
    <w:rsid w:val="00A44CFE"/>
    <w:rsid w:val="00A450FF"/>
    <w:rsid w:val="00A4654E"/>
    <w:rsid w:val="00A47C62"/>
    <w:rsid w:val="00A47F1F"/>
    <w:rsid w:val="00A50347"/>
    <w:rsid w:val="00A513FC"/>
    <w:rsid w:val="00A51496"/>
    <w:rsid w:val="00A514D1"/>
    <w:rsid w:val="00A518FF"/>
    <w:rsid w:val="00A52E24"/>
    <w:rsid w:val="00A52FA0"/>
    <w:rsid w:val="00A53C02"/>
    <w:rsid w:val="00A53E56"/>
    <w:rsid w:val="00A551E6"/>
    <w:rsid w:val="00A552B0"/>
    <w:rsid w:val="00A55AFA"/>
    <w:rsid w:val="00A5702E"/>
    <w:rsid w:val="00A57314"/>
    <w:rsid w:val="00A60763"/>
    <w:rsid w:val="00A60F52"/>
    <w:rsid w:val="00A61384"/>
    <w:rsid w:val="00A613B4"/>
    <w:rsid w:val="00A614B5"/>
    <w:rsid w:val="00A61EFA"/>
    <w:rsid w:val="00A6294B"/>
    <w:rsid w:val="00A62E28"/>
    <w:rsid w:val="00A644FA"/>
    <w:rsid w:val="00A6607E"/>
    <w:rsid w:val="00A6608C"/>
    <w:rsid w:val="00A66128"/>
    <w:rsid w:val="00A6617D"/>
    <w:rsid w:val="00A667BA"/>
    <w:rsid w:val="00A672E3"/>
    <w:rsid w:val="00A67675"/>
    <w:rsid w:val="00A7019A"/>
    <w:rsid w:val="00A70329"/>
    <w:rsid w:val="00A7086E"/>
    <w:rsid w:val="00A70FAF"/>
    <w:rsid w:val="00A71449"/>
    <w:rsid w:val="00A7158F"/>
    <w:rsid w:val="00A71ACC"/>
    <w:rsid w:val="00A72239"/>
    <w:rsid w:val="00A72793"/>
    <w:rsid w:val="00A72E3A"/>
    <w:rsid w:val="00A72E40"/>
    <w:rsid w:val="00A736E9"/>
    <w:rsid w:val="00A73E00"/>
    <w:rsid w:val="00A745E6"/>
    <w:rsid w:val="00A746B2"/>
    <w:rsid w:val="00A747FD"/>
    <w:rsid w:val="00A74809"/>
    <w:rsid w:val="00A7535D"/>
    <w:rsid w:val="00A757A2"/>
    <w:rsid w:val="00A7585A"/>
    <w:rsid w:val="00A75DD2"/>
    <w:rsid w:val="00A76C73"/>
    <w:rsid w:val="00A76E4B"/>
    <w:rsid w:val="00A773ED"/>
    <w:rsid w:val="00A77F4D"/>
    <w:rsid w:val="00A804F9"/>
    <w:rsid w:val="00A805FE"/>
    <w:rsid w:val="00A80865"/>
    <w:rsid w:val="00A80EC4"/>
    <w:rsid w:val="00A812CC"/>
    <w:rsid w:val="00A81450"/>
    <w:rsid w:val="00A81A27"/>
    <w:rsid w:val="00A81B73"/>
    <w:rsid w:val="00A81EB5"/>
    <w:rsid w:val="00A82209"/>
    <w:rsid w:val="00A8226A"/>
    <w:rsid w:val="00A824D9"/>
    <w:rsid w:val="00A827AA"/>
    <w:rsid w:val="00A841ED"/>
    <w:rsid w:val="00A84622"/>
    <w:rsid w:val="00A84670"/>
    <w:rsid w:val="00A8472D"/>
    <w:rsid w:val="00A8487C"/>
    <w:rsid w:val="00A84C9C"/>
    <w:rsid w:val="00A84CD3"/>
    <w:rsid w:val="00A8649B"/>
    <w:rsid w:val="00A86530"/>
    <w:rsid w:val="00A86F2F"/>
    <w:rsid w:val="00A87077"/>
    <w:rsid w:val="00A87A7A"/>
    <w:rsid w:val="00A87F05"/>
    <w:rsid w:val="00A909A9"/>
    <w:rsid w:val="00A90B21"/>
    <w:rsid w:val="00A90B3D"/>
    <w:rsid w:val="00A917C0"/>
    <w:rsid w:val="00A91C64"/>
    <w:rsid w:val="00A92CE1"/>
    <w:rsid w:val="00A930AB"/>
    <w:rsid w:val="00A930B4"/>
    <w:rsid w:val="00A94223"/>
    <w:rsid w:val="00A947DA"/>
    <w:rsid w:val="00A9494D"/>
    <w:rsid w:val="00A94B48"/>
    <w:rsid w:val="00A95310"/>
    <w:rsid w:val="00A9579F"/>
    <w:rsid w:val="00A967DD"/>
    <w:rsid w:val="00A967FE"/>
    <w:rsid w:val="00A96FE1"/>
    <w:rsid w:val="00A977DC"/>
    <w:rsid w:val="00A97811"/>
    <w:rsid w:val="00AA0FFF"/>
    <w:rsid w:val="00AA1A4A"/>
    <w:rsid w:val="00AA1A87"/>
    <w:rsid w:val="00AA1B35"/>
    <w:rsid w:val="00AA2041"/>
    <w:rsid w:val="00AA2520"/>
    <w:rsid w:val="00AA294E"/>
    <w:rsid w:val="00AA412E"/>
    <w:rsid w:val="00AA4386"/>
    <w:rsid w:val="00AA44F8"/>
    <w:rsid w:val="00AA4873"/>
    <w:rsid w:val="00AA4C81"/>
    <w:rsid w:val="00AA4EF6"/>
    <w:rsid w:val="00AA4FC4"/>
    <w:rsid w:val="00AA52A3"/>
    <w:rsid w:val="00AA6CCA"/>
    <w:rsid w:val="00AA6E02"/>
    <w:rsid w:val="00AA6E06"/>
    <w:rsid w:val="00AA6FEC"/>
    <w:rsid w:val="00AA7A03"/>
    <w:rsid w:val="00AA7AB9"/>
    <w:rsid w:val="00AB0715"/>
    <w:rsid w:val="00AB0976"/>
    <w:rsid w:val="00AB0FB0"/>
    <w:rsid w:val="00AB16F5"/>
    <w:rsid w:val="00AB1F39"/>
    <w:rsid w:val="00AB23D7"/>
    <w:rsid w:val="00AB2591"/>
    <w:rsid w:val="00AB268D"/>
    <w:rsid w:val="00AB3540"/>
    <w:rsid w:val="00AB3967"/>
    <w:rsid w:val="00AB39A2"/>
    <w:rsid w:val="00AB4721"/>
    <w:rsid w:val="00AB4B6F"/>
    <w:rsid w:val="00AB4BC0"/>
    <w:rsid w:val="00AB4CFC"/>
    <w:rsid w:val="00AB4E60"/>
    <w:rsid w:val="00AB59CB"/>
    <w:rsid w:val="00AB758A"/>
    <w:rsid w:val="00AB79A2"/>
    <w:rsid w:val="00AB7D46"/>
    <w:rsid w:val="00AC0F66"/>
    <w:rsid w:val="00AC0FB5"/>
    <w:rsid w:val="00AC1321"/>
    <w:rsid w:val="00AC140F"/>
    <w:rsid w:val="00AC1415"/>
    <w:rsid w:val="00AC189D"/>
    <w:rsid w:val="00AC25B1"/>
    <w:rsid w:val="00AC293E"/>
    <w:rsid w:val="00AC32BD"/>
    <w:rsid w:val="00AC3516"/>
    <w:rsid w:val="00AC4B23"/>
    <w:rsid w:val="00AC55A4"/>
    <w:rsid w:val="00AC570F"/>
    <w:rsid w:val="00AC5877"/>
    <w:rsid w:val="00AC59DE"/>
    <w:rsid w:val="00AC5A5A"/>
    <w:rsid w:val="00AC5E18"/>
    <w:rsid w:val="00AC5F54"/>
    <w:rsid w:val="00AC69C3"/>
    <w:rsid w:val="00AC72B9"/>
    <w:rsid w:val="00AD0424"/>
    <w:rsid w:val="00AD0AD6"/>
    <w:rsid w:val="00AD1D10"/>
    <w:rsid w:val="00AD1DF3"/>
    <w:rsid w:val="00AD1FA4"/>
    <w:rsid w:val="00AD212B"/>
    <w:rsid w:val="00AD281D"/>
    <w:rsid w:val="00AD389D"/>
    <w:rsid w:val="00AD3942"/>
    <w:rsid w:val="00AD4F16"/>
    <w:rsid w:val="00AD4FBB"/>
    <w:rsid w:val="00AD5679"/>
    <w:rsid w:val="00AD56ED"/>
    <w:rsid w:val="00AD57D7"/>
    <w:rsid w:val="00AD5A3D"/>
    <w:rsid w:val="00AD5EB0"/>
    <w:rsid w:val="00AD67CB"/>
    <w:rsid w:val="00AE00D2"/>
    <w:rsid w:val="00AE03DF"/>
    <w:rsid w:val="00AE1162"/>
    <w:rsid w:val="00AE1B1C"/>
    <w:rsid w:val="00AE23AE"/>
    <w:rsid w:val="00AE245B"/>
    <w:rsid w:val="00AE3573"/>
    <w:rsid w:val="00AE3E49"/>
    <w:rsid w:val="00AE42FB"/>
    <w:rsid w:val="00AE4593"/>
    <w:rsid w:val="00AE493E"/>
    <w:rsid w:val="00AE494A"/>
    <w:rsid w:val="00AE5E31"/>
    <w:rsid w:val="00AE5F21"/>
    <w:rsid w:val="00AE6678"/>
    <w:rsid w:val="00AE7AAB"/>
    <w:rsid w:val="00AE7CF1"/>
    <w:rsid w:val="00AF079B"/>
    <w:rsid w:val="00AF0A24"/>
    <w:rsid w:val="00AF0A60"/>
    <w:rsid w:val="00AF0CAE"/>
    <w:rsid w:val="00AF169B"/>
    <w:rsid w:val="00AF16CD"/>
    <w:rsid w:val="00AF188C"/>
    <w:rsid w:val="00AF1B1B"/>
    <w:rsid w:val="00AF2C78"/>
    <w:rsid w:val="00AF37AA"/>
    <w:rsid w:val="00AF4C39"/>
    <w:rsid w:val="00AF4D32"/>
    <w:rsid w:val="00AF4F83"/>
    <w:rsid w:val="00AF52B7"/>
    <w:rsid w:val="00AF5968"/>
    <w:rsid w:val="00AF5F92"/>
    <w:rsid w:val="00AF5FAB"/>
    <w:rsid w:val="00AF6484"/>
    <w:rsid w:val="00AF6D8C"/>
    <w:rsid w:val="00AF6E4E"/>
    <w:rsid w:val="00AF72B1"/>
    <w:rsid w:val="00AF7862"/>
    <w:rsid w:val="00AF7CCE"/>
    <w:rsid w:val="00B00592"/>
    <w:rsid w:val="00B0073D"/>
    <w:rsid w:val="00B01244"/>
    <w:rsid w:val="00B0174D"/>
    <w:rsid w:val="00B017AC"/>
    <w:rsid w:val="00B01C95"/>
    <w:rsid w:val="00B01CAA"/>
    <w:rsid w:val="00B0208F"/>
    <w:rsid w:val="00B02397"/>
    <w:rsid w:val="00B02F09"/>
    <w:rsid w:val="00B03B16"/>
    <w:rsid w:val="00B04904"/>
    <w:rsid w:val="00B0557E"/>
    <w:rsid w:val="00B055FB"/>
    <w:rsid w:val="00B05A06"/>
    <w:rsid w:val="00B05B1A"/>
    <w:rsid w:val="00B06899"/>
    <w:rsid w:val="00B06B0F"/>
    <w:rsid w:val="00B10209"/>
    <w:rsid w:val="00B10500"/>
    <w:rsid w:val="00B105FB"/>
    <w:rsid w:val="00B1075D"/>
    <w:rsid w:val="00B10D32"/>
    <w:rsid w:val="00B1133F"/>
    <w:rsid w:val="00B11393"/>
    <w:rsid w:val="00B118C7"/>
    <w:rsid w:val="00B11EA3"/>
    <w:rsid w:val="00B11FFD"/>
    <w:rsid w:val="00B12A7E"/>
    <w:rsid w:val="00B12AD4"/>
    <w:rsid w:val="00B15056"/>
    <w:rsid w:val="00B1575C"/>
    <w:rsid w:val="00B15F4D"/>
    <w:rsid w:val="00B160BD"/>
    <w:rsid w:val="00B16C3F"/>
    <w:rsid w:val="00B16CE2"/>
    <w:rsid w:val="00B1705D"/>
    <w:rsid w:val="00B1742C"/>
    <w:rsid w:val="00B17F76"/>
    <w:rsid w:val="00B205E6"/>
    <w:rsid w:val="00B209D3"/>
    <w:rsid w:val="00B20ADF"/>
    <w:rsid w:val="00B21231"/>
    <w:rsid w:val="00B213F5"/>
    <w:rsid w:val="00B21414"/>
    <w:rsid w:val="00B2197A"/>
    <w:rsid w:val="00B225AB"/>
    <w:rsid w:val="00B23322"/>
    <w:rsid w:val="00B2343B"/>
    <w:rsid w:val="00B2399C"/>
    <w:rsid w:val="00B23B60"/>
    <w:rsid w:val="00B23CA7"/>
    <w:rsid w:val="00B251EC"/>
    <w:rsid w:val="00B25995"/>
    <w:rsid w:val="00B25B36"/>
    <w:rsid w:val="00B25B8E"/>
    <w:rsid w:val="00B25D86"/>
    <w:rsid w:val="00B25DA4"/>
    <w:rsid w:val="00B25DC6"/>
    <w:rsid w:val="00B2681D"/>
    <w:rsid w:val="00B27A91"/>
    <w:rsid w:val="00B30A83"/>
    <w:rsid w:val="00B3134C"/>
    <w:rsid w:val="00B313A7"/>
    <w:rsid w:val="00B313BF"/>
    <w:rsid w:val="00B315F3"/>
    <w:rsid w:val="00B31617"/>
    <w:rsid w:val="00B31750"/>
    <w:rsid w:val="00B31DD3"/>
    <w:rsid w:val="00B31DEE"/>
    <w:rsid w:val="00B321CE"/>
    <w:rsid w:val="00B336D1"/>
    <w:rsid w:val="00B33E53"/>
    <w:rsid w:val="00B3482D"/>
    <w:rsid w:val="00B34CBF"/>
    <w:rsid w:val="00B35500"/>
    <w:rsid w:val="00B358A5"/>
    <w:rsid w:val="00B35CB4"/>
    <w:rsid w:val="00B35D21"/>
    <w:rsid w:val="00B36855"/>
    <w:rsid w:val="00B36E98"/>
    <w:rsid w:val="00B3728C"/>
    <w:rsid w:val="00B3772C"/>
    <w:rsid w:val="00B3775B"/>
    <w:rsid w:val="00B4031D"/>
    <w:rsid w:val="00B40AF9"/>
    <w:rsid w:val="00B40B54"/>
    <w:rsid w:val="00B41312"/>
    <w:rsid w:val="00B4176E"/>
    <w:rsid w:val="00B41DA7"/>
    <w:rsid w:val="00B41FE8"/>
    <w:rsid w:val="00B42C5F"/>
    <w:rsid w:val="00B432A8"/>
    <w:rsid w:val="00B43FB7"/>
    <w:rsid w:val="00B440FF"/>
    <w:rsid w:val="00B44B7E"/>
    <w:rsid w:val="00B45294"/>
    <w:rsid w:val="00B454D5"/>
    <w:rsid w:val="00B45A9B"/>
    <w:rsid w:val="00B45CE1"/>
    <w:rsid w:val="00B45D9D"/>
    <w:rsid w:val="00B45E44"/>
    <w:rsid w:val="00B45EA9"/>
    <w:rsid w:val="00B46FDD"/>
    <w:rsid w:val="00B4744C"/>
    <w:rsid w:val="00B479AB"/>
    <w:rsid w:val="00B47F0B"/>
    <w:rsid w:val="00B5026F"/>
    <w:rsid w:val="00B506D9"/>
    <w:rsid w:val="00B50901"/>
    <w:rsid w:val="00B50B14"/>
    <w:rsid w:val="00B51075"/>
    <w:rsid w:val="00B514BF"/>
    <w:rsid w:val="00B51824"/>
    <w:rsid w:val="00B518FB"/>
    <w:rsid w:val="00B51B24"/>
    <w:rsid w:val="00B51F02"/>
    <w:rsid w:val="00B5273F"/>
    <w:rsid w:val="00B529EE"/>
    <w:rsid w:val="00B53E30"/>
    <w:rsid w:val="00B542DB"/>
    <w:rsid w:val="00B543D8"/>
    <w:rsid w:val="00B545B6"/>
    <w:rsid w:val="00B54A10"/>
    <w:rsid w:val="00B54AC0"/>
    <w:rsid w:val="00B56581"/>
    <w:rsid w:val="00B565A1"/>
    <w:rsid w:val="00B565ED"/>
    <w:rsid w:val="00B56A5B"/>
    <w:rsid w:val="00B56CA2"/>
    <w:rsid w:val="00B56E0D"/>
    <w:rsid w:val="00B56EC9"/>
    <w:rsid w:val="00B57550"/>
    <w:rsid w:val="00B60074"/>
    <w:rsid w:val="00B60106"/>
    <w:rsid w:val="00B61024"/>
    <w:rsid w:val="00B613A0"/>
    <w:rsid w:val="00B6189F"/>
    <w:rsid w:val="00B61C69"/>
    <w:rsid w:val="00B62B51"/>
    <w:rsid w:val="00B63388"/>
    <w:rsid w:val="00B63699"/>
    <w:rsid w:val="00B63F7D"/>
    <w:rsid w:val="00B64205"/>
    <w:rsid w:val="00B6503C"/>
    <w:rsid w:val="00B65073"/>
    <w:rsid w:val="00B65250"/>
    <w:rsid w:val="00B65315"/>
    <w:rsid w:val="00B664E7"/>
    <w:rsid w:val="00B67342"/>
    <w:rsid w:val="00B67D37"/>
    <w:rsid w:val="00B701F7"/>
    <w:rsid w:val="00B71597"/>
    <w:rsid w:val="00B715EE"/>
    <w:rsid w:val="00B7383B"/>
    <w:rsid w:val="00B73DF9"/>
    <w:rsid w:val="00B7438D"/>
    <w:rsid w:val="00B748EB"/>
    <w:rsid w:val="00B74C89"/>
    <w:rsid w:val="00B752B5"/>
    <w:rsid w:val="00B75BDF"/>
    <w:rsid w:val="00B75CED"/>
    <w:rsid w:val="00B76388"/>
    <w:rsid w:val="00B76B20"/>
    <w:rsid w:val="00B77044"/>
    <w:rsid w:val="00B775B9"/>
    <w:rsid w:val="00B8008B"/>
    <w:rsid w:val="00B80202"/>
    <w:rsid w:val="00B80227"/>
    <w:rsid w:val="00B80618"/>
    <w:rsid w:val="00B8160D"/>
    <w:rsid w:val="00B82E6F"/>
    <w:rsid w:val="00B83218"/>
    <w:rsid w:val="00B83A89"/>
    <w:rsid w:val="00B83C20"/>
    <w:rsid w:val="00B84027"/>
    <w:rsid w:val="00B84149"/>
    <w:rsid w:val="00B8454C"/>
    <w:rsid w:val="00B84600"/>
    <w:rsid w:val="00B84A1C"/>
    <w:rsid w:val="00B84A3F"/>
    <w:rsid w:val="00B854D7"/>
    <w:rsid w:val="00B856CF"/>
    <w:rsid w:val="00B85E72"/>
    <w:rsid w:val="00B86BB1"/>
    <w:rsid w:val="00B86DB3"/>
    <w:rsid w:val="00B8727A"/>
    <w:rsid w:val="00B8773E"/>
    <w:rsid w:val="00B87980"/>
    <w:rsid w:val="00B87AE0"/>
    <w:rsid w:val="00B90343"/>
    <w:rsid w:val="00B905DA"/>
    <w:rsid w:val="00B9071D"/>
    <w:rsid w:val="00B90AD2"/>
    <w:rsid w:val="00B90D1D"/>
    <w:rsid w:val="00B912A1"/>
    <w:rsid w:val="00B93514"/>
    <w:rsid w:val="00B9354D"/>
    <w:rsid w:val="00B939E5"/>
    <w:rsid w:val="00B93F6B"/>
    <w:rsid w:val="00B93F6C"/>
    <w:rsid w:val="00B942EE"/>
    <w:rsid w:val="00B94404"/>
    <w:rsid w:val="00B9469C"/>
    <w:rsid w:val="00B94C23"/>
    <w:rsid w:val="00B95383"/>
    <w:rsid w:val="00B953D0"/>
    <w:rsid w:val="00B95685"/>
    <w:rsid w:val="00B97772"/>
    <w:rsid w:val="00BA02F6"/>
    <w:rsid w:val="00BA0515"/>
    <w:rsid w:val="00BA1160"/>
    <w:rsid w:val="00BA1885"/>
    <w:rsid w:val="00BA1D16"/>
    <w:rsid w:val="00BA2528"/>
    <w:rsid w:val="00BA2640"/>
    <w:rsid w:val="00BA317D"/>
    <w:rsid w:val="00BA35EA"/>
    <w:rsid w:val="00BA4038"/>
    <w:rsid w:val="00BA441C"/>
    <w:rsid w:val="00BA4625"/>
    <w:rsid w:val="00BA5D29"/>
    <w:rsid w:val="00BA6070"/>
    <w:rsid w:val="00BA6474"/>
    <w:rsid w:val="00BA6D7F"/>
    <w:rsid w:val="00BA749A"/>
    <w:rsid w:val="00BB06E6"/>
    <w:rsid w:val="00BB0891"/>
    <w:rsid w:val="00BB0A04"/>
    <w:rsid w:val="00BB11B6"/>
    <w:rsid w:val="00BB1995"/>
    <w:rsid w:val="00BB1CDD"/>
    <w:rsid w:val="00BB2831"/>
    <w:rsid w:val="00BB3005"/>
    <w:rsid w:val="00BB364B"/>
    <w:rsid w:val="00BB38F8"/>
    <w:rsid w:val="00BB43F5"/>
    <w:rsid w:val="00BB4406"/>
    <w:rsid w:val="00BB4B84"/>
    <w:rsid w:val="00BB51F6"/>
    <w:rsid w:val="00BB560D"/>
    <w:rsid w:val="00BB5691"/>
    <w:rsid w:val="00BB66E3"/>
    <w:rsid w:val="00BB6954"/>
    <w:rsid w:val="00BB6B50"/>
    <w:rsid w:val="00BB6E2F"/>
    <w:rsid w:val="00BB6F41"/>
    <w:rsid w:val="00BB7A39"/>
    <w:rsid w:val="00BB7F24"/>
    <w:rsid w:val="00BC0675"/>
    <w:rsid w:val="00BC0A7B"/>
    <w:rsid w:val="00BC0B04"/>
    <w:rsid w:val="00BC1F4F"/>
    <w:rsid w:val="00BC2CF1"/>
    <w:rsid w:val="00BC3727"/>
    <w:rsid w:val="00BC4373"/>
    <w:rsid w:val="00BC45A3"/>
    <w:rsid w:val="00BC470F"/>
    <w:rsid w:val="00BC47A8"/>
    <w:rsid w:val="00BC4D93"/>
    <w:rsid w:val="00BC553D"/>
    <w:rsid w:val="00BC5A9B"/>
    <w:rsid w:val="00BC5E35"/>
    <w:rsid w:val="00BC61F6"/>
    <w:rsid w:val="00BC7140"/>
    <w:rsid w:val="00BC739C"/>
    <w:rsid w:val="00BC751B"/>
    <w:rsid w:val="00BC7B5D"/>
    <w:rsid w:val="00BD0157"/>
    <w:rsid w:val="00BD09CF"/>
    <w:rsid w:val="00BD0BCB"/>
    <w:rsid w:val="00BD0CA7"/>
    <w:rsid w:val="00BD1A98"/>
    <w:rsid w:val="00BD21E9"/>
    <w:rsid w:val="00BD30E2"/>
    <w:rsid w:val="00BD422B"/>
    <w:rsid w:val="00BD4A9E"/>
    <w:rsid w:val="00BD5EA6"/>
    <w:rsid w:val="00BD60CC"/>
    <w:rsid w:val="00BD6B2D"/>
    <w:rsid w:val="00BD72B7"/>
    <w:rsid w:val="00BD73AD"/>
    <w:rsid w:val="00BD7530"/>
    <w:rsid w:val="00BD7B7D"/>
    <w:rsid w:val="00BD7CA9"/>
    <w:rsid w:val="00BD7F84"/>
    <w:rsid w:val="00BE0798"/>
    <w:rsid w:val="00BE09EA"/>
    <w:rsid w:val="00BE0AA5"/>
    <w:rsid w:val="00BE0C82"/>
    <w:rsid w:val="00BE11D3"/>
    <w:rsid w:val="00BE23FF"/>
    <w:rsid w:val="00BE320D"/>
    <w:rsid w:val="00BE3306"/>
    <w:rsid w:val="00BE3D22"/>
    <w:rsid w:val="00BE3F4D"/>
    <w:rsid w:val="00BE441F"/>
    <w:rsid w:val="00BE4590"/>
    <w:rsid w:val="00BE4AC4"/>
    <w:rsid w:val="00BE5029"/>
    <w:rsid w:val="00BE5044"/>
    <w:rsid w:val="00BE5047"/>
    <w:rsid w:val="00BE55CD"/>
    <w:rsid w:val="00BE636F"/>
    <w:rsid w:val="00BE69E7"/>
    <w:rsid w:val="00BE6C4E"/>
    <w:rsid w:val="00BE6D50"/>
    <w:rsid w:val="00BE738F"/>
    <w:rsid w:val="00BE7961"/>
    <w:rsid w:val="00BE7AC2"/>
    <w:rsid w:val="00BE7FAD"/>
    <w:rsid w:val="00BF0063"/>
    <w:rsid w:val="00BF057D"/>
    <w:rsid w:val="00BF06F0"/>
    <w:rsid w:val="00BF1113"/>
    <w:rsid w:val="00BF161F"/>
    <w:rsid w:val="00BF166F"/>
    <w:rsid w:val="00BF2094"/>
    <w:rsid w:val="00BF2456"/>
    <w:rsid w:val="00BF2A57"/>
    <w:rsid w:val="00BF3065"/>
    <w:rsid w:val="00BF369B"/>
    <w:rsid w:val="00BF4633"/>
    <w:rsid w:val="00BF46FB"/>
    <w:rsid w:val="00BF4E7B"/>
    <w:rsid w:val="00BF5AE3"/>
    <w:rsid w:val="00BF5FE7"/>
    <w:rsid w:val="00BF6099"/>
    <w:rsid w:val="00BF6252"/>
    <w:rsid w:val="00BF646E"/>
    <w:rsid w:val="00BF652D"/>
    <w:rsid w:val="00BF6EBA"/>
    <w:rsid w:val="00BF729B"/>
    <w:rsid w:val="00BF741E"/>
    <w:rsid w:val="00BF7738"/>
    <w:rsid w:val="00BF79D5"/>
    <w:rsid w:val="00BF7B80"/>
    <w:rsid w:val="00C00656"/>
    <w:rsid w:val="00C00FDA"/>
    <w:rsid w:val="00C010F5"/>
    <w:rsid w:val="00C0133D"/>
    <w:rsid w:val="00C015A0"/>
    <w:rsid w:val="00C01B3A"/>
    <w:rsid w:val="00C02028"/>
    <w:rsid w:val="00C0230F"/>
    <w:rsid w:val="00C023DE"/>
    <w:rsid w:val="00C023F5"/>
    <w:rsid w:val="00C0242D"/>
    <w:rsid w:val="00C02B7A"/>
    <w:rsid w:val="00C02D21"/>
    <w:rsid w:val="00C0341B"/>
    <w:rsid w:val="00C04911"/>
    <w:rsid w:val="00C0543D"/>
    <w:rsid w:val="00C0563A"/>
    <w:rsid w:val="00C05D5A"/>
    <w:rsid w:val="00C05DD2"/>
    <w:rsid w:val="00C0715C"/>
    <w:rsid w:val="00C07406"/>
    <w:rsid w:val="00C07729"/>
    <w:rsid w:val="00C10985"/>
    <w:rsid w:val="00C1101D"/>
    <w:rsid w:val="00C111EC"/>
    <w:rsid w:val="00C11251"/>
    <w:rsid w:val="00C11271"/>
    <w:rsid w:val="00C117AC"/>
    <w:rsid w:val="00C118B3"/>
    <w:rsid w:val="00C11907"/>
    <w:rsid w:val="00C1238E"/>
    <w:rsid w:val="00C123E0"/>
    <w:rsid w:val="00C127BF"/>
    <w:rsid w:val="00C12D87"/>
    <w:rsid w:val="00C136DB"/>
    <w:rsid w:val="00C13906"/>
    <w:rsid w:val="00C13A6D"/>
    <w:rsid w:val="00C13AFF"/>
    <w:rsid w:val="00C13FF4"/>
    <w:rsid w:val="00C14302"/>
    <w:rsid w:val="00C14513"/>
    <w:rsid w:val="00C14C9C"/>
    <w:rsid w:val="00C14D5D"/>
    <w:rsid w:val="00C152A3"/>
    <w:rsid w:val="00C1587D"/>
    <w:rsid w:val="00C16001"/>
    <w:rsid w:val="00C168C4"/>
    <w:rsid w:val="00C16FFA"/>
    <w:rsid w:val="00C17555"/>
    <w:rsid w:val="00C17707"/>
    <w:rsid w:val="00C1794B"/>
    <w:rsid w:val="00C17A04"/>
    <w:rsid w:val="00C200B1"/>
    <w:rsid w:val="00C2086D"/>
    <w:rsid w:val="00C21658"/>
    <w:rsid w:val="00C219A5"/>
    <w:rsid w:val="00C21CEA"/>
    <w:rsid w:val="00C21EEE"/>
    <w:rsid w:val="00C22149"/>
    <w:rsid w:val="00C22A4A"/>
    <w:rsid w:val="00C231C9"/>
    <w:rsid w:val="00C233A4"/>
    <w:rsid w:val="00C2368A"/>
    <w:rsid w:val="00C239E4"/>
    <w:rsid w:val="00C23E20"/>
    <w:rsid w:val="00C240B4"/>
    <w:rsid w:val="00C24DA3"/>
    <w:rsid w:val="00C25AF7"/>
    <w:rsid w:val="00C25E89"/>
    <w:rsid w:val="00C2627B"/>
    <w:rsid w:val="00C2645E"/>
    <w:rsid w:val="00C26FFD"/>
    <w:rsid w:val="00C27575"/>
    <w:rsid w:val="00C27682"/>
    <w:rsid w:val="00C277B3"/>
    <w:rsid w:val="00C279C7"/>
    <w:rsid w:val="00C27F2B"/>
    <w:rsid w:val="00C30ACF"/>
    <w:rsid w:val="00C30CE0"/>
    <w:rsid w:val="00C31030"/>
    <w:rsid w:val="00C3181F"/>
    <w:rsid w:val="00C318F7"/>
    <w:rsid w:val="00C31C1C"/>
    <w:rsid w:val="00C31D33"/>
    <w:rsid w:val="00C31D7B"/>
    <w:rsid w:val="00C32726"/>
    <w:rsid w:val="00C338EB"/>
    <w:rsid w:val="00C341C2"/>
    <w:rsid w:val="00C343C3"/>
    <w:rsid w:val="00C345EA"/>
    <w:rsid w:val="00C34648"/>
    <w:rsid w:val="00C34845"/>
    <w:rsid w:val="00C34A2D"/>
    <w:rsid w:val="00C34FF3"/>
    <w:rsid w:val="00C35336"/>
    <w:rsid w:val="00C3533D"/>
    <w:rsid w:val="00C35632"/>
    <w:rsid w:val="00C3565A"/>
    <w:rsid w:val="00C35A24"/>
    <w:rsid w:val="00C360E8"/>
    <w:rsid w:val="00C3614A"/>
    <w:rsid w:val="00C36162"/>
    <w:rsid w:val="00C369C5"/>
    <w:rsid w:val="00C36A2D"/>
    <w:rsid w:val="00C37A72"/>
    <w:rsid w:val="00C4022A"/>
    <w:rsid w:val="00C402F5"/>
    <w:rsid w:val="00C40FBB"/>
    <w:rsid w:val="00C41BC9"/>
    <w:rsid w:val="00C41CB0"/>
    <w:rsid w:val="00C41CD4"/>
    <w:rsid w:val="00C4238F"/>
    <w:rsid w:val="00C42717"/>
    <w:rsid w:val="00C429ED"/>
    <w:rsid w:val="00C42A2E"/>
    <w:rsid w:val="00C437E2"/>
    <w:rsid w:val="00C43837"/>
    <w:rsid w:val="00C4477A"/>
    <w:rsid w:val="00C447F2"/>
    <w:rsid w:val="00C44E63"/>
    <w:rsid w:val="00C454AD"/>
    <w:rsid w:val="00C4552D"/>
    <w:rsid w:val="00C4598F"/>
    <w:rsid w:val="00C45AC3"/>
    <w:rsid w:val="00C4636C"/>
    <w:rsid w:val="00C46573"/>
    <w:rsid w:val="00C465B7"/>
    <w:rsid w:val="00C47692"/>
    <w:rsid w:val="00C50140"/>
    <w:rsid w:val="00C51809"/>
    <w:rsid w:val="00C51F38"/>
    <w:rsid w:val="00C52232"/>
    <w:rsid w:val="00C52480"/>
    <w:rsid w:val="00C525A1"/>
    <w:rsid w:val="00C5285B"/>
    <w:rsid w:val="00C52F2A"/>
    <w:rsid w:val="00C537E5"/>
    <w:rsid w:val="00C5423D"/>
    <w:rsid w:val="00C545E9"/>
    <w:rsid w:val="00C550D4"/>
    <w:rsid w:val="00C55EEF"/>
    <w:rsid w:val="00C565B8"/>
    <w:rsid w:val="00C57DB2"/>
    <w:rsid w:val="00C6037E"/>
    <w:rsid w:val="00C61416"/>
    <w:rsid w:val="00C614C8"/>
    <w:rsid w:val="00C618A3"/>
    <w:rsid w:val="00C6193A"/>
    <w:rsid w:val="00C61AC6"/>
    <w:rsid w:val="00C620E6"/>
    <w:rsid w:val="00C6288D"/>
    <w:rsid w:val="00C62F65"/>
    <w:rsid w:val="00C63B95"/>
    <w:rsid w:val="00C63D99"/>
    <w:rsid w:val="00C63EC3"/>
    <w:rsid w:val="00C64B33"/>
    <w:rsid w:val="00C65262"/>
    <w:rsid w:val="00C652E5"/>
    <w:rsid w:val="00C65402"/>
    <w:rsid w:val="00C65B97"/>
    <w:rsid w:val="00C65B99"/>
    <w:rsid w:val="00C65B9E"/>
    <w:rsid w:val="00C65C2C"/>
    <w:rsid w:val="00C65D4D"/>
    <w:rsid w:val="00C662C6"/>
    <w:rsid w:val="00C665AD"/>
    <w:rsid w:val="00C66E93"/>
    <w:rsid w:val="00C6739E"/>
    <w:rsid w:val="00C678CE"/>
    <w:rsid w:val="00C6794D"/>
    <w:rsid w:val="00C67AC5"/>
    <w:rsid w:val="00C67D99"/>
    <w:rsid w:val="00C67E15"/>
    <w:rsid w:val="00C700B9"/>
    <w:rsid w:val="00C70184"/>
    <w:rsid w:val="00C708C9"/>
    <w:rsid w:val="00C70A07"/>
    <w:rsid w:val="00C7100F"/>
    <w:rsid w:val="00C71856"/>
    <w:rsid w:val="00C719E2"/>
    <w:rsid w:val="00C726C5"/>
    <w:rsid w:val="00C72E33"/>
    <w:rsid w:val="00C740E1"/>
    <w:rsid w:val="00C7456E"/>
    <w:rsid w:val="00C74869"/>
    <w:rsid w:val="00C74B03"/>
    <w:rsid w:val="00C74F8D"/>
    <w:rsid w:val="00C7576F"/>
    <w:rsid w:val="00C75909"/>
    <w:rsid w:val="00C75C69"/>
    <w:rsid w:val="00C75C9F"/>
    <w:rsid w:val="00C76024"/>
    <w:rsid w:val="00C762A6"/>
    <w:rsid w:val="00C7641E"/>
    <w:rsid w:val="00C76D29"/>
    <w:rsid w:val="00C76E1C"/>
    <w:rsid w:val="00C77538"/>
    <w:rsid w:val="00C77881"/>
    <w:rsid w:val="00C77C8B"/>
    <w:rsid w:val="00C77D3E"/>
    <w:rsid w:val="00C77F74"/>
    <w:rsid w:val="00C80EF3"/>
    <w:rsid w:val="00C8158D"/>
    <w:rsid w:val="00C8163B"/>
    <w:rsid w:val="00C8190B"/>
    <w:rsid w:val="00C81A03"/>
    <w:rsid w:val="00C81DCF"/>
    <w:rsid w:val="00C82D68"/>
    <w:rsid w:val="00C83628"/>
    <w:rsid w:val="00C83E33"/>
    <w:rsid w:val="00C83E94"/>
    <w:rsid w:val="00C8414B"/>
    <w:rsid w:val="00C84914"/>
    <w:rsid w:val="00C849AE"/>
    <w:rsid w:val="00C84DD3"/>
    <w:rsid w:val="00C84EEE"/>
    <w:rsid w:val="00C85551"/>
    <w:rsid w:val="00C85C6B"/>
    <w:rsid w:val="00C85CE6"/>
    <w:rsid w:val="00C8708B"/>
    <w:rsid w:val="00C8728F"/>
    <w:rsid w:val="00C875E4"/>
    <w:rsid w:val="00C87D40"/>
    <w:rsid w:val="00C9031C"/>
    <w:rsid w:val="00C90544"/>
    <w:rsid w:val="00C908F5"/>
    <w:rsid w:val="00C90ABE"/>
    <w:rsid w:val="00C9169D"/>
    <w:rsid w:val="00C9201F"/>
    <w:rsid w:val="00C92444"/>
    <w:rsid w:val="00C92540"/>
    <w:rsid w:val="00C928E2"/>
    <w:rsid w:val="00C92D64"/>
    <w:rsid w:val="00C93411"/>
    <w:rsid w:val="00C936E1"/>
    <w:rsid w:val="00C93ABA"/>
    <w:rsid w:val="00C9404C"/>
    <w:rsid w:val="00C94B86"/>
    <w:rsid w:val="00C94E5B"/>
    <w:rsid w:val="00C94F86"/>
    <w:rsid w:val="00C95E46"/>
    <w:rsid w:val="00C96440"/>
    <w:rsid w:val="00C97246"/>
    <w:rsid w:val="00C97880"/>
    <w:rsid w:val="00C97CF2"/>
    <w:rsid w:val="00CA15FC"/>
    <w:rsid w:val="00CA1C57"/>
    <w:rsid w:val="00CA1D89"/>
    <w:rsid w:val="00CA1E1D"/>
    <w:rsid w:val="00CA20FD"/>
    <w:rsid w:val="00CA2B29"/>
    <w:rsid w:val="00CA3601"/>
    <w:rsid w:val="00CA3652"/>
    <w:rsid w:val="00CA3C39"/>
    <w:rsid w:val="00CA4528"/>
    <w:rsid w:val="00CA47E3"/>
    <w:rsid w:val="00CA4DCA"/>
    <w:rsid w:val="00CA5300"/>
    <w:rsid w:val="00CA554B"/>
    <w:rsid w:val="00CA5C7A"/>
    <w:rsid w:val="00CA64E8"/>
    <w:rsid w:val="00CA6564"/>
    <w:rsid w:val="00CA6A73"/>
    <w:rsid w:val="00CA7592"/>
    <w:rsid w:val="00CA7F59"/>
    <w:rsid w:val="00CB038C"/>
    <w:rsid w:val="00CB05E7"/>
    <w:rsid w:val="00CB0A27"/>
    <w:rsid w:val="00CB0AEB"/>
    <w:rsid w:val="00CB0BAA"/>
    <w:rsid w:val="00CB0C1C"/>
    <w:rsid w:val="00CB0DC8"/>
    <w:rsid w:val="00CB0DF1"/>
    <w:rsid w:val="00CB0E7C"/>
    <w:rsid w:val="00CB0FA5"/>
    <w:rsid w:val="00CB12AF"/>
    <w:rsid w:val="00CB1811"/>
    <w:rsid w:val="00CB1A1B"/>
    <w:rsid w:val="00CB31BA"/>
    <w:rsid w:val="00CB3361"/>
    <w:rsid w:val="00CB4131"/>
    <w:rsid w:val="00CB4353"/>
    <w:rsid w:val="00CB47A4"/>
    <w:rsid w:val="00CB4A5E"/>
    <w:rsid w:val="00CB5C41"/>
    <w:rsid w:val="00CB5C87"/>
    <w:rsid w:val="00CB67EE"/>
    <w:rsid w:val="00CB7282"/>
    <w:rsid w:val="00CC0CAC"/>
    <w:rsid w:val="00CC1A8F"/>
    <w:rsid w:val="00CC2011"/>
    <w:rsid w:val="00CC2446"/>
    <w:rsid w:val="00CC2954"/>
    <w:rsid w:val="00CC2E05"/>
    <w:rsid w:val="00CC303C"/>
    <w:rsid w:val="00CC41F2"/>
    <w:rsid w:val="00CC5241"/>
    <w:rsid w:val="00CC5335"/>
    <w:rsid w:val="00CC64E5"/>
    <w:rsid w:val="00CC64FD"/>
    <w:rsid w:val="00CC7722"/>
    <w:rsid w:val="00CD00E3"/>
    <w:rsid w:val="00CD03B3"/>
    <w:rsid w:val="00CD07F2"/>
    <w:rsid w:val="00CD0B4A"/>
    <w:rsid w:val="00CD116E"/>
    <w:rsid w:val="00CD19E9"/>
    <w:rsid w:val="00CD1BD2"/>
    <w:rsid w:val="00CD2752"/>
    <w:rsid w:val="00CD3062"/>
    <w:rsid w:val="00CD3896"/>
    <w:rsid w:val="00CD39DB"/>
    <w:rsid w:val="00CD3D37"/>
    <w:rsid w:val="00CD42EE"/>
    <w:rsid w:val="00CD431A"/>
    <w:rsid w:val="00CD4A06"/>
    <w:rsid w:val="00CD4A2A"/>
    <w:rsid w:val="00CD4CF3"/>
    <w:rsid w:val="00CD5423"/>
    <w:rsid w:val="00CD5963"/>
    <w:rsid w:val="00CD5D47"/>
    <w:rsid w:val="00CD647E"/>
    <w:rsid w:val="00CD6745"/>
    <w:rsid w:val="00CD713F"/>
    <w:rsid w:val="00CD7624"/>
    <w:rsid w:val="00CE03BE"/>
    <w:rsid w:val="00CE0DB2"/>
    <w:rsid w:val="00CE1710"/>
    <w:rsid w:val="00CE2263"/>
    <w:rsid w:val="00CE2634"/>
    <w:rsid w:val="00CE30FC"/>
    <w:rsid w:val="00CE36D6"/>
    <w:rsid w:val="00CE37B9"/>
    <w:rsid w:val="00CE3D12"/>
    <w:rsid w:val="00CE41FB"/>
    <w:rsid w:val="00CE47F0"/>
    <w:rsid w:val="00CE49C8"/>
    <w:rsid w:val="00CE56FB"/>
    <w:rsid w:val="00CE6864"/>
    <w:rsid w:val="00CE6DC4"/>
    <w:rsid w:val="00CE751A"/>
    <w:rsid w:val="00CF0354"/>
    <w:rsid w:val="00CF14F8"/>
    <w:rsid w:val="00CF1CA9"/>
    <w:rsid w:val="00CF1DE3"/>
    <w:rsid w:val="00CF20CD"/>
    <w:rsid w:val="00CF2A36"/>
    <w:rsid w:val="00CF2CC3"/>
    <w:rsid w:val="00CF30C1"/>
    <w:rsid w:val="00CF327B"/>
    <w:rsid w:val="00CF359C"/>
    <w:rsid w:val="00CF4093"/>
    <w:rsid w:val="00CF4301"/>
    <w:rsid w:val="00CF45D6"/>
    <w:rsid w:val="00CF4868"/>
    <w:rsid w:val="00CF5C39"/>
    <w:rsid w:val="00CF5F58"/>
    <w:rsid w:val="00CF61BC"/>
    <w:rsid w:val="00CF6813"/>
    <w:rsid w:val="00CF71C1"/>
    <w:rsid w:val="00CF71FF"/>
    <w:rsid w:val="00CF7A3E"/>
    <w:rsid w:val="00CF7A7D"/>
    <w:rsid w:val="00D00494"/>
    <w:rsid w:val="00D00517"/>
    <w:rsid w:val="00D010CE"/>
    <w:rsid w:val="00D02028"/>
    <w:rsid w:val="00D021C3"/>
    <w:rsid w:val="00D025E6"/>
    <w:rsid w:val="00D02D50"/>
    <w:rsid w:val="00D0357F"/>
    <w:rsid w:val="00D03DEF"/>
    <w:rsid w:val="00D043D6"/>
    <w:rsid w:val="00D04C32"/>
    <w:rsid w:val="00D06050"/>
    <w:rsid w:val="00D0680E"/>
    <w:rsid w:val="00D06A77"/>
    <w:rsid w:val="00D07C99"/>
    <w:rsid w:val="00D10E12"/>
    <w:rsid w:val="00D10E1C"/>
    <w:rsid w:val="00D10EA5"/>
    <w:rsid w:val="00D1142B"/>
    <w:rsid w:val="00D122A4"/>
    <w:rsid w:val="00D12BB3"/>
    <w:rsid w:val="00D12EAA"/>
    <w:rsid w:val="00D13143"/>
    <w:rsid w:val="00D1406E"/>
    <w:rsid w:val="00D1446C"/>
    <w:rsid w:val="00D1451D"/>
    <w:rsid w:val="00D1487D"/>
    <w:rsid w:val="00D14A86"/>
    <w:rsid w:val="00D15195"/>
    <w:rsid w:val="00D154E1"/>
    <w:rsid w:val="00D154EB"/>
    <w:rsid w:val="00D15E4F"/>
    <w:rsid w:val="00D15FDC"/>
    <w:rsid w:val="00D16973"/>
    <w:rsid w:val="00D16DDA"/>
    <w:rsid w:val="00D17918"/>
    <w:rsid w:val="00D17F3E"/>
    <w:rsid w:val="00D2050D"/>
    <w:rsid w:val="00D20DC0"/>
    <w:rsid w:val="00D213DF"/>
    <w:rsid w:val="00D214B8"/>
    <w:rsid w:val="00D21F5A"/>
    <w:rsid w:val="00D2212D"/>
    <w:rsid w:val="00D229BC"/>
    <w:rsid w:val="00D24377"/>
    <w:rsid w:val="00D2534F"/>
    <w:rsid w:val="00D260BB"/>
    <w:rsid w:val="00D260F7"/>
    <w:rsid w:val="00D26436"/>
    <w:rsid w:val="00D266D2"/>
    <w:rsid w:val="00D267E5"/>
    <w:rsid w:val="00D26DB1"/>
    <w:rsid w:val="00D26F2D"/>
    <w:rsid w:val="00D2762B"/>
    <w:rsid w:val="00D27D6E"/>
    <w:rsid w:val="00D30155"/>
    <w:rsid w:val="00D3051A"/>
    <w:rsid w:val="00D30AE6"/>
    <w:rsid w:val="00D3178B"/>
    <w:rsid w:val="00D317CA"/>
    <w:rsid w:val="00D31B20"/>
    <w:rsid w:val="00D32433"/>
    <w:rsid w:val="00D32A23"/>
    <w:rsid w:val="00D33088"/>
    <w:rsid w:val="00D3355C"/>
    <w:rsid w:val="00D33D62"/>
    <w:rsid w:val="00D34311"/>
    <w:rsid w:val="00D344C4"/>
    <w:rsid w:val="00D34B8E"/>
    <w:rsid w:val="00D34CFD"/>
    <w:rsid w:val="00D353FC"/>
    <w:rsid w:val="00D35737"/>
    <w:rsid w:val="00D35B24"/>
    <w:rsid w:val="00D364ED"/>
    <w:rsid w:val="00D37CE4"/>
    <w:rsid w:val="00D40521"/>
    <w:rsid w:val="00D40547"/>
    <w:rsid w:val="00D41851"/>
    <w:rsid w:val="00D41F42"/>
    <w:rsid w:val="00D42411"/>
    <w:rsid w:val="00D42436"/>
    <w:rsid w:val="00D42744"/>
    <w:rsid w:val="00D42A55"/>
    <w:rsid w:val="00D42F4C"/>
    <w:rsid w:val="00D43632"/>
    <w:rsid w:val="00D437B6"/>
    <w:rsid w:val="00D43BDF"/>
    <w:rsid w:val="00D43C4C"/>
    <w:rsid w:val="00D44033"/>
    <w:rsid w:val="00D4445A"/>
    <w:rsid w:val="00D4469F"/>
    <w:rsid w:val="00D44761"/>
    <w:rsid w:val="00D4491D"/>
    <w:rsid w:val="00D44D4B"/>
    <w:rsid w:val="00D44F6F"/>
    <w:rsid w:val="00D4568A"/>
    <w:rsid w:val="00D45817"/>
    <w:rsid w:val="00D458D8"/>
    <w:rsid w:val="00D46E73"/>
    <w:rsid w:val="00D47232"/>
    <w:rsid w:val="00D4745D"/>
    <w:rsid w:val="00D474BC"/>
    <w:rsid w:val="00D47513"/>
    <w:rsid w:val="00D47C8C"/>
    <w:rsid w:val="00D504E6"/>
    <w:rsid w:val="00D5092F"/>
    <w:rsid w:val="00D50DA4"/>
    <w:rsid w:val="00D519F5"/>
    <w:rsid w:val="00D51DF4"/>
    <w:rsid w:val="00D51EC6"/>
    <w:rsid w:val="00D51EF7"/>
    <w:rsid w:val="00D522E4"/>
    <w:rsid w:val="00D52708"/>
    <w:rsid w:val="00D54088"/>
    <w:rsid w:val="00D5423E"/>
    <w:rsid w:val="00D5498E"/>
    <w:rsid w:val="00D5514B"/>
    <w:rsid w:val="00D558E9"/>
    <w:rsid w:val="00D55BAF"/>
    <w:rsid w:val="00D55E5B"/>
    <w:rsid w:val="00D5630F"/>
    <w:rsid w:val="00D56383"/>
    <w:rsid w:val="00D56EEC"/>
    <w:rsid w:val="00D56F6D"/>
    <w:rsid w:val="00D5733F"/>
    <w:rsid w:val="00D57754"/>
    <w:rsid w:val="00D57899"/>
    <w:rsid w:val="00D57EA8"/>
    <w:rsid w:val="00D60928"/>
    <w:rsid w:val="00D60A0F"/>
    <w:rsid w:val="00D614D5"/>
    <w:rsid w:val="00D61779"/>
    <w:rsid w:val="00D61D43"/>
    <w:rsid w:val="00D620EB"/>
    <w:rsid w:val="00D6322F"/>
    <w:rsid w:val="00D63B42"/>
    <w:rsid w:val="00D63EDD"/>
    <w:rsid w:val="00D64F59"/>
    <w:rsid w:val="00D64F89"/>
    <w:rsid w:val="00D6509B"/>
    <w:rsid w:val="00D656FF"/>
    <w:rsid w:val="00D66330"/>
    <w:rsid w:val="00D665B7"/>
    <w:rsid w:val="00D667F8"/>
    <w:rsid w:val="00D66D1B"/>
    <w:rsid w:val="00D70479"/>
    <w:rsid w:val="00D7099D"/>
    <w:rsid w:val="00D71138"/>
    <w:rsid w:val="00D7186C"/>
    <w:rsid w:val="00D71AD5"/>
    <w:rsid w:val="00D72B12"/>
    <w:rsid w:val="00D72CB4"/>
    <w:rsid w:val="00D72E1F"/>
    <w:rsid w:val="00D72F56"/>
    <w:rsid w:val="00D73124"/>
    <w:rsid w:val="00D734F8"/>
    <w:rsid w:val="00D73AE1"/>
    <w:rsid w:val="00D73D92"/>
    <w:rsid w:val="00D7473D"/>
    <w:rsid w:val="00D74B39"/>
    <w:rsid w:val="00D74C49"/>
    <w:rsid w:val="00D74CB2"/>
    <w:rsid w:val="00D7598C"/>
    <w:rsid w:val="00D75C06"/>
    <w:rsid w:val="00D7630F"/>
    <w:rsid w:val="00D80261"/>
    <w:rsid w:val="00D804AC"/>
    <w:rsid w:val="00D810B4"/>
    <w:rsid w:val="00D81B35"/>
    <w:rsid w:val="00D82C43"/>
    <w:rsid w:val="00D833AB"/>
    <w:rsid w:val="00D8351C"/>
    <w:rsid w:val="00D8363B"/>
    <w:rsid w:val="00D83B5C"/>
    <w:rsid w:val="00D8440A"/>
    <w:rsid w:val="00D8461E"/>
    <w:rsid w:val="00D846BC"/>
    <w:rsid w:val="00D84AFB"/>
    <w:rsid w:val="00D850A8"/>
    <w:rsid w:val="00D852DE"/>
    <w:rsid w:val="00D85420"/>
    <w:rsid w:val="00D85AF5"/>
    <w:rsid w:val="00D85B03"/>
    <w:rsid w:val="00D85F07"/>
    <w:rsid w:val="00D87108"/>
    <w:rsid w:val="00D8722B"/>
    <w:rsid w:val="00D878BF"/>
    <w:rsid w:val="00D87C79"/>
    <w:rsid w:val="00D90276"/>
    <w:rsid w:val="00D90344"/>
    <w:rsid w:val="00D903E1"/>
    <w:rsid w:val="00D90D11"/>
    <w:rsid w:val="00D915FC"/>
    <w:rsid w:val="00D9192D"/>
    <w:rsid w:val="00D91E86"/>
    <w:rsid w:val="00D92798"/>
    <w:rsid w:val="00D92E27"/>
    <w:rsid w:val="00D93973"/>
    <w:rsid w:val="00D93B05"/>
    <w:rsid w:val="00D95BDD"/>
    <w:rsid w:val="00D95E42"/>
    <w:rsid w:val="00D95EA4"/>
    <w:rsid w:val="00D964F1"/>
    <w:rsid w:val="00D966BB"/>
    <w:rsid w:val="00D96CF9"/>
    <w:rsid w:val="00D96E5D"/>
    <w:rsid w:val="00D9725A"/>
    <w:rsid w:val="00D97282"/>
    <w:rsid w:val="00D97D67"/>
    <w:rsid w:val="00DA0E6A"/>
    <w:rsid w:val="00DA1074"/>
    <w:rsid w:val="00DA12DB"/>
    <w:rsid w:val="00DA1E4A"/>
    <w:rsid w:val="00DA2354"/>
    <w:rsid w:val="00DA2406"/>
    <w:rsid w:val="00DA27D0"/>
    <w:rsid w:val="00DA2B6E"/>
    <w:rsid w:val="00DA3030"/>
    <w:rsid w:val="00DA35F0"/>
    <w:rsid w:val="00DA38AF"/>
    <w:rsid w:val="00DA3A51"/>
    <w:rsid w:val="00DA47A0"/>
    <w:rsid w:val="00DA4A71"/>
    <w:rsid w:val="00DA4AD1"/>
    <w:rsid w:val="00DA4E80"/>
    <w:rsid w:val="00DA6E18"/>
    <w:rsid w:val="00DA76D8"/>
    <w:rsid w:val="00DB02FD"/>
    <w:rsid w:val="00DB0468"/>
    <w:rsid w:val="00DB0720"/>
    <w:rsid w:val="00DB0903"/>
    <w:rsid w:val="00DB0927"/>
    <w:rsid w:val="00DB0A37"/>
    <w:rsid w:val="00DB0FA6"/>
    <w:rsid w:val="00DB1916"/>
    <w:rsid w:val="00DB1996"/>
    <w:rsid w:val="00DB1F17"/>
    <w:rsid w:val="00DB2319"/>
    <w:rsid w:val="00DB24B0"/>
    <w:rsid w:val="00DB3775"/>
    <w:rsid w:val="00DB3C3A"/>
    <w:rsid w:val="00DB5361"/>
    <w:rsid w:val="00DB6C0C"/>
    <w:rsid w:val="00DB6E18"/>
    <w:rsid w:val="00DB7565"/>
    <w:rsid w:val="00DC0136"/>
    <w:rsid w:val="00DC085C"/>
    <w:rsid w:val="00DC0EF6"/>
    <w:rsid w:val="00DC1BD4"/>
    <w:rsid w:val="00DC2033"/>
    <w:rsid w:val="00DC21A1"/>
    <w:rsid w:val="00DC2C98"/>
    <w:rsid w:val="00DC2F06"/>
    <w:rsid w:val="00DC31B1"/>
    <w:rsid w:val="00DC38F7"/>
    <w:rsid w:val="00DC3BBE"/>
    <w:rsid w:val="00DC4329"/>
    <w:rsid w:val="00DC4FFF"/>
    <w:rsid w:val="00DC5250"/>
    <w:rsid w:val="00DC5278"/>
    <w:rsid w:val="00DC5BCC"/>
    <w:rsid w:val="00DC634C"/>
    <w:rsid w:val="00DC6542"/>
    <w:rsid w:val="00DC6BBE"/>
    <w:rsid w:val="00DC6FE3"/>
    <w:rsid w:val="00DC7390"/>
    <w:rsid w:val="00DD0962"/>
    <w:rsid w:val="00DD1806"/>
    <w:rsid w:val="00DD1F79"/>
    <w:rsid w:val="00DD2812"/>
    <w:rsid w:val="00DD3329"/>
    <w:rsid w:val="00DD383C"/>
    <w:rsid w:val="00DD3BC1"/>
    <w:rsid w:val="00DD4AF6"/>
    <w:rsid w:val="00DD5D20"/>
    <w:rsid w:val="00DD6561"/>
    <w:rsid w:val="00DD6F39"/>
    <w:rsid w:val="00DD756A"/>
    <w:rsid w:val="00DD775A"/>
    <w:rsid w:val="00DD7FDB"/>
    <w:rsid w:val="00DE0650"/>
    <w:rsid w:val="00DE07D8"/>
    <w:rsid w:val="00DE0843"/>
    <w:rsid w:val="00DE0A49"/>
    <w:rsid w:val="00DE0B8C"/>
    <w:rsid w:val="00DE0F3C"/>
    <w:rsid w:val="00DE1209"/>
    <w:rsid w:val="00DE19A8"/>
    <w:rsid w:val="00DE1DE2"/>
    <w:rsid w:val="00DE2367"/>
    <w:rsid w:val="00DE2A09"/>
    <w:rsid w:val="00DE34CA"/>
    <w:rsid w:val="00DE3882"/>
    <w:rsid w:val="00DE3A75"/>
    <w:rsid w:val="00DE3D13"/>
    <w:rsid w:val="00DE3E9A"/>
    <w:rsid w:val="00DE429B"/>
    <w:rsid w:val="00DE4847"/>
    <w:rsid w:val="00DE4FA3"/>
    <w:rsid w:val="00DE515F"/>
    <w:rsid w:val="00DE5496"/>
    <w:rsid w:val="00DE5ADD"/>
    <w:rsid w:val="00DE5FFD"/>
    <w:rsid w:val="00DE63BB"/>
    <w:rsid w:val="00DE6C74"/>
    <w:rsid w:val="00DF0BD9"/>
    <w:rsid w:val="00DF102A"/>
    <w:rsid w:val="00DF1F52"/>
    <w:rsid w:val="00DF34C6"/>
    <w:rsid w:val="00DF3565"/>
    <w:rsid w:val="00DF4F11"/>
    <w:rsid w:val="00DF5177"/>
    <w:rsid w:val="00DF53E1"/>
    <w:rsid w:val="00DF649F"/>
    <w:rsid w:val="00DF6966"/>
    <w:rsid w:val="00DF7CD2"/>
    <w:rsid w:val="00DF7D3E"/>
    <w:rsid w:val="00E00051"/>
    <w:rsid w:val="00E0012B"/>
    <w:rsid w:val="00E0017B"/>
    <w:rsid w:val="00E0059E"/>
    <w:rsid w:val="00E009D7"/>
    <w:rsid w:val="00E00F48"/>
    <w:rsid w:val="00E0191F"/>
    <w:rsid w:val="00E0205F"/>
    <w:rsid w:val="00E02083"/>
    <w:rsid w:val="00E02361"/>
    <w:rsid w:val="00E02390"/>
    <w:rsid w:val="00E02F0C"/>
    <w:rsid w:val="00E0449F"/>
    <w:rsid w:val="00E04EB1"/>
    <w:rsid w:val="00E04F59"/>
    <w:rsid w:val="00E05CA5"/>
    <w:rsid w:val="00E05E8A"/>
    <w:rsid w:val="00E0607C"/>
    <w:rsid w:val="00E0690E"/>
    <w:rsid w:val="00E06917"/>
    <w:rsid w:val="00E07860"/>
    <w:rsid w:val="00E07EE5"/>
    <w:rsid w:val="00E10AA3"/>
    <w:rsid w:val="00E112EC"/>
    <w:rsid w:val="00E124DC"/>
    <w:rsid w:val="00E12582"/>
    <w:rsid w:val="00E12A90"/>
    <w:rsid w:val="00E12AEF"/>
    <w:rsid w:val="00E12FFC"/>
    <w:rsid w:val="00E13035"/>
    <w:rsid w:val="00E136F4"/>
    <w:rsid w:val="00E13CCF"/>
    <w:rsid w:val="00E142A2"/>
    <w:rsid w:val="00E15A2C"/>
    <w:rsid w:val="00E15DDF"/>
    <w:rsid w:val="00E160C5"/>
    <w:rsid w:val="00E1610F"/>
    <w:rsid w:val="00E16734"/>
    <w:rsid w:val="00E16C88"/>
    <w:rsid w:val="00E17063"/>
    <w:rsid w:val="00E17295"/>
    <w:rsid w:val="00E174B2"/>
    <w:rsid w:val="00E17F70"/>
    <w:rsid w:val="00E20B1F"/>
    <w:rsid w:val="00E210B2"/>
    <w:rsid w:val="00E210F1"/>
    <w:rsid w:val="00E21768"/>
    <w:rsid w:val="00E21B31"/>
    <w:rsid w:val="00E221B7"/>
    <w:rsid w:val="00E224E4"/>
    <w:rsid w:val="00E22628"/>
    <w:rsid w:val="00E228C4"/>
    <w:rsid w:val="00E22EE6"/>
    <w:rsid w:val="00E23139"/>
    <w:rsid w:val="00E2378F"/>
    <w:rsid w:val="00E245D7"/>
    <w:rsid w:val="00E24A3E"/>
    <w:rsid w:val="00E24E2B"/>
    <w:rsid w:val="00E2551F"/>
    <w:rsid w:val="00E260A2"/>
    <w:rsid w:val="00E2690B"/>
    <w:rsid w:val="00E27452"/>
    <w:rsid w:val="00E2762D"/>
    <w:rsid w:val="00E3079A"/>
    <w:rsid w:val="00E307D6"/>
    <w:rsid w:val="00E30B5F"/>
    <w:rsid w:val="00E32729"/>
    <w:rsid w:val="00E32F06"/>
    <w:rsid w:val="00E3459C"/>
    <w:rsid w:val="00E34688"/>
    <w:rsid w:val="00E34818"/>
    <w:rsid w:val="00E34935"/>
    <w:rsid w:val="00E3505F"/>
    <w:rsid w:val="00E353F1"/>
    <w:rsid w:val="00E358C1"/>
    <w:rsid w:val="00E359D3"/>
    <w:rsid w:val="00E364D4"/>
    <w:rsid w:val="00E368C8"/>
    <w:rsid w:val="00E37356"/>
    <w:rsid w:val="00E37AB8"/>
    <w:rsid w:val="00E37DBC"/>
    <w:rsid w:val="00E37E2A"/>
    <w:rsid w:val="00E37FCD"/>
    <w:rsid w:val="00E4001B"/>
    <w:rsid w:val="00E4066F"/>
    <w:rsid w:val="00E406AD"/>
    <w:rsid w:val="00E40964"/>
    <w:rsid w:val="00E40B6B"/>
    <w:rsid w:val="00E40E19"/>
    <w:rsid w:val="00E4165E"/>
    <w:rsid w:val="00E416C7"/>
    <w:rsid w:val="00E418D2"/>
    <w:rsid w:val="00E41952"/>
    <w:rsid w:val="00E434F3"/>
    <w:rsid w:val="00E43BBC"/>
    <w:rsid w:val="00E43FDD"/>
    <w:rsid w:val="00E44239"/>
    <w:rsid w:val="00E46695"/>
    <w:rsid w:val="00E4691F"/>
    <w:rsid w:val="00E47311"/>
    <w:rsid w:val="00E47C43"/>
    <w:rsid w:val="00E5072E"/>
    <w:rsid w:val="00E50FC5"/>
    <w:rsid w:val="00E514DE"/>
    <w:rsid w:val="00E516D7"/>
    <w:rsid w:val="00E51822"/>
    <w:rsid w:val="00E52600"/>
    <w:rsid w:val="00E52A11"/>
    <w:rsid w:val="00E53140"/>
    <w:rsid w:val="00E5457F"/>
    <w:rsid w:val="00E54599"/>
    <w:rsid w:val="00E545AD"/>
    <w:rsid w:val="00E55395"/>
    <w:rsid w:val="00E558C2"/>
    <w:rsid w:val="00E562F4"/>
    <w:rsid w:val="00E56520"/>
    <w:rsid w:val="00E56BAB"/>
    <w:rsid w:val="00E56BB8"/>
    <w:rsid w:val="00E57105"/>
    <w:rsid w:val="00E57122"/>
    <w:rsid w:val="00E5750B"/>
    <w:rsid w:val="00E57567"/>
    <w:rsid w:val="00E57C8E"/>
    <w:rsid w:val="00E60226"/>
    <w:rsid w:val="00E602D9"/>
    <w:rsid w:val="00E6042B"/>
    <w:rsid w:val="00E604ED"/>
    <w:rsid w:val="00E610F9"/>
    <w:rsid w:val="00E622DD"/>
    <w:rsid w:val="00E6328D"/>
    <w:rsid w:val="00E636E9"/>
    <w:rsid w:val="00E63B93"/>
    <w:rsid w:val="00E63BD0"/>
    <w:rsid w:val="00E6479B"/>
    <w:rsid w:val="00E64E10"/>
    <w:rsid w:val="00E6627F"/>
    <w:rsid w:val="00E67396"/>
    <w:rsid w:val="00E700C5"/>
    <w:rsid w:val="00E718DA"/>
    <w:rsid w:val="00E71EC4"/>
    <w:rsid w:val="00E71FB4"/>
    <w:rsid w:val="00E72252"/>
    <w:rsid w:val="00E72BDB"/>
    <w:rsid w:val="00E72F57"/>
    <w:rsid w:val="00E72F94"/>
    <w:rsid w:val="00E734C4"/>
    <w:rsid w:val="00E73CFE"/>
    <w:rsid w:val="00E73F79"/>
    <w:rsid w:val="00E747AA"/>
    <w:rsid w:val="00E74BDD"/>
    <w:rsid w:val="00E74FAF"/>
    <w:rsid w:val="00E74FE3"/>
    <w:rsid w:val="00E75282"/>
    <w:rsid w:val="00E755C8"/>
    <w:rsid w:val="00E75AA7"/>
    <w:rsid w:val="00E76696"/>
    <w:rsid w:val="00E76A90"/>
    <w:rsid w:val="00E76D69"/>
    <w:rsid w:val="00E8072E"/>
    <w:rsid w:val="00E8075E"/>
    <w:rsid w:val="00E80A01"/>
    <w:rsid w:val="00E80C4B"/>
    <w:rsid w:val="00E81058"/>
    <w:rsid w:val="00E8145D"/>
    <w:rsid w:val="00E81AFC"/>
    <w:rsid w:val="00E81B4C"/>
    <w:rsid w:val="00E82DC6"/>
    <w:rsid w:val="00E833D6"/>
    <w:rsid w:val="00E834AA"/>
    <w:rsid w:val="00E836FA"/>
    <w:rsid w:val="00E83961"/>
    <w:rsid w:val="00E84157"/>
    <w:rsid w:val="00E84212"/>
    <w:rsid w:val="00E8469B"/>
    <w:rsid w:val="00E850C2"/>
    <w:rsid w:val="00E85849"/>
    <w:rsid w:val="00E86603"/>
    <w:rsid w:val="00E86F18"/>
    <w:rsid w:val="00E873F1"/>
    <w:rsid w:val="00E876CE"/>
    <w:rsid w:val="00E87764"/>
    <w:rsid w:val="00E90172"/>
    <w:rsid w:val="00E90294"/>
    <w:rsid w:val="00E90B99"/>
    <w:rsid w:val="00E90D32"/>
    <w:rsid w:val="00E90E0C"/>
    <w:rsid w:val="00E9199B"/>
    <w:rsid w:val="00E91C61"/>
    <w:rsid w:val="00E92BD2"/>
    <w:rsid w:val="00E92D61"/>
    <w:rsid w:val="00E92FD2"/>
    <w:rsid w:val="00E9394C"/>
    <w:rsid w:val="00E939EC"/>
    <w:rsid w:val="00E93A5D"/>
    <w:rsid w:val="00E93C7E"/>
    <w:rsid w:val="00E94731"/>
    <w:rsid w:val="00E9508C"/>
    <w:rsid w:val="00E958DE"/>
    <w:rsid w:val="00E95A9A"/>
    <w:rsid w:val="00E96238"/>
    <w:rsid w:val="00E9626C"/>
    <w:rsid w:val="00E96342"/>
    <w:rsid w:val="00E96AB6"/>
    <w:rsid w:val="00E96CEF"/>
    <w:rsid w:val="00EA0266"/>
    <w:rsid w:val="00EA0C77"/>
    <w:rsid w:val="00EA0D35"/>
    <w:rsid w:val="00EA0D43"/>
    <w:rsid w:val="00EA1B2A"/>
    <w:rsid w:val="00EA258E"/>
    <w:rsid w:val="00EA3043"/>
    <w:rsid w:val="00EA39BF"/>
    <w:rsid w:val="00EA4590"/>
    <w:rsid w:val="00EA4B48"/>
    <w:rsid w:val="00EA4F87"/>
    <w:rsid w:val="00EA5157"/>
    <w:rsid w:val="00EA5351"/>
    <w:rsid w:val="00EA58D8"/>
    <w:rsid w:val="00EA5B89"/>
    <w:rsid w:val="00EA6085"/>
    <w:rsid w:val="00EA646B"/>
    <w:rsid w:val="00EA657D"/>
    <w:rsid w:val="00EA6629"/>
    <w:rsid w:val="00EA66CB"/>
    <w:rsid w:val="00EA6B5A"/>
    <w:rsid w:val="00EA7147"/>
    <w:rsid w:val="00EA781C"/>
    <w:rsid w:val="00EA7852"/>
    <w:rsid w:val="00EA7A1F"/>
    <w:rsid w:val="00EB0C62"/>
    <w:rsid w:val="00EB0E9C"/>
    <w:rsid w:val="00EB12FC"/>
    <w:rsid w:val="00EB15EB"/>
    <w:rsid w:val="00EB2F19"/>
    <w:rsid w:val="00EB35AB"/>
    <w:rsid w:val="00EB3805"/>
    <w:rsid w:val="00EB3E14"/>
    <w:rsid w:val="00EB44A5"/>
    <w:rsid w:val="00EB4619"/>
    <w:rsid w:val="00EB484C"/>
    <w:rsid w:val="00EB4B5A"/>
    <w:rsid w:val="00EB5CEC"/>
    <w:rsid w:val="00EB5E1E"/>
    <w:rsid w:val="00EB5E82"/>
    <w:rsid w:val="00EB6190"/>
    <w:rsid w:val="00EB6C2D"/>
    <w:rsid w:val="00EB701C"/>
    <w:rsid w:val="00EB73B3"/>
    <w:rsid w:val="00EB73F9"/>
    <w:rsid w:val="00EB7492"/>
    <w:rsid w:val="00EB7EAA"/>
    <w:rsid w:val="00EB7EF8"/>
    <w:rsid w:val="00EC02D3"/>
    <w:rsid w:val="00EC06B3"/>
    <w:rsid w:val="00EC0929"/>
    <w:rsid w:val="00EC107D"/>
    <w:rsid w:val="00EC1327"/>
    <w:rsid w:val="00EC13C1"/>
    <w:rsid w:val="00EC259A"/>
    <w:rsid w:val="00EC2A61"/>
    <w:rsid w:val="00EC32FB"/>
    <w:rsid w:val="00EC350E"/>
    <w:rsid w:val="00EC3939"/>
    <w:rsid w:val="00EC3EEA"/>
    <w:rsid w:val="00EC421F"/>
    <w:rsid w:val="00EC495D"/>
    <w:rsid w:val="00EC4EF0"/>
    <w:rsid w:val="00EC5023"/>
    <w:rsid w:val="00EC5756"/>
    <w:rsid w:val="00EC5919"/>
    <w:rsid w:val="00EC5CF9"/>
    <w:rsid w:val="00EC6161"/>
    <w:rsid w:val="00EC6F09"/>
    <w:rsid w:val="00EC7046"/>
    <w:rsid w:val="00EC750C"/>
    <w:rsid w:val="00EC7EA8"/>
    <w:rsid w:val="00ED02E8"/>
    <w:rsid w:val="00ED040D"/>
    <w:rsid w:val="00ED07A9"/>
    <w:rsid w:val="00ED114B"/>
    <w:rsid w:val="00ED1C6D"/>
    <w:rsid w:val="00ED1E99"/>
    <w:rsid w:val="00ED20E3"/>
    <w:rsid w:val="00ED225D"/>
    <w:rsid w:val="00ED26E3"/>
    <w:rsid w:val="00ED2C67"/>
    <w:rsid w:val="00ED30C3"/>
    <w:rsid w:val="00ED32DF"/>
    <w:rsid w:val="00ED3CCF"/>
    <w:rsid w:val="00ED3E10"/>
    <w:rsid w:val="00ED4693"/>
    <w:rsid w:val="00ED50CD"/>
    <w:rsid w:val="00ED526E"/>
    <w:rsid w:val="00ED54E3"/>
    <w:rsid w:val="00ED609F"/>
    <w:rsid w:val="00ED696D"/>
    <w:rsid w:val="00ED6D7C"/>
    <w:rsid w:val="00ED702A"/>
    <w:rsid w:val="00ED7562"/>
    <w:rsid w:val="00ED78B3"/>
    <w:rsid w:val="00ED7BD1"/>
    <w:rsid w:val="00ED7D8B"/>
    <w:rsid w:val="00EE0D26"/>
    <w:rsid w:val="00EE0F55"/>
    <w:rsid w:val="00EE12E4"/>
    <w:rsid w:val="00EE1D97"/>
    <w:rsid w:val="00EE1DFD"/>
    <w:rsid w:val="00EE3FBD"/>
    <w:rsid w:val="00EE43FE"/>
    <w:rsid w:val="00EE45B1"/>
    <w:rsid w:val="00EE4C28"/>
    <w:rsid w:val="00EE4D29"/>
    <w:rsid w:val="00EE4EDC"/>
    <w:rsid w:val="00EE4F63"/>
    <w:rsid w:val="00EE5153"/>
    <w:rsid w:val="00EE5C98"/>
    <w:rsid w:val="00EE5F6B"/>
    <w:rsid w:val="00EE6021"/>
    <w:rsid w:val="00EE60A8"/>
    <w:rsid w:val="00EE643A"/>
    <w:rsid w:val="00EE64A2"/>
    <w:rsid w:val="00EE6509"/>
    <w:rsid w:val="00EE6AEC"/>
    <w:rsid w:val="00EE6E3A"/>
    <w:rsid w:val="00EE6FD8"/>
    <w:rsid w:val="00EE75C8"/>
    <w:rsid w:val="00EF11B5"/>
    <w:rsid w:val="00EF12E4"/>
    <w:rsid w:val="00EF30BA"/>
    <w:rsid w:val="00EF3151"/>
    <w:rsid w:val="00EF354B"/>
    <w:rsid w:val="00EF3797"/>
    <w:rsid w:val="00EF41A4"/>
    <w:rsid w:val="00EF435C"/>
    <w:rsid w:val="00EF45DB"/>
    <w:rsid w:val="00EF4AA7"/>
    <w:rsid w:val="00EF5000"/>
    <w:rsid w:val="00EF5081"/>
    <w:rsid w:val="00EF5B77"/>
    <w:rsid w:val="00EF6487"/>
    <w:rsid w:val="00EF6F1A"/>
    <w:rsid w:val="00EF7685"/>
    <w:rsid w:val="00F000A8"/>
    <w:rsid w:val="00F00451"/>
    <w:rsid w:val="00F012D6"/>
    <w:rsid w:val="00F01840"/>
    <w:rsid w:val="00F01EA1"/>
    <w:rsid w:val="00F02496"/>
    <w:rsid w:val="00F0261B"/>
    <w:rsid w:val="00F02F9E"/>
    <w:rsid w:val="00F03793"/>
    <w:rsid w:val="00F0419D"/>
    <w:rsid w:val="00F04210"/>
    <w:rsid w:val="00F04735"/>
    <w:rsid w:val="00F04BB4"/>
    <w:rsid w:val="00F06ADB"/>
    <w:rsid w:val="00F06FAF"/>
    <w:rsid w:val="00F07965"/>
    <w:rsid w:val="00F07979"/>
    <w:rsid w:val="00F101F9"/>
    <w:rsid w:val="00F10632"/>
    <w:rsid w:val="00F10C13"/>
    <w:rsid w:val="00F10CD0"/>
    <w:rsid w:val="00F110D3"/>
    <w:rsid w:val="00F11159"/>
    <w:rsid w:val="00F1133D"/>
    <w:rsid w:val="00F114F6"/>
    <w:rsid w:val="00F11D88"/>
    <w:rsid w:val="00F11E3D"/>
    <w:rsid w:val="00F12678"/>
    <w:rsid w:val="00F12A7A"/>
    <w:rsid w:val="00F12BAE"/>
    <w:rsid w:val="00F12DAA"/>
    <w:rsid w:val="00F12F35"/>
    <w:rsid w:val="00F1308E"/>
    <w:rsid w:val="00F13193"/>
    <w:rsid w:val="00F13EDF"/>
    <w:rsid w:val="00F13FE8"/>
    <w:rsid w:val="00F14150"/>
    <w:rsid w:val="00F14818"/>
    <w:rsid w:val="00F14DC5"/>
    <w:rsid w:val="00F15113"/>
    <w:rsid w:val="00F1543C"/>
    <w:rsid w:val="00F1559A"/>
    <w:rsid w:val="00F158F6"/>
    <w:rsid w:val="00F15EDF"/>
    <w:rsid w:val="00F16285"/>
    <w:rsid w:val="00F169DB"/>
    <w:rsid w:val="00F16AA0"/>
    <w:rsid w:val="00F16D6C"/>
    <w:rsid w:val="00F17198"/>
    <w:rsid w:val="00F17926"/>
    <w:rsid w:val="00F20B1B"/>
    <w:rsid w:val="00F20BCA"/>
    <w:rsid w:val="00F2215A"/>
    <w:rsid w:val="00F225A9"/>
    <w:rsid w:val="00F22953"/>
    <w:rsid w:val="00F22BAB"/>
    <w:rsid w:val="00F23020"/>
    <w:rsid w:val="00F2331E"/>
    <w:rsid w:val="00F233FA"/>
    <w:rsid w:val="00F23760"/>
    <w:rsid w:val="00F23D00"/>
    <w:rsid w:val="00F23FE0"/>
    <w:rsid w:val="00F24FB7"/>
    <w:rsid w:val="00F25324"/>
    <w:rsid w:val="00F25A07"/>
    <w:rsid w:val="00F25FB5"/>
    <w:rsid w:val="00F263CD"/>
    <w:rsid w:val="00F264BC"/>
    <w:rsid w:val="00F26776"/>
    <w:rsid w:val="00F26779"/>
    <w:rsid w:val="00F27C5D"/>
    <w:rsid w:val="00F30300"/>
    <w:rsid w:val="00F30507"/>
    <w:rsid w:val="00F308EB"/>
    <w:rsid w:val="00F30F0C"/>
    <w:rsid w:val="00F3103C"/>
    <w:rsid w:val="00F31D4F"/>
    <w:rsid w:val="00F328BE"/>
    <w:rsid w:val="00F328E0"/>
    <w:rsid w:val="00F33807"/>
    <w:rsid w:val="00F33957"/>
    <w:rsid w:val="00F349A4"/>
    <w:rsid w:val="00F34FEA"/>
    <w:rsid w:val="00F34FFF"/>
    <w:rsid w:val="00F36782"/>
    <w:rsid w:val="00F368B8"/>
    <w:rsid w:val="00F36DD0"/>
    <w:rsid w:val="00F36DE5"/>
    <w:rsid w:val="00F36FD9"/>
    <w:rsid w:val="00F3750E"/>
    <w:rsid w:val="00F37A9C"/>
    <w:rsid w:val="00F37C2C"/>
    <w:rsid w:val="00F37FD3"/>
    <w:rsid w:val="00F40069"/>
    <w:rsid w:val="00F40468"/>
    <w:rsid w:val="00F40A2F"/>
    <w:rsid w:val="00F40F6D"/>
    <w:rsid w:val="00F41514"/>
    <w:rsid w:val="00F418A8"/>
    <w:rsid w:val="00F418DF"/>
    <w:rsid w:val="00F42106"/>
    <w:rsid w:val="00F42831"/>
    <w:rsid w:val="00F42D1A"/>
    <w:rsid w:val="00F43206"/>
    <w:rsid w:val="00F44BC1"/>
    <w:rsid w:val="00F44DFB"/>
    <w:rsid w:val="00F45231"/>
    <w:rsid w:val="00F45A95"/>
    <w:rsid w:val="00F45E44"/>
    <w:rsid w:val="00F475E7"/>
    <w:rsid w:val="00F47E02"/>
    <w:rsid w:val="00F5055A"/>
    <w:rsid w:val="00F506C3"/>
    <w:rsid w:val="00F50B0B"/>
    <w:rsid w:val="00F5166F"/>
    <w:rsid w:val="00F52259"/>
    <w:rsid w:val="00F5431D"/>
    <w:rsid w:val="00F54839"/>
    <w:rsid w:val="00F55BBF"/>
    <w:rsid w:val="00F56143"/>
    <w:rsid w:val="00F567A3"/>
    <w:rsid w:val="00F56813"/>
    <w:rsid w:val="00F571A3"/>
    <w:rsid w:val="00F57342"/>
    <w:rsid w:val="00F5735B"/>
    <w:rsid w:val="00F575B5"/>
    <w:rsid w:val="00F575F1"/>
    <w:rsid w:val="00F57E5F"/>
    <w:rsid w:val="00F6012E"/>
    <w:rsid w:val="00F60599"/>
    <w:rsid w:val="00F60817"/>
    <w:rsid w:val="00F60F36"/>
    <w:rsid w:val="00F61A34"/>
    <w:rsid w:val="00F61B06"/>
    <w:rsid w:val="00F62189"/>
    <w:rsid w:val="00F62277"/>
    <w:rsid w:val="00F62476"/>
    <w:rsid w:val="00F624AA"/>
    <w:rsid w:val="00F62723"/>
    <w:rsid w:val="00F63391"/>
    <w:rsid w:val="00F63599"/>
    <w:rsid w:val="00F636F3"/>
    <w:rsid w:val="00F644B8"/>
    <w:rsid w:val="00F64F0A"/>
    <w:rsid w:val="00F64FE8"/>
    <w:rsid w:val="00F65605"/>
    <w:rsid w:val="00F65868"/>
    <w:rsid w:val="00F66253"/>
    <w:rsid w:val="00F66674"/>
    <w:rsid w:val="00F6717E"/>
    <w:rsid w:val="00F679AC"/>
    <w:rsid w:val="00F679DD"/>
    <w:rsid w:val="00F70608"/>
    <w:rsid w:val="00F70DD9"/>
    <w:rsid w:val="00F70FDB"/>
    <w:rsid w:val="00F71204"/>
    <w:rsid w:val="00F71883"/>
    <w:rsid w:val="00F71D0B"/>
    <w:rsid w:val="00F7200F"/>
    <w:rsid w:val="00F7257A"/>
    <w:rsid w:val="00F725A9"/>
    <w:rsid w:val="00F72759"/>
    <w:rsid w:val="00F7284D"/>
    <w:rsid w:val="00F72905"/>
    <w:rsid w:val="00F7294F"/>
    <w:rsid w:val="00F72F46"/>
    <w:rsid w:val="00F73453"/>
    <w:rsid w:val="00F73B01"/>
    <w:rsid w:val="00F747E3"/>
    <w:rsid w:val="00F750F2"/>
    <w:rsid w:val="00F76643"/>
    <w:rsid w:val="00F769F9"/>
    <w:rsid w:val="00F76A89"/>
    <w:rsid w:val="00F76DCF"/>
    <w:rsid w:val="00F770D5"/>
    <w:rsid w:val="00F77538"/>
    <w:rsid w:val="00F77542"/>
    <w:rsid w:val="00F77755"/>
    <w:rsid w:val="00F77A07"/>
    <w:rsid w:val="00F77EFF"/>
    <w:rsid w:val="00F804AB"/>
    <w:rsid w:val="00F80500"/>
    <w:rsid w:val="00F80775"/>
    <w:rsid w:val="00F80EDD"/>
    <w:rsid w:val="00F80FEE"/>
    <w:rsid w:val="00F814BB"/>
    <w:rsid w:val="00F815A6"/>
    <w:rsid w:val="00F82559"/>
    <w:rsid w:val="00F82BAC"/>
    <w:rsid w:val="00F830E3"/>
    <w:rsid w:val="00F832DA"/>
    <w:rsid w:val="00F83343"/>
    <w:rsid w:val="00F83723"/>
    <w:rsid w:val="00F83BBA"/>
    <w:rsid w:val="00F83C06"/>
    <w:rsid w:val="00F83ECC"/>
    <w:rsid w:val="00F849F6"/>
    <w:rsid w:val="00F84CF5"/>
    <w:rsid w:val="00F85233"/>
    <w:rsid w:val="00F85AB0"/>
    <w:rsid w:val="00F85D7D"/>
    <w:rsid w:val="00F86D18"/>
    <w:rsid w:val="00F86D27"/>
    <w:rsid w:val="00F8723B"/>
    <w:rsid w:val="00F874A6"/>
    <w:rsid w:val="00F87842"/>
    <w:rsid w:val="00F87A39"/>
    <w:rsid w:val="00F904A3"/>
    <w:rsid w:val="00F904CE"/>
    <w:rsid w:val="00F9063D"/>
    <w:rsid w:val="00F90C6F"/>
    <w:rsid w:val="00F917C6"/>
    <w:rsid w:val="00F91E91"/>
    <w:rsid w:val="00F92D99"/>
    <w:rsid w:val="00F93368"/>
    <w:rsid w:val="00F9383B"/>
    <w:rsid w:val="00F93893"/>
    <w:rsid w:val="00F93BE5"/>
    <w:rsid w:val="00F93F00"/>
    <w:rsid w:val="00F94E72"/>
    <w:rsid w:val="00F952C8"/>
    <w:rsid w:val="00F9584D"/>
    <w:rsid w:val="00F95978"/>
    <w:rsid w:val="00F95C0E"/>
    <w:rsid w:val="00F97FC5"/>
    <w:rsid w:val="00FA0096"/>
    <w:rsid w:val="00FA06C5"/>
    <w:rsid w:val="00FA0D4B"/>
    <w:rsid w:val="00FA1293"/>
    <w:rsid w:val="00FA14C3"/>
    <w:rsid w:val="00FA19B0"/>
    <w:rsid w:val="00FA25F1"/>
    <w:rsid w:val="00FA4035"/>
    <w:rsid w:val="00FA4080"/>
    <w:rsid w:val="00FA4965"/>
    <w:rsid w:val="00FA4C78"/>
    <w:rsid w:val="00FA6106"/>
    <w:rsid w:val="00FA6E62"/>
    <w:rsid w:val="00FA6EEC"/>
    <w:rsid w:val="00FA776A"/>
    <w:rsid w:val="00FA7A6A"/>
    <w:rsid w:val="00FA7ECB"/>
    <w:rsid w:val="00FB05DD"/>
    <w:rsid w:val="00FB0691"/>
    <w:rsid w:val="00FB17C0"/>
    <w:rsid w:val="00FB1C7C"/>
    <w:rsid w:val="00FB22BA"/>
    <w:rsid w:val="00FB2BE8"/>
    <w:rsid w:val="00FB2ECF"/>
    <w:rsid w:val="00FB323E"/>
    <w:rsid w:val="00FB3669"/>
    <w:rsid w:val="00FB42A0"/>
    <w:rsid w:val="00FB4A98"/>
    <w:rsid w:val="00FB501A"/>
    <w:rsid w:val="00FB556E"/>
    <w:rsid w:val="00FB6948"/>
    <w:rsid w:val="00FB69F7"/>
    <w:rsid w:val="00FB6FDB"/>
    <w:rsid w:val="00FB74A7"/>
    <w:rsid w:val="00FB799C"/>
    <w:rsid w:val="00FC0AAD"/>
    <w:rsid w:val="00FC1A35"/>
    <w:rsid w:val="00FC3D90"/>
    <w:rsid w:val="00FC40FC"/>
    <w:rsid w:val="00FC4505"/>
    <w:rsid w:val="00FC45AD"/>
    <w:rsid w:val="00FC47E4"/>
    <w:rsid w:val="00FC4B40"/>
    <w:rsid w:val="00FC4B7E"/>
    <w:rsid w:val="00FC4DE6"/>
    <w:rsid w:val="00FC52FE"/>
    <w:rsid w:val="00FC55C5"/>
    <w:rsid w:val="00FC5D9F"/>
    <w:rsid w:val="00FC762E"/>
    <w:rsid w:val="00FC7652"/>
    <w:rsid w:val="00FC76E4"/>
    <w:rsid w:val="00FC7D55"/>
    <w:rsid w:val="00FC7DD2"/>
    <w:rsid w:val="00FC7F21"/>
    <w:rsid w:val="00FD06C9"/>
    <w:rsid w:val="00FD1BDD"/>
    <w:rsid w:val="00FD1C09"/>
    <w:rsid w:val="00FD2126"/>
    <w:rsid w:val="00FD2D4B"/>
    <w:rsid w:val="00FD2F36"/>
    <w:rsid w:val="00FD301D"/>
    <w:rsid w:val="00FD3076"/>
    <w:rsid w:val="00FD3769"/>
    <w:rsid w:val="00FD37D6"/>
    <w:rsid w:val="00FD3844"/>
    <w:rsid w:val="00FD3FEB"/>
    <w:rsid w:val="00FD40D6"/>
    <w:rsid w:val="00FD4179"/>
    <w:rsid w:val="00FD4724"/>
    <w:rsid w:val="00FD4B9C"/>
    <w:rsid w:val="00FD4DA2"/>
    <w:rsid w:val="00FD5589"/>
    <w:rsid w:val="00FD5D3B"/>
    <w:rsid w:val="00FD5E44"/>
    <w:rsid w:val="00FD5E62"/>
    <w:rsid w:val="00FD62E5"/>
    <w:rsid w:val="00FD659F"/>
    <w:rsid w:val="00FD6E77"/>
    <w:rsid w:val="00FD70F2"/>
    <w:rsid w:val="00FD71E1"/>
    <w:rsid w:val="00FD7ABB"/>
    <w:rsid w:val="00FD7F6E"/>
    <w:rsid w:val="00FE1544"/>
    <w:rsid w:val="00FE1635"/>
    <w:rsid w:val="00FE1B7C"/>
    <w:rsid w:val="00FE2123"/>
    <w:rsid w:val="00FE2935"/>
    <w:rsid w:val="00FE2E47"/>
    <w:rsid w:val="00FE3279"/>
    <w:rsid w:val="00FE3375"/>
    <w:rsid w:val="00FE3B98"/>
    <w:rsid w:val="00FE4062"/>
    <w:rsid w:val="00FE5A50"/>
    <w:rsid w:val="00FE5B01"/>
    <w:rsid w:val="00FE5B5E"/>
    <w:rsid w:val="00FE6303"/>
    <w:rsid w:val="00FE65DD"/>
    <w:rsid w:val="00FE6D8C"/>
    <w:rsid w:val="00FE7CA7"/>
    <w:rsid w:val="00FF0046"/>
    <w:rsid w:val="00FF04B6"/>
    <w:rsid w:val="00FF09A5"/>
    <w:rsid w:val="00FF0FA9"/>
    <w:rsid w:val="00FF102A"/>
    <w:rsid w:val="00FF110E"/>
    <w:rsid w:val="00FF1708"/>
    <w:rsid w:val="00FF1A79"/>
    <w:rsid w:val="00FF2127"/>
    <w:rsid w:val="00FF24DB"/>
    <w:rsid w:val="00FF272F"/>
    <w:rsid w:val="00FF2AA1"/>
    <w:rsid w:val="00FF2CAC"/>
    <w:rsid w:val="00FF3057"/>
    <w:rsid w:val="00FF33E1"/>
    <w:rsid w:val="00FF3535"/>
    <w:rsid w:val="00FF3758"/>
    <w:rsid w:val="00FF37FA"/>
    <w:rsid w:val="00FF3F5D"/>
    <w:rsid w:val="00FF52CE"/>
    <w:rsid w:val="00FF5A4D"/>
    <w:rsid w:val="00FF6591"/>
    <w:rsid w:val="00FF675E"/>
    <w:rsid w:val="00FF7B6D"/>
    <w:rsid w:val="00FF7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7218"/>
    <o:shapelayout v:ext="edit">
      <o:idmap v:ext="edit" data="1"/>
    </o:shapelayout>
  </w:shapeDefaults>
  <w:decimalSymbol w:val="."/>
  <w:listSeparator w:val=","/>
  <w14:docId w14:val="4FE3E40F"/>
  <w15:docId w15:val="{AD7CD8BF-8148-4DFF-A8BC-0937BCA5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5AC3"/>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paragraph" w:styleId="Heading1">
    <w:name w:val="heading 1"/>
    <w:basedOn w:val="Normal"/>
    <w:next w:val="Normal"/>
    <w:link w:val="Heading1Char"/>
    <w:qFormat/>
    <w:rsid w:val="00446C90"/>
    <w:pPr>
      <w:keepNext/>
      <w:widowControl/>
      <w:overflowPunct/>
      <w:autoSpaceDE/>
      <w:autoSpaceDN/>
      <w:adjustRightInd/>
      <w:jc w:val="center"/>
      <w:outlineLvl w:val="0"/>
    </w:pPr>
    <w:rPr>
      <w:rFonts w:ascii="Benguiat Bk BT" w:hAnsi="Benguiat Bk BT"/>
      <w:kern w:val="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505"/>
    <w:pPr>
      <w:ind w:left="720"/>
      <w:contextualSpacing/>
    </w:pPr>
  </w:style>
  <w:style w:type="paragraph" w:styleId="Header">
    <w:name w:val="header"/>
    <w:basedOn w:val="Normal"/>
    <w:link w:val="HeaderChar"/>
    <w:uiPriority w:val="99"/>
    <w:unhideWhenUsed/>
    <w:rsid w:val="00025081"/>
    <w:pPr>
      <w:tabs>
        <w:tab w:val="center" w:pos="4680"/>
        <w:tab w:val="right" w:pos="9360"/>
      </w:tabs>
    </w:pPr>
  </w:style>
  <w:style w:type="character" w:customStyle="1" w:styleId="HeaderChar">
    <w:name w:val="Header Char"/>
    <w:basedOn w:val="DefaultParagraphFont"/>
    <w:link w:val="Header"/>
    <w:uiPriority w:val="99"/>
    <w:rsid w:val="00025081"/>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025081"/>
    <w:pPr>
      <w:tabs>
        <w:tab w:val="center" w:pos="4680"/>
        <w:tab w:val="right" w:pos="9360"/>
      </w:tabs>
    </w:pPr>
  </w:style>
  <w:style w:type="character" w:customStyle="1" w:styleId="FooterChar">
    <w:name w:val="Footer Char"/>
    <w:basedOn w:val="DefaultParagraphFont"/>
    <w:link w:val="Footer"/>
    <w:uiPriority w:val="99"/>
    <w:rsid w:val="00025081"/>
    <w:rPr>
      <w:rFonts w:ascii="Times New Roman" w:eastAsia="Times New Roman" w:hAnsi="Times New Roman" w:cs="Times New Roman"/>
      <w:kern w:val="28"/>
      <w:sz w:val="20"/>
      <w:szCs w:val="20"/>
    </w:rPr>
  </w:style>
  <w:style w:type="paragraph" w:styleId="BalloonText">
    <w:name w:val="Balloon Text"/>
    <w:basedOn w:val="Normal"/>
    <w:link w:val="BalloonTextChar"/>
    <w:uiPriority w:val="99"/>
    <w:semiHidden/>
    <w:unhideWhenUsed/>
    <w:rsid w:val="004E345F"/>
    <w:rPr>
      <w:rFonts w:ascii="Tahoma" w:hAnsi="Tahoma" w:cs="Tahoma"/>
      <w:sz w:val="16"/>
      <w:szCs w:val="16"/>
    </w:rPr>
  </w:style>
  <w:style w:type="character" w:customStyle="1" w:styleId="BalloonTextChar">
    <w:name w:val="Balloon Text Char"/>
    <w:basedOn w:val="DefaultParagraphFont"/>
    <w:link w:val="BalloonText"/>
    <w:uiPriority w:val="99"/>
    <w:semiHidden/>
    <w:rsid w:val="004E345F"/>
    <w:rPr>
      <w:rFonts w:ascii="Tahoma" w:eastAsia="Times New Roman" w:hAnsi="Tahoma" w:cs="Tahoma"/>
      <w:kern w:val="28"/>
      <w:sz w:val="16"/>
      <w:szCs w:val="16"/>
    </w:rPr>
  </w:style>
  <w:style w:type="character" w:styleId="Strong">
    <w:name w:val="Strong"/>
    <w:basedOn w:val="DefaultParagraphFont"/>
    <w:uiPriority w:val="22"/>
    <w:qFormat/>
    <w:rsid w:val="00A12838"/>
    <w:rPr>
      <w:b/>
      <w:bCs/>
    </w:rPr>
  </w:style>
  <w:style w:type="paragraph" w:styleId="NoSpacing">
    <w:name w:val="No Spacing"/>
    <w:uiPriority w:val="1"/>
    <w:qFormat/>
    <w:rsid w:val="00A12838"/>
    <w:pPr>
      <w:spacing w:after="0" w:line="240" w:lineRule="auto"/>
    </w:pPr>
  </w:style>
  <w:style w:type="paragraph" w:customStyle="1" w:styleId="m-4696464913780396859msolistparagraph">
    <w:name w:val="m_-4696464913780396859msolistparagraph"/>
    <w:basedOn w:val="Normal"/>
    <w:rsid w:val="00180613"/>
    <w:pPr>
      <w:widowControl/>
      <w:overflowPunct/>
      <w:autoSpaceDE/>
      <w:autoSpaceDN/>
      <w:adjustRightInd/>
      <w:spacing w:before="100" w:beforeAutospacing="1" w:after="100" w:afterAutospacing="1"/>
    </w:pPr>
    <w:rPr>
      <w:kern w:val="0"/>
      <w:sz w:val="24"/>
      <w:szCs w:val="24"/>
    </w:rPr>
  </w:style>
  <w:style w:type="character" w:customStyle="1" w:styleId="Heading1Char">
    <w:name w:val="Heading 1 Char"/>
    <w:basedOn w:val="DefaultParagraphFont"/>
    <w:link w:val="Heading1"/>
    <w:rsid w:val="00446C90"/>
    <w:rPr>
      <w:rFonts w:ascii="Benguiat Bk BT" w:eastAsia="Times New Roman" w:hAnsi="Benguiat Bk BT" w:cs="Times New Roman"/>
      <w:sz w:val="28"/>
      <w:szCs w:val="24"/>
    </w:rPr>
  </w:style>
  <w:style w:type="character" w:styleId="Hyperlink">
    <w:name w:val="Hyperlink"/>
    <w:basedOn w:val="DefaultParagraphFont"/>
    <w:uiPriority w:val="99"/>
    <w:unhideWhenUsed/>
    <w:rsid w:val="00D3051A"/>
    <w:rPr>
      <w:color w:val="0000FF" w:themeColor="hyperlink"/>
      <w:u w:val="single"/>
    </w:rPr>
  </w:style>
  <w:style w:type="character" w:customStyle="1" w:styleId="UnresolvedMention1">
    <w:name w:val="Unresolved Mention1"/>
    <w:basedOn w:val="DefaultParagraphFont"/>
    <w:uiPriority w:val="99"/>
    <w:semiHidden/>
    <w:unhideWhenUsed/>
    <w:rsid w:val="0047519E"/>
    <w:rPr>
      <w:color w:val="605E5C"/>
      <w:shd w:val="clear" w:color="auto" w:fill="E1DFDD"/>
    </w:rPr>
  </w:style>
  <w:style w:type="character" w:customStyle="1" w:styleId="UnresolvedMention2">
    <w:name w:val="Unresolved Mention2"/>
    <w:basedOn w:val="DefaultParagraphFont"/>
    <w:uiPriority w:val="99"/>
    <w:semiHidden/>
    <w:unhideWhenUsed/>
    <w:rsid w:val="00F725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79986">
      <w:bodyDiv w:val="1"/>
      <w:marLeft w:val="0"/>
      <w:marRight w:val="0"/>
      <w:marTop w:val="0"/>
      <w:marBottom w:val="0"/>
      <w:divBdr>
        <w:top w:val="none" w:sz="0" w:space="0" w:color="auto"/>
        <w:left w:val="none" w:sz="0" w:space="0" w:color="auto"/>
        <w:bottom w:val="none" w:sz="0" w:space="0" w:color="auto"/>
        <w:right w:val="none" w:sz="0" w:space="0" w:color="auto"/>
      </w:divBdr>
    </w:div>
    <w:div w:id="507134222">
      <w:bodyDiv w:val="1"/>
      <w:marLeft w:val="0"/>
      <w:marRight w:val="0"/>
      <w:marTop w:val="0"/>
      <w:marBottom w:val="0"/>
      <w:divBdr>
        <w:top w:val="none" w:sz="0" w:space="0" w:color="auto"/>
        <w:left w:val="none" w:sz="0" w:space="0" w:color="auto"/>
        <w:bottom w:val="none" w:sz="0" w:space="0" w:color="auto"/>
        <w:right w:val="none" w:sz="0" w:space="0" w:color="auto"/>
      </w:divBdr>
    </w:div>
    <w:div w:id="514077269">
      <w:bodyDiv w:val="1"/>
      <w:marLeft w:val="0"/>
      <w:marRight w:val="0"/>
      <w:marTop w:val="0"/>
      <w:marBottom w:val="0"/>
      <w:divBdr>
        <w:top w:val="none" w:sz="0" w:space="0" w:color="auto"/>
        <w:left w:val="none" w:sz="0" w:space="0" w:color="auto"/>
        <w:bottom w:val="none" w:sz="0" w:space="0" w:color="auto"/>
        <w:right w:val="none" w:sz="0" w:space="0" w:color="auto"/>
      </w:divBdr>
    </w:div>
    <w:div w:id="602614012">
      <w:bodyDiv w:val="1"/>
      <w:marLeft w:val="0"/>
      <w:marRight w:val="0"/>
      <w:marTop w:val="0"/>
      <w:marBottom w:val="0"/>
      <w:divBdr>
        <w:top w:val="none" w:sz="0" w:space="0" w:color="auto"/>
        <w:left w:val="none" w:sz="0" w:space="0" w:color="auto"/>
        <w:bottom w:val="none" w:sz="0" w:space="0" w:color="auto"/>
        <w:right w:val="none" w:sz="0" w:space="0" w:color="auto"/>
      </w:divBdr>
    </w:div>
    <w:div w:id="685517924">
      <w:bodyDiv w:val="1"/>
      <w:marLeft w:val="0"/>
      <w:marRight w:val="0"/>
      <w:marTop w:val="0"/>
      <w:marBottom w:val="0"/>
      <w:divBdr>
        <w:top w:val="none" w:sz="0" w:space="0" w:color="auto"/>
        <w:left w:val="none" w:sz="0" w:space="0" w:color="auto"/>
        <w:bottom w:val="none" w:sz="0" w:space="0" w:color="auto"/>
        <w:right w:val="none" w:sz="0" w:space="0" w:color="auto"/>
      </w:divBdr>
    </w:div>
    <w:div w:id="861362223">
      <w:bodyDiv w:val="1"/>
      <w:marLeft w:val="0"/>
      <w:marRight w:val="0"/>
      <w:marTop w:val="0"/>
      <w:marBottom w:val="0"/>
      <w:divBdr>
        <w:top w:val="none" w:sz="0" w:space="0" w:color="auto"/>
        <w:left w:val="none" w:sz="0" w:space="0" w:color="auto"/>
        <w:bottom w:val="none" w:sz="0" w:space="0" w:color="auto"/>
        <w:right w:val="none" w:sz="0" w:space="0" w:color="auto"/>
      </w:divBdr>
    </w:div>
    <w:div w:id="1100492466">
      <w:bodyDiv w:val="1"/>
      <w:marLeft w:val="0"/>
      <w:marRight w:val="0"/>
      <w:marTop w:val="0"/>
      <w:marBottom w:val="0"/>
      <w:divBdr>
        <w:top w:val="none" w:sz="0" w:space="0" w:color="auto"/>
        <w:left w:val="none" w:sz="0" w:space="0" w:color="auto"/>
        <w:bottom w:val="none" w:sz="0" w:space="0" w:color="auto"/>
        <w:right w:val="none" w:sz="0" w:space="0" w:color="auto"/>
      </w:divBdr>
    </w:div>
    <w:div w:id="1851330071">
      <w:bodyDiv w:val="1"/>
      <w:marLeft w:val="0"/>
      <w:marRight w:val="0"/>
      <w:marTop w:val="0"/>
      <w:marBottom w:val="0"/>
      <w:divBdr>
        <w:top w:val="none" w:sz="0" w:space="0" w:color="auto"/>
        <w:left w:val="none" w:sz="0" w:space="0" w:color="auto"/>
        <w:bottom w:val="none" w:sz="0" w:space="0" w:color="auto"/>
        <w:right w:val="none" w:sz="0" w:space="0" w:color="auto"/>
      </w:divBdr>
    </w:div>
    <w:div w:id="196407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705405-BCB9-45A4-AD7F-4DA962E98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5</TotalTime>
  <Pages>5</Pages>
  <Words>1615</Words>
  <Characters>9308</Characters>
  <Application>Microsoft Office Word</Application>
  <DocSecurity>0</DocSecurity>
  <Lines>332</Lines>
  <Paragraphs>134</Paragraphs>
  <ScaleCrop>false</ScaleCrop>
  <HeadingPairs>
    <vt:vector size="2" baseType="variant">
      <vt:variant>
        <vt:lpstr>Title</vt:lpstr>
      </vt:variant>
      <vt:variant>
        <vt:i4>1</vt:i4>
      </vt:variant>
    </vt:vector>
  </HeadingPairs>
  <TitlesOfParts>
    <vt:vector size="1" baseType="lpstr">
      <vt:lpstr/>
    </vt:vector>
  </TitlesOfParts>
  <Company>Duchesne County Government</Company>
  <LinksUpToDate>false</LinksUpToDate>
  <CharactersWithSpaces>1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Uasilaa</dc:creator>
  <cp:lastModifiedBy>Melissa Hughes</cp:lastModifiedBy>
  <cp:revision>6</cp:revision>
  <cp:lastPrinted>2022-11-07T17:35:00Z</cp:lastPrinted>
  <dcterms:created xsi:type="dcterms:W3CDTF">2022-11-07T21:28:00Z</dcterms:created>
  <dcterms:modified xsi:type="dcterms:W3CDTF">2022-11-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ca6c106a2899a35199b96e703a20f73f344acaf5c67e4c80044f5664f736ea</vt:lpwstr>
  </property>
</Properties>
</file>